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588326" w14:textId="77777777" w:rsidR="004F3B8F" w:rsidRDefault="004F3B8F"/>
    <w:p w14:paraId="4FAC1CB9" w14:textId="77777777" w:rsidR="00416FEF" w:rsidRDefault="00416FEF"/>
    <w:p w14:paraId="18D6CFD5" w14:textId="77777777" w:rsidR="004F3B8F" w:rsidRDefault="004F3B8F"/>
    <w:p w14:paraId="03EFE411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01A2E28" w14:textId="77777777" w:rsidTr="003317B0">
        <w:trPr>
          <w:trHeight w:val="528"/>
        </w:trPr>
        <w:tc>
          <w:tcPr>
            <w:tcW w:w="4633" w:type="dxa"/>
          </w:tcPr>
          <w:p w14:paraId="250D10CE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014A844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十八</w:t>
            </w:r>
          </w:p>
          <w:p w14:paraId="22C08E2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戊子月 己酉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元旦</w:t>
            </w:r>
          </w:p>
        </w:tc>
      </w:tr>
      <w:tr w:rsidR="004F3B8F" w14:paraId="4CA4F419" w14:textId="77777777" w:rsidTr="003317B0">
        <w:trPr>
          <w:trHeight w:val="4071"/>
        </w:trPr>
        <w:tc>
          <w:tcPr>
            <w:tcW w:w="4633" w:type="dxa"/>
          </w:tcPr>
          <w:p w14:paraId="17699E85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</w:t>
            </w:r>
          </w:p>
          <w:p w14:paraId="49F3185A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0DFA0BD7" w14:textId="77777777" w:rsidR="004F3B8F" w:rsidRDefault="004F3B8F"/>
        </w:tc>
      </w:tr>
      <w:tr w:rsidR="004F3B8F" w14:paraId="679A44F9" w14:textId="77777777" w:rsidTr="003317B0">
        <w:trPr>
          <w:trHeight w:val="274"/>
        </w:trPr>
        <w:tc>
          <w:tcPr>
            <w:tcW w:w="5479" w:type="dxa"/>
            <w:gridSpan w:val="2"/>
          </w:tcPr>
          <w:p w14:paraId="6F35376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Friendship is both a source of pleasure and a component of good health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友谊既是快乐之源泉，又是健康之要素。</w:t>
            </w:r>
          </w:p>
        </w:tc>
      </w:tr>
    </w:tbl>
    <w:p w14:paraId="24550243" w14:textId="77777777" w:rsidR="0091300D" w:rsidRDefault="0091300D" w:rsidP="00424DA8"/>
    <w:p w14:paraId="6C449D34" w14:textId="6450BDCA" w:rsidR="00C12299" w:rsidRDefault="00C12299"/>
    <w:p w14:paraId="513B547D" w14:textId="77777777" w:rsidR="00416FEF" w:rsidRDefault="00416FEF"/>
    <w:p w14:paraId="6C250FBB" w14:textId="77777777" w:rsidR="004F3B8F" w:rsidRDefault="004F3B8F"/>
    <w:p w14:paraId="64D96E58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C507457" w14:textId="77777777" w:rsidTr="003317B0">
        <w:trPr>
          <w:trHeight w:val="528"/>
        </w:trPr>
        <w:tc>
          <w:tcPr>
            <w:tcW w:w="4633" w:type="dxa"/>
          </w:tcPr>
          <w:p w14:paraId="046B1817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1B87CFF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十九</w:t>
            </w:r>
          </w:p>
          <w:p w14:paraId="44423DF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戊子月 庚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A04A536" w14:textId="77777777" w:rsidTr="003317B0">
        <w:trPr>
          <w:trHeight w:val="4071"/>
        </w:trPr>
        <w:tc>
          <w:tcPr>
            <w:tcW w:w="4633" w:type="dxa"/>
          </w:tcPr>
          <w:p w14:paraId="758C033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</w:t>
            </w:r>
          </w:p>
          <w:p w14:paraId="17657955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2AEC65A8" w14:textId="77777777" w:rsidR="004F3B8F" w:rsidRDefault="004F3B8F"/>
        </w:tc>
      </w:tr>
      <w:tr w:rsidR="004F3B8F" w14:paraId="372C8F30" w14:textId="77777777" w:rsidTr="003317B0">
        <w:trPr>
          <w:trHeight w:val="274"/>
        </w:trPr>
        <w:tc>
          <w:tcPr>
            <w:tcW w:w="5479" w:type="dxa"/>
            <w:gridSpan w:val="2"/>
          </w:tcPr>
          <w:p w14:paraId="2F42F7E3" w14:textId="24C3D039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Laziness is like a lock, which bolts you out of the storehouse of information and makes you an intellectual starveling.</w:t>
            </w:r>
            <w:r>
              <w:rPr>
                <w:rFonts w:ascii="黑体" w:eastAsia="黑体" w:hAnsi="黑体" w:cs="Arial"/>
                <w:sz w:val="20"/>
                <w:szCs w:val="21"/>
              </w:rPr>
              <w:t>懒惰就像一把锁，锁住了知识的仓库，使你的智力变得匮乏。</w:t>
            </w:r>
          </w:p>
        </w:tc>
      </w:tr>
    </w:tbl>
    <w:p w14:paraId="437E0878" w14:textId="77777777" w:rsidR="0091300D" w:rsidRDefault="0091300D" w:rsidP="00424DA8"/>
    <w:p w14:paraId="5517A9E0" w14:textId="088DD1F7" w:rsidR="00C12299" w:rsidRDefault="00C12299"/>
    <w:p w14:paraId="07DCDEC1" w14:textId="77777777" w:rsidR="004F3B8F" w:rsidRDefault="004F3B8F"/>
    <w:p w14:paraId="31520C0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FAF45FF" w14:textId="77777777" w:rsidTr="003317B0">
        <w:trPr>
          <w:trHeight w:val="528"/>
        </w:trPr>
        <w:tc>
          <w:tcPr>
            <w:tcW w:w="4633" w:type="dxa"/>
          </w:tcPr>
          <w:p w14:paraId="33A3A23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2791CFC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廿十</w:t>
            </w:r>
          </w:p>
          <w:p w14:paraId="1FDCAB9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戊子月 辛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74219BE" w14:textId="77777777" w:rsidTr="003317B0">
        <w:trPr>
          <w:trHeight w:val="4071"/>
        </w:trPr>
        <w:tc>
          <w:tcPr>
            <w:tcW w:w="4633" w:type="dxa"/>
          </w:tcPr>
          <w:p w14:paraId="321D43C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</w:t>
            </w:r>
          </w:p>
          <w:p w14:paraId="27BE9BD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566D3975" w14:textId="77777777" w:rsidR="004F3B8F" w:rsidRDefault="004F3B8F"/>
        </w:tc>
      </w:tr>
      <w:tr w:rsidR="004F3B8F" w14:paraId="6F6A1577" w14:textId="77777777" w:rsidTr="003317B0">
        <w:trPr>
          <w:trHeight w:val="274"/>
        </w:trPr>
        <w:tc>
          <w:tcPr>
            <w:tcW w:w="5479" w:type="dxa"/>
            <w:gridSpan w:val="2"/>
          </w:tcPr>
          <w:p w14:paraId="7DE2588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Sometimes the most urgent and vital thing you can possibly do is to take a complete res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有时候你能做的最紧急重要的事情就是彻底休息。</w:t>
            </w:r>
          </w:p>
        </w:tc>
      </w:tr>
    </w:tbl>
    <w:p w14:paraId="53C676E2" w14:textId="77777777" w:rsidR="0091300D" w:rsidRDefault="0091300D" w:rsidP="00424DA8"/>
    <w:p w14:paraId="7FCB914B" w14:textId="43BCB391" w:rsidR="00C12299" w:rsidRDefault="00C12299"/>
    <w:p w14:paraId="3F91D83E" w14:textId="77777777" w:rsidR="004F3B8F" w:rsidRDefault="004F3B8F"/>
    <w:p w14:paraId="777304BC" w14:textId="77777777" w:rsidR="004F3B8F" w:rsidRDefault="004F3B8F"/>
    <w:p w14:paraId="1289869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02D11BB" w14:textId="77777777" w:rsidTr="003317B0">
        <w:trPr>
          <w:trHeight w:val="528"/>
        </w:trPr>
        <w:tc>
          <w:tcPr>
            <w:tcW w:w="4633" w:type="dxa"/>
          </w:tcPr>
          <w:p w14:paraId="40FC8CFE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杨</w:t>
            </w:r>
            <w:proofErr w:type="gramEnd"/>
            <w:r>
              <w:t>公十三忌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杨</w:t>
            </w:r>
            <w:proofErr w:type="gramEnd"/>
            <w:r>
              <w:rPr>
                <w:strike/>
              </w:rPr>
              <w:t>公十三忌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33B9D31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廿一</w:t>
            </w:r>
          </w:p>
          <w:p w14:paraId="7AE361D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戊子月 壬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8C6535F" w14:textId="77777777" w:rsidTr="003317B0">
        <w:trPr>
          <w:trHeight w:val="4071"/>
        </w:trPr>
        <w:tc>
          <w:tcPr>
            <w:tcW w:w="4633" w:type="dxa"/>
          </w:tcPr>
          <w:p w14:paraId="5C0DF565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4</w:t>
            </w:r>
          </w:p>
          <w:p w14:paraId="1E8C01F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C33C2D5" w14:textId="77777777" w:rsidR="004F3B8F" w:rsidRDefault="004F3B8F"/>
        </w:tc>
      </w:tr>
      <w:tr w:rsidR="004F3B8F" w14:paraId="18EDCC6F" w14:textId="77777777" w:rsidTr="003317B0">
        <w:trPr>
          <w:trHeight w:val="274"/>
        </w:trPr>
        <w:tc>
          <w:tcPr>
            <w:tcW w:w="5479" w:type="dxa"/>
            <w:gridSpan w:val="2"/>
          </w:tcPr>
          <w:p w14:paraId="1B79563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proofErr w:type="gramStart"/>
            <w:r>
              <w:rPr>
                <w:rFonts w:ascii="Arial" w:hAnsi="Arial" w:cs="Arial"/>
                <w:sz w:val="20"/>
                <w:szCs w:val="21"/>
              </w:rPr>
              <w:t>You'll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never move others, heart to heart, unless your speech comes from your hear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果你说的话并非发自你的内心，你就不可能触动别人的心弦。</w:t>
            </w:r>
          </w:p>
        </w:tc>
      </w:tr>
    </w:tbl>
    <w:p w14:paraId="75C87E3C" w14:textId="77777777" w:rsidR="0091300D" w:rsidRDefault="0091300D" w:rsidP="00424DA8"/>
    <w:p w14:paraId="47729E43" w14:textId="77777777" w:rsidR="00416FEF" w:rsidRDefault="00416FEF"/>
    <w:p w14:paraId="132E5951" w14:textId="77777777" w:rsidR="004F3B8F" w:rsidRDefault="004F3B8F"/>
    <w:p w14:paraId="74253E4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5EB9E95" w14:textId="77777777" w:rsidTr="003317B0">
        <w:trPr>
          <w:trHeight w:val="528"/>
        </w:trPr>
        <w:tc>
          <w:tcPr>
            <w:tcW w:w="4633" w:type="dxa"/>
          </w:tcPr>
          <w:p w14:paraId="53D24EE7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4629E78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廿二 小寒</w:t>
            </w:r>
          </w:p>
          <w:p w14:paraId="50A430A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癸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EC4D545" w14:textId="77777777" w:rsidTr="003317B0">
        <w:trPr>
          <w:trHeight w:val="4071"/>
        </w:trPr>
        <w:tc>
          <w:tcPr>
            <w:tcW w:w="4633" w:type="dxa"/>
          </w:tcPr>
          <w:p w14:paraId="7B2F962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5</w:t>
            </w:r>
          </w:p>
          <w:p w14:paraId="6B9FBF0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A6FD17F" w14:textId="77777777" w:rsidR="004F3B8F" w:rsidRDefault="004F3B8F"/>
        </w:tc>
      </w:tr>
      <w:tr w:rsidR="004F3B8F" w14:paraId="08CA5FFB" w14:textId="77777777" w:rsidTr="003317B0">
        <w:trPr>
          <w:trHeight w:val="274"/>
        </w:trPr>
        <w:tc>
          <w:tcPr>
            <w:tcW w:w="5479" w:type="dxa"/>
            <w:gridSpan w:val="2"/>
          </w:tcPr>
          <w:p w14:paraId="403693A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ruth needs no color; beauty, no pencil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真理不需色彩，美丽不需涂饰。</w:t>
            </w:r>
          </w:p>
        </w:tc>
      </w:tr>
    </w:tbl>
    <w:p w14:paraId="56D0E784" w14:textId="77777777" w:rsidR="0091300D" w:rsidRDefault="0091300D" w:rsidP="00424DA8"/>
    <w:p w14:paraId="274E89CC" w14:textId="251A6713" w:rsidR="00C12299" w:rsidRDefault="00C12299"/>
    <w:p w14:paraId="0B091E98" w14:textId="77777777" w:rsidR="004F3B8F" w:rsidRDefault="004F3B8F"/>
    <w:p w14:paraId="77E76BA2" w14:textId="77777777" w:rsidR="00416FEF" w:rsidRDefault="00416FEF"/>
    <w:p w14:paraId="04190B75" w14:textId="77777777" w:rsidR="004F3B8F" w:rsidRDefault="004F3B8F"/>
    <w:p w14:paraId="4FD946A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64BB02F" w14:textId="77777777" w:rsidTr="003317B0">
        <w:trPr>
          <w:trHeight w:val="528"/>
        </w:trPr>
        <w:tc>
          <w:tcPr>
            <w:tcW w:w="4633" w:type="dxa"/>
          </w:tcPr>
          <w:p w14:paraId="5D78ECAE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031CB1E5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廿三</w:t>
            </w:r>
          </w:p>
          <w:p w14:paraId="7EE15A21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甲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2CFDAFE" w14:textId="77777777" w:rsidTr="003317B0">
        <w:trPr>
          <w:trHeight w:val="4071"/>
        </w:trPr>
        <w:tc>
          <w:tcPr>
            <w:tcW w:w="4633" w:type="dxa"/>
          </w:tcPr>
          <w:p w14:paraId="40B2BFC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6</w:t>
            </w:r>
          </w:p>
          <w:p w14:paraId="24744B2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C73D570" w14:textId="77777777" w:rsidR="004F3B8F" w:rsidRDefault="004F3B8F"/>
        </w:tc>
      </w:tr>
      <w:tr w:rsidR="004F3B8F" w14:paraId="77AD3605" w14:textId="77777777" w:rsidTr="003317B0">
        <w:trPr>
          <w:trHeight w:val="274"/>
        </w:trPr>
        <w:tc>
          <w:tcPr>
            <w:tcW w:w="5479" w:type="dxa"/>
            <w:gridSpan w:val="2"/>
          </w:tcPr>
          <w:p w14:paraId="1B1109A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Money can cure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hunger,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it cannot cure unhappiness. Food can satisfy the appetite, but not the soul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金钱可以充饥，但不能治愈不幸。食物可以饱腹，但却不能满足灵魂的需求。</w:t>
            </w:r>
          </w:p>
        </w:tc>
      </w:tr>
    </w:tbl>
    <w:p w14:paraId="4AFE478A" w14:textId="77777777" w:rsidR="0091300D" w:rsidRDefault="0091300D" w:rsidP="00424DA8"/>
    <w:p w14:paraId="180B5E5D" w14:textId="01CCD91A" w:rsidR="00C12299" w:rsidRPr="00BC588F" w:rsidRDefault="00C12299"/>
    <w:p w14:paraId="072FD87A" w14:textId="77777777" w:rsidR="004F3B8F" w:rsidRDefault="004F3B8F"/>
    <w:p w14:paraId="519066C2" w14:textId="77777777" w:rsidR="00416FEF" w:rsidRDefault="00416FE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E725012" w14:textId="77777777" w:rsidTr="00BC588F">
        <w:trPr>
          <w:trHeight w:val="528"/>
        </w:trPr>
        <w:tc>
          <w:tcPr>
            <w:tcW w:w="4627" w:type="dxa"/>
          </w:tcPr>
          <w:p w14:paraId="0BBC5B4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54078A3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廿四</w:t>
            </w:r>
          </w:p>
          <w:p w14:paraId="404D3EE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乙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5306EBF" w14:textId="77777777" w:rsidTr="00BC588F">
        <w:trPr>
          <w:trHeight w:val="4071"/>
        </w:trPr>
        <w:tc>
          <w:tcPr>
            <w:tcW w:w="4627" w:type="dxa"/>
          </w:tcPr>
          <w:p w14:paraId="3276B8E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7</w:t>
            </w:r>
          </w:p>
          <w:p w14:paraId="0FA135A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6938A61" w14:textId="77777777" w:rsidR="004F3B8F" w:rsidRDefault="004F3B8F"/>
        </w:tc>
      </w:tr>
      <w:tr w:rsidR="004F3B8F" w14:paraId="5B218A28" w14:textId="77777777" w:rsidTr="00BC588F">
        <w:trPr>
          <w:trHeight w:val="274"/>
        </w:trPr>
        <w:tc>
          <w:tcPr>
            <w:tcW w:w="5473" w:type="dxa"/>
            <w:gridSpan w:val="2"/>
          </w:tcPr>
          <w:p w14:paraId="3E15887A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Not ignorance, but the ignorance of ignorance, is the death of knowledg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是无知本身，而是对无知的无知，才是知识的死亡。</w:t>
            </w:r>
          </w:p>
        </w:tc>
      </w:tr>
    </w:tbl>
    <w:p w14:paraId="30BE1891" w14:textId="77777777" w:rsidR="0091300D" w:rsidRDefault="0091300D" w:rsidP="00424DA8"/>
    <w:p w14:paraId="1D8FF667" w14:textId="77777777" w:rsidR="004F3B8F" w:rsidRDefault="004F3B8F"/>
    <w:p w14:paraId="36EC992C" w14:textId="77777777" w:rsidR="00416FEF" w:rsidRDefault="00416FEF"/>
    <w:p w14:paraId="2DBCF8F7" w14:textId="77777777" w:rsidR="004F3B8F" w:rsidRDefault="004F3B8F"/>
    <w:p w14:paraId="45A7D64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AE1E0A7" w14:textId="77777777" w:rsidTr="003317B0">
        <w:trPr>
          <w:trHeight w:val="528"/>
        </w:trPr>
        <w:tc>
          <w:tcPr>
            <w:tcW w:w="4633" w:type="dxa"/>
          </w:tcPr>
          <w:p w14:paraId="52D329C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09F6403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廿五</w:t>
            </w:r>
          </w:p>
          <w:p w14:paraId="470A22B2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丙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9F50DA0" w14:textId="77777777" w:rsidTr="003317B0">
        <w:trPr>
          <w:trHeight w:val="4071"/>
        </w:trPr>
        <w:tc>
          <w:tcPr>
            <w:tcW w:w="4633" w:type="dxa"/>
          </w:tcPr>
          <w:p w14:paraId="76744646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8</w:t>
            </w:r>
          </w:p>
          <w:p w14:paraId="65B8E2F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0E7069B" w14:textId="77777777" w:rsidR="004F3B8F" w:rsidRDefault="004F3B8F"/>
        </w:tc>
      </w:tr>
      <w:tr w:rsidR="004F3B8F" w14:paraId="0AC5A0D3" w14:textId="77777777" w:rsidTr="003317B0">
        <w:trPr>
          <w:trHeight w:val="274"/>
        </w:trPr>
        <w:tc>
          <w:tcPr>
            <w:tcW w:w="5479" w:type="dxa"/>
            <w:gridSpan w:val="2"/>
          </w:tcPr>
          <w:p w14:paraId="0918782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Nothing is more dangerous than discontinued labor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没有什么比半途而废更危险。</w:t>
            </w:r>
          </w:p>
        </w:tc>
      </w:tr>
    </w:tbl>
    <w:p w14:paraId="5AB7646A" w14:textId="77777777" w:rsidR="0091300D" w:rsidRDefault="0091300D" w:rsidP="00424DA8"/>
    <w:p w14:paraId="48942554" w14:textId="71EFDE22" w:rsidR="00C12299" w:rsidRDefault="00C12299"/>
    <w:p w14:paraId="7668D3CA" w14:textId="77777777" w:rsidR="004F3B8F" w:rsidRDefault="004F3B8F"/>
    <w:p w14:paraId="2E91E924" w14:textId="77777777" w:rsidR="00416FEF" w:rsidRDefault="00416FEF"/>
    <w:p w14:paraId="2EA9CE30" w14:textId="77777777" w:rsidR="004F3B8F" w:rsidRDefault="004F3B8F"/>
    <w:p w14:paraId="4357E58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4E6BEB2" w14:textId="77777777" w:rsidTr="003317B0">
        <w:trPr>
          <w:trHeight w:val="528"/>
        </w:trPr>
        <w:tc>
          <w:tcPr>
            <w:tcW w:w="4633" w:type="dxa"/>
          </w:tcPr>
          <w:p w14:paraId="1E0E0B18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1BCC6C64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廿六</w:t>
            </w:r>
          </w:p>
          <w:p w14:paraId="0C66F58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丁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5C19B8E" w14:textId="77777777" w:rsidTr="003317B0">
        <w:trPr>
          <w:trHeight w:val="4071"/>
        </w:trPr>
        <w:tc>
          <w:tcPr>
            <w:tcW w:w="4633" w:type="dxa"/>
          </w:tcPr>
          <w:p w14:paraId="032E8D6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9</w:t>
            </w:r>
          </w:p>
          <w:p w14:paraId="2BF380F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37A811DA" w14:textId="77777777" w:rsidR="004F3B8F" w:rsidRDefault="004F3B8F"/>
        </w:tc>
      </w:tr>
      <w:tr w:rsidR="004F3B8F" w14:paraId="628CE3BD" w14:textId="77777777" w:rsidTr="003317B0">
        <w:trPr>
          <w:trHeight w:val="274"/>
        </w:trPr>
        <w:tc>
          <w:tcPr>
            <w:tcW w:w="5479" w:type="dxa"/>
            <w:gridSpan w:val="2"/>
          </w:tcPr>
          <w:p w14:paraId="2F797BBE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o choose time is to save tim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把握时间就是节约时间。</w:t>
            </w:r>
          </w:p>
        </w:tc>
      </w:tr>
    </w:tbl>
    <w:p w14:paraId="5209C0F2" w14:textId="77777777" w:rsidR="0091300D" w:rsidRDefault="0091300D" w:rsidP="00424DA8"/>
    <w:p w14:paraId="5B3BE458" w14:textId="1A29B08B" w:rsidR="00C12299" w:rsidRDefault="00C12299"/>
    <w:p w14:paraId="23B3FB68" w14:textId="77777777" w:rsidR="004F3B8F" w:rsidRDefault="004F3B8F"/>
    <w:p w14:paraId="4AC08CC9" w14:textId="77777777" w:rsidR="00416FEF" w:rsidRDefault="00416FEF"/>
    <w:p w14:paraId="57E5EA36" w14:textId="77777777" w:rsidR="004F3B8F" w:rsidRDefault="004F3B8F"/>
    <w:p w14:paraId="2A5708B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8D41104" w14:textId="77777777" w:rsidTr="003317B0">
        <w:trPr>
          <w:trHeight w:val="528"/>
        </w:trPr>
        <w:tc>
          <w:tcPr>
            <w:tcW w:w="4633" w:type="dxa"/>
          </w:tcPr>
          <w:p w14:paraId="67F6FC72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093F8DB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廿七</w:t>
            </w:r>
          </w:p>
          <w:p w14:paraId="662B5E7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戊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1E08797" w14:textId="77777777" w:rsidTr="003317B0">
        <w:trPr>
          <w:trHeight w:val="4071"/>
        </w:trPr>
        <w:tc>
          <w:tcPr>
            <w:tcW w:w="4633" w:type="dxa"/>
          </w:tcPr>
          <w:p w14:paraId="6A9D7DB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0</w:t>
            </w:r>
          </w:p>
          <w:p w14:paraId="36EE0A8A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6517172A" w14:textId="77777777" w:rsidR="004F3B8F" w:rsidRDefault="004F3B8F"/>
        </w:tc>
      </w:tr>
      <w:tr w:rsidR="004F3B8F" w14:paraId="70D3F291" w14:textId="77777777" w:rsidTr="003317B0">
        <w:trPr>
          <w:trHeight w:val="274"/>
        </w:trPr>
        <w:tc>
          <w:tcPr>
            <w:tcW w:w="5479" w:type="dxa"/>
            <w:gridSpan w:val="2"/>
          </w:tcPr>
          <w:p w14:paraId="5DBE83D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No other misfortune can be compared with the loss of tim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任何一种不幸都无法与时间的失去相比。</w:t>
            </w:r>
          </w:p>
        </w:tc>
      </w:tr>
    </w:tbl>
    <w:p w14:paraId="0E0D985E" w14:textId="77777777" w:rsidR="0091300D" w:rsidRDefault="0091300D" w:rsidP="00424DA8"/>
    <w:p w14:paraId="3A9B1302" w14:textId="4C669771" w:rsidR="00C12299" w:rsidRDefault="00C12299"/>
    <w:p w14:paraId="6A350ACA" w14:textId="77777777" w:rsidR="004F3B8F" w:rsidRDefault="004F3B8F"/>
    <w:p w14:paraId="0FEBEA23" w14:textId="77777777" w:rsidR="00416FEF" w:rsidRDefault="00416FEF"/>
    <w:p w14:paraId="6881F2C4" w14:textId="77777777" w:rsidR="004F3B8F" w:rsidRDefault="004F3B8F"/>
    <w:p w14:paraId="5C4B2FEE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7B60B26" w14:textId="77777777" w:rsidTr="003317B0">
        <w:trPr>
          <w:trHeight w:val="528"/>
        </w:trPr>
        <w:tc>
          <w:tcPr>
            <w:tcW w:w="4633" w:type="dxa"/>
          </w:tcPr>
          <w:p w14:paraId="4B7A986C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393654B5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廿八</w:t>
            </w:r>
          </w:p>
          <w:p w14:paraId="745C65B0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己未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466CBC6" w14:textId="77777777" w:rsidTr="003317B0">
        <w:trPr>
          <w:trHeight w:val="4071"/>
        </w:trPr>
        <w:tc>
          <w:tcPr>
            <w:tcW w:w="4633" w:type="dxa"/>
          </w:tcPr>
          <w:p w14:paraId="3DD66E2C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1</w:t>
            </w:r>
          </w:p>
          <w:p w14:paraId="664D5EC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1390AF9" w14:textId="77777777" w:rsidR="004F3B8F" w:rsidRDefault="004F3B8F"/>
        </w:tc>
      </w:tr>
      <w:tr w:rsidR="004F3B8F" w14:paraId="54262B4F" w14:textId="77777777" w:rsidTr="003317B0">
        <w:trPr>
          <w:trHeight w:val="274"/>
        </w:trPr>
        <w:tc>
          <w:tcPr>
            <w:tcW w:w="5479" w:type="dxa"/>
            <w:gridSpan w:val="2"/>
          </w:tcPr>
          <w:p w14:paraId="36A4323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You can never plan the future by the pas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永远也不能依照过去来计划将来。</w:t>
            </w:r>
          </w:p>
        </w:tc>
      </w:tr>
    </w:tbl>
    <w:p w14:paraId="575867AA" w14:textId="77777777" w:rsidR="0091300D" w:rsidRDefault="0091300D" w:rsidP="00424DA8"/>
    <w:p w14:paraId="758DC929" w14:textId="16CCA6D1" w:rsidR="00C12299" w:rsidRDefault="00C12299"/>
    <w:p w14:paraId="5B6B1305" w14:textId="77777777" w:rsidR="004F3B8F" w:rsidRDefault="004F3B8F"/>
    <w:p w14:paraId="35C57AAA" w14:textId="77777777" w:rsidR="00416FEF" w:rsidRDefault="00416FEF"/>
    <w:p w14:paraId="73FF890C" w14:textId="77777777" w:rsidR="004F3B8F" w:rsidRDefault="004F3B8F"/>
    <w:p w14:paraId="2D39818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8BD5C80" w14:textId="77777777" w:rsidTr="003317B0">
        <w:trPr>
          <w:trHeight w:val="528"/>
        </w:trPr>
        <w:tc>
          <w:tcPr>
            <w:tcW w:w="4633" w:type="dxa"/>
          </w:tcPr>
          <w:p w14:paraId="122AEEB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14158235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廿九</w:t>
            </w:r>
          </w:p>
          <w:p w14:paraId="1830F1E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庚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A88642C" w14:textId="77777777" w:rsidTr="003317B0">
        <w:trPr>
          <w:trHeight w:val="4071"/>
        </w:trPr>
        <w:tc>
          <w:tcPr>
            <w:tcW w:w="4633" w:type="dxa"/>
          </w:tcPr>
          <w:p w14:paraId="039260B6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2</w:t>
            </w:r>
          </w:p>
          <w:p w14:paraId="2194E12A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78EC0D4" w14:textId="77777777" w:rsidR="004F3B8F" w:rsidRDefault="004F3B8F"/>
        </w:tc>
      </w:tr>
      <w:tr w:rsidR="004F3B8F" w14:paraId="4ADB140F" w14:textId="77777777" w:rsidTr="003317B0">
        <w:trPr>
          <w:trHeight w:val="274"/>
        </w:trPr>
        <w:tc>
          <w:tcPr>
            <w:tcW w:w="5479" w:type="dxa"/>
            <w:gridSpan w:val="2"/>
          </w:tcPr>
          <w:p w14:paraId="0D77E00D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ime is a versatile performer. It flies, marches on, heals all wounds, runs out and will tell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时间是个多才多艺的表演者。它能展翅飞翔，能阔步前进，能治愈创伤，能消逝而去，也能揭示真相。</w:t>
            </w:r>
          </w:p>
        </w:tc>
      </w:tr>
    </w:tbl>
    <w:p w14:paraId="4B7B281C" w14:textId="77777777" w:rsidR="004F3B8F" w:rsidRDefault="004F3B8F"/>
    <w:p w14:paraId="4EBE8699" w14:textId="77777777" w:rsidR="00416FEF" w:rsidRDefault="00416FEF"/>
    <w:p w14:paraId="7E3E7FE8" w14:textId="77777777" w:rsidR="004F3B8F" w:rsidRDefault="004F3B8F"/>
    <w:p w14:paraId="3EBDEFC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557314B" w14:textId="77777777" w:rsidTr="003317B0">
        <w:trPr>
          <w:trHeight w:val="528"/>
        </w:trPr>
        <w:tc>
          <w:tcPr>
            <w:tcW w:w="4633" w:type="dxa"/>
          </w:tcPr>
          <w:p w14:paraId="17A56384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3EE782D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初一</w:t>
            </w:r>
          </w:p>
          <w:p w14:paraId="52933B4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辛酉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19360B5" w14:textId="77777777" w:rsidTr="003317B0">
        <w:trPr>
          <w:trHeight w:val="4071"/>
        </w:trPr>
        <w:tc>
          <w:tcPr>
            <w:tcW w:w="4633" w:type="dxa"/>
          </w:tcPr>
          <w:p w14:paraId="2D0B042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3</w:t>
            </w:r>
          </w:p>
          <w:p w14:paraId="1AAB3A6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5EBC939" w14:textId="77777777" w:rsidR="004F3B8F" w:rsidRDefault="004F3B8F"/>
        </w:tc>
      </w:tr>
      <w:tr w:rsidR="004F3B8F" w14:paraId="3E7DF8B3" w14:textId="77777777" w:rsidTr="003317B0">
        <w:trPr>
          <w:trHeight w:val="274"/>
        </w:trPr>
        <w:tc>
          <w:tcPr>
            <w:tcW w:w="5479" w:type="dxa"/>
            <w:gridSpan w:val="2"/>
          </w:tcPr>
          <w:p w14:paraId="7DF1C0CA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Death is no more than passing from one room into another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死亡只不过是从一个房间进入另一个房间。</w:t>
            </w:r>
          </w:p>
        </w:tc>
      </w:tr>
    </w:tbl>
    <w:p w14:paraId="01BAB37D" w14:textId="77777777" w:rsidR="0091300D" w:rsidRDefault="0091300D" w:rsidP="00424DA8"/>
    <w:p w14:paraId="5CA30E8C" w14:textId="77777777" w:rsidR="004F3B8F" w:rsidRDefault="004F3B8F"/>
    <w:p w14:paraId="7671EBE5" w14:textId="77777777" w:rsidR="00416FEF" w:rsidRDefault="00416FEF"/>
    <w:p w14:paraId="0B73A4A2" w14:textId="00F11235" w:rsidR="004F3B8F" w:rsidRDefault="004F3B8F"/>
    <w:p w14:paraId="3B54279D" w14:textId="77777777" w:rsidR="00BC588F" w:rsidRDefault="00BC588F">
      <w:pPr>
        <w:rPr>
          <w:rFonts w:hint="eastAsia"/>
        </w:rPr>
      </w:pPr>
    </w:p>
    <w:p w14:paraId="6E7F98D1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9BDE8B7" w14:textId="77777777" w:rsidTr="003317B0">
        <w:trPr>
          <w:trHeight w:val="528"/>
        </w:trPr>
        <w:tc>
          <w:tcPr>
            <w:tcW w:w="4633" w:type="dxa"/>
          </w:tcPr>
          <w:p w14:paraId="30166C1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673D39AB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初二</w:t>
            </w:r>
          </w:p>
          <w:p w14:paraId="32DA3F5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壬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C855341" w14:textId="77777777" w:rsidTr="003317B0">
        <w:trPr>
          <w:trHeight w:val="4071"/>
        </w:trPr>
        <w:tc>
          <w:tcPr>
            <w:tcW w:w="4633" w:type="dxa"/>
          </w:tcPr>
          <w:p w14:paraId="0595A015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4</w:t>
            </w:r>
          </w:p>
          <w:p w14:paraId="582AF2C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2B1DD59" w14:textId="77777777" w:rsidR="004F3B8F" w:rsidRDefault="004F3B8F"/>
        </w:tc>
      </w:tr>
      <w:tr w:rsidR="004F3B8F" w14:paraId="71BCF6D2" w14:textId="77777777" w:rsidTr="003317B0">
        <w:trPr>
          <w:trHeight w:val="274"/>
        </w:trPr>
        <w:tc>
          <w:tcPr>
            <w:tcW w:w="5479" w:type="dxa"/>
            <w:gridSpan w:val="2"/>
          </w:tcPr>
          <w:p w14:paraId="21D7E01A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mportant principles may and must be flexibl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重要的原则能够也必须是灵活的。</w:t>
            </w:r>
          </w:p>
        </w:tc>
      </w:tr>
    </w:tbl>
    <w:p w14:paraId="7955CB06" w14:textId="77777777" w:rsidR="0091300D" w:rsidRDefault="0091300D" w:rsidP="00424DA8"/>
    <w:p w14:paraId="6B5AA561" w14:textId="6DC2C6F5" w:rsidR="00C12299" w:rsidRDefault="00C12299"/>
    <w:p w14:paraId="0F87725A" w14:textId="77777777" w:rsidR="004F3B8F" w:rsidRDefault="004F3B8F"/>
    <w:p w14:paraId="5A3AA0C3" w14:textId="77777777" w:rsidR="00416FEF" w:rsidRDefault="00416FEF"/>
    <w:p w14:paraId="16365047" w14:textId="77777777" w:rsidR="004F3B8F" w:rsidRDefault="004F3B8F"/>
    <w:p w14:paraId="3CB27BC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0CDE423" w14:textId="77777777" w:rsidTr="003317B0">
        <w:trPr>
          <w:trHeight w:val="528"/>
        </w:trPr>
        <w:tc>
          <w:tcPr>
            <w:tcW w:w="4633" w:type="dxa"/>
          </w:tcPr>
          <w:p w14:paraId="2644304E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20FDE91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初三</w:t>
            </w:r>
          </w:p>
          <w:p w14:paraId="47E3FF81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癸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6CAE392" w14:textId="77777777" w:rsidTr="003317B0">
        <w:trPr>
          <w:trHeight w:val="4071"/>
        </w:trPr>
        <w:tc>
          <w:tcPr>
            <w:tcW w:w="4633" w:type="dxa"/>
          </w:tcPr>
          <w:p w14:paraId="45B5D840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5</w:t>
            </w:r>
          </w:p>
          <w:p w14:paraId="6C35D84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8B805FF" w14:textId="77777777" w:rsidR="004F3B8F" w:rsidRDefault="004F3B8F"/>
        </w:tc>
      </w:tr>
      <w:tr w:rsidR="004F3B8F" w14:paraId="0F503CC1" w14:textId="77777777" w:rsidTr="003317B0">
        <w:trPr>
          <w:trHeight w:val="274"/>
        </w:trPr>
        <w:tc>
          <w:tcPr>
            <w:tcW w:w="5479" w:type="dxa"/>
            <w:gridSpan w:val="2"/>
          </w:tcPr>
          <w:p w14:paraId="6089535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at is the essence of science: ask an impertinent question, and you are on the way to the pertinent answer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科学的本质是：问一个不恰当的问题，于是走上了通往恰当答案的路。</w:t>
            </w:r>
          </w:p>
        </w:tc>
      </w:tr>
    </w:tbl>
    <w:p w14:paraId="14377868" w14:textId="77777777" w:rsidR="0091300D" w:rsidRDefault="0091300D" w:rsidP="00424DA8"/>
    <w:p w14:paraId="7CBEE038" w14:textId="77777777" w:rsidR="00416FEF" w:rsidRDefault="00416FEF"/>
    <w:p w14:paraId="41ACC213" w14:textId="77777777" w:rsidR="004F3B8F" w:rsidRDefault="004F3B8F"/>
    <w:p w14:paraId="1B9E305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55FA987" w14:textId="77777777" w:rsidTr="003317B0">
        <w:trPr>
          <w:trHeight w:val="528"/>
        </w:trPr>
        <w:tc>
          <w:tcPr>
            <w:tcW w:w="4633" w:type="dxa"/>
          </w:tcPr>
          <w:p w14:paraId="1EB1407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1103CECF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初四</w:t>
            </w:r>
          </w:p>
          <w:p w14:paraId="5A21950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甲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3BE4E36" w14:textId="77777777" w:rsidTr="003317B0">
        <w:trPr>
          <w:trHeight w:val="4071"/>
        </w:trPr>
        <w:tc>
          <w:tcPr>
            <w:tcW w:w="4633" w:type="dxa"/>
          </w:tcPr>
          <w:p w14:paraId="51F7746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6</w:t>
            </w:r>
          </w:p>
          <w:p w14:paraId="1D39CE3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4DA8E74D" w14:textId="77777777" w:rsidR="004F3B8F" w:rsidRDefault="004F3B8F"/>
        </w:tc>
      </w:tr>
      <w:tr w:rsidR="004F3B8F" w14:paraId="116CAF10" w14:textId="77777777" w:rsidTr="003317B0">
        <w:trPr>
          <w:trHeight w:val="274"/>
        </w:trPr>
        <w:tc>
          <w:tcPr>
            <w:tcW w:w="5479" w:type="dxa"/>
            <w:gridSpan w:val="2"/>
          </w:tcPr>
          <w:p w14:paraId="16CB5446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When we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sighing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for the loss of our past youth, which will return no more, let us reflect that decrepitude will com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当我们为一去不复返的青春叹息时，我们应该考虑将来的衰老。</w:t>
            </w:r>
          </w:p>
        </w:tc>
      </w:tr>
    </w:tbl>
    <w:p w14:paraId="14999452" w14:textId="77777777" w:rsidR="004F3B8F" w:rsidRDefault="004F3B8F"/>
    <w:p w14:paraId="62DBB952" w14:textId="77777777" w:rsidR="00416FEF" w:rsidRDefault="00416FEF"/>
    <w:p w14:paraId="22616D16" w14:textId="77777777" w:rsidR="004F3B8F" w:rsidRDefault="004F3B8F"/>
    <w:p w14:paraId="0EA2A6D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20C9785" w14:textId="77777777" w:rsidTr="003317B0">
        <w:trPr>
          <w:trHeight w:val="528"/>
        </w:trPr>
        <w:tc>
          <w:tcPr>
            <w:tcW w:w="4633" w:type="dxa"/>
          </w:tcPr>
          <w:p w14:paraId="10E7EC7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2C66461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初五</w:t>
            </w:r>
          </w:p>
          <w:p w14:paraId="6A9C1CD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乙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5C8B960" w14:textId="77777777" w:rsidTr="003317B0">
        <w:trPr>
          <w:trHeight w:val="4071"/>
        </w:trPr>
        <w:tc>
          <w:tcPr>
            <w:tcW w:w="4633" w:type="dxa"/>
          </w:tcPr>
          <w:p w14:paraId="381D6A2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7</w:t>
            </w:r>
          </w:p>
          <w:p w14:paraId="5B7D899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7A157F7C" w14:textId="77777777" w:rsidR="004F3B8F" w:rsidRDefault="004F3B8F"/>
        </w:tc>
      </w:tr>
      <w:tr w:rsidR="004F3B8F" w14:paraId="5E5A6B39" w14:textId="77777777" w:rsidTr="003317B0">
        <w:trPr>
          <w:trHeight w:val="274"/>
        </w:trPr>
        <w:tc>
          <w:tcPr>
            <w:tcW w:w="5479" w:type="dxa"/>
            <w:gridSpan w:val="2"/>
          </w:tcPr>
          <w:p w14:paraId="207C5F2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en men banded together in love can do what ten thousand separately would fail in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以爱心聚在一起的十个人能够完成一万个分散的人做不到的事情。</w:t>
            </w:r>
          </w:p>
        </w:tc>
      </w:tr>
    </w:tbl>
    <w:p w14:paraId="4DD05BAC" w14:textId="77777777" w:rsidR="0091300D" w:rsidRDefault="0091300D" w:rsidP="00424DA8"/>
    <w:p w14:paraId="4D59B9E3" w14:textId="409B4F47" w:rsidR="00C12299" w:rsidRDefault="00C12299"/>
    <w:p w14:paraId="2057ACD0" w14:textId="77777777" w:rsidR="004F3B8F" w:rsidRDefault="004F3B8F"/>
    <w:p w14:paraId="5E8D759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209585C" w14:textId="77777777" w:rsidTr="003317B0">
        <w:trPr>
          <w:trHeight w:val="528"/>
        </w:trPr>
        <w:tc>
          <w:tcPr>
            <w:tcW w:w="4633" w:type="dxa"/>
          </w:tcPr>
          <w:p w14:paraId="73E3F28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0ADBD70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初六</w:t>
            </w:r>
          </w:p>
          <w:p w14:paraId="2ED4BAA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丙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F177D0C" w14:textId="77777777" w:rsidTr="003317B0">
        <w:trPr>
          <w:trHeight w:val="4071"/>
        </w:trPr>
        <w:tc>
          <w:tcPr>
            <w:tcW w:w="4633" w:type="dxa"/>
          </w:tcPr>
          <w:p w14:paraId="2B8F840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8</w:t>
            </w:r>
          </w:p>
          <w:p w14:paraId="3BC9131A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BEEB160" w14:textId="77777777" w:rsidR="004F3B8F" w:rsidRDefault="004F3B8F"/>
        </w:tc>
      </w:tr>
      <w:tr w:rsidR="004F3B8F" w14:paraId="0608E11D" w14:textId="77777777" w:rsidTr="003317B0">
        <w:trPr>
          <w:trHeight w:val="274"/>
        </w:trPr>
        <w:tc>
          <w:tcPr>
            <w:tcW w:w="5479" w:type="dxa"/>
            <w:gridSpan w:val="2"/>
          </w:tcPr>
          <w:p w14:paraId="4325390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magination is not to be divorced from the fact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想象不应该脱离现实。</w:t>
            </w:r>
          </w:p>
        </w:tc>
      </w:tr>
    </w:tbl>
    <w:p w14:paraId="1DB0D1C8" w14:textId="77777777" w:rsidR="0091300D" w:rsidRDefault="0091300D" w:rsidP="00424DA8"/>
    <w:p w14:paraId="236C9AA2" w14:textId="213D26E5" w:rsidR="00C12299" w:rsidRDefault="00C12299"/>
    <w:p w14:paraId="1874FC71" w14:textId="77777777" w:rsidR="004F3B8F" w:rsidRDefault="004F3B8F"/>
    <w:p w14:paraId="5B052862" w14:textId="77777777" w:rsidR="00416FEF" w:rsidRDefault="00416FEF"/>
    <w:p w14:paraId="6FEB0D51" w14:textId="77777777" w:rsidR="004F3B8F" w:rsidRDefault="004F3B8F"/>
    <w:p w14:paraId="276AD4D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BEC06F8" w14:textId="77777777" w:rsidTr="003317B0">
        <w:trPr>
          <w:trHeight w:val="528"/>
        </w:trPr>
        <w:tc>
          <w:tcPr>
            <w:tcW w:w="4633" w:type="dxa"/>
          </w:tcPr>
          <w:p w14:paraId="4873EBA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22257F8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初七</w:t>
            </w:r>
          </w:p>
          <w:p w14:paraId="139A278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丁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AB2AFA0" w14:textId="77777777" w:rsidTr="003317B0">
        <w:trPr>
          <w:trHeight w:val="4071"/>
        </w:trPr>
        <w:tc>
          <w:tcPr>
            <w:tcW w:w="4633" w:type="dxa"/>
          </w:tcPr>
          <w:p w14:paraId="48D41B2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9</w:t>
            </w:r>
          </w:p>
          <w:p w14:paraId="0C2296D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60075C4" w14:textId="77777777" w:rsidR="004F3B8F" w:rsidRDefault="004F3B8F"/>
        </w:tc>
      </w:tr>
      <w:tr w:rsidR="004F3B8F" w14:paraId="447C3FC9" w14:textId="77777777" w:rsidTr="003317B0">
        <w:trPr>
          <w:trHeight w:val="274"/>
        </w:trPr>
        <w:tc>
          <w:tcPr>
            <w:tcW w:w="5479" w:type="dxa"/>
            <w:gridSpan w:val="2"/>
          </w:tcPr>
          <w:p w14:paraId="34087BA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re are two sides to every story, at leas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每个故事都可以从两个方面看，至少两个方面。</w:t>
            </w:r>
          </w:p>
        </w:tc>
      </w:tr>
    </w:tbl>
    <w:p w14:paraId="6DA7C980" w14:textId="77777777" w:rsidR="0091300D" w:rsidRDefault="0091300D" w:rsidP="00424DA8"/>
    <w:p w14:paraId="58EA1847" w14:textId="4209D956" w:rsidR="00C12299" w:rsidRDefault="00C12299"/>
    <w:p w14:paraId="27B24179" w14:textId="77777777" w:rsidR="004F3B8F" w:rsidRDefault="004F3B8F"/>
    <w:p w14:paraId="7C868516" w14:textId="77777777" w:rsidR="00416FEF" w:rsidRDefault="00416FEF"/>
    <w:p w14:paraId="4FAC9DCB" w14:textId="77777777" w:rsidR="004F3B8F" w:rsidRDefault="004F3B8F"/>
    <w:p w14:paraId="2C2E57E1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76922EA" w14:textId="77777777" w:rsidTr="003317B0">
        <w:trPr>
          <w:trHeight w:val="528"/>
        </w:trPr>
        <w:tc>
          <w:tcPr>
            <w:tcW w:w="4633" w:type="dxa"/>
          </w:tcPr>
          <w:p w14:paraId="08EE1222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303A491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初八 大寒 腊八节</w:t>
            </w:r>
          </w:p>
          <w:p w14:paraId="4712CDA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戊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29E0FB2" w14:textId="77777777" w:rsidTr="003317B0">
        <w:trPr>
          <w:trHeight w:val="4071"/>
        </w:trPr>
        <w:tc>
          <w:tcPr>
            <w:tcW w:w="4633" w:type="dxa"/>
          </w:tcPr>
          <w:p w14:paraId="576D4645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0</w:t>
            </w:r>
          </w:p>
          <w:p w14:paraId="162DA80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094AC2C" w14:textId="77777777" w:rsidR="004F3B8F" w:rsidRDefault="004F3B8F"/>
        </w:tc>
      </w:tr>
      <w:tr w:rsidR="004F3B8F" w14:paraId="502BE4FE" w14:textId="77777777" w:rsidTr="003317B0">
        <w:trPr>
          <w:trHeight w:val="274"/>
        </w:trPr>
        <w:tc>
          <w:tcPr>
            <w:tcW w:w="5479" w:type="dxa"/>
            <w:gridSpan w:val="2"/>
          </w:tcPr>
          <w:p w14:paraId="54CCCEF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Love alone can release the power of the atom, so it will work for man and not against him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只有爱才能使原子的力量造福人类，而非危害人类。</w:t>
            </w:r>
          </w:p>
        </w:tc>
      </w:tr>
    </w:tbl>
    <w:p w14:paraId="3EFCBE43" w14:textId="77777777" w:rsidR="0091300D" w:rsidRDefault="0091300D" w:rsidP="00424DA8"/>
    <w:p w14:paraId="011BEFF4" w14:textId="0EE39049" w:rsidR="00C12299" w:rsidRDefault="00C12299"/>
    <w:p w14:paraId="1A233A93" w14:textId="77777777" w:rsidR="00416FEF" w:rsidRDefault="00416FEF"/>
    <w:p w14:paraId="548AE99D" w14:textId="77777777" w:rsidR="004F3B8F" w:rsidRDefault="004F3B8F"/>
    <w:p w14:paraId="703103D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5C9EFD3" w14:textId="77777777" w:rsidTr="003317B0">
        <w:trPr>
          <w:trHeight w:val="528"/>
        </w:trPr>
        <w:tc>
          <w:tcPr>
            <w:tcW w:w="4633" w:type="dxa"/>
          </w:tcPr>
          <w:p w14:paraId="236C2791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0736B9D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初九</w:t>
            </w:r>
          </w:p>
          <w:p w14:paraId="5983867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己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131F067" w14:textId="77777777" w:rsidTr="003317B0">
        <w:trPr>
          <w:trHeight w:val="4071"/>
        </w:trPr>
        <w:tc>
          <w:tcPr>
            <w:tcW w:w="4633" w:type="dxa"/>
          </w:tcPr>
          <w:p w14:paraId="4F0249C4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1</w:t>
            </w:r>
          </w:p>
          <w:p w14:paraId="25D4D56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10C5551" w14:textId="77777777" w:rsidR="004F3B8F" w:rsidRDefault="004F3B8F"/>
        </w:tc>
      </w:tr>
      <w:tr w:rsidR="004F3B8F" w14:paraId="7E633DAC" w14:textId="77777777" w:rsidTr="003317B0">
        <w:trPr>
          <w:trHeight w:val="274"/>
        </w:trPr>
        <w:tc>
          <w:tcPr>
            <w:tcW w:w="5479" w:type="dxa"/>
            <w:gridSpan w:val="2"/>
          </w:tcPr>
          <w:p w14:paraId="73E04926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Scientific knowledge aims at being wholly impersonal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科学知识要求完全不受个人感情的影响。</w:t>
            </w:r>
          </w:p>
        </w:tc>
      </w:tr>
    </w:tbl>
    <w:p w14:paraId="4041F96D" w14:textId="77777777" w:rsidR="0091300D" w:rsidRDefault="0091300D" w:rsidP="00424DA8"/>
    <w:p w14:paraId="3E0AB3DF" w14:textId="4B230467" w:rsidR="00C12299" w:rsidRDefault="00C12299"/>
    <w:p w14:paraId="3BA353B8" w14:textId="77777777" w:rsidR="004F3B8F" w:rsidRDefault="004F3B8F"/>
    <w:p w14:paraId="03CF8E4B" w14:textId="77777777" w:rsidR="00416FEF" w:rsidRDefault="00416FEF"/>
    <w:p w14:paraId="4C927B8F" w14:textId="77777777" w:rsidR="004F3B8F" w:rsidRDefault="004F3B8F"/>
    <w:p w14:paraId="2A9AEC2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32B9937" w14:textId="77777777" w:rsidTr="003317B0">
        <w:trPr>
          <w:trHeight w:val="528"/>
        </w:trPr>
        <w:tc>
          <w:tcPr>
            <w:tcW w:w="4633" w:type="dxa"/>
          </w:tcPr>
          <w:p w14:paraId="1462476C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195AB701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初十</w:t>
            </w:r>
          </w:p>
          <w:p w14:paraId="482B60C1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庚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86FD20B" w14:textId="77777777" w:rsidTr="003317B0">
        <w:trPr>
          <w:trHeight w:val="4071"/>
        </w:trPr>
        <w:tc>
          <w:tcPr>
            <w:tcW w:w="4633" w:type="dxa"/>
          </w:tcPr>
          <w:p w14:paraId="7AA1A94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2</w:t>
            </w:r>
          </w:p>
          <w:p w14:paraId="26E8AC0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71CD6F8" w14:textId="77777777" w:rsidR="004F3B8F" w:rsidRDefault="004F3B8F"/>
        </w:tc>
      </w:tr>
      <w:tr w:rsidR="004F3B8F" w14:paraId="21353305" w14:textId="77777777" w:rsidTr="003317B0">
        <w:trPr>
          <w:trHeight w:val="274"/>
        </w:trPr>
        <w:tc>
          <w:tcPr>
            <w:tcW w:w="5479" w:type="dxa"/>
            <w:gridSpan w:val="2"/>
          </w:tcPr>
          <w:p w14:paraId="34D9C3B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Nothing in life is to be feared. It is only to be understoo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活中没有可怕的东西，只有应去了解的东西。</w:t>
            </w:r>
          </w:p>
        </w:tc>
      </w:tr>
    </w:tbl>
    <w:p w14:paraId="10F318DE" w14:textId="77777777" w:rsidR="0091300D" w:rsidRDefault="0091300D" w:rsidP="00424DA8"/>
    <w:p w14:paraId="590DAC27" w14:textId="196CD2FD" w:rsidR="00C12299" w:rsidRDefault="00C12299"/>
    <w:p w14:paraId="7C923426" w14:textId="77777777" w:rsidR="004F3B8F" w:rsidRDefault="004F3B8F"/>
    <w:p w14:paraId="0FE789CC" w14:textId="77777777" w:rsidR="00416FEF" w:rsidRDefault="00416FEF"/>
    <w:p w14:paraId="409E117B" w14:textId="77777777" w:rsidR="004F3B8F" w:rsidRDefault="004F3B8F"/>
    <w:p w14:paraId="0B11624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C25F545" w14:textId="77777777" w:rsidTr="003317B0">
        <w:trPr>
          <w:trHeight w:val="528"/>
        </w:trPr>
        <w:tc>
          <w:tcPr>
            <w:tcW w:w="4633" w:type="dxa"/>
          </w:tcPr>
          <w:p w14:paraId="34F3A897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0297733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十一</w:t>
            </w:r>
          </w:p>
          <w:p w14:paraId="072AB31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辛未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39D0BDD" w14:textId="77777777" w:rsidTr="003317B0">
        <w:trPr>
          <w:trHeight w:val="4071"/>
        </w:trPr>
        <w:tc>
          <w:tcPr>
            <w:tcW w:w="4633" w:type="dxa"/>
          </w:tcPr>
          <w:p w14:paraId="273F161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3</w:t>
            </w:r>
          </w:p>
          <w:p w14:paraId="3A3F96F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348EC15E" w14:textId="77777777" w:rsidR="004F3B8F" w:rsidRDefault="004F3B8F"/>
        </w:tc>
      </w:tr>
      <w:tr w:rsidR="004F3B8F" w14:paraId="2A5D5429" w14:textId="77777777" w:rsidTr="003317B0">
        <w:trPr>
          <w:trHeight w:val="274"/>
        </w:trPr>
        <w:tc>
          <w:tcPr>
            <w:tcW w:w="5479" w:type="dxa"/>
            <w:gridSpan w:val="2"/>
          </w:tcPr>
          <w:p w14:paraId="1ADCF986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ruth is beautiful. Without doubt, and so are lie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真理是美的；毫无疑问，谎言也是如此。</w:t>
            </w:r>
          </w:p>
        </w:tc>
      </w:tr>
    </w:tbl>
    <w:p w14:paraId="59727180" w14:textId="77777777" w:rsidR="0091300D" w:rsidRDefault="0091300D" w:rsidP="00424DA8"/>
    <w:p w14:paraId="167915B7" w14:textId="7EE6F924" w:rsidR="00C12299" w:rsidRDefault="00C12299"/>
    <w:p w14:paraId="3E42DBA2" w14:textId="77777777" w:rsidR="004F3B8F" w:rsidRDefault="004F3B8F"/>
    <w:p w14:paraId="25F09AA3" w14:textId="77777777" w:rsidR="00416FEF" w:rsidRDefault="00416FEF"/>
    <w:p w14:paraId="1A692F51" w14:textId="77777777" w:rsidR="004F3B8F" w:rsidRDefault="004F3B8F"/>
    <w:p w14:paraId="5048F09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8421521" w14:textId="77777777" w:rsidTr="003317B0">
        <w:trPr>
          <w:trHeight w:val="528"/>
        </w:trPr>
        <w:tc>
          <w:tcPr>
            <w:tcW w:w="4633" w:type="dxa"/>
          </w:tcPr>
          <w:p w14:paraId="1941E91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10978E84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十二  百福日 蚕花娘娘</w:t>
            </w:r>
            <w:proofErr w:type="gramStart"/>
            <w:r>
              <w:t>诞</w:t>
            </w:r>
            <w:proofErr w:type="gramEnd"/>
          </w:p>
          <w:p w14:paraId="2143272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壬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3DBAAB6" w14:textId="77777777" w:rsidTr="003317B0">
        <w:trPr>
          <w:trHeight w:val="4071"/>
        </w:trPr>
        <w:tc>
          <w:tcPr>
            <w:tcW w:w="4633" w:type="dxa"/>
          </w:tcPr>
          <w:p w14:paraId="0A31668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4</w:t>
            </w:r>
          </w:p>
          <w:p w14:paraId="24375D8E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7B0CC482" w14:textId="77777777" w:rsidR="004F3B8F" w:rsidRDefault="004F3B8F"/>
        </w:tc>
      </w:tr>
      <w:tr w:rsidR="004F3B8F" w14:paraId="23937122" w14:textId="77777777" w:rsidTr="003317B0">
        <w:trPr>
          <w:trHeight w:val="274"/>
        </w:trPr>
        <w:tc>
          <w:tcPr>
            <w:tcW w:w="5479" w:type="dxa"/>
            <w:gridSpan w:val="2"/>
          </w:tcPr>
          <w:p w14:paraId="0D30C8C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Growing old is not upsetting; being perceived as old i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越来越老并不可怕，可怕的是让人觉得越来越老。</w:t>
            </w:r>
          </w:p>
        </w:tc>
      </w:tr>
    </w:tbl>
    <w:p w14:paraId="6A67DBF9" w14:textId="77777777" w:rsidR="0091300D" w:rsidRDefault="0091300D" w:rsidP="00424DA8"/>
    <w:p w14:paraId="2D6EC942" w14:textId="7DF0D3FC" w:rsidR="00C12299" w:rsidRDefault="00C12299"/>
    <w:p w14:paraId="0E2BAEBD" w14:textId="77777777" w:rsidR="004F3B8F" w:rsidRDefault="004F3B8F"/>
    <w:p w14:paraId="3CDB4042" w14:textId="77777777" w:rsidR="00416FEF" w:rsidRDefault="00416FEF"/>
    <w:p w14:paraId="423CF546" w14:textId="77777777" w:rsidR="004F3B8F" w:rsidRDefault="004F3B8F"/>
    <w:p w14:paraId="379A5B5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1BCA028" w14:textId="77777777" w:rsidTr="003317B0">
        <w:trPr>
          <w:trHeight w:val="528"/>
        </w:trPr>
        <w:tc>
          <w:tcPr>
            <w:tcW w:w="4633" w:type="dxa"/>
          </w:tcPr>
          <w:p w14:paraId="37AEFB7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4EF0C191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十三</w:t>
            </w:r>
          </w:p>
          <w:p w14:paraId="053EB54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癸酉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2744D88" w14:textId="77777777" w:rsidTr="003317B0">
        <w:trPr>
          <w:trHeight w:val="4071"/>
        </w:trPr>
        <w:tc>
          <w:tcPr>
            <w:tcW w:w="4633" w:type="dxa"/>
          </w:tcPr>
          <w:p w14:paraId="4C59100C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5</w:t>
            </w:r>
          </w:p>
          <w:p w14:paraId="0FC97D5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FD967EA" w14:textId="77777777" w:rsidR="004F3B8F" w:rsidRDefault="004F3B8F"/>
        </w:tc>
      </w:tr>
      <w:tr w:rsidR="004F3B8F" w14:paraId="2FEC3F64" w14:textId="77777777" w:rsidTr="003317B0">
        <w:trPr>
          <w:trHeight w:val="274"/>
        </w:trPr>
        <w:tc>
          <w:tcPr>
            <w:tcW w:w="5479" w:type="dxa"/>
            <w:gridSpan w:val="2"/>
          </w:tcPr>
          <w:p w14:paraId="12CF25DD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ruth has no special time of its own. Its hour is now alway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真理没有自己特定的时间段。它的时间永远是现在。</w:t>
            </w:r>
          </w:p>
        </w:tc>
      </w:tr>
    </w:tbl>
    <w:p w14:paraId="1548AA56" w14:textId="77777777" w:rsidR="0091300D" w:rsidRDefault="0091300D" w:rsidP="00424DA8"/>
    <w:p w14:paraId="1FBB51E7" w14:textId="1B0158C5" w:rsidR="00C12299" w:rsidRDefault="00C12299"/>
    <w:p w14:paraId="7041C848" w14:textId="77777777" w:rsidR="004F3B8F" w:rsidRDefault="004F3B8F"/>
    <w:p w14:paraId="26AD694B" w14:textId="77777777" w:rsidR="00416FEF" w:rsidRDefault="00416FEF"/>
    <w:p w14:paraId="65AD34E4" w14:textId="77777777" w:rsidR="004F3B8F" w:rsidRDefault="004F3B8F"/>
    <w:p w14:paraId="40D2F61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D77A66D" w14:textId="77777777" w:rsidTr="003317B0">
        <w:trPr>
          <w:trHeight w:val="528"/>
        </w:trPr>
        <w:tc>
          <w:tcPr>
            <w:tcW w:w="4633" w:type="dxa"/>
          </w:tcPr>
          <w:p w14:paraId="783742A4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7B04849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十四</w:t>
            </w:r>
          </w:p>
          <w:p w14:paraId="775E733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甲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09D7F1D" w14:textId="77777777" w:rsidTr="003317B0">
        <w:trPr>
          <w:trHeight w:val="4071"/>
        </w:trPr>
        <w:tc>
          <w:tcPr>
            <w:tcW w:w="4633" w:type="dxa"/>
          </w:tcPr>
          <w:p w14:paraId="72389782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6</w:t>
            </w:r>
          </w:p>
          <w:p w14:paraId="0019566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7158BB5" w14:textId="77777777" w:rsidR="004F3B8F" w:rsidRDefault="004F3B8F"/>
        </w:tc>
      </w:tr>
      <w:tr w:rsidR="004F3B8F" w14:paraId="40E1992B" w14:textId="77777777" w:rsidTr="003317B0">
        <w:trPr>
          <w:trHeight w:val="274"/>
        </w:trPr>
        <w:tc>
          <w:tcPr>
            <w:tcW w:w="5479" w:type="dxa"/>
            <w:gridSpan w:val="2"/>
          </w:tcPr>
          <w:p w14:paraId="75225346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rue science teaches, above all, to doubt and be ignoran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真正的科学首先教人怀疑和知道自己无知。</w:t>
            </w:r>
          </w:p>
        </w:tc>
      </w:tr>
    </w:tbl>
    <w:p w14:paraId="29BDE076" w14:textId="77777777" w:rsidR="0091300D" w:rsidRDefault="0091300D" w:rsidP="00424DA8"/>
    <w:p w14:paraId="7458E089" w14:textId="1DB7388A" w:rsidR="00C12299" w:rsidRDefault="00C12299"/>
    <w:p w14:paraId="10AAE787" w14:textId="77777777" w:rsidR="004F3B8F" w:rsidRDefault="004F3B8F"/>
    <w:p w14:paraId="0780CDFC" w14:textId="77777777" w:rsidR="00416FEF" w:rsidRDefault="00416FEF"/>
    <w:p w14:paraId="736AE8E7" w14:textId="77777777" w:rsidR="004F3B8F" w:rsidRDefault="004F3B8F"/>
    <w:p w14:paraId="6775D42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F0E0EA7" w14:textId="77777777" w:rsidTr="003317B0">
        <w:trPr>
          <w:trHeight w:val="528"/>
        </w:trPr>
        <w:tc>
          <w:tcPr>
            <w:tcW w:w="4633" w:type="dxa"/>
          </w:tcPr>
          <w:p w14:paraId="2E58240C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066BB854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十五</w:t>
            </w:r>
          </w:p>
          <w:p w14:paraId="6D8B2B6E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乙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F19E35E" w14:textId="77777777" w:rsidTr="003317B0">
        <w:trPr>
          <w:trHeight w:val="4071"/>
        </w:trPr>
        <w:tc>
          <w:tcPr>
            <w:tcW w:w="4633" w:type="dxa"/>
          </w:tcPr>
          <w:p w14:paraId="2954E18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7</w:t>
            </w:r>
          </w:p>
          <w:p w14:paraId="385CCF1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B82418F" w14:textId="77777777" w:rsidR="004F3B8F" w:rsidRDefault="004F3B8F"/>
        </w:tc>
      </w:tr>
      <w:tr w:rsidR="004F3B8F" w14:paraId="648E758D" w14:textId="77777777" w:rsidTr="003317B0">
        <w:trPr>
          <w:trHeight w:val="274"/>
        </w:trPr>
        <w:tc>
          <w:tcPr>
            <w:tcW w:w="5479" w:type="dxa"/>
            <w:gridSpan w:val="2"/>
          </w:tcPr>
          <w:p w14:paraId="0F344D8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Give a man a fish, and you feed him for a day. Teach a man to fish, and you get rid of him on the weekend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给他一条鱼，你可以喂他一天；教他钓鱼，他周末就不会再来缠你了。</w:t>
            </w:r>
          </w:p>
        </w:tc>
      </w:tr>
    </w:tbl>
    <w:p w14:paraId="48408FB1" w14:textId="77777777" w:rsidR="0091300D" w:rsidRDefault="0091300D" w:rsidP="00424DA8"/>
    <w:p w14:paraId="6FD56199" w14:textId="1900B7BD" w:rsidR="00C12299" w:rsidRDefault="00C12299"/>
    <w:p w14:paraId="680E24CA" w14:textId="77777777" w:rsidR="004F3B8F" w:rsidRDefault="004F3B8F"/>
    <w:p w14:paraId="05F9733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6985C39" w14:textId="77777777" w:rsidTr="003317B0">
        <w:trPr>
          <w:trHeight w:val="528"/>
        </w:trPr>
        <w:tc>
          <w:tcPr>
            <w:tcW w:w="4633" w:type="dxa"/>
          </w:tcPr>
          <w:p w14:paraId="4DC529F1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1FE6E82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十六</w:t>
            </w:r>
          </w:p>
          <w:p w14:paraId="786505B1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丙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EB646AB" w14:textId="77777777" w:rsidTr="003317B0">
        <w:trPr>
          <w:trHeight w:val="4071"/>
        </w:trPr>
        <w:tc>
          <w:tcPr>
            <w:tcW w:w="4633" w:type="dxa"/>
          </w:tcPr>
          <w:p w14:paraId="2E16D98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8</w:t>
            </w:r>
          </w:p>
          <w:p w14:paraId="3DA44D0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32B49AC" w14:textId="77777777" w:rsidR="004F3B8F" w:rsidRDefault="004F3B8F"/>
        </w:tc>
      </w:tr>
      <w:tr w:rsidR="004F3B8F" w14:paraId="04B93364" w14:textId="77777777" w:rsidTr="003317B0">
        <w:trPr>
          <w:trHeight w:val="274"/>
        </w:trPr>
        <w:tc>
          <w:tcPr>
            <w:tcW w:w="5479" w:type="dxa"/>
            <w:gridSpan w:val="2"/>
          </w:tcPr>
          <w:p w14:paraId="01C1D947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o believe with certainty, we must begin with doubting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要完全相信，我们首先得怀疑。</w:t>
            </w:r>
          </w:p>
        </w:tc>
      </w:tr>
    </w:tbl>
    <w:p w14:paraId="4FF53874" w14:textId="77777777" w:rsidR="0091300D" w:rsidRDefault="0091300D" w:rsidP="00424DA8"/>
    <w:p w14:paraId="0D83A2A9" w14:textId="4B958A94" w:rsidR="00C12299" w:rsidRDefault="00C12299"/>
    <w:p w14:paraId="0E03E080" w14:textId="77777777" w:rsidR="004F3B8F" w:rsidRDefault="004F3B8F"/>
    <w:p w14:paraId="45C83D55" w14:textId="77777777" w:rsidR="00416FEF" w:rsidRDefault="00416FEF"/>
    <w:p w14:paraId="2DE5AD83" w14:textId="77777777" w:rsidR="004F3B8F" w:rsidRDefault="004F3B8F"/>
    <w:p w14:paraId="5F3E46F1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1DAEFF4" w14:textId="77777777" w:rsidTr="003317B0">
        <w:trPr>
          <w:trHeight w:val="528"/>
        </w:trPr>
        <w:tc>
          <w:tcPr>
            <w:tcW w:w="4633" w:type="dxa"/>
          </w:tcPr>
          <w:p w14:paraId="733468E9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3CA998E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十七</w:t>
            </w:r>
          </w:p>
          <w:p w14:paraId="515C6D5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丁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ECD5CE7" w14:textId="77777777" w:rsidTr="003317B0">
        <w:trPr>
          <w:trHeight w:val="4071"/>
        </w:trPr>
        <w:tc>
          <w:tcPr>
            <w:tcW w:w="4633" w:type="dxa"/>
          </w:tcPr>
          <w:p w14:paraId="2734459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9</w:t>
            </w:r>
          </w:p>
          <w:p w14:paraId="1B5DDB6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AB64DA3" w14:textId="77777777" w:rsidR="004F3B8F" w:rsidRDefault="004F3B8F"/>
        </w:tc>
      </w:tr>
      <w:tr w:rsidR="004F3B8F" w14:paraId="159D6DC6" w14:textId="77777777" w:rsidTr="003317B0">
        <w:trPr>
          <w:trHeight w:val="274"/>
        </w:trPr>
        <w:tc>
          <w:tcPr>
            <w:tcW w:w="5479" w:type="dxa"/>
            <w:gridSpan w:val="2"/>
          </w:tcPr>
          <w:p w14:paraId="6771D8F7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Even the weariest river winds somewhere safe to sea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即使是最疲惫的河流，历经曲折，也终会安然入海。</w:t>
            </w:r>
          </w:p>
        </w:tc>
      </w:tr>
    </w:tbl>
    <w:p w14:paraId="538909F0" w14:textId="77777777" w:rsidR="0091300D" w:rsidRDefault="0091300D" w:rsidP="00424DA8"/>
    <w:p w14:paraId="4B4F2131" w14:textId="42F21D17" w:rsidR="00C12299" w:rsidRDefault="00C12299"/>
    <w:p w14:paraId="35B928F2" w14:textId="77777777" w:rsidR="004F3B8F" w:rsidRDefault="004F3B8F"/>
    <w:p w14:paraId="1B64A515" w14:textId="77777777" w:rsidR="00416FEF" w:rsidRDefault="00416FEF"/>
    <w:p w14:paraId="7F1DCFF2" w14:textId="77777777" w:rsidR="004F3B8F" w:rsidRDefault="004F3B8F"/>
    <w:p w14:paraId="35BF756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4DE46C7" w14:textId="77777777" w:rsidTr="003317B0">
        <w:trPr>
          <w:trHeight w:val="528"/>
        </w:trPr>
        <w:tc>
          <w:tcPr>
            <w:tcW w:w="4633" w:type="dxa"/>
          </w:tcPr>
          <w:p w14:paraId="0D076E8C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7128B5F1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十八</w:t>
            </w:r>
          </w:p>
          <w:p w14:paraId="41D8CA8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戊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9AC3050" w14:textId="77777777" w:rsidTr="003317B0">
        <w:trPr>
          <w:trHeight w:val="4071"/>
        </w:trPr>
        <w:tc>
          <w:tcPr>
            <w:tcW w:w="4633" w:type="dxa"/>
          </w:tcPr>
          <w:p w14:paraId="4E4E20C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0</w:t>
            </w:r>
          </w:p>
          <w:p w14:paraId="264D308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7A4AFBD6" w14:textId="77777777" w:rsidR="004F3B8F" w:rsidRDefault="004F3B8F"/>
        </w:tc>
      </w:tr>
      <w:tr w:rsidR="004F3B8F" w14:paraId="47874106" w14:textId="77777777" w:rsidTr="003317B0">
        <w:trPr>
          <w:trHeight w:val="274"/>
        </w:trPr>
        <w:tc>
          <w:tcPr>
            <w:tcW w:w="5479" w:type="dxa"/>
            <w:gridSpan w:val="2"/>
          </w:tcPr>
          <w:p w14:paraId="4DC6325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Halloween gives you permission to be silly, to be terrifying, to be weird, and in fact it rewards you for i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万圣节这天，你可以尽情享受，或荒唐可笑，或令人害怕，或举止古怪，而你从中也会受益良多。</w:t>
            </w:r>
          </w:p>
        </w:tc>
      </w:tr>
    </w:tbl>
    <w:p w14:paraId="2AD66D34" w14:textId="77777777" w:rsidR="0091300D" w:rsidRDefault="0091300D" w:rsidP="00424DA8"/>
    <w:p w14:paraId="7F283E8D" w14:textId="5D52E694" w:rsidR="00C12299" w:rsidRDefault="00C12299"/>
    <w:p w14:paraId="45F49F2F" w14:textId="77777777" w:rsidR="004F3B8F" w:rsidRDefault="004F3B8F"/>
    <w:p w14:paraId="75149C5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911D2BE" w14:textId="77777777" w:rsidTr="003317B0">
        <w:trPr>
          <w:trHeight w:val="528"/>
        </w:trPr>
        <w:tc>
          <w:tcPr>
            <w:tcW w:w="4633" w:type="dxa"/>
          </w:tcPr>
          <w:p w14:paraId="32BD9F4D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杨</w:t>
            </w:r>
            <w:proofErr w:type="gramEnd"/>
            <w:r>
              <w:t>公十三忌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杨</w:t>
            </w:r>
            <w:proofErr w:type="gramEnd"/>
            <w:r>
              <w:rPr>
                <w:strike/>
              </w:rPr>
              <w:t>公十三忌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2F9518B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十九</w:t>
            </w:r>
          </w:p>
          <w:p w14:paraId="05E2638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己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7BFB586" w14:textId="77777777" w:rsidTr="003317B0">
        <w:trPr>
          <w:trHeight w:val="4071"/>
        </w:trPr>
        <w:tc>
          <w:tcPr>
            <w:tcW w:w="4633" w:type="dxa"/>
          </w:tcPr>
          <w:p w14:paraId="1BCE978C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1</w:t>
            </w:r>
          </w:p>
          <w:p w14:paraId="5F98852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an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79388127" w14:textId="77777777" w:rsidR="004F3B8F" w:rsidRDefault="004F3B8F"/>
        </w:tc>
      </w:tr>
      <w:tr w:rsidR="004F3B8F" w14:paraId="7DB1CB1D" w14:textId="77777777" w:rsidTr="003317B0">
        <w:trPr>
          <w:trHeight w:val="274"/>
        </w:trPr>
        <w:tc>
          <w:tcPr>
            <w:tcW w:w="5479" w:type="dxa"/>
            <w:gridSpan w:val="2"/>
          </w:tcPr>
          <w:p w14:paraId="60A38F0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 like the dreams of the future better than the history of the pas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不缅怀过去的历史，而致力于未来的梦想。</w:t>
            </w:r>
          </w:p>
        </w:tc>
      </w:tr>
    </w:tbl>
    <w:p w14:paraId="28CA08C1" w14:textId="77777777" w:rsidR="0091300D" w:rsidRDefault="0091300D" w:rsidP="00424DA8"/>
    <w:p w14:paraId="500ADF01" w14:textId="77777777" w:rsidR="004F3B8F" w:rsidRDefault="004F3B8F"/>
    <w:p w14:paraId="4C1A1BA1" w14:textId="77777777" w:rsidR="00416FEF" w:rsidRDefault="00416FEF"/>
    <w:p w14:paraId="20A2C968" w14:textId="77777777" w:rsidR="004F3B8F" w:rsidRDefault="004F3B8F"/>
    <w:p w14:paraId="20154D0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36B2A8D" w14:textId="77777777" w:rsidTr="003317B0">
        <w:trPr>
          <w:trHeight w:val="528"/>
        </w:trPr>
        <w:tc>
          <w:tcPr>
            <w:tcW w:w="4633" w:type="dxa"/>
          </w:tcPr>
          <w:p w14:paraId="6C3A0DB7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0A2D1A7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廿十</w:t>
            </w:r>
          </w:p>
          <w:p w14:paraId="7F5C4FB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庚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B029214" w14:textId="77777777" w:rsidTr="003317B0">
        <w:trPr>
          <w:trHeight w:val="4071"/>
        </w:trPr>
        <w:tc>
          <w:tcPr>
            <w:tcW w:w="4633" w:type="dxa"/>
          </w:tcPr>
          <w:p w14:paraId="114C1B7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</w:t>
            </w:r>
          </w:p>
          <w:p w14:paraId="2FC79A6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77BFF6C" w14:textId="77777777" w:rsidR="004F3B8F" w:rsidRDefault="004F3B8F"/>
        </w:tc>
      </w:tr>
      <w:tr w:rsidR="004F3B8F" w14:paraId="3BB326BB" w14:textId="77777777" w:rsidTr="003317B0">
        <w:trPr>
          <w:trHeight w:val="274"/>
        </w:trPr>
        <w:tc>
          <w:tcPr>
            <w:tcW w:w="5479" w:type="dxa"/>
            <w:gridSpan w:val="2"/>
          </w:tcPr>
          <w:p w14:paraId="7CAAB37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ry not to become a man of success but rather try to become a man of valu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要为成功而努力，要为做一个有价值的人而努力。</w:t>
            </w:r>
          </w:p>
        </w:tc>
      </w:tr>
    </w:tbl>
    <w:p w14:paraId="62E1B9C2" w14:textId="77777777" w:rsidR="0091300D" w:rsidRDefault="0091300D" w:rsidP="00424DA8"/>
    <w:p w14:paraId="08A041EA" w14:textId="3D61D1C4" w:rsidR="00C12299" w:rsidRDefault="00C12299"/>
    <w:p w14:paraId="263C70E9" w14:textId="77777777" w:rsidR="00416FEF" w:rsidRDefault="00416FEF"/>
    <w:p w14:paraId="77C47262" w14:textId="77777777" w:rsidR="004F3B8F" w:rsidRDefault="004F3B8F"/>
    <w:p w14:paraId="46650E5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7782AD4" w14:textId="77777777" w:rsidTr="003317B0">
        <w:trPr>
          <w:trHeight w:val="528"/>
        </w:trPr>
        <w:tc>
          <w:tcPr>
            <w:tcW w:w="4633" w:type="dxa"/>
          </w:tcPr>
          <w:p w14:paraId="2DE3F972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1DE55C1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廿一</w:t>
            </w:r>
          </w:p>
          <w:p w14:paraId="030A916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己丑月 辛巳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湿地日</w:t>
            </w:r>
          </w:p>
        </w:tc>
      </w:tr>
      <w:tr w:rsidR="004F3B8F" w14:paraId="310ECE31" w14:textId="77777777" w:rsidTr="003317B0">
        <w:trPr>
          <w:trHeight w:val="4071"/>
        </w:trPr>
        <w:tc>
          <w:tcPr>
            <w:tcW w:w="4633" w:type="dxa"/>
          </w:tcPr>
          <w:p w14:paraId="680FD2C5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</w:t>
            </w:r>
          </w:p>
          <w:p w14:paraId="4215B28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56F7CAD" w14:textId="77777777" w:rsidR="004F3B8F" w:rsidRDefault="004F3B8F"/>
        </w:tc>
      </w:tr>
      <w:tr w:rsidR="004F3B8F" w14:paraId="14D317A0" w14:textId="77777777" w:rsidTr="003317B0">
        <w:trPr>
          <w:trHeight w:val="274"/>
        </w:trPr>
        <w:tc>
          <w:tcPr>
            <w:tcW w:w="5479" w:type="dxa"/>
            <w:gridSpan w:val="2"/>
          </w:tcPr>
          <w:p w14:paraId="2009035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Victory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wo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come to me unless I go to i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胜利是不会向我们走来的，我必须自己走向胜利。</w:t>
            </w:r>
          </w:p>
        </w:tc>
      </w:tr>
    </w:tbl>
    <w:p w14:paraId="013E0CE0" w14:textId="77777777" w:rsidR="0091300D" w:rsidRDefault="0091300D" w:rsidP="00424DA8"/>
    <w:p w14:paraId="4480A63F" w14:textId="6CB9249E" w:rsidR="00C12299" w:rsidRDefault="00C12299"/>
    <w:p w14:paraId="1676938F" w14:textId="77777777" w:rsidR="004F3B8F" w:rsidRDefault="004F3B8F"/>
    <w:p w14:paraId="5E079DA1" w14:textId="77777777" w:rsidR="00416FEF" w:rsidRDefault="00416FEF"/>
    <w:p w14:paraId="65370AAB" w14:textId="77777777" w:rsidR="004F3B8F" w:rsidRDefault="004F3B8F"/>
    <w:p w14:paraId="0BA1328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5F9569A" w14:textId="77777777" w:rsidTr="003317B0">
        <w:trPr>
          <w:trHeight w:val="528"/>
        </w:trPr>
        <w:tc>
          <w:tcPr>
            <w:tcW w:w="4633" w:type="dxa"/>
          </w:tcPr>
          <w:p w14:paraId="421BB71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3C4CA01D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廿二 立春</w:t>
            </w:r>
          </w:p>
          <w:p w14:paraId="62A74470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庚寅月 壬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5B51B5B" w14:textId="77777777" w:rsidTr="003317B0">
        <w:trPr>
          <w:trHeight w:val="4071"/>
        </w:trPr>
        <w:tc>
          <w:tcPr>
            <w:tcW w:w="4633" w:type="dxa"/>
          </w:tcPr>
          <w:p w14:paraId="097C2A9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</w:t>
            </w:r>
          </w:p>
          <w:p w14:paraId="7B7A91C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836B471" w14:textId="77777777" w:rsidR="004F3B8F" w:rsidRDefault="004F3B8F"/>
        </w:tc>
      </w:tr>
      <w:tr w:rsidR="004F3B8F" w14:paraId="08F8557A" w14:textId="77777777" w:rsidTr="003317B0">
        <w:trPr>
          <w:trHeight w:val="274"/>
        </w:trPr>
        <w:tc>
          <w:tcPr>
            <w:tcW w:w="5479" w:type="dxa"/>
            <w:gridSpan w:val="2"/>
          </w:tcPr>
          <w:p w14:paraId="1FE756C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A man can fail many times, but he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is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a failure until he begins to blame somebody els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个人可以失败很多次，但是只要他没有开始责怪旁人，他还不是一个失败者。</w:t>
            </w:r>
          </w:p>
        </w:tc>
      </w:tr>
    </w:tbl>
    <w:p w14:paraId="39F3EC9B" w14:textId="77777777" w:rsidR="0091300D" w:rsidRDefault="0091300D" w:rsidP="00424DA8"/>
    <w:p w14:paraId="407A065E" w14:textId="77777777" w:rsidR="00416FEF" w:rsidRDefault="00416FEF"/>
    <w:p w14:paraId="2453282E" w14:textId="77777777" w:rsidR="004F3B8F" w:rsidRDefault="004F3B8F"/>
    <w:p w14:paraId="253932F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D9E0F81" w14:textId="77777777" w:rsidTr="003317B0">
        <w:trPr>
          <w:trHeight w:val="528"/>
        </w:trPr>
        <w:tc>
          <w:tcPr>
            <w:tcW w:w="4633" w:type="dxa"/>
          </w:tcPr>
          <w:p w14:paraId="1E6622A7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4F4C151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 xml:space="preserve">腊月廿三  </w:t>
            </w:r>
            <w:proofErr w:type="gramStart"/>
            <w:r>
              <w:t>洗灶日</w:t>
            </w:r>
            <w:proofErr w:type="gramEnd"/>
          </w:p>
          <w:p w14:paraId="34D2FF6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庚寅月 癸未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DE5D1DD" w14:textId="77777777" w:rsidTr="003317B0">
        <w:trPr>
          <w:trHeight w:val="4071"/>
        </w:trPr>
        <w:tc>
          <w:tcPr>
            <w:tcW w:w="4633" w:type="dxa"/>
          </w:tcPr>
          <w:p w14:paraId="53C59AF5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4</w:t>
            </w:r>
          </w:p>
          <w:p w14:paraId="5ED693B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8ED2D0A" w14:textId="77777777" w:rsidR="004F3B8F" w:rsidRDefault="004F3B8F"/>
        </w:tc>
      </w:tr>
      <w:tr w:rsidR="004F3B8F" w14:paraId="36775324" w14:textId="77777777" w:rsidTr="003317B0">
        <w:trPr>
          <w:trHeight w:val="274"/>
        </w:trPr>
        <w:tc>
          <w:tcPr>
            <w:tcW w:w="5479" w:type="dxa"/>
            <w:gridSpan w:val="2"/>
          </w:tcPr>
          <w:p w14:paraId="24B1077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Our destiny offers not the cup of despair, but the chalice of opportunity.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So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let us seize it, not in fear, but in gladnes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命运给予我们的不是失望之酒，而是机会之杯。因此，让我们毫无畏惧，满心愉悦地把握命运。</w:t>
            </w:r>
          </w:p>
        </w:tc>
      </w:tr>
    </w:tbl>
    <w:p w14:paraId="1ABD64CC" w14:textId="77777777" w:rsidR="0091300D" w:rsidRDefault="0091300D" w:rsidP="00424DA8"/>
    <w:p w14:paraId="26B81E4D" w14:textId="77777777" w:rsidR="00416FEF" w:rsidRDefault="00416FEF"/>
    <w:p w14:paraId="006F31C4" w14:textId="77777777" w:rsidR="004F3B8F" w:rsidRDefault="004F3B8F"/>
    <w:p w14:paraId="44D4CBB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9D36EE0" w14:textId="77777777" w:rsidTr="003317B0">
        <w:trPr>
          <w:trHeight w:val="528"/>
        </w:trPr>
        <w:tc>
          <w:tcPr>
            <w:tcW w:w="4633" w:type="dxa"/>
          </w:tcPr>
          <w:p w14:paraId="32994A49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3DC3A70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廿四  小年</w:t>
            </w:r>
          </w:p>
          <w:p w14:paraId="15EC004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庚寅月 甲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9045243" w14:textId="77777777" w:rsidTr="003317B0">
        <w:trPr>
          <w:trHeight w:val="4071"/>
        </w:trPr>
        <w:tc>
          <w:tcPr>
            <w:tcW w:w="4633" w:type="dxa"/>
          </w:tcPr>
          <w:p w14:paraId="5F513B00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5</w:t>
            </w:r>
          </w:p>
          <w:p w14:paraId="4A514E9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C4187D2" w14:textId="77777777" w:rsidR="004F3B8F" w:rsidRDefault="004F3B8F"/>
        </w:tc>
      </w:tr>
      <w:tr w:rsidR="004F3B8F" w14:paraId="2DC00EA4" w14:textId="77777777" w:rsidTr="003317B0">
        <w:trPr>
          <w:trHeight w:val="274"/>
        </w:trPr>
        <w:tc>
          <w:tcPr>
            <w:tcW w:w="5479" w:type="dxa"/>
            <w:gridSpan w:val="2"/>
          </w:tcPr>
          <w:p w14:paraId="65D4BF6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e must accept finite disappointment, but we must never lose infinite hop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必须接受失望，因为它是有限的，但千万不可失去希望，因为它是无穷的。</w:t>
            </w:r>
          </w:p>
        </w:tc>
      </w:tr>
    </w:tbl>
    <w:p w14:paraId="3BFE67D8" w14:textId="77777777" w:rsidR="0091300D" w:rsidRDefault="0091300D" w:rsidP="00424DA8"/>
    <w:p w14:paraId="29E2A123" w14:textId="3BED7DD5" w:rsidR="00C12299" w:rsidRDefault="00C12299"/>
    <w:p w14:paraId="704F1A12" w14:textId="77777777" w:rsidR="00416FEF" w:rsidRDefault="00416FEF"/>
    <w:p w14:paraId="3B38059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AF2D037" w14:textId="77777777" w:rsidTr="003317B0">
        <w:trPr>
          <w:trHeight w:val="528"/>
        </w:trPr>
        <w:tc>
          <w:tcPr>
            <w:tcW w:w="4633" w:type="dxa"/>
          </w:tcPr>
          <w:p w14:paraId="6F3A74B9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309CD06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廿五  上帝下界之辰</w:t>
            </w:r>
          </w:p>
          <w:p w14:paraId="0AF2AD6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庚寅月 乙酉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2E85F46" w14:textId="77777777" w:rsidTr="003317B0">
        <w:trPr>
          <w:trHeight w:val="4071"/>
        </w:trPr>
        <w:tc>
          <w:tcPr>
            <w:tcW w:w="4633" w:type="dxa"/>
          </w:tcPr>
          <w:p w14:paraId="702A7D42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6</w:t>
            </w:r>
          </w:p>
          <w:p w14:paraId="29143E6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08AB6903" w14:textId="77777777" w:rsidR="004F3B8F" w:rsidRDefault="004F3B8F"/>
        </w:tc>
      </w:tr>
      <w:tr w:rsidR="004F3B8F" w14:paraId="4E87B7F7" w14:textId="77777777" w:rsidTr="003317B0">
        <w:trPr>
          <w:trHeight w:val="274"/>
        </w:trPr>
        <w:tc>
          <w:tcPr>
            <w:tcW w:w="5479" w:type="dxa"/>
            <w:gridSpan w:val="2"/>
          </w:tcPr>
          <w:p w14:paraId="179BC956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What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I've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learned here is that if you believe in the long term, your day eventually arrive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所学到的是，如果你相信看长远，属于你的那一天终究会来临。</w:t>
            </w:r>
          </w:p>
        </w:tc>
      </w:tr>
    </w:tbl>
    <w:p w14:paraId="47A962C2" w14:textId="77777777" w:rsidR="0091300D" w:rsidRDefault="0091300D" w:rsidP="00424DA8"/>
    <w:p w14:paraId="228EA208" w14:textId="77777777" w:rsidR="00416FEF" w:rsidRDefault="00416FEF"/>
    <w:p w14:paraId="54EAC613" w14:textId="77777777" w:rsidR="004F3B8F" w:rsidRDefault="004F3B8F"/>
    <w:p w14:paraId="4DBDB77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2EFFB9E" w14:textId="77777777" w:rsidTr="003317B0">
        <w:trPr>
          <w:trHeight w:val="528"/>
        </w:trPr>
        <w:tc>
          <w:tcPr>
            <w:tcW w:w="4633" w:type="dxa"/>
          </w:tcPr>
          <w:p w14:paraId="0233638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087D5CE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廿六</w:t>
            </w:r>
          </w:p>
          <w:p w14:paraId="4C62BCC0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庚寅月 丙戌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声援南非日</w:t>
            </w:r>
          </w:p>
        </w:tc>
      </w:tr>
      <w:tr w:rsidR="004F3B8F" w14:paraId="30332E3E" w14:textId="77777777" w:rsidTr="003317B0">
        <w:trPr>
          <w:trHeight w:val="4071"/>
        </w:trPr>
        <w:tc>
          <w:tcPr>
            <w:tcW w:w="4633" w:type="dxa"/>
          </w:tcPr>
          <w:p w14:paraId="4B9499D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7</w:t>
            </w:r>
          </w:p>
          <w:p w14:paraId="1EDEA4DA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5E66FE35" w14:textId="77777777" w:rsidR="004F3B8F" w:rsidRDefault="004F3B8F"/>
        </w:tc>
      </w:tr>
      <w:tr w:rsidR="004F3B8F" w14:paraId="2B729830" w14:textId="77777777" w:rsidTr="003317B0">
        <w:trPr>
          <w:trHeight w:val="274"/>
        </w:trPr>
        <w:tc>
          <w:tcPr>
            <w:tcW w:w="5479" w:type="dxa"/>
            <w:gridSpan w:val="2"/>
          </w:tcPr>
          <w:p w14:paraId="3681C515" w14:textId="268079E5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Winter Begins arrives on November 7 or November 8 each year. At this time of the year, some rivers in China start to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freeze.</w:t>
            </w:r>
            <w:r>
              <w:rPr>
                <w:rFonts w:ascii="黑体" w:eastAsia="黑体" w:hAnsi="黑体" w:cs="Arial"/>
                <w:sz w:val="20"/>
                <w:szCs w:val="21"/>
              </w:rPr>
              <w:t>“</w:t>
            </w:r>
            <w:proofErr w:type="gramEnd"/>
            <w:r>
              <w:rPr>
                <w:rFonts w:ascii="黑体" w:eastAsia="黑体" w:hAnsi="黑体" w:cs="Arial"/>
                <w:sz w:val="20"/>
                <w:szCs w:val="21"/>
              </w:rPr>
              <w:t>立冬”节气，在每年的11月7日或8日。每年的这个时候，中国的河流开始结冰。</w:t>
            </w:r>
          </w:p>
        </w:tc>
      </w:tr>
    </w:tbl>
    <w:p w14:paraId="66452FF1" w14:textId="77777777" w:rsidR="0091300D" w:rsidRDefault="0091300D" w:rsidP="00424DA8"/>
    <w:p w14:paraId="074D2DD6" w14:textId="46E39A2B" w:rsidR="00C12299" w:rsidRDefault="00C12299"/>
    <w:p w14:paraId="36E412D4" w14:textId="77777777" w:rsidR="004F3B8F" w:rsidRDefault="004F3B8F"/>
    <w:p w14:paraId="3315F3E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11F2012" w14:textId="77777777" w:rsidTr="003317B0">
        <w:trPr>
          <w:trHeight w:val="528"/>
        </w:trPr>
        <w:tc>
          <w:tcPr>
            <w:tcW w:w="4633" w:type="dxa"/>
          </w:tcPr>
          <w:p w14:paraId="6C39A254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7A156C1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廿七</w:t>
            </w:r>
          </w:p>
          <w:p w14:paraId="22DFDC9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庚寅月 丁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4D2571A" w14:textId="77777777" w:rsidTr="003317B0">
        <w:trPr>
          <w:trHeight w:val="4071"/>
        </w:trPr>
        <w:tc>
          <w:tcPr>
            <w:tcW w:w="4633" w:type="dxa"/>
          </w:tcPr>
          <w:p w14:paraId="221E0C6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8</w:t>
            </w:r>
          </w:p>
          <w:p w14:paraId="75CDEE2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8356E38" w14:textId="77777777" w:rsidR="004F3B8F" w:rsidRDefault="004F3B8F"/>
        </w:tc>
      </w:tr>
      <w:tr w:rsidR="004F3B8F" w14:paraId="15A6D9B3" w14:textId="77777777" w:rsidTr="003317B0">
        <w:trPr>
          <w:trHeight w:val="274"/>
        </w:trPr>
        <w:tc>
          <w:tcPr>
            <w:tcW w:w="5479" w:type="dxa"/>
            <w:gridSpan w:val="2"/>
          </w:tcPr>
          <w:p w14:paraId="0464448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Spend each day trying to be a little wiser than you were when you woke up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每天试着让自己比早上起床时更有智慧一点。</w:t>
            </w:r>
          </w:p>
        </w:tc>
      </w:tr>
    </w:tbl>
    <w:p w14:paraId="3CFA60E6" w14:textId="77777777" w:rsidR="0091300D" w:rsidRDefault="0091300D" w:rsidP="00424DA8"/>
    <w:p w14:paraId="6C642C39" w14:textId="249E43C2" w:rsidR="00C12299" w:rsidRDefault="00C12299"/>
    <w:p w14:paraId="5A016A49" w14:textId="77777777" w:rsidR="004F3B8F" w:rsidRDefault="004F3B8F"/>
    <w:p w14:paraId="03575BCC" w14:textId="77777777" w:rsidR="00416FEF" w:rsidRDefault="00416FEF"/>
    <w:p w14:paraId="6A0CA29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3E2F40C" w14:textId="77777777" w:rsidTr="003317B0">
        <w:trPr>
          <w:trHeight w:val="528"/>
        </w:trPr>
        <w:tc>
          <w:tcPr>
            <w:tcW w:w="4633" w:type="dxa"/>
          </w:tcPr>
          <w:p w14:paraId="01C6232C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293FF7D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廿八</w:t>
            </w:r>
          </w:p>
          <w:p w14:paraId="16130CE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庚寅月 戊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0074003" w14:textId="77777777" w:rsidTr="003317B0">
        <w:trPr>
          <w:trHeight w:val="4071"/>
        </w:trPr>
        <w:tc>
          <w:tcPr>
            <w:tcW w:w="4633" w:type="dxa"/>
          </w:tcPr>
          <w:p w14:paraId="64B9736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9</w:t>
            </w:r>
          </w:p>
          <w:p w14:paraId="398D5125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D6ED5A6" w14:textId="77777777" w:rsidR="004F3B8F" w:rsidRDefault="004F3B8F"/>
        </w:tc>
      </w:tr>
      <w:tr w:rsidR="004F3B8F" w14:paraId="23649001" w14:textId="77777777" w:rsidTr="003317B0">
        <w:trPr>
          <w:trHeight w:val="274"/>
        </w:trPr>
        <w:tc>
          <w:tcPr>
            <w:tcW w:w="5479" w:type="dxa"/>
            <w:gridSpan w:val="2"/>
          </w:tcPr>
          <w:p w14:paraId="512F6C8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f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you've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got a talent, protect i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果你有某种天份，保护好它。</w:t>
            </w:r>
          </w:p>
        </w:tc>
      </w:tr>
    </w:tbl>
    <w:p w14:paraId="63F538F9" w14:textId="77777777" w:rsidR="0091300D" w:rsidRDefault="0091300D" w:rsidP="00424DA8"/>
    <w:p w14:paraId="519794A7" w14:textId="669A1EAC" w:rsidR="00C12299" w:rsidRDefault="00C12299"/>
    <w:p w14:paraId="3F2EAF99" w14:textId="77777777" w:rsidR="004F3B8F" w:rsidRDefault="004F3B8F"/>
    <w:p w14:paraId="7D134DC1" w14:textId="77777777" w:rsidR="00416FEF" w:rsidRDefault="00416FEF"/>
    <w:p w14:paraId="689AE8C3" w14:textId="77777777" w:rsidR="004F3B8F" w:rsidRDefault="004F3B8F"/>
    <w:p w14:paraId="19E0603A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C389A0E" w14:textId="77777777" w:rsidTr="003317B0">
        <w:trPr>
          <w:trHeight w:val="528"/>
        </w:trPr>
        <w:tc>
          <w:tcPr>
            <w:tcW w:w="4633" w:type="dxa"/>
          </w:tcPr>
          <w:p w14:paraId="4FD84D5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381AD16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廿九</w:t>
            </w:r>
          </w:p>
          <w:p w14:paraId="77E02000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庚寅月 己丑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气象节</w:t>
            </w:r>
          </w:p>
        </w:tc>
      </w:tr>
      <w:tr w:rsidR="004F3B8F" w14:paraId="1591C2FD" w14:textId="77777777" w:rsidTr="003317B0">
        <w:trPr>
          <w:trHeight w:val="4071"/>
        </w:trPr>
        <w:tc>
          <w:tcPr>
            <w:tcW w:w="4633" w:type="dxa"/>
          </w:tcPr>
          <w:p w14:paraId="527B073E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0</w:t>
            </w:r>
          </w:p>
          <w:p w14:paraId="54D1AE9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B2495C1" w14:textId="77777777" w:rsidR="004F3B8F" w:rsidRDefault="004F3B8F"/>
        </w:tc>
      </w:tr>
      <w:tr w:rsidR="004F3B8F" w14:paraId="4CEA7AEF" w14:textId="77777777" w:rsidTr="003317B0">
        <w:trPr>
          <w:trHeight w:val="274"/>
        </w:trPr>
        <w:tc>
          <w:tcPr>
            <w:tcW w:w="5479" w:type="dxa"/>
            <w:gridSpan w:val="2"/>
          </w:tcPr>
          <w:p w14:paraId="13F22E64" w14:textId="29D10C8D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Few things are impossible in themselves, and it is often for want of will, rather than of means, that man fails to succeed.</w:t>
            </w:r>
            <w:r>
              <w:rPr>
                <w:rFonts w:ascii="黑体" w:eastAsia="黑体" w:hAnsi="黑体" w:cs="Arial"/>
                <w:sz w:val="20"/>
                <w:szCs w:val="21"/>
              </w:rPr>
              <w:t>事情很少是不可能的；人们之所以不成功，与其说是条件不够，不如说是决心不够。</w:t>
            </w:r>
          </w:p>
        </w:tc>
      </w:tr>
    </w:tbl>
    <w:p w14:paraId="5A7AFD09" w14:textId="77777777" w:rsidR="0091300D" w:rsidRDefault="0091300D" w:rsidP="00424DA8"/>
    <w:p w14:paraId="3B4A36C9" w14:textId="4197AB57" w:rsidR="00C12299" w:rsidRDefault="00C12299"/>
    <w:p w14:paraId="292481CE" w14:textId="77777777" w:rsidR="004F3B8F" w:rsidRDefault="004F3B8F"/>
    <w:p w14:paraId="425004EB" w14:textId="77777777" w:rsidR="00E725CF" w:rsidRPr="00BC588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D95F243" w14:textId="77777777" w:rsidTr="003317B0">
        <w:trPr>
          <w:trHeight w:val="528"/>
        </w:trPr>
        <w:tc>
          <w:tcPr>
            <w:tcW w:w="4633" w:type="dxa"/>
          </w:tcPr>
          <w:p w14:paraId="12D995B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40509DD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冬</w:t>
            </w:r>
            <w:r w:rsidR="006F19C4">
              <w:rPr>
                <w:noProof/>
              </w:rPr>
              <w:t xml:space="preserve"> </w:t>
            </w:r>
            <w:r>
              <w:t>腊月三十</w:t>
            </w:r>
          </w:p>
          <w:p w14:paraId="6FC4023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庚子年 庚寅月 庚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85C5FEB" w14:textId="77777777" w:rsidTr="003317B0">
        <w:trPr>
          <w:trHeight w:val="4071"/>
        </w:trPr>
        <w:tc>
          <w:tcPr>
            <w:tcW w:w="4633" w:type="dxa"/>
          </w:tcPr>
          <w:p w14:paraId="0C7BDEF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1</w:t>
            </w:r>
          </w:p>
          <w:p w14:paraId="07256F6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42300C80" w14:textId="77777777" w:rsidR="004F3B8F" w:rsidRDefault="004F3B8F"/>
        </w:tc>
      </w:tr>
      <w:tr w:rsidR="004F3B8F" w14:paraId="022228A3" w14:textId="77777777" w:rsidTr="003317B0">
        <w:trPr>
          <w:trHeight w:val="274"/>
        </w:trPr>
        <w:tc>
          <w:tcPr>
            <w:tcW w:w="5479" w:type="dxa"/>
            <w:gridSpan w:val="2"/>
          </w:tcPr>
          <w:p w14:paraId="1AD896E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o like and dislike the same things, this is what makes a solid friendship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喜欢或不喜欢同样的事，这决定友谊是否坚固。</w:t>
            </w:r>
          </w:p>
        </w:tc>
      </w:tr>
    </w:tbl>
    <w:p w14:paraId="737DAD55" w14:textId="77777777" w:rsidR="0091300D" w:rsidRDefault="0091300D" w:rsidP="00424DA8"/>
    <w:p w14:paraId="376F97F5" w14:textId="7294EFEF" w:rsidR="00C12299" w:rsidRDefault="00C12299"/>
    <w:p w14:paraId="693F93CB" w14:textId="77777777" w:rsidR="00416FEF" w:rsidRDefault="00416FEF"/>
    <w:p w14:paraId="4715CD67" w14:textId="77777777" w:rsidR="004F3B8F" w:rsidRDefault="004F3B8F"/>
    <w:p w14:paraId="2A75CF8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A155CE4" w14:textId="77777777" w:rsidTr="003317B0">
        <w:trPr>
          <w:trHeight w:val="528"/>
        </w:trPr>
        <w:tc>
          <w:tcPr>
            <w:tcW w:w="4633" w:type="dxa"/>
          </w:tcPr>
          <w:p w14:paraId="04A6F8C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14A2035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初一  新年</w:t>
            </w:r>
          </w:p>
          <w:p w14:paraId="26670AC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辛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D2E8DA6" w14:textId="77777777" w:rsidTr="003317B0">
        <w:trPr>
          <w:trHeight w:val="4071"/>
        </w:trPr>
        <w:tc>
          <w:tcPr>
            <w:tcW w:w="4633" w:type="dxa"/>
          </w:tcPr>
          <w:p w14:paraId="0099868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2</w:t>
            </w:r>
          </w:p>
          <w:p w14:paraId="1CCB7C0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45620A36" w14:textId="77777777" w:rsidR="004F3B8F" w:rsidRDefault="004F3B8F"/>
        </w:tc>
      </w:tr>
      <w:tr w:rsidR="004F3B8F" w14:paraId="4D3C3646" w14:textId="77777777" w:rsidTr="003317B0">
        <w:trPr>
          <w:trHeight w:val="274"/>
        </w:trPr>
        <w:tc>
          <w:tcPr>
            <w:tcW w:w="5479" w:type="dxa"/>
            <w:gridSpan w:val="2"/>
          </w:tcPr>
          <w:p w14:paraId="5DFCFB2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Cease to struggle and you cease to liv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停止奋斗，你就停止了生活。</w:t>
            </w:r>
          </w:p>
        </w:tc>
      </w:tr>
    </w:tbl>
    <w:p w14:paraId="19FB083A" w14:textId="77777777" w:rsidR="0091300D" w:rsidRDefault="0091300D" w:rsidP="00424DA8"/>
    <w:p w14:paraId="4E776905" w14:textId="56C5A107" w:rsidR="00C12299" w:rsidRDefault="00C12299"/>
    <w:p w14:paraId="5604B763" w14:textId="77777777" w:rsidR="004F3B8F" w:rsidRDefault="004F3B8F"/>
    <w:p w14:paraId="0DFC3140" w14:textId="77777777" w:rsidR="00416FEF" w:rsidRDefault="00416FEF"/>
    <w:p w14:paraId="1EFA2763" w14:textId="77777777" w:rsidR="004F3B8F" w:rsidRDefault="004F3B8F"/>
    <w:p w14:paraId="7DC5D13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6C5F76E" w14:textId="77777777" w:rsidTr="003317B0">
        <w:trPr>
          <w:trHeight w:val="528"/>
        </w:trPr>
        <w:tc>
          <w:tcPr>
            <w:tcW w:w="4633" w:type="dxa"/>
          </w:tcPr>
          <w:p w14:paraId="28F7F31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4B347CC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初二</w:t>
            </w:r>
          </w:p>
          <w:p w14:paraId="37A3176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壬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36EAA09" w14:textId="77777777" w:rsidTr="003317B0">
        <w:trPr>
          <w:trHeight w:val="4071"/>
        </w:trPr>
        <w:tc>
          <w:tcPr>
            <w:tcW w:w="4633" w:type="dxa"/>
          </w:tcPr>
          <w:p w14:paraId="73B1FA1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3</w:t>
            </w:r>
          </w:p>
          <w:p w14:paraId="0DD46155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27A6C209" w14:textId="77777777" w:rsidR="004F3B8F" w:rsidRDefault="004F3B8F"/>
        </w:tc>
      </w:tr>
      <w:tr w:rsidR="004F3B8F" w14:paraId="08252E58" w14:textId="77777777" w:rsidTr="003317B0">
        <w:trPr>
          <w:trHeight w:val="274"/>
        </w:trPr>
        <w:tc>
          <w:tcPr>
            <w:tcW w:w="5479" w:type="dxa"/>
            <w:gridSpan w:val="2"/>
          </w:tcPr>
          <w:p w14:paraId="077E0226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People of accomplishment rarely sat back and let things happen to them. They went out and happened to thing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有成就的人显少等着让事情在他们身上发生，他们出门造就事情的发生。</w:t>
            </w:r>
          </w:p>
        </w:tc>
      </w:tr>
    </w:tbl>
    <w:p w14:paraId="156FA4D6" w14:textId="77777777" w:rsidR="0091300D" w:rsidRDefault="0091300D" w:rsidP="00424DA8"/>
    <w:p w14:paraId="3781E9B9" w14:textId="77777777" w:rsidR="00416FEF" w:rsidRDefault="00416FEF"/>
    <w:p w14:paraId="0DF032BB" w14:textId="77777777" w:rsidR="004F3B8F" w:rsidRDefault="004F3B8F"/>
    <w:p w14:paraId="52D6DF3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DB419C2" w14:textId="77777777" w:rsidTr="003317B0">
        <w:trPr>
          <w:trHeight w:val="528"/>
        </w:trPr>
        <w:tc>
          <w:tcPr>
            <w:tcW w:w="4633" w:type="dxa"/>
          </w:tcPr>
          <w:p w14:paraId="183E0C1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1F617571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初三  天庆节</w:t>
            </w:r>
          </w:p>
          <w:p w14:paraId="78E3294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癸巳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情人节</w:t>
            </w:r>
          </w:p>
        </w:tc>
      </w:tr>
      <w:tr w:rsidR="004F3B8F" w14:paraId="4C8B6CFC" w14:textId="77777777" w:rsidTr="003317B0">
        <w:trPr>
          <w:trHeight w:val="4071"/>
        </w:trPr>
        <w:tc>
          <w:tcPr>
            <w:tcW w:w="4633" w:type="dxa"/>
          </w:tcPr>
          <w:p w14:paraId="414CF68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4</w:t>
            </w:r>
          </w:p>
          <w:p w14:paraId="409A64B9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7E16D236" w14:textId="77777777" w:rsidR="004F3B8F" w:rsidRDefault="004F3B8F"/>
        </w:tc>
      </w:tr>
      <w:tr w:rsidR="004F3B8F" w14:paraId="1B260678" w14:textId="77777777" w:rsidTr="003317B0">
        <w:trPr>
          <w:trHeight w:val="274"/>
        </w:trPr>
        <w:tc>
          <w:tcPr>
            <w:tcW w:w="5479" w:type="dxa"/>
            <w:gridSpan w:val="2"/>
          </w:tcPr>
          <w:p w14:paraId="1BE0D3B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One thorn of experience is worth a whole wilderness of warning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次痛苦的经验抵得上无数次的警告。</w:t>
            </w:r>
          </w:p>
        </w:tc>
      </w:tr>
    </w:tbl>
    <w:p w14:paraId="1CD2E2EB" w14:textId="77777777" w:rsidR="0091300D" w:rsidRDefault="0091300D" w:rsidP="00424DA8"/>
    <w:p w14:paraId="6158031F" w14:textId="2A56D59E" w:rsidR="00C12299" w:rsidRDefault="00C12299"/>
    <w:p w14:paraId="32180CC5" w14:textId="77777777" w:rsidR="00416FEF" w:rsidRDefault="00416FEF"/>
    <w:p w14:paraId="5FAEA72C" w14:textId="77777777" w:rsidR="004F3B8F" w:rsidRDefault="004F3B8F"/>
    <w:p w14:paraId="4A50395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0955A8D" w14:textId="77777777" w:rsidTr="003317B0">
        <w:trPr>
          <w:trHeight w:val="528"/>
        </w:trPr>
        <w:tc>
          <w:tcPr>
            <w:tcW w:w="4633" w:type="dxa"/>
          </w:tcPr>
          <w:p w14:paraId="02B5CB0E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133B8DE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初四</w:t>
            </w:r>
          </w:p>
          <w:p w14:paraId="6EBF00F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甲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D904453" w14:textId="77777777" w:rsidTr="003317B0">
        <w:trPr>
          <w:trHeight w:val="4071"/>
        </w:trPr>
        <w:tc>
          <w:tcPr>
            <w:tcW w:w="4633" w:type="dxa"/>
          </w:tcPr>
          <w:p w14:paraId="6CBFA41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5</w:t>
            </w:r>
          </w:p>
          <w:p w14:paraId="0F06200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79069BB4" w14:textId="77777777" w:rsidR="004F3B8F" w:rsidRDefault="004F3B8F"/>
        </w:tc>
      </w:tr>
      <w:tr w:rsidR="004F3B8F" w14:paraId="1575F032" w14:textId="77777777" w:rsidTr="003317B0">
        <w:trPr>
          <w:trHeight w:val="274"/>
        </w:trPr>
        <w:tc>
          <w:tcPr>
            <w:tcW w:w="5479" w:type="dxa"/>
            <w:gridSpan w:val="2"/>
          </w:tcPr>
          <w:p w14:paraId="7299E86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at was my way of getting through difficult times of low confidence - hard work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渡过没自信那困难时刻的方法是：努力。</w:t>
            </w:r>
          </w:p>
        </w:tc>
      </w:tr>
    </w:tbl>
    <w:p w14:paraId="688C5EF1" w14:textId="77777777" w:rsidR="0091300D" w:rsidRDefault="0091300D" w:rsidP="00424DA8"/>
    <w:p w14:paraId="6C2326E7" w14:textId="604DC9AA" w:rsidR="00C12299" w:rsidRDefault="00C12299"/>
    <w:p w14:paraId="40A3FC94" w14:textId="77777777" w:rsidR="00416FEF" w:rsidRDefault="00416FEF"/>
    <w:p w14:paraId="6E1D982C" w14:textId="77777777" w:rsidR="004F3B8F" w:rsidRDefault="004F3B8F"/>
    <w:p w14:paraId="0063CB19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B4EE037" w14:textId="77777777" w:rsidTr="003317B0">
        <w:trPr>
          <w:trHeight w:val="528"/>
        </w:trPr>
        <w:tc>
          <w:tcPr>
            <w:tcW w:w="4633" w:type="dxa"/>
          </w:tcPr>
          <w:p w14:paraId="0F731BFB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4E0531D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初五  五路财神日</w:t>
            </w:r>
          </w:p>
          <w:p w14:paraId="3856F702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乙未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3CCA870" w14:textId="77777777" w:rsidTr="003317B0">
        <w:trPr>
          <w:trHeight w:val="4071"/>
        </w:trPr>
        <w:tc>
          <w:tcPr>
            <w:tcW w:w="4633" w:type="dxa"/>
          </w:tcPr>
          <w:p w14:paraId="1BFC8BAE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6</w:t>
            </w:r>
          </w:p>
          <w:p w14:paraId="428742B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5A1647C8" w14:textId="77777777" w:rsidR="004F3B8F" w:rsidRDefault="004F3B8F"/>
        </w:tc>
      </w:tr>
      <w:tr w:rsidR="004F3B8F" w14:paraId="62AC5CA0" w14:textId="77777777" w:rsidTr="003317B0">
        <w:trPr>
          <w:trHeight w:val="274"/>
        </w:trPr>
        <w:tc>
          <w:tcPr>
            <w:tcW w:w="5479" w:type="dxa"/>
            <w:gridSpan w:val="2"/>
          </w:tcPr>
          <w:p w14:paraId="7D668FEC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You must never be fearful about what you are doing when it is righ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做事绝不要感到害怕，如果它是对的。</w:t>
            </w:r>
          </w:p>
        </w:tc>
      </w:tr>
    </w:tbl>
    <w:p w14:paraId="096A44C3" w14:textId="77777777" w:rsidR="0091300D" w:rsidRDefault="0091300D" w:rsidP="00424DA8"/>
    <w:p w14:paraId="495D99CF" w14:textId="77777777" w:rsidR="004F3B8F" w:rsidRDefault="004F3B8F"/>
    <w:p w14:paraId="26E28067" w14:textId="77777777" w:rsidR="00416FEF" w:rsidRDefault="00416FEF"/>
    <w:p w14:paraId="5A64BFF7" w14:textId="77777777" w:rsidR="004F3B8F" w:rsidRDefault="004F3B8F"/>
    <w:p w14:paraId="66254AA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BCA56B6" w14:textId="77777777" w:rsidTr="003317B0">
        <w:trPr>
          <w:trHeight w:val="528"/>
        </w:trPr>
        <w:tc>
          <w:tcPr>
            <w:tcW w:w="4633" w:type="dxa"/>
          </w:tcPr>
          <w:p w14:paraId="3FAF0141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37CFE0BF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初六</w:t>
            </w:r>
          </w:p>
          <w:p w14:paraId="3CEDD9D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丙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3B2BEF4" w14:textId="77777777" w:rsidTr="003317B0">
        <w:trPr>
          <w:trHeight w:val="4071"/>
        </w:trPr>
        <w:tc>
          <w:tcPr>
            <w:tcW w:w="4633" w:type="dxa"/>
          </w:tcPr>
          <w:p w14:paraId="6C6D3C8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7</w:t>
            </w:r>
          </w:p>
          <w:p w14:paraId="35B84B5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7A2FB800" w14:textId="77777777" w:rsidR="004F3B8F" w:rsidRDefault="004F3B8F"/>
        </w:tc>
      </w:tr>
      <w:tr w:rsidR="004F3B8F" w14:paraId="7EFF0C49" w14:textId="77777777" w:rsidTr="003317B0">
        <w:trPr>
          <w:trHeight w:val="274"/>
        </w:trPr>
        <w:tc>
          <w:tcPr>
            <w:tcW w:w="5479" w:type="dxa"/>
            <w:gridSpan w:val="2"/>
          </w:tcPr>
          <w:p w14:paraId="4B54604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hen you are convinced that your cause is right, have the courage to take a stan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当你相信自己的理由是正当的，就要有勇气守住立场。</w:t>
            </w:r>
          </w:p>
        </w:tc>
      </w:tr>
    </w:tbl>
    <w:p w14:paraId="19875411" w14:textId="77777777" w:rsidR="0091300D" w:rsidRDefault="0091300D" w:rsidP="00424DA8"/>
    <w:p w14:paraId="77B0DA47" w14:textId="2DBF2A61" w:rsidR="00C12299" w:rsidRDefault="00C12299"/>
    <w:p w14:paraId="56B2C848" w14:textId="77777777" w:rsidR="004F3B8F" w:rsidRDefault="004F3B8F"/>
    <w:p w14:paraId="40272319" w14:textId="77777777" w:rsidR="004F3B8F" w:rsidRDefault="004F3B8F"/>
    <w:p w14:paraId="387A4C7A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4F0CF65" w14:textId="77777777" w:rsidTr="003317B0">
        <w:trPr>
          <w:trHeight w:val="528"/>
        </w:trPr>
        <w:tc>
          <w:tcPr>
            <w:tcW w:w="4633" w:type="dxa"/>
          </w:tcPr>
          <w:p w14:paraId="46D4A85B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674B823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初七 雨水</w:t>
            </w:r>
          </w:p>
          <w:p w14:paraId="56CEC1E2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丁酉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2C0DD26" w14:textId="77777777" w:rsidTr="003317B0">
        <w:trPr>
          <w:trHeight w:val="4071"/>
        </w:trPr>
        <w:tc>
          <w:tcPr>
            <w:tcW w:w="4633" w:type="dxa"/>
          </w:tcPr>
          <w:p w14:paraId="35513CC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8</w:t>
            </w:r>
          </w:p>
          <w:p w14:paraId="08960F3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FD17D4D" w14:textId="77777777" w:rsidR="004F3B8F" w:rsidRDefault="004F3B8F"/>
        </w:tc>
      </w:tr>
      <w:tr w:rsidR="004F3B8F" w14:paraId="3D93F839" w14:textId="77777777" w:rsidTr="003317B0">
        <w:trPr>
          <w:trHeight w:val="274"/>
        </w:trPr>
        <w:tc>
          <w:tcPr>
            <w:tcW w:w="5479" w:type="dxa"/>
            <w:gridSpan w:val="2"/>
          </w:tcPr>
          <w:p w14:paraId="5BF0BD1D" w14:textId="53DB4634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f you have great talents, industry will improve them; if you have but moderate abilities, industry will supply their deficiency.</w:t>
            </w:r>
            <w:r>
              <w:rPr>
                <w:rFonts w:ascii="黑体" w:eastAsia="黑体" w:hAnsi="黑体" w:cs="Arial"/>
                <w:sz w:val="20"/>
                <w:szCs w:val="21"/>
              </w:rPr>
              <w:t>如果你很有天赋，勤勉会使其更加完善；如果你能力一般，勤勉会补足其缺陷。</w:t>
            </w:r>
          </w:p>
        </w:tc>
      </w:tr>
    </w:tbl>
    <w:p w14:paraId="70A671C1" w14:textId="77777777" w:rsidR="0091300D" w:rsidRDefault="0091300D" w:rsidP="00424DA8"/>
    <w:p w14:paraId="7737ACE0" w14:textId="77777777" w:rsidR="00416FEF" w:rsidRDefault="00416FEF"/>
    <w:p w14:paraId="2DEFFFA4" w14:textId="77777777" w:rsidR="004F3B8F" w:rsidRDefault="004F3B8F"/>
    <w:p w14:paraId="6B2F1091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97D71F0" w14:textId="77777777" w:rsidTr="003317B0">
        <w:trPr>
          <w:trHeight w:val="528"/>
        </w:trPr>
        <w:tc>
          <w:tcPr>
            <w:tcW w:w="4633" w:type="dxa"/>
          </w:tcPr>
          <w:p w14:paraId="079B6A4A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704943A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初八  江东神</w:t>
            </w:r>
            <w:proofErr w:type="gramStart"/>
            <w:r>
              <w:t>诞</w:t>
            </w:r>
            <w:proofErr w:type="gramEnd"/>
          </w:p>
          <w:p w14:paraId="45B5C61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戊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4ACDA0C" w14:textId="77777777" w:rsidTr="003317B0">
        <w:trPr>
          <w:trHeight w:val="4071"/>
        </w:trPr>
        <w:tc>
          <w:tcPr>
            <w:tcW w:w="4633" w:type="dxa"/>
          </w:tcPr>
          <w:p w14:paraId="0C89019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9</w:t>
            </w:r>
          </w:p>
          <w:p w14:paraId="7F0FE6C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0158570" w14:textId="77777777" w:rsidR="004F3B8F" w:rsidRDefault="004F3B8F"/>
        </w:tc>
      </w:tr>
      <w:tr w:rsidR="004F3B8F" w14:paraId="009ECA33" w14:textId="77777777" w:rsidTr="003317B0">
        <w:trPr>
          <w:trHeight w:val="274"/>
        </w:trPr>
        <w:tc>
          <w:tcPr>
            <w:tcW w:w="5479" w:type="dxa"/>
            <w:gridSpan w:val="2"/>
          </w:tcPr>
          <w:p w14:paraId="2635FFB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man who has made up his mind to win will never say impossibl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proofErr w:type="gramStart"/>
            <w:r>
              <w:rPr>
                <w:rFonts w:ascii="黑体" w:eastAsia="黑体" w:hAnsi="黑体" w:cs="Arial"/>
                <w:sz w:val="20"/>
                <w:szCs w:val="21"/>
              </w:rPr>
              <w:t>下决心取得胜利的人绝不会说“</w:t>
            </w:r>
            <w:proofErr w:type="gramEnd"/>
            <w:r>
              <w:rPr>
                <w:rFonts w:ascii="黑体" w:eastAsia="黑体" w:hAnsi="黑体" w:cs="Arial"/>
                <w:sz w:val="20"/>
                <w:szCs w:val="21"/>
              </w:rPr>
              <w:t>不可能”。</w:t>
            </w:r>
          </w:p>
        </w:tc>
      </w:tr>
    </w:tbl>
    <w:p w14:paraId="66BFB009" w14:textId="77777777" w:rsidR="0091300D" w:rsidRDefault="0091300D" w:rsidP="00424DA8"/>
    <w:p w14:paraId="62D13B3C" w14:textId="662834F2" w:rsidR="00C12299" w:rsidRDefault="00C12299"/>
    <w:p w14:paraId="4721C6DD" w14:textId="77777777" w:rsidR="00416FEF" w:rsidRDefault="00416FEF"/>
    <w:p w14:paraId="75D6F5B5" w14:textId="77777777" w:rsidR="004F3B8F" w:rsidRDefault="004F3B8F"/>
    <w:p w14:paraId="529D106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9C33D51" w14:textId="77777777" w:rsidTr="003317B0">
        <w:trPr>
          <w:trHeight w:val="528"/>
        </w:trPr>
        <w:tc>
          <w:tcPr>
            <w:tcW w:w="4633" w:type="dxa"/>
          </w:tcPr>
          <w:p w14:paraId="6E8AE567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618FA424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 xml:space="preserve">正月初九  </w:t>
            </w:r>
            <w:proofErr w:type="gramStart"/>
            <w:r>
              <w:t>昊</w:t>
            </w:r>
            <w:proofErr w:type="gramEnd"/>
            <w:r>
              <w:t>天皇帝</w:t>
            </w:r>
            <w:proofErr w:type="gramStart"/>
            <w:r>
              <w:t>诞</w:t>
            </w:r>
            <w:proofErr w:type="gramEnd"/>
          </w:p>
          <w:p w14:paraId="5E98DF81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己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591B4D9" w14:textId="77777777" w:rsidTr="003317B0">
        <w:trPr>
          <w:trHeight w:val="4071"/>
        </w:trPr>
        <w:tc>
          <w:tcPr>
            <w:tcW w:w="4633" w:type="dxa"/>
          </w:tcPr>
          <w:p w14:paraId="42142404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0</w:t>
            </w:r>
          </w:p>
          <w:p w14:paraId="19B6944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0C62638C" w14:textId="77777777" w:rsidR="004F3B8F" w:rsidRDefault="004F3B8F"/>
        </w:tc>
      </w:tr>
      <w:tr w:rsidR="004F3B8F" w14:paraId="20597AC4" w14:textId="77777777" w:rsidTr="003317B0">
        <w:trPr>
          <w:trHeight w:val="274"/>
        </w:trPr>
        <w:tc>
          <w:tcPr>
            <w:tcW w:w="5479" w:type="dxa"/>
            <w:gridSpan w:val="2"/>
          </w:tcPr>
          <w:p w14:paraId="31D3AB2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more things you do, the more you can do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做的愈多，你会做的就愈多。</w:t>
            </w:r>
          </w:p>
        </w:tc>
      </w:tr>
    </w:tbl>
    <w:p w14:paraId="23C78041" w14:textId="77777777" w:rsidR="0091300D" w:rsidRDefault="0091300D" w:rsidP="00424DA8"/>
    <w:p w14:paraId="3790094B" w14:textId="2F841FA7" w:rsidR="00C12299" w:rsidRDefault="00C12299"/>
    <w:p w14:paraId="2BC14742" w14:textId="77777777" w:rsidR="004F3B8F" w:rsidRDefault="004F3B8F"/>
    <w:p w14:paraId="30D76D9E" w14:textId="77777777" w:rsidR="00416FEF" w:rsidRDefault="00416FEF"/>
    <w:p w14:paraId="53951A8B" w14:textId="77777777" w:rsidR="004F3B8F" w:rsidRDefault="004F3B8F"/>
    <w:p w14:paraId="1A281FAA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A31BCAA" w14:textId="77777777" w:rsidTr="003317B0">
        <w:trPr>
          <w:trHeight w:val="528"/>
        </w:trPr>
        <w:tc>
          <w:tcPr>
            <w:tcW w:w="4633" w:type="dxa"/>
          </w:tcPr>
          <w:p w14:paraId="1053761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6CE5B561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初十</w:t>
            </w:r>
          </w:p>
          <w:p w14:paraId="436C3B7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庚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FD26DB4" w14:textId="77777777" w:rsidTr="003317B0">
        <w:trPr>
          <w:trHeight w:val="4071"/>
        </w:trPr>
        <w:tc>
          <w:tcPr>
            <w:tcW w:w="4633" w:type="dxa"/>
          </w:tcPr>
          <w:p w14:paraId="511F9255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1</w:t>
            </w:r>
          </w:p>
          <w:p w14:paraId="433DB925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31F49A5B" w14:textId="77777777" w:rsidR="004F3B8F" w:rsidRDefault="004F3B8F"/>
        </w:tc>
      </w:tr>
      <w:tr w:rsidR="004F3B8F" w14:paraId="7520CF35" w14:textId="77777777" w:rsidTr="003317B0">
        <w:trPr>
          <w:trHeight w:val="274"/>
        </w:trPr>
        <w:tc>
          <w:tcPr>
            <w:tcW w:w="5479" w:type="dxa"/>
            <w:gridSpan w:val="2"/>
          </w:tcPr>
          <w:p w14:paraId="16C7414C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We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do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want to tell our dreams. We want to show them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不用说出自己的梦想，我们只要秀出它们。</w:t>
            </w:r>
          </w:p>
        </w:tc>
      </w:tr>
    </w:tbl>
    <w:p w14:paraId="06BA12DA" w14:textId="77777777" w:rsidR="0091300D" w:rsidRDefault="0091300D" w:rsidP="00424DA8"/>
    <w:p w14:paraId="2B71EC92" w14:textId="7ABF072E" w:rsidR="00C12299" w:rsidRDefault="00C12299"/>
    <w:p w14:paraId="4C8D596E" w14:textId="77777777" w:rsidR="004F3B8F" w:rsidRDefault="004F3B8F"/>
    <w:p w14:paraId="65ACBA3C" w14:textId="77777777" w:rsidR="00416FEF" w:rsidRDefault="00416FEF"/>
    <w:p w14:paraId="2E717181" w14:textId="77777777" w:rsidR="004F3B8F" w:rsidRDefault="004F3B8F"/>
    <w:p w14:paraId="511C364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7A9E616" w14:textId="77777777" w:rsidTr="003317B0">
        <w:trPr>
          <w:trHeight w:val="528"/>
        </w:trPr>
        <w:tc>
          <w:tcPr>
            <w:tcW w:w="4633" w:type="dxa"/>
          </w:tcPr>
          <w:p w14:paraId="425C436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6891891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 xml:space="preserve">正月十一  </w:t>
            </w:r>
            <w:proofErr w:type="gramStart"/>
            <w:r>
              <w:t>太均娘娘诞</w:t>
            </w:r>
            <w:proofErr w:type="gramEnd"/>
          </w:p>
          <w:p w14:paraId="3244778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辛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69F8F2E" w14:textId="77777777" w:rsidTr="003317B0">
        <w:trPr>
          <w:trHeight w:val="4071"/>
        </w:trPr>
        <w:tc>
          <w:tcPr>
            <w:tcW w:w="4633" w:type="dxa"/>
          </w:tcPr>
          <w:p w14:paraId="1BEC9962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2</w:t>
            </w:r>
          </w:p>
          <w:p w14:paraId="5EC511B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944FCB5" w14:textId="77777777" w:rsidR="004F3B8F" w:rsidRDefault="004F3B8F"/>
        </w:tc>
      </w:tr>
      <w:tr w:rsidR="004F3B8F" w14:paraId="06529B60" w14:textId="77777777" w:rsidTr="003317B0">
        <w:trPr>
          <w:trHeight w:val="274"/>
        </w:trPr>
        <w:tc>
          <w:tcPr>
            <w:tcW w:w="5479" w:type="dxa"/>
            <w:gridSpan w:val="2"/>
          </w:tcPr>
          <w:p w14:paraId="6244D956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Science is organized knowledge. Wisdom is organized lif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科学是井然有序的知识，智慧是井然有序的生活。</w:t>
            </w:r>
          </w:p>
        </w:tc>
      </w:tr>
    </w:tbl>
    <w:p w14:paraId="2A1F7144" w14:textId="77777777" w:rsidR="0091300D" w:rsidRDefault="0091300D" w:rsidP="00424DA8"/>
    <w:p w14:paraId="13490ACF" w14:textId="0D8374C9" w:rsidR="00C12299" w:rsidRDefault="00C12299"/>
    <w:p w14:paraId="74305727" w14:textId="77777777" w:rsidR="004F3B8F" w:rsidRDefault="004F3B8F"/>
    <w:p w14:paraId="7D8C5698" w14:textId="77777777" w:rsidR="00416FEF" w:rsidRDefault="00416FEF"/>
    <w:p w14:paraId="0BE306EC" w14:textId="77777777" w:rsidR="004F3B8F" w:rsidRDefault="004F3B8F"/>
    <w:p w14:paraId="1F8D4F6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0895B7C" w14:textId="77777777" w:rsidTr="003317B0">
        <w:trPr>
          <w:trHeight w:val="528"/>
        </w:trPr>
        <w:tc>
          <w:tcPr>
            <w:tcW w:w="4633" w:type="dxa"/>
          </w:tcPr>
          <w:p w14:paraId="0B2BB05C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261964A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十二</w:t>
            </w:r>
          </w:p>
          <w:p w14:paraId="3737537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壬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55CF9B8" w14:textId="77777777" w:rsidTr="003317B0">
        <w:trPr>
          <w:trHeight w:val="4071"/>
        </w:trPr>
        <w:tc>
          <w:tcPr>
            <w:tcW w:w="4633" w:type="dxa"/>
          </w:tcPr>
          <w:p w14:paraId="108795C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3</w:t>
            </w:r>
          </w:p>
          <w:p w14:paraId="3C8A35E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D41EE3A" w14:textId="77777777" w:rsidR="004F3B8F" w:rsidRDefault="004F3B8F"/>
        </w:tc>
      </w:tr>
      <w:tr w:rsidR="004F3B8F" w14:paraId="15F59351" w14:textId="77777777" w:rsidTr="003317B0">
        <w:trPr>
          <w:trHeight w:val="274"/>
        </w:trPr>
        <w:tc>
          <w:tcPr>
            <w:tcW w:w="5479" w:type="dxa"/>
            <w:gridSpan w:val="2"/>
          </w:tcPr>
          <w:p w14:paraId="5AE4C8B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Be careful how you judge people, most of all friends. You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do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sum up a man's life in one momen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小心你怎么评断他人，特别是朋友。你不能片刻间总结一个人的人生。</w:t>
            </w:r>
          </w:p>
        </w:tc>
      </w:tr>
    </w:tbl>
    <w:p w14:paraId="092134B0" w14:textId="77777777" w:rsidR="0091300D" w:rsidRDefault="0091300D" w:rsidP="00424DA8"/>
    <w:p w14:paraId="59EF087F" w14:textId="07240D47" w:rsidR="00C12299" w:rsidRDefault="00C12299"/>
    <w:p w14:paraId="1D784EE7" w14:textId="77777777" w:rsidR="004F3B8F" w:rsidRDefault="004F3B8F"/>
    <w:p w14:paraId="2B77C25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AAC77FF" w14:textId="77777777" w:rsidTr="003317B0">
        <w:trPr>
          <w:trHeight w:val="528"/>
        </w:trPr>
        <w:tc>
          <w:tcPr>
            <w:tcW w:w="4633" w:type="dxa"/>
          </w:tcPr>
          <w:p w14:paraId="2C6870CF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杨</w:t>
            </w:r>
            <w:proofErr w:type="gramEnd"/>
            <w:r>
              <w:t>公十三忌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杨</w:t>
            </w:r>
            <w:proofErr w:type="gramEnd"/>
            <w:r>
              <w:rPr>
                <w:strike/>
              </w:rPr>
              <w:t>公十三忌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3DBC74D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 xml:space="preserve">正月十三  散花灯 </w:t>
            </w:r>
            <w:proofErr w:type="gramStart"/>
            <w:r>
              <w:t>哥升节</w:t>
            </w:r>
            <w:proofErr w:type="gramEnd"/>
          </w:p>
          <w:p w14:paraId="01DA319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癸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7B96699" w14:textId="77777777" w:rsidTr="003317B0">
        <w:trPr>
          <w:trHeight w:val="4071"/>
        </w:trPr>
        <w:tc>
          <w:tcPr>
            <w:tcW w:w="4633" w:type="dxa"/>
          </w:tcPr>
          <w:p w14:paraId="35842FD5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4</w:t>
            </w:r>
          </w:p>
          <w:p w14:paraId="2B2BBFB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866B84E" w14:textId="77777777" w:rsidR="004F3B8F" w:rsidRDefault="004F3B8F"/>
        </w:tc>
      </w:tr>
      <w:tr w:rsidR="004F3B8F" w14:paraId="6EAB42C1" w14:textId="77777777" w:rsidTr="003317B0">
        <w:trPr>
          <w:trHeight w:val="274"/>
        </w:trPr>
        <w:tc>
          <w:tcPr>
            <w:tcW w:w="5479" w:type="dxa"/>
            <w:gridSpan w:val="2"/>
          </w:tcPr>
          <w:p w14:paraId="0EA1C26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Confidence is contagious. So is a lack of confidenc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自信是会传染的，缺乏自信也是。</w:t>
            </w:r>
          </w:p>
        </w:tc>
      </w:tr>
    </w:tbl>
    <w:p w14:paraId="3B2CCA71" w14:textId="77777777" w:rsidR="0091300D" w:rsidRDefault="0091300D" w:rsidP="00424DA8"/>
    <w:p w14:paraId="405F3348" w14:textId="0D1E107F" w:rsidR="00C12299" w:rsidRDefault="00C12299"/>
    <w:p w14:paraId="1F3F3005" w14:textId="77777777" w:rsidR="004F3B8F" w:rsidRDefault="004F3B8F"/>
    <w:p w14:paraId="5621E1A5" w14:textId="77777777" w:rsidR="00416FEF" w:rsidRDefault="00416FEF"/>
    <w:p w14:paraId="6CDA48C3" w14:textId="77777777" w:rsidR="004F3B8F" w:rsidRDefault="004F3B8F"/>
    <w:p w14:paraId="0D26482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749F75F" w14:textId="77777777" w:rsidTr="003317B0">
        <w:trPr>
          <w:trHeight w:val="528"/>
        </w:trPr>
        <w:tc>
          <w:tcPr>
            <w:tcW w:w="4633" w:type="dxa"/>
          </w:tcPr>
          <w:p w14:paraId="10AB5FA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198269AF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十四</w:t>
            </w:r>
          </w:p>
          <w:p w14:paraId="3B1D1F6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甲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977BC76" w14:textId="77777777" w:rsidTr="003317B0">
        <w:trPr>
          <w:trHeight w:val="4071"/>
        </w:trPr>
        <w:tc>
          <w:tcPr>
            <w:tcW w:w="4633" w:type="dxa"/>
          </w:tcPr>
          <w:p w14:paraId="1BA3F29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5</w:t>
            </w:r>
          </w:p>
          <w:p w14:paraId="7B9F81F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14905FE" w14:textId="77777777" w:rsidR="004F3B8F" w:rsidRDefault="004F3B8F"/>
        </w:tc>
      </w:tr>
      <w:tr w:rsidR="004F3B8F" w14:paraId="669151AC" w14:textId="77777777" w:rsidTr="003317B0">
        <w:trPr>
          <w:trHeight w:val="274"/>
        </w:trPr>
        <w:tc>
          <w:tcPr>
            <w:tcW w:w="5479" w:type="dxa"/>
            <w:gridSpan w:val="2"/>
          </w:tcPr>
          <w:p w14:paraId="6185D6E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 will be responsible for my fate. I will not be a burden to anyon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自己的命我自己扛，不连累别人！</w:t>
            </w:r>
          </w:p>
        </w:tc>
      </w:tr>
    </w:tbl>
    <w:p w14:paraId="6FF72ED0" w14:textId="77777777" w:rsidR="0091300D" w:rsidRDefault="0091300D" w:rsidP="00424DA8"/>
    <w:p w14:paraId="78CBE103" w14:textId="556B9859" w:rsidR="00C12299" w:rsidRDefault="00C12299"/>
    <w:p w14:paraId="40842F3E" w14:textId="77777777" w:rsidR="004F3B8F" w:rsidRDefault="004F3B8F"/>
    <w:p w14:paraId="0C63EC2A" w14:textId="77777777" w:rsidR="004F3B8F" w:rsidRDefault="004F3B8F"/>
    <w:p w14:paraId="7067CC1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4F56792" w14:textId="77777777" w:rsidTr="003317B0">
        <w:trPr>
          <w:trHeight w:val="528"/>
        </w:trPr>
        <w:tc>
          <w:tcPr>
            <w:tcW w:w="4633" w:type="dxa"/>
          </w:tcPr>
          <w:p w14:paraId="590E71F7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1A36ED45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十五  元宵节</w:t>
            </w:r>
          </w:p>
          <w:p w14:paraId="4839300E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乙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E8B9610" w14:textId="77777777" w:rsidTr="003317B0">
        <w:trPr>
          <w:trHeight w:val="4071"/>
        </w:trPr>
        <w:tc>
          <w:tcPr>
            <w:tcW w:w="4633" w:type="dxa"/>
          </w:tcPr>
          <w:p w14:paraId="659327C0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6</w:t>
            </w:r>
          </w:p>
          <w:p w14:paraId="5968D72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613BECD" w14:textId="77777777" w:rsidR="004F3B8F" w:rsidRDefault="004F3B8F"/>
        </w:tc>
      </w:tr>
      <w:tr w:rsidR="004F3B8F" w14:paraId="6851CAF7" w14:textId="77777777" w:rsidTr="003317B0">
        <w:trPr>
          <w:trHeight w:val="274"/>
        </w:trPr>
        <w:tc>
          <w:tcPr>
            <w:tcW w:w="5479" w:type="dxa"/>
            <w:gridSpan w:val="2"/>
          </w:tcPr>
          <w:p w14:paraId="2C08CA9E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Life is but the shipwreck of our plan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生不过是计划赶不上变化。</w:t>
            </w:r>
          </w:p>
        </w:tc>
      </w:tr>
    </w:tbl>
    <w:p w14:paraId="24E44F15" w14:textId="77777777" w:rsidR="0091300D" w:rsidRDefault="0091300D" w:rsidP="00424DA8"/>
    <w:p w14:paraId="65BA9AF0" w14:textId="1BC081B9" w:rsidR="00C12299" w:rsidRDefault="00C12299"/>
    <w:p w14:paraId="42D6DFE0" w14:textId="77777777" w:rsidR="004F3B8F" w:rsidRDefault="004F3B8F"/>
    <w:p w14:paraId="4857636D" w14:textId="77777777" w:rsidR="00416FEF" w:rsidRDefault="00416FEF"/>
    <w:p w14:paraId="5B8E1846" w14:textId="77777777" w:rsidR="004F3B8F" w:rsidRDefault="004F3B8F"/>
    <w:p w14:paraId="754620C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0D06561" w14:textId="77777777" w:rsidTr="003317B0">
        <w:trPr>
          <w:trHeight w:val="528"/>
        </w:trPr>
        <w:tc>
          <w:tcPr>
            <w:tcW w:w="4633" w:type="dxa"/>
          </w:tcPr>
          <w:p w14:paraId="1E653D7A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2CF4457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十六  馄饨节 门神</w:t>
            </w:r>
            <w:proofErr w:type="gramStart"/>
            <w:r>
              <w:t>诞</w:t>
            </w:r>
            <w:proofErr w:type="gramEnd"/>
          </w:p>
          <w:p w14:paraId="3219BF6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丙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AE68375" w14:textId="77777777" w:rsidTr="003317B0">
        <w:trPr>
          <w:trHeight w:val="4071"/>
        </w:trPr>
        <w:tc>
          <w:tcPr>
            <w:tcW w:w="4633" w:type="dxa"/>
          </w:tcPr>
          <w:p w14:paraId="75CDEBF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7</w:t>
            </w:r>
          </w:p>
          <w:p w14:paraId="77E33A2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6339C925" w14:textId="77777777" w:rsidR="004F3B8F" w:rsidRDefault="004F3B8F"/>
        </w:tc>
      </w:tr>
      <w:tr w:rsidR="004F3B8F" w14:paraId="215822AC" w14:textId="77777777" w:rsidTr="003317B0">
        <w:trPr>
          <w:trHeight w:val="274"/>
        </w:trPr>
        <w:tc>
          <w:tcPr>
            <w:tcW w:w="5479" w:type="dxa"/>
            <w:gridSpan w:val="2"/>
          </w:tcPr>
          <w:p w14:paraId="384DF26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At some point, you got to decide for yourself who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you're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going to be—can't let nobody make that decision for you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在某些时刻，你得自己决定要成为什么样的人，不能让别人帮你做决定。</w:t>
            </w:r>
          </w:p>
        </w:tc>
      </w:tr>
    </w:tbl>
    <w:p w14:paraId="4D36D323" w14:textId="77777777" w:rsidR="0091300D" w:rsidRDefault="0091300D" w:rsidP="00424DA8"/>
    <w:p w14:paraId="4B4EB776" w14:textId="433D658E" w:rsidR="00C12299" w:rsidRDefault="00C12299"/>
    <w:p w14:paraId="7A361379" w14:textId="77777777" w:rsidR="004F3B8F" w:rsidRDefault="004F3B8F"/>
    <w:p w14:paraId="0795F7C8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2AA6AC4" w14:textId="77777777" w:rsidTr="003317B0">
        <w:trPr>
          <w:trHeight w:val="528"/>
        </w:trPr>
        <w:tc>
          <w:tcPr>
            <w:tcW w:w="4633" w:type="dxa"/>
          </w:tcPr>
          <w:p w14:paraId="1F4F59A6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422EEC4D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十七</w:t>
            </w:r>
          </w:p>
          <w:p w14:paraId="1D2C2C41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丁未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8418B1D" w14:textId="77777777" w:rsidTr="003317B0">
        <w:trPr>
          <w:trHeight w:val="4071"/>
        </w:trPr>
        <w:tc>
          <w:tcPr>
            <w:tcW w:w="4633" w:type="dxa"/>
          </w:tcPr>
          <w:p w14:paraId="1ECEC10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8</w:t>
            </w:r>
          </w:p>
          <w:p w14:paraId="7CD05C5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Februar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60729EC3" w14:textId="77777777" w:rsidR="004F3B8F" w:rsidRDefault="004F3B8F"/>
        </w:tc>
      </w:tr>
      <w:tr w:rsidR="004F3B8F" w14:paraId="2ED08498" w14:textId="77777777" w:rsidTr="003317B0">
        <w:trPr>
          <w:trHeight w:val="274"/>
        </w:trPr>
        <w:tc>
          <w:tcPr>
            <w:tcW w:w="5479" w:type="dxa"/>
            <w:gridSpan w:val="2"/>
          </w:tcPr>
          <w:p w14:paraId="75829D1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Hope is a good thing and maybe the best of things. And no good thing ever die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希望是美好的，也许是人间至善，而美好的事物永不消逝。</w:t>
            </w:r>
          </w:p>
        </w:tc>
      </w:tr>
    </w:tbl>
    <w:p w14:paraId="107B98F5" w14:textId="77777777" w:rsidR="0091300D" w:rsidRDefault="0091300D" w:rsidP="00424DA8"/>
    <w:p w14:paraId="70A7AB65" w14:textId="256DE024" w:rsidR="00C12299" w:rsidRDefault="00C12299"/>
    <w:p w14:paraId="6FE82782" w14:textId="77777777" w:rsidR="00416FEF" w:rsidRDefault="00416FEF"/>
    <w:p w14:paraId="3840A814" w14:textId="77777777" w:rsidR="004F3B8F" w:rsidRDefault="004F3B8F"/>
    <w:p w14:paraId="237CD8D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79D684D" w14:textId="77777777" w:rsidTr="003317B0">
        <w:trPr>
          <w:trHeight w:val="528"/>
        </w:trPr>
        <w:tc>
          <w:tcPr>
            <w:tcW w:w="4633" w:type="dxa"/>
          </w:tcPr>
          <w:p w14:paraId="079868B6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7CF5BA1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十八</w:t>
            </w:r>
          </w:p>
          <w:p w14:paraId="79F142D2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戊申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海豹日</w:t>
            </w:r>
          </w:p>
        </w:tc>
      </w:tr>
      <w:tr w:rsidR="004F3B8F" w14:paraId="3D895F96" w14:textId="77777777" w:rsidTr="003317B0">
        <w:trPr>
          <w:trHeight w:val="4071"/>
        </w:trPr>
        <w:tc>
          <w:tcPr>
            <w:tcW w:w="4633" w:type="dxa"/>
          </w:tcPr>
          <w:p w14:paraId="2CB72F1C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</w:t>
            </w:r>
          </w:p>
          <w:p w14:paraId="0A97168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148B660" w14:textId="77777777" w:rsidR="004F3B8F" w:rsidRDefault="004F3B8F"/>
        </w:tc>
      </w:tr>
      <w:tr w:rsidR="004F3B8F" w14:paraId="500FC473" w14:textId="77777777" w:rsidTr="003317B0">
        <w:trPr>
          <w:trHeight w:val="274"/>
        </w:trPr>
        <w:tc>
          <w:tcPr>
            <w:tcW w:w="5479" w:type="dxa"/>
            <w:gridSpan w:val="2"/>
          </w:tcPr>
          <w:p w14:paraId="5A24C7B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The only way to do great work is to love what you do. If you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have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found it yet, keep looking.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Do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settl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成功一番事业的唯一途径是热爱自己的事业，如果你还没找到的话，继续寻找，不要屈就。</w:t>
            </w:r>
          </w:p>
        </w:tc>
      </w:tr>
    </w:tbl>
    <w:p w14:paraId="07F0565C" w14:textId="77777777" w:rsidR="0091300D" w:rsidRDefault="0091300D" w:rsidP="00424DA8"/>
    <w:p w14:paraId="2A2DAE16" w14:textId="033C799B" w:rsidR="00C12299" w:rsidRDefault="00C12299"/>
    <w:p w14:paraId="02ADFF6C" w14:textId="77777777" w:rsidR="004F3B8F" w:rsidRDefault="004F3B8F"/>
    <w:p w14:paraId="682C927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D79B372" w14:textId="77777777" w:rsidTr="003317B0">
        <w:trPr>
          <w:trHeight w:val="528"/>
        </w:trPr>
        <w:tc>
          <w:tcPr>
            <w:tcW w:w="4633" w:type="dxa"/>
          </w:tcPr>
          <w:p w14:paraId="10FB12C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0B0D4F31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十九  丘处机</w:t>
            </w:r>
            <w:proofErr w:type="gramStart"/>
            <w:r>
              <w:t>诞</w:t>
            </w:r>
            <w:proofErr w:type="gramEnd"/>
          </w:p>
          <w:p w14:paraId="18A3C2E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己酉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0B574EF" w14:textId="77777777" w:rsidTr="003317B0">
        <w:trPr>
          <w:trHeight w:val="4071"/>
        </w:trPr>
        <w:tc>
          <w:tcPr>
            <w:tcW w:w="4633" w:type="dxa"/>
          </w:tcPr>
          <w:p w14:paraId="20E602D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</w:t>
            </w:r>
          </w:p>
          <w:p w14:paraId="3307D78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EE5608A" w14:textId="77777777" w:rsidR="004F3B8F" w:rsidRDefault="004F3B8F"/>
        </w:tc>
      </w:tr>
      <w:tr w:rsidR="004F3B8F" w14:paraId="17629377" w14:textId="77777777" w:rsidTr="003317B0">
        <w:trPr>
          <w:trHeight w:val="274"/>
        </w:trPr>
        <w:tc>
          <w:tcPr>
            <w:tcW w:w="5479" w:type="dxa"/>
            <w:gridSpan w:val="2"/>
          </w:tcPr>
          <w:p w14:paraId="5C53D6C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Sometimes your whole life boils down to one insane mov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一生中出人头地的机会不多，一旦有了一定要抓住！</w:t>
            </w:r>
          </w:p>
        </w:tc>
      </w:tr>
    </w:tbl>
    <w:p w14:paraId="3BBFFE8B" w14:textId="77777777" w:rsidR="0091300D" w:rsidRDefault="0091300D" w:rsidP="00424DA8"/>
    <w:p w14:paraId="4F94EAD2" w14:textId="4211EF73" w:rsidR="00C12299" w:rsidRDefault="00C12299"/>
    <w:p w14:paraId="1F014957" w14:textId="77777777" w:rsidR="004F3B8F" w:rsidRDefault="004F3B8F"/>
    <w:p w14:paraId="0F675A49" w14:textId="77777777" w:rsidR="00416FEF" w:rsidRDefault="00416FEF"/>
    <w:p w14:paraId="0AFF6788" w14:textId="77777777" w:rsidR="004F3B8F" w:rsidRDefault="004F3B8F"/>
    <w:p w14:paraId="03338B0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226565A" w14:textId="77777777" w:rsidTr="003317B0">
        <w:trPr>
          <w:trHeight w:val="528"/>
        </w:trPr>
        <w:tc>
          <w:tcPr>
            <w:tcW w:w="4633" w:type="dxa"/>
          </w:tcPr>
          <w:p w14:paraId="6B6A1F8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6147710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廿十  女娲补天日 黄道婆祭</w:t>
            </w:r>
          </w:p>
          <w:p w14:paraId="0CC8104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庚戌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全国爱耳日</w:t>
            </w:r>
          </w:p>
        </w:tc>
      </w:tr>
      <w:tr w:rsidR="004F3B8F" w14:paraId="70478AA8" w14:textId="77777777" w:rsidTr="003317B0">
        <w:trPr>
          <w:trHeight w:val="4071"/>
        </w:trPr>
        <w:tc>
          <w:tcPr>
            <w:tcW w:w="4633" w:type="dxa"/>
          </w:tcPr>
          <w:p w14:paraId="43CBA89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</w:t>
            </w:r>
          </w:p>
          <w:p w14:paraId="77107AD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E460C02" w14:textId="77777777" w:rsidR="004F3B8F" w:rsidRDefault="004F3B8F"/>
        </w:tc>
      </w:tr>
      <w:tr w:rsidR="004F3B8F" w14:paraId="0E42CA11" w14:textId="77777777" w:rsidTr="003317B0">
        <w:trPr>
          <w:trHeight w:val="274"/>
        </w:trPr>
        <w:tc>
          <w:tcPr>
            <w:tcW w:w="5479" w:type="dxa"/>
            <w:gridSpan w:val="2"/>
          </w:tcPr>
          <w:p w14:paraId="039F386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Do all you can to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survive, because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life is never something you live only for yourself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为了活下来，要拼尽全力，生命本就不仅仅是为你自己。</w:t>
            </w:r>
          </w:p>
        </w:tc>
      </w:tr>
    </w:tbl>
    <w:p w14:paraId="334EA613" w14:textId="77777777" w:rsidR="0091300D" w:rsidRDefault="0091300D" w:rsidP="00424DA8"/>
    <w:p w14:paraId="6B45EDB5" w14:textId="451BD4D6" w:rsidR="00C12299" w:rsidRDefault="00C12299"/>
    <w:p w14:paraId="183C57D4" w14:textId="77777777" w:rsidR="00416FEF" w:rsidRDefault="00416FEF"/>
    <w:p w14:paraId="5E021BE2" w14:textId="77777777" w:rsidR="004F3B8F" w:rsidRDefault="004F3B8F"/>
    <w:p w14:paraId="11F48BF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5F9CE2C" w14:textId="77777777" w:rsidTr="003317B0">
        <w:trPr>
          <w:trHeight w:val="528"/>
        </w:trPr>
        <w:tc>
          <w:tcPr>
            <w:tcW w:w="4633" w:type="dxa"/>
          </w:tcPr>
          <w:p w14:paraId="6DAA348E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35AF23C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廿一</w:t>
            </w:r>
          </w:p>
          <w:p w14:paraId="1AFC23E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寅月 辛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3C81E86" w14:textId="77777777" w:rsidTr="003317B0">
        <w:trPr>
          <w:trHeight w:val="4071"/>
        </w:trPr>
        <w:tc>
          <w:tcPr>
            <w:tcW w:w="4633" w:type="dxa"/>
          </w:tcPr>
          <w:p w14:paraId="6B6760D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4</w:t>
            </w:r>
          </w:p>
          <w:p w14:paraId="77FB502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F3DE005" w14:textId="77777777" w:rsidR="004F3B8F" w:rsidRDefault="004F3B8F"/>
        </w:tc>
      </w:tr>
      <w:tr w:rsidR="004F3B8F" w14:paraId="6CD6FBDB" w14:textId="77777777" w:rsidTr="003317B0">
        <w:trPr>
          <w:trHeight w:val="274"/>
        </w:trPr>
        <w:tc>
          <w:tcPr>
            <w:tcW w:w="5479" w:type="dxa"/>
            <w:gridSpan w:val="2"/>
          </w:tcPr>
          <w:p w14:paraId="2F47B427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Medalist don't grow on trees</w:t>
            </w:r>
            <w:r>
              <w:rPr>
                <w:rFonts w:ascii="Arial" w:hAnsi="Arial" w:cs="Arial"/>
                <w:sz w:val="20"/>
                <w:szCs w:val="21"/>
              </w:rPr>
              <w:t>，</w:t>
            </w:r>
            <w:r>
              <w:rPr>
                <w:rFonts w:ascii="Arial" w:hAnsi="Arial" w:cs="Arial"/>
                <w:sz w:val="20"/>
                <w:szCs w:val="21"/>
              </w:rPr>
              <w:t xml:space="preserve"> you have to nurture them with love, with hard work, with dedication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金牌选手不会从天而降，你必须用热爱、刻苦和投入来浇灌他们。</w:t>
            </w:r>
          </w:p>
        </w:tc>
      </w:tr>
    </w:tbl>
    <w:p w14:paraId="0E88E989" w14:textId="77777777" w:rsidR="0091300D" w:rsidRDefault="0091300D" w:rsidP="00424DA8"/>
    <w:p w14:paraId="3573F2AE" w14:textId="57C10037" w:rsidR="00C12299" w:rsidRDefault="00C12299"/>
    <w:p w14:paraId="5BE3E6B6" w14:textId="77777777" w:rsidR="004F3B8F" w:rsidRDefault="004F3B8F"/>
    <w:p w14:paraId="5116AFE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14EA62E" w14:textId="77777777" w:rsidTr="003317B0">
        <w:trPr>
          <w:trHeight w:val="528"/>
        </w:trPr>
        <w:tc>
          <w:tcPr>
            <w:tcW w:w="4633" w:type="dxa"/>
          </w:tcPr>
          <w:p w14:paraId="6E671E5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0502C46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廿二 惊蛰</w:t>
            </w:r>
          </w:p>
          <w:p w14:paraId="56352EB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壬子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学雷锋活动日</w:t>
            </w:r>
          </w:p>
        </w:tc>
      </w:tr>
      <w:tr w:rsidR="004F3B8F" w14:paraId="77177D27" w14:textId="77777777" w:rsidTr="003317B0">
        <w:trPr>
          <w:trHeight w:val="4071"/>
        </w:trPr>
        <w:tc>
          <w:tcPr>
            <w:tcW w:w="4633" w:type="dxa"/>
          </w:tcPr>
          <w:p w14:paraId="514A224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5</w:t>
            </w:r>
          </w:p>
          <w:p w14:paraId="2411E96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E3374DF" w14:textId="77777777" w:rsidR="004F3B8F" w:rsidRDefault="004F3B8F"/>
        </w:tc>
      </w:tr>
      <w:tr w:rsidR="004F3B8F" w14:paraId="58CEEA7B" w14:textId="77777777" w:rsidTr="003317B0">
        <w:trPr>
          <w:trHeight w:val="274"/>
        </w:trPr>
        <w:tc>
          <w:tcPr>
            <w:tcW w:w="5479" w:type="dxa"/>
            <w:gridSpan w:val="2"/>
          </w:tcPr>
          <w:p w14:paraId="5B2941D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 guess it comes down to a simple </w:t>
            </w:r>
            <w:proofErr w:type="spellStart"/>
            <w:proofErr w:type="gramStart"/>
            <w:r>
              <w:rPr>
                <w:rFonts w:ascii="Arial" w:hAnsi="Arial" w:cs="Arial"/>
                <w:sz w:val="20"/>
                <w:szCs w:val="21"/>
              </w:rPr>
              <w:t>choice:get</w:t>
            </w:r>
            <w:proofErr w:type="spellEnd"/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busy living or get busy dying..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命可以归结为一种简单的选择：要么忙于生存，要么赶着去死。</w:t>
            </w:r>
          </w:p>
        </w:tc>
      </w:tr>
    </w:tbl>
    <w:p w14:paraId="15065EAE" w14:textId="77777777" w:rsidR="0091300D" w:rsidRDefault="0091300D" w:rsidP="00424DA8"/>
    <w:p w14:paraId="306B0590" w14:textId="22321C18" w:rsidR="00C12299" w:rsidRDefault="00C12299"/>
    <w:p w14:paraId="6D355E5B" w14:textId="77777777" w:rsidR="004F3B8F" w:rsidRDefault="004F3B8F"/>
    <w:p w14:paraId="3371A8E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DF47431" w14:textId="77777777" w:rsidTr="003317B0">
        <w:trPr>
          <w:trHeight w:val="528"/>
        </w:trPr>
        <w:tc>
          <w:tcPr>
            <w:tcW w:w="4633" w:type="dxa"/>
          </w:tcPr>
          <w:p w14:paraId="2A6918F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1CEF389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廿三</w:t>
            </w:r>
          </w:p>
          <w:p w14:paraId="205A943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癸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E01C3D3" w14:textId="77777777" w:rsidTr="003317B0">
        <w:trPr>
          <w:trHeight w:val="4071"/>
        </w:trPr>
        <w:tc>
          <w:tcPr>
            <w:tcW w:w="4633" w:type="dxa"/>
          </w:tcPr>
          <w:p w14:paraId="361A6BD2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6</w:t>
            </w:r>
          </w:p>
          <w:p w14:paraId="2EA71FF9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5C824E46" w14:textId="77777777" w:rsidR="004F3B8F" w:rsidRDefault="004F3B8F"/>
        </w:tc>
      </w:tr>
      <w:tr w:rsidR="004F3B8F" w14:paraId="5A570A23" w14:textId="77777777" w:rsidTr="003317B0">
        <w:trPr>
          <w:trHeight w:val="274"/>
        </w:trPr>
        <w:tc>
          <w:tcPr>
            <w:tcW w:w="5479" w:type="dxa"/>
            <w:gridSpan w:val="2"/>
          </w:tcPr>
          <w:p w14:paraId="74C23AC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s is a tale, so is life: not how long it is, but how good it is, is what matter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活就像故事一样：不在乎长短，而在于质量，这才是最重要的。</w:t>
            </w:r>
          </w:p>
        </w:tc>
      </w:tr>
    </w:tbl>
    <w:p w14:paraId="582CD321" w14:textId="77777777" w:rsidR="0091300D" w:rsidRDefault="0091300D" w:rsidP="00424DA8"/>
    <w:p w14:paraId="4AAC80D7" w14:textId="776C7D96" w:rsidR="00C12299" w:rsidRDefault="00C12299"/>
    <w:p w14:paraId="02BBAFAA" w14:textId="77777777" w:rsidR="004F3B8F" w:rsidRDefault="004F3B8F"/>
    <w:p w14:paraId="754EABC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762B462" w14:textId="77777777" w:rsidTr="003317B0">
        <w:trPr>
          <w:trHeight w:val="528"/>
        </w:trPr>
        <w:tc>
          <w:tcPr>
            <w:tcW w:w="4633" w:type="dxa"/>
          </w:tcPr>
          <w:p w14:paraId="6620D2C6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1442F2D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廿四</w:t>
            </w:r>
          </w:p>
          <w:p w14:paraId="676ACDB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甲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E748AB7" w14:textId="77777777" w:rsidTr="003317B0">
        <w:trPr>
          <w:trHeight w:val="4071"/>
        </w:trPr>
        <w:tc>
          <w:tcPr>
            <w:tcW w:w="4633" w:type="dxa"/>
          </w:tcPr>
          <w:p w14:paraId="70AED15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7</w:t>
            </w:r>
          </w:p>
          <w:p w14:paraId="7DA1EA3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47A34AAC" w14:textId="77777777" w:rsidR="004F3B8F" w:rsidRDefault="004F3B8F"/>
        </w:tc>
      </w:tr>
      <w:tr w:rsidR="004F3B8F" w14:paraId="1D417ACC" w14:textId="77777777" w:rsidTr="003317B0">
        <w:trPr>
          <w:trHeight w:val="274"/>
        </w:trPr>
        <w:tc>
          <w:tcPr>
            <w:tcW w:w="5479" w:type="dxa"/>
            <w:gridSpan w:val="2"/>
          </w:tcPr>
          <w:p w14:paraId="37FA6D57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supreme happiness of life is the conviction that we are loved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活中最大的幸福是坚信有人爱我们。</w:t>
            </w:r>
          </w:p>
        </w:tc>
      </w:tr>
    </w:tbl>
    <w:p w14:paraId="7410B5EE" w14:textId="77777777" w:rsidR="0091300D" w:rsidRDefault="0091300D" w:rsidP="00424DA8"/>
    <w:p w14:paraId="402052CA" w14:textId="181ADE87" w:rsidR="00C12299" w:rsidRDefault="00C12299"/>
    <w:p w14:paraId="414D2385" w14:textId="77777777" w:rsidR="00416FEF" w:rsidRDefault="00416FEF"/>
    <w:p w14:paraId="47588C7E" w14:textId="77777777" w:rsidR="004F3B8F" w:rsidRDefault="004F3B8F"/>
    <w:p w14:paraId="2B129C2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3F59262" w14:textId="77777777" w:rsidTr="003317B0">
        <w:trPr>
          <w:trHeight w:val="528"/>
        </w:trPr>
        <w:tc>
          <w:tcPr>
            <w:tcW w:w="4633" w:type="dxa"/>
          </w:tcPr>
          <w:p w14:paraId="03FE8BD2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5746BB7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廿五  填仓节</w:t>
            </w:r>
          </w:p>
          <w:p w14:paraId="4F92F60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乙卯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妇女节</w:t>
            </w:r>
          </w:p>
        </w:tc>
      </w:tr>
      <w:tr w:rsidR="004F3B8F" w14:paraId="3B6057D5" w14:textId="77777777" w:rsidTr="003317B0">
        <w:trPr>
          <w:trHeight w:val="4071"/>
        </w:trPr>
        <w:tc>
          <w:tcPr>
            <w:tcW w:w="4633" w:type="dxa"/>
          </w:tcPr>
          <w:p w14:paraId="0EFD8EA6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8</w:t>
            </w:r>
          </w:p>
          <w:p w14:paraId="3056300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57C4497" w14:textId="77777777" w:rsidR="004F3B8F" w:rsidRDefault="004F3B8F"/>
        </w:tc>
      </w:tr>
      <w:tr w:rsidR="004F3B8F" w14:paraId="44A1B69B" w14:textId="77777777" w:rsidTr="003317B0">
        <w:trPr>
          <w:trHeight w:val="274"/>
        </w:trPr>
        <w:tc>
          <w:tcPr>
            <w:tcW w:w="5479" w:type="dxa"/>
            <w:gridSpan w:val="2"/>
          </w:tcPr>
          <w:p w14:paraId="7A164D5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Living without an aim is like sailing without a compass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活没有目标就像航海没有指南针。</w:t>
            </w:r>
          </w:p>
        </w:tc>
      </w:tr>
    </w:tbl>
    <w:p w14:paraId="0AE7348D" w14:textId="77777777" w:rsidR="0091300D" w:rsidRDefault="0091300D" w:rsidP="00424DA8"/>
    <w:p w14:paraId="62D7A956" w14:textId="59D79E68" w:rsidR="00C12299" w:rsidRDefault="00C12299"/>
    <w:p w14:paraId="06883737" w14:textId="77777777" w:rsidR="004F3B8F" w:rsidRDefault="004F3B8F"/>
    <w:p w14:paraId="32BAECD5" w14:textId="77777777" w:rsidR="00416FEF" w:rsidRDefault="00416FEF"/>
    <w:p w14:paraId="481C7587" w14:textId="77777777" w:rsidR="004F3B8F" w:rsidRDefault="004F3B8F"/>
    <w:p w14:paraId="06D5A73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C63F071" w14:textId="77777777" w:rsidTr="003317B0">
        <w:trPr>
          <w:trHeight w:val="528"/>
        </w:trPr>
        <w:tc>
          <w:tcPr>
            <w:tcW w:w="4633" w:type="dxa"/>
          </w:tcPr>
          <w:p w14:paraId="4D7BD2E6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2256A211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廿六</w:t>
            </w:r>
          </w:p>
          <w:p w14:paraId="709417D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丙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B191D27" w14:textId="77777777" w:rsidTr="003317B0">
        <w:trPr>
          <w:trHeight w:val="4071"/>
        </w:trPr>
        <w:tc>
          <w:tcPr>
            <w:tcW w:w="4633" w:type="dxa"/>
          </w:tcPr>
          <w:p w14:paraId="210C0EC5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9</w:t>
            </w:r>
          </w:p>
          <w:p w14:paraId="669F6EC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D6AF3D6" w14:textId="77777777" w:rsidR="004F3B8F" w:rsidRDefault="004F3B8F"/>
        </w:tc>
      </w:tr>
      <w:tr w:rsidR="004F3B8F" w14:paraId="6A75F821" w14:textId="77777777" w:rsidTr="003317B0">
        <w:trPr>
          <w:trHeight w:val="274"/>
        </w:trPr>
        <w:tc>
          <w:tcPr>
            <w:tcW w:w="5479" w:type="dxa"/>
            <w:gridSpan w:val="2"/>
          </w:tcPr>
          <w:p w14:paraId="6D8034C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Every man dies, not every man really live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proofErr w:type="gramStart"/>
            <w:r>
              <w:rPr>
                <w:rFonts w:ascii="黑体" w:eastAsia="黑体" w:hAnsi="黑体" w:cs="Arial"/>
                <w:sz w:val="20"/>
                <w:szCs w:val="21"/>
              </w:rPr>
              <w:t>每个人都会死去,但不是每个人都真正活过</w:t>
            </w:r>
            <w:proofErr w:type="gramEnd"/>
            <w:r>
              <w:rPr>
                <w:rFonts w:ascii="黑体" w:eastAsia="黑体" w:hAnsi="黑体" w:cs="Arial"/>
                <w:sz w:val="20"/>
                <w:szCs w:val="21"/>
              </w:rPr>
              <w:t>。</w:t>
            </w:r>
          </w:p>
        </w:tc>
      </w:tr>
    </w:tbl>
    <w:p w14:paraId="4ABD0698" w14:textId="77777777" w:rsidR="0091300D" w:rsidRDefault="0091300D" w:rsidP="00424DA8"/>
    <w:p w14:paraId="50B2D1AE" w14:textId="3FE4F2EB" w:rsidR="00C12299" w:rsidRDefault="00C12299"/>
    <w:p w14:paraId="7722DF97" w14:textId="77777777" w:rsidR="004F3B8F" w:rsidRDefault="004F3B8F"/>
    <w:p w14:paraId="0FE8ACD4" w14:textId="77777777" w:rsidR="00416FEF" w:rsidRDefault="00416FEF"/>
    <w:p w14:paraId="6C3AF5FD" w14:textId="77777777" w:rsidR="004F3B8F" w:rsidRDefault="004F3B8F"/>
    <w:p w14:paraId="2CFBD4D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5B6B030" w14:textId="77777777" w:rsidTr="003317B0">
        <w:trPr>
          <w:trHeight w:val="528"/>
        </w:trPr>
        <w:tc>
          <w:tcPr>
            <w:tcW w:w="4633" w:type="dxa"/>
          </w:tcPr>
          <w:p w14:paraId="5421CFC4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302C75D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廿七  天地水三官</w:t>
            </w:r>
            <w:proofErr w:type="gramStart"/>
            <w:r>
              <w:t>诞</w:t>
            </w:r>
            <w:proofErr w:type="gramEnd"/>
          </w:p>
          <w:p w14:paraId="34B242B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丁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947D98D" w14:textId="77777777" w:rsidTr="003317B0">
        <w:trPr>
          <w:trHeight w:val="4071"/>
        </w:trPr>
        <w:tc>
          <w:tcPr>
            <w:tcW w:w="4633" w:type="dxa"/>
          </w:tcPr>
          <w:p w14:paraId="3C91FA6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0</w:t>
            </w:r>
          </w:p>
          <w:p w14:paraId="473F260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CA24BEE" w14:textId="77777777" w:rsidR="004F3B8F" w:rsidRDefault="004F3B8F"/>
        </w:tc>
      </w:tr>
      <w:tr w:rsidR="004F3B8F" w14:paraId="118096DC" w14:textId="77777777" w:rsidTr="003317B0">
        <w:trPr>
          <w:trHeight w:val="274"/>
        </w:trPr>
        <w:tc>
          <w:tcPr>
            <w:tcW w:w="5479" w:type="dxa"/>
            <w:gridSpan w:val="2"/>
          </w:tcPr>
          <w:p w14:paraId="3471EC3C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Yesterday is history, tomorrow is a mystery, and today is a gif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昨日之日不可留，明日之日未可知，今日之日胜礼物</w:t>
            </w:r>
          </w:p>
        </w:tc>
      </w:tr>
    </w:tbl>
    <w:p w14:paraId="0D284054" w14:textId="77777777" w:rsidR="0091300D" w:rsidRDefault="0091300D" w:rsidP="00424DA8"/>
    <w:p w14:paraId="5C389827" w14:textId="4D47F3DE" w:rsidR="00C12299" w:rsidRDefault="00C12299"/>
    <w:p w14:paraId="0231EE82" w14:textId="77777777" w:rsidR="004F3B8F" w:rsidRDefault="004F3B8F"/>
    <w:p w14:paraId="509798A3" w14:textId="77777777" w:rsidR="00416FEF" w:rsidRDefault="00416FEF"/>
    <w:p w14:paraId="1D8140D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CCDE23E" w14:textId="77777777" w:rsidTr="003317B0">
        <w:trPr>
          <w:trHeight w:val="528"/>
        </w:trPr>
        <w:tc>
          <w:tcPr>
            <w:tcW w:w="4633" w:type="dxa"/>
          </w:tcPr>
          <w:p w14:paraId="02A01AC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532FBBAD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廿八</w:t>
            </w:r>
          </w:p>
          <w:p w14:paraId="693FB9F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戊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60B94E4" w14:textId="77777777" w:rsidTr="003317B0">
        <w:trPr>
          <w:trHeight w:val="4071"/>
        </w:trPr>
        <w:tc>
          <w:tcPr>
            <w:tcW w:w="4633" w:type="dxa"/>
          </w:tcPr>
          <w:p w14:paraId="116D302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1</w:t>
            </w:r>
          </w:p>
          <w:p w14:paraId="24DC200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BC595AB" w14:textId="77777777" w:rsidR="004F3B8F" w:rsidRDefault="004F3B8F"/>
        </w:tc>
      </w:tr>
      <w:tr w:rsidR="004F3B8F" w14:paraId="7D9B54E0" w14:textId="77777777" w:rsidTr="003317B0">
        <w:trPr>
          <w:trHeight w:val="274"/>
        </w:trPr>
        <w:tc>
          <w:tcPr>
            <w:tcW w:w="5479" w:type="dxa"/>
            <w:gridSpan w:val="2"/>
          </w:tcPr>
          <w:p w14:paraId="155BCB8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Life was like a box of chocolates, you never know what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you're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0"/>
                <w:szCs w:val="21"/>
              </w:rPr>
              <w:t>gonna</w:t>
            </w:r>
            <w:proofErr w:type="spellEnd"/>
            <w:r>
              <w:rPr>
                <w:rFonts w:ascii="Arial" w:hAnsi="Arial" w:cs="Arial"/>
                <w:sz w:val="20"/>
                <w:szCs w:val="21"/>
              </w:rPr>
              <w:t xml:space="preserve"> ge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命就像一盒巧克力，你永远无法知道下一个是什么味道的。</w:t>
            </w:r>
          </w:p>
        </w:tc>
      </w:tr>
    </w:tbl>
    <w:p w14:paraId="4B1411FB" w14:textId="77777777" w:rsidR="0091300D" w:rsidRDefault="0091300D" w:rsidP="00424DA8"/>
    <w:p w14:paraId="5C02A6B8" w14:textId="5C6364F6" w:rsidR="00C12299" w:rsidRDefault="00C12299"/>
    <w:p w14:paraId="220C6718" w14:textId="77777777" w:rsidR="004F3B8F" w:rsidRDefault="004F3B8F"/>
    <w:p w14:paraId="50DBCAC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BA58FD3" w14:textId="77777777" w:rsidTr="003317B0">
        <w:trPr>
          <w:trHeight w:val="528"/>
        </w:trPr>
        <w:tc>
          <w:tcPr>
            <w:tcW w:w="4633" w:type="dxa"/>
          </w:tcPr>
          <w:p w14:paraId="1AFE0916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1EAF429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春</w:t>
            </w:r>
            <w:r w:rsidR="006F19C4">
              <w:rPr>
                <w:noProof/>
              </w:rPr>
              <w:t xml:space="preserve"> </w:t>
            </w:r>
            <w:r>
              <w:t>正月廿九</w:t>
            </w:r>
          </w:p>
          <w:p w14:paraId="449AA480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己未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植树节</w:t>
            </w:r>
          </w:p>
        </w:tc>
      </w:tr>
      <w:tr w:rsidR="004F3B8F" w14:paraId="2E29DDFF" w14:textId="77777777" w:rsidTr="003317B0">
        <w:trPr>
          <w:trHeight w:val="4071"/>
        </w:trPr>
        <w:tc>
          <w:tcPr>
            <w:tcW w:w="4633" w:type="dxa"/>
          </w:tcPr>
          <w:p w14:paraId="198B7CE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2</w:t>
            </w:r>
          </w:p>
          <w:p w14:paraId="17427485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B7CCF4E" w14:textId="77777777" w:rsidR="004F3B8F" w:rsidRDefault="004F3B8F"/>
        </w:tc>
      </w:tr>
      <w:tr w:rsidR="004F3B8F" w14:paraId="17535A31" w14:textId="77777777" w:rsidTr="003317B0">
        <w:trPr>
          <w:trHeight w:val="274"/>
        </w:trPr>
        <w:tc>
          <w:tcPr>
            <w:tcW w:w="5479" w:type="dxa"/>
            <w:gridSpan w:val="2"/>
          </w:tcPr>
          <w:p w14:paraId="1736407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Being genius is not enough, it takes courage to change people's heart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成为天才是不够的，改变人们的想法更需要勇气。</w:t>
            </w:r>
          </w:p>
        </w:tc>
      </w:tr>
    </w:tbl>
    <w:p w14:paraId="73B7B82E" w14:textId="77777777" w:rsidR="0091300D" w:rsidRDefault="0091300D" w:rsidP="00424DA8"/>
    <w:p w14:paraId="6A21A742" w14:textId="6C251EFC" w:rsidR="00C12299" w:rsidRDefault="00C12299"/>
    <w:p w14:paraId="281A7435" w14:textId="77777777" w:rsidR="004F3B8F" w:rsidRDefault="004F3B8F"/>
    <w:p w14:paraId="66272E80" w14:textId="1E210F96" w:rsidR="00E725CF" w:rsidRDefault="00E725CF"/>
    <w:p w14:paraId="755FA709" w14:textId="77777777" w:rsidR="00BC588F" w:rsidRDefault="00BC588F">
      <w:pPr>
        <w:rPr>
          <w:rFonts w:hint="eastAsia"/>
        </w:rPr>
      </w:pP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D41F1DD" w14:textId="77777777" w:rsidTr="003317B0">
        <w:trPr>
          <w:trHeight w:val="528"/>
        </w:trPr>
        <w:tc>
          <w:tcPr>
            <w:tcW w:w="4633" w:type="dxa"/>
          </w:tcPr>
          <w:p w14:paraId="082FD86B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2E8E344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初一</w:t>
            </w:r>
          </w:p>
          <w:p w14:paraId="20782C2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庚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566B4C8" w14:textId="77777777" w:rsidTr="003317B0">
        <w:trPr>
          <w:trHeight w:val="4071"/>
        </w:trPr>
        <w:tc>
          <w:tcPr>
            <w:tcW w:w="4633" w:type="dxa"/>
          </w:tcPr>
          <w:p w14:paraId="25E8792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3</w:t>
            </w:r>
          </w:p>
          <w:p w14:paraId="627C02F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4A8B847E" w14:textId="77777777" w:rsidR="004F3B8F" w:rsidRDefault="004F3B8F"/>
        </w:tc>
      </w:tr>
      <w:tr w:rsidR="004F3B8F" w14:paraId="1338E29A" w14:textId="77777777" w:rsidTr="003317B0">
        <w:trPr>
          <w:trHeight w:val="274"/>
        </w:trPr>
        <w:tc>
          <w:tcPr>
            <w:tcW w:w="5479" w:type="dxa"/>
            <w:gridSpan w:val="2"/>
          </w:tcPr>
          <w:p w14:paraId="303242C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Popularity is the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slutty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little cousin of prestige, my frien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声望与威信形影不离。</w:t>
            </w:r>
          </w:p>
        </w:tc>
      </w:tr>
    </w:tbl>
    <w:p w14:paraId="0859EFA9" w14:textId="77777777" w:rsidR="0091300D" w:rsidRDefault="0091300D" w:rsidP="00424DA8"/>
    <w:p w14:paraId="7D4BE555" w14:textId="67229FC8" w:rsidR="00C12299" w:rsidRDefault="00C12299"/>
    <w:p w14:paraId="63A9DDE5" w14:textId="77777777" w:rsidR="004F3B8F" w:rsidRDefault="004F3B8F"/>
    <w:p w14:paraId="06B28950" w14:textId="77777777" w:rsidR="00416FEF" w:rsidRDefault="00416FEF"/>
    <w:p w14:paraId="0A4A83DA" w14:textId="77777777" w:rsidR="004F3B8F" w:rsidRDefault="004F3B8F"/>
    <w:p w14:paraId="67B1081A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4B408E6" w14:textId="77777777" w:rsidTr="003317B0">
        <w:trPr>
          <w:trHeight w:val="528"/>
        </w:trPr>
        <w:tc>
          <w:tcPr>
            <w:tcW w:w="4633" w:type="dxa"/>
          </w:tcPr>
          <w:p w14:paraId="0D90B958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04232E0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初二  龙头节 太</w:t>
            </w:r>
            <w:proofErr w:type="gramStart"/>
            <w:r>
              <w:t>昊</w:t>
            </w:r>
            <w:proofErr w:type="gramEnd"/>
            <w:r>
              <w:t>伏羲氏祭</w:t>
            </w:r>
          </w:p>
          <w:p w14:paraId="54A979D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辛酉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警察日</w:t>
            </w:r>
          </w:p>
        </w:tc>
      </w:tr>
      <w:tr w:rsidR="004F3B8F" w14:paraId="19AF37DD" w14:textId="77777777" w:rsidTr="003317B0">
        <w:trPr>
          <w:trHeight w:val="4071"/>
        </w:trPr>
        <w:tc>
          <w:tcPr>
            <w:tcW w:w="4633" w:type="dxa"/>
          </w:tcPr>
          <w:p w14:paraId="09C6003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4</w:t>
            </w:r>
          </w:p>
          <w:p w14:paraId="0C036C0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7A549398" w14:textId="77777777" w:rsidR="004F3B8F" w:rsidRDefault="004F3B8F"/>
        </w:tc>
      </w:tr>
      <w:tr w:rsidR="004F3B8F" w14:paraId="5AE4B9C3" w14:textId="77777777" w:rsidTr="003317B0">
        <w:trPr>
          <w:trHeight w:val="274"/>
        </w:trPr>
        <w:tc>
          <w:tcPr>
            <w:tcW w:w="5479" w:type="dxa"/>
            <w:gridSpan w:val="2"/>
          </w:tcPr>
          <w:p w14:paraId="71FEE6A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n all that sprawling city, there was everything except an en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连绵不绝的城市，什么都有，可唯独没有尽头。</w:t>
            </w:r>
          </w:p>
        </w:tc>
      </w:tr>
    </w:tbl>
    <w:p w14:paraId="13B76727" w14:textId="77777777" w:rsidR="0091300D" w:rsidRDefault="0091300D" w:rsidP="00424DA8"/>
    <w:p w14:paraId="7DFCF990" w14:textId="3658ADC6" w:rsidR="00C12299" w:rsidRDefault="00C12299"/>
    <w:p w14:paraId="6CFF0491" w14:textId="77777777" w:rsidR="004F3B8F" w:rsidRDefault="004F3B8F"/>
    <w:p w14:paraId="73710CAC" w14:textId="77777777" w:rsidR="004F3B8F" w:rsidRDefault="004F3B8F"/>
    <w:p w14:paraId="5300278E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E3C1F72" w14:textId="77777777" w:rsidTr="003317B0">
        <w:trPr>
          <w:trHeight w:val="528"/>
        </w:trPr>
        <w:tc>
          <w:tcPr>
            <w:tcW w:w="4633" w:type="dxa"/>
          </w:tcPr>
          <w:p w14:paraId="47FA6334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6BBC9BF4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初三  文昌</w:t>
            </w:r>
            <w:proofErr w:type="gramStart"/>
            <w:r>
              <w:t>诞</w:t>
            </w:r>
            <w:proofErr w:type="gramEnd"/>
          </w:p>
          <w:p w14:paraId="3DB7C63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壬戌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消费者权益日</w:t>
            </w:r>
          </w:p>
        </w:tc>
      </w:tr>
      <w:tr w:rsidR="004F3B8F" w14:paraId="53CF2536" w14:textId="77777777" w:rsidTr="003317B0">
        <w:trPr>
          <w:trHeight w:val="4071"/>
        </w:trPr>
        <w:tc>
          <w:tcPr>
            <w:tcW w:w="4633" w:type="dxa"/>
          </w:tcPr>
          <w:p w14:paraId="738F2EB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5</w:t>
            </w:r>
          </w:p>
          <w:p w14:paraId="57009F5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DEE8E1F" w14:textId="77777777" w:rsidR="004F3B8F" w:rsidRDefault="004F3B8F"/>
        </w:tc>
      </w:tr>
      <w:tr w:rsidR="004F3B8F" w14:paraId="63893EC7" w14:textId="77777777" w:rsidTr="003317B0">
        <w:trPr>
          <w:trHeight w:val="274"/>
        </w:trPr>
        <w:tc>
          <w:tcPr>
            <w:tcW w:w="5479" w:type="dxa"/>
            <w:gridSpan w:val="2"/>
          </w:tcPr>
          <w:p w14:paraId="4CD35C5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Everything you see exists together in a delicate balanc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世界上所有的生命都在微妙的平衡中生存。</w:t>
            </w:r>
          </w:p>
        </w:tc>
      </w:tr>
    </w:tbl>
    <w:p w14:paraId="233A50B4" w14:textId="77777777" w:rsidR="0091300D" w:rsidRDefault="0091300D" w:rsidP="00424DA8"/>
    <w:p w14:paraId="0F36DF43" w14:textId="030F50E9" w:rsidR="00C12299" w:rsidRDefault="00C12299"/>
    <w:p w14:paraId="471FC6F6" w14:textId="77777777" w:rsidR="004F3B8F" w:rsidRDefault="004F3B8F"/>
    <w:p w14:paraId="292098FF" w14:textId="77777777" w:rsidR="00416FEF" w:rsidRDefault="00416FEF"/>
    <w:p w14:paraId="629A2901" w14:textId="77777777" w:rsidR="004F3B8F" w:rsidRDefault="004F3B8F"/>
    <w:p w14:paraId="4F23F84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890E13E" w14:textId="77777777" w:rsidTr="003317B0">
        <w:trPr>
          <w:trHeight w:val="528"/>
        </w:trPr>
        <w:tc>
          <w:tcPr>
            <w:tcW w:w="4633" w:type="dxa"/>
          </w:tcPr>
          <w:p w14:paraId="31F9CC96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572A60D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初四</w:t>
            </w:r>
          </w:p>
          <w:p w14:paraId="0FD1395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癸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C9EB093" w14:textId="77777777" w:rsidTr="003317B0">
        <w:trPr>
          <w:trHeight w:val="4071"/>
        </w:trPr>
        <w:tc>
          <w:tcPr>
            <w:tcW w:w="4633" w:type="dxa"/>
          </w:tcPr>
          <w:p w14:paraId="191DFB4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6</w:t>
            </w:r>
          </w:p>
          <w:p w14:paraId="2E3E11B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E3A4611" w14:textId="77777777" w:rsidR="004F3B8F" w:rsidRDefault="004F3B8F"/>
        </w:tc>
      </w:tr>
      <w:tr w:rsidR="004F3B8F" w14:paraId="33F251BB" w14:textId="77777777" w:rsidTr="003317B0">
        <w:trPr>
          <w:trHeight w:val="274"/>
        </w:trPr>
        <w:tc>
          <w:tcPr>
            <w:tcW w:w="5479" w:type="dxa"/>
            <w:gridSpan w:val="2"/>
          </w:tcPr>
          <w:p w14:paraId="2EE8CC4C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 must say a word about fear. It is life’s only true opponent. Only fear can defeat lif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这里必须说说恐惧，它是生活惟一真正的对手，因为只有恐惧才能打败生活。</w:t>
            </w:r>
          </w:p>
        </w:tc>
      </w:tr>
    </w:tbl>
    <w:p w14:paraId="72364FC4" w14:textId="77777777" w:rsidR="0091300D" w:rsidRDefault="0091300D" w:rsidP="00424DA8"/>
    <w:p w14:paraId="289F146E" w14:textId="7D9FB529" w:rsidR="00C12299" w:rsidRDefault="00C12299"/>
    <w:p w14:paraId="79DF8E1C" w14:textId="77777777" w:rsidR="004F3B8F" w:rsidRDefault="004F3B8F"/>
    <w:p w14:paraId="452F44B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87D3407" w14:textId="77777777" w:rsidTr="003317B0">
        <w:trPr>
          <w:trHeight w:val="528"/>
        </w:trPr>
        <w:tc>
          <w:tcPr>
            <w:tcW w:w="4633" w:type="dxa"/>
          </w:tcPr>
          <w:p w14:paraId="416BF048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64EDBEC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初五</w:t>
            </w:r>
          </w:p>
          <w:p w14:paraId="0FBD33E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甲子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中国国医节 国际航海日</w:t>
            </w:r>
          </w:p>
        </w:tc>
      </w:tr>
      <w:tr w:rsidR="004F3B8F" w14:paraId="0AD68071" w14:textId="77777777" w:rsidTr="003317B0">
        <w:trPr>
          <w:trHeight w:val="4071"/>
        </w:trPr>
        <w:tc>
          <w:tcPr>
            <w:tcW w:w="4633" w:type="dxa"/>
          </w:tcPr>
          <w:p w14:paraId="2641EE3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7</w:t>
            </w:r>
          </w:p>
          <w:p w14:paraId="4A5BE575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27E858E" w14:textId="77777777" w:rsidR="004F3B8F" w:rsidRDefault="004F3B8F"/>
        </w:tc>
      </w:tr>
      <w:tr w:rsidR="004F3B8F" w14:paraId="38713703" w14:textId="77777777" w:rsidTr="003317B0">
        <w:trPr>
          <w:trHeight w:val="274"/>
        </w:trPr>
        <w:tc>
          <w:tcPr>
            <w:tcW w:w="5479" w:type="dxa"/>
            <w:gridSpan w:val="2"/>
          </w:tcPr>
          <w:p w14:paraId="620A191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Work </w:t>
            </w:r>
            <w:proofErr w:type="spellStart"/>
            <w:proofErr w:type="gramStart"/>
            <w:r>
              <w:rPr>
                <w:rFonts w:ascii="Arial" w:hAnsi="Arial" w:cs="Arial"/>
                <w:sz w:val="20"/>
                <w:szCs w:val="21"/>
              </w:rPr>
              <w:t>hard!Work</w:t>
            </w:r>
            <w:proofErr w:type="spellEnd"/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will save you. Work is the only thing that will see you through thi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proofErr w:type="gramStart"/>
            <w:r>
              <w:rPr>
                <w:rFonts w:ascii="黑体" w:eastAsia="黑体" w:hAnsi="黑体" w:cs="Arial"/>
                <w:sz w:val="20"/>
                <w:szCs w:val="21"/>
              </w:rPr>
              <w:t>努力工作!工作能拯救你</w:t>
            </w:r>
            <w:proofErr w:type="gramEnd"/>
            <w:r>
              <w:rPr>
                <w:rFonts w:ascii="黑体" w:eastAsia="黑体" w:hAnsi="黑体" w:cs="Arial"/>
                <w:sz w:val="20"/>
                <w:szCs w:val="21"/>
              </w:rPr>
              <w:t>。埋头苦干可令你忘记痛楚。</w:t>
            </w:r>
          </w:p>
        </w:tc>
      </w:tr>
    </w:tbl>
    <w:p w14:paraId="6A5835A5" w14:textId="77777777" w:rsidR="0091300D" w:rsidRDefault="0091300D" w:rsidP="00424DA8"/>
    <w:p w14:paraId="550EE6B0" w14:textId="72F5E0C7" w:rsidR="00C12299" w:rsidRDefault="00C12299"/>
    <w:p w14:paraId="2E8621C6" w14:textId="77777777" w:rsidR="00416FEF" w:rsidRDefault="00416FEF"/>
    <w:p w14:paraId="6ACA83F7" w14:textId="77777777" w:rsidR="004F3B8F" w:rsidRDefault="004F3B8F"/>
    <w:p w14:paraId="76358F2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50BCA0D" w14:textId="77777777" w:rsidTr="003317B0">
        <w:trPr>
          <w:trHeight w:val="528"/>
        </w:trPr>
        <w:tc>
          <w:tcPr>
            <w:tcW w:w="4633" w:type="dxa"/>
          </w:tcPr>
          <w:p w14:paraId="7FC248F2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5B75748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初六</w:t>
            </w:r>
          </w:p>
          <w:p w14:paraId="44037E2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乙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7334B62" w14:textId="77777777" w:rsidTr="003317B0">
        <w:trPr>
          <w:trHeight w:val="4071"/>
        </w:trPr>
        <w:tc>
          <w:tcPr>
            <w:tcW w:w="4633" w:type="dxa"/>
          </w:tcPr>
          <w:p w14:paraId="405348C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8</w:t>
            </w:r>
          </w:p>
          <w:p w14:paraId="561C2EB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23931AC" w14:textId="77777777" w:rsidR="004F3B8F" w:rsidRDefault="004F3B8F"/>
        </w:tc>
      </w:tr>
      <w:tr w:rsidR="004F3B8F" w14:paraId="323F4993" w14:textId="77777777" w:rsidTr="003317B0">
        <w:trPr>
          <w:trHeight w:val="274"/>
        </w:trPr>
        <w:tc>
          <w:tcPr>
            <w:tcW w:w="5479" w:type="dxa"/>
            <w:gridSpan w:val="2"/>
          </w:tcPr>
          <w:p w14:paraId="45DFB56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A little chance encounter could be the one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you've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waited for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次小小的偶遇，可能就是你期盼已久的邂逅。</w:t>
            </w:r>
          </w:p>
        </w:tc>
      </w:tr>
    </w:tbl>
    <w:p w14:paraId="40F64A5E" w14:textId="77777777" w:rsidR="0091300D" w:rsidRDefault="0091300D" w:rsidP="00424DA8"/>
    <w:p w14:paraId="438FDA4E" w14:textId="5DBD1F03" w:rsidR="00C12299" w:rsidRDefault="00C12299"/>
    <w:p w14:paraId="7D131F61" w14:textId="77777777" w:rsidR="00416FEF" w:rsidRDefault="00416FEF"/>
    <w:p w14:paraId="61A7C40C" w14:textId="77777777" w:rsidR="004F3B8F" w:rsidRDefault="004F3B8F"/>
    <w:p w14:paraId="7C18F6D1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C4A5670" w14:textId="77777777" w:rsidTr="003317B0">
        <w:trPr>
          <w:trHeight w:val="528"/>
        </w:trPr>
        <w:tc>
          <w:tcPr>
            <w:tcW w:w="4633" w:type="dxa"/>
          </w:tcPr>
          <w:p w14:paraId="64C1B6CB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768E882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初七</w:t>
            </w:r>
          </w:p>
          <w:p w14:paraId="550A040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丙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EEF6FCA" w14:textId="77777777" w:rsidTr="003317B0">
        <w:trPr>
          <w:trHeight w:val="4071"/>
        </w:trPr>
        <w:tc>
          <w:tcPr>
            <w:tcW w:w="4633" w:type="dxa"/>
          </w:tcPr>
          <w:p w14:paraId="4AE3003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9</w:t>
            </w:r>
          </w:p>
          <w:p w14:paraId="018C562A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FD2395C" w14:textId="77777777" w:rsidR="004F3B8F" w:rsidRDefault="004F3B8F"/>
        </w:tc>
      </w:tr>
      <w:tr w:rsidR="004F3B8F" w14:paraId="6102BE1A" w14:textId="77777777" w:rsidTr="003317B0">
        <w:trPr>
          <w:trHeight w:val="274"/>
        </w:trPr>
        <w:tc>
          <w:tcPr>
            <w:tcW w:w="5479" w:type="dxa"/>
            <w:gridSpan w:val="2"/>
          </w:tcPr>
          <w:p w14:paraId="02A0770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The important thing in life is to have a great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aim ,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and the determination to attain i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生重要的事情就是确定一个伟大的目标，并决心实现它。</w:t>
            </w:r>
          </w:p>
        </w:tc>
      </w:tr>
    </w:tbl>
    <w:p w14:paraId="4143C9A2" w14:textId="77777777" w:rsidR="0091300D" w:rsidRDefault="0091300D" w:rsidP="00424DA8"/>
    <w:p w14:paraId="609B22B1" w14:textId="3B5BA582" w:rsidR="00C12299" w:rsidRDefault="00C12299"/>
    <w:p w14:paraId="13874639" w14:textId="77777777" w:rsidR="00416FEF" w:rsidRDefault="00416FEF"/>
    <w:p w14:paraId="479DB7F2" w14:textId="77777777" w:rsidR="004F3B8F" w:rsidRDefault="004F3B8F"/>
    <w:p w14:paraId="08A6A47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272C8B3" w14:textId="77777777" w:rsidTr="003317B0">
        <w:trPr>
          <w:trHeight w:val="528"/>
        </w:trPr>
        <w:tc>
          <w:tcPr>
            <w:tcW w:w="4633" w:type="dxa"/>
          </w:tcPr>
          <w:p w14:paraId="7BFF619B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0F50805B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 xml:space="preserve">二月初八 春分 </w:t>
            </w:r>
            <w:proofErr w:type="gramStart"/>
            <w:r>
              <w:t>芳春节</w:t>
            </w:r>
            <w:proofErr w:type="gramEnd"/>
            <w:r>
              <w:t xml:space="preserve"> 插花节</w:t>
            </w:r>
          </w:p>
          <w:p w14:paraId="1E58DF1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丁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ACEF92D" w14:textId="77777777" w:rsidTr="003317B0">
        <w:trPr>
          <w:trHeight w:val="4071"/>
        </w:trPr>
        <w:tc>
          <w:tcPr>
            <w:tcW w:w="4633" w:type="dxa"/>
          </w:tcPr>
          <w:p w14:paraId="188A4AF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0</w:t>
            </w:r>
          </w:p>
          <w:p w14:paraId="0C6B2B65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066C7B9D" w14:textId="77777777" w:rsidR="004F3B8F" w:rsidRDefault="004F3B8F"/>
        </w:tc>
      </w:tr>
      <w:tr w:rsidR="004F3B8F" w14:paraId="63E90EE0" w14:textId="77777777" w:rsidTr="003317B0">
        <w:trPr>
          <w:trHeight w:val="274"/>
        </w:trPr>
        <w:tc>
          <w:tcPr>
            <w:tcW w:w="5479" w:type="dxa"/>
            <w:gridSpan w:val="2"/>
          </w:tcPr>
          <w:p w14:paraId="4139DD3C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t is not our abilities that show what we truly are</w:t>
            </w:r>
            <w:r>
              <w:rPr>
                <w:rFonts w:ascii="Arial" w:hAnsi="Arial" w:cs="Arial"/>
                <w:sz w:val="20"/>
                <w:szCs w:val="21"/>
              </w:rPr>
              <w:t>，</w:t>
            </w:r>
            <w:r>
              <w:rPr>
                <w:rFonts w:ascii="Arial" w:hAnsi="Arial" w:cs="Arial"/>
                <w:sz w:val="20"/>
                <w:szCs w:val="21"/>
              </w:rPr>
              <w:t xml:space="preserve"> it is our choice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决定我们成为什么样人的，不是我们的能力，而是我们的选择。</w:t>
            </w:r>
          </w:p>
        </w:tc>
      </w:tr>
    </w:tbl>
    <w:p w14:paraId="7EEC9D89" w14:textId="77777777" w:rsidR="0091300D" w:rsidRDefault="0091300D" w:rsidP="00424DA8"/>
    <w:p w14:paraId="08C22653" w14:textId="77777777" w:rsidR="00416FEF" w:rsidRDefault="00416FEF"/>
    <w:p w14:paraId="1B44EF15" w14:textId="77777777" w:rsidR="004F3B8F" w:rsidRDefault="004F3B8F"/>
    <w:p w14:paraId="3E94C38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C80C00E" w14:textId="77777777" w:rsidTr="003317B0">
        <w:trPr>
          <w:trHeight w:val="528"/>
        </w:trPr>
        <w:tc>
          <w:tcPr>
            <w:tcW w:w="4633" w:type="dxa"/>
          </w:tcPr>
          <w:p w14:paraId="6C1F110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7EDC14D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初九</w:t>
            </w:r>
          </w:p>
          <w:p w14:paraId="5C18BFBE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戊辰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森林日 消除种族歧视国际日 世界儿歌日</w:t>
            </w:r>
          </w:p>
        </w:tc>
      </w:tr>
      <w:tr w:rsidR="004F3B8F" w14:paraId="36271D4F" w14:textId="77777777" w:rsidTr="003317B0">
        <w:trPr>
          <w:trHeight w:val="4071"/>
        </w:trPr>
        <w:tc>
          <w:tcPr>
            <w:tcW w:w="4633" w:type="dxa"/>
          </w:tcPr>
          <w:p w14:paraId="32549F5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1</w:t>
            </w:r>
          </w:p>
          <w:p w14:paraId="7372C185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14770C7F" w14:textId="77777777" w:rsidR="004F3B8F" w:rsidRDefault="004F3B8F"/>
        </w:tc>
      </w:tr>
      <w:tr w:rsidR="004F3B8F" w14:paraId="22FF6FD6" w14:textId="77777777" w:rsidTr="003317B0">
        <w:trPr>
          <w:trHeight w:val="274"/>
        </w:trPr>
        <w:tc>
          <w:tcPr>
            <w:tcW w:w="5479" w:type="dxa"/>
            <w:gridSpan w:val="2"/>
          </w:tcPr>
          <w:p w14:paraId="159C29E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proofErr w:type="gramStart"/>
            <w:r>
              <w:rPr>
                <w:rFonts w:ascii="Arial" w:hAnsi="Arial" w:cs="Arial"/>
                <w:sz w:val="20"/>
                <w:szCs w:val="21"/>
              </w:rPr>
              <w:t>We're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all in the gutter, but some of us are looking at the star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身在井隅，心向璀璨。</w:t>
            </w:r>
          </w:p>
        </w:tc>
      </w:tr>
    </w:tbl>
    <w:p w14:paraId="3C722914" w14:textId="77777777" w:rsidR="0091300D" w:rsidRDefault="0091300D" w:rsidP="00424DA8"/>
    <w:p w14:paraId="029EB0EC" w14:textId="21C46541" w:rsidR="00C12299" w:rsidRDefault="00C12299"/>
    <w:p w14:paraId="238DF252" w14:textId="77777777" w:rsidR="00416FEF" w:rsidRDefault="00416FEF"/>
    <w:p w14:paraId="1795FD72" w14:textId="77777777" w:rsidR="004F3B8F" w:rsidRDefault="004F3B8F"/>
    <w:p w14:paraId="7028C718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1B4C527" w14:textId="77777777" w:rsidTr="003317B0">
        <w:trPr>
          <w:trHeight w:val="528"/>
        </w:trPr>
        <w:tc>
          <w:tcPr>
            <w:tcW w:w="4633" w:type="dxa"/>
          </w:tcPr>
          <w:p w14:paraId="676AC4E6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06109C0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初十  彩蛋节</w:t>
            </w:r>
          </w:p>
          <w:p w14:paraId="463E5E4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己巳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水日</w:t>
            </w:r>
          </w:p>
        </w:tc>
      </w:tr>
      <w:tr w:rsidR="004F3B8F" w14:paraId="2BC8ADA1" w14:textId="77777777" w:rsidTr="003317B0">
        <w:trPr>
          <w:trHeight w:val="4071"/>
        </w:trPr>
        <w:tc>
          <w:tcPr>
            <w:tcW w:w="4633" w:type="dxa"/>
          </w:tcPr>
          <w:p w14:paraId="6EFC5BCE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2</w:t>
            </w:r>
          </w:p>
          <w:p w14:paraId="625AEA9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4E68D54" w14:textId="77777777" w:rsidR="004F3B8F" w:rsidRDefault="004F3B8F"/>
        </w:tc>
      </w:tr>
      <w:tr w:rsidR="004F3B8F" w14:paraId="0AFC4818" w14:textId="77777777" w:rsidTr="003317B0">
        <w:trPr>
          <w:trHeight w:val="274"/>
        </w:trPr>
        <w:tc>
          <w:tcPr>
            <w:tcW w:w="5479" w:type="dxa"/>
            <w:gridSpan w:val="2"/>
          </w:tcPr>
          <w:p w14:paraId="4CB9B25C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is path has been placed before you. The choice is yours alon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路就在你脚下，你自己决定。</w:t>
            </w:r>
          </w:p>
        </w:tc>
      </w:tr>
    </w:tbl>
    <w:p w14:paraId="0B667DF0" w14:textId="77777777" w:rsidR="0091300D" w:rsidRDefault="0091300D" w:rsidP="00424DA8"/>
    <w:p w14:paraId="75FA2305" w14:textId="066D35A6" w:rsidR="00C12299" w:rsidRDefault="00C12299"/>
    <w:p w14:paraId="181E77EC" w14:textId="77777777" w:rsidR="004F3B8F" w:rsidRDefault="004F3B8F"/>
    <w:p w14:paraId="06BAA307" w14:textId="0CF9F777" w:rsidR="00E725CF" w:rsidRDefault="00E725CF"/>
    <w:p w14:paraId="6C974E0B" w14:textId="77777777" w:rsidR="001D3DB5" w:rsidRDefault="001D3DB5">
      <w:pPr>
        <w:rPr>
          <w:rFonts w:hint="eastAsia"/>
        </w:rPr>
      </w:pP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A7B570D" w14:textId="77777777" w:rsidTr="003317B0">
        <w:trPr>
          <w:trHeight w:val="528"/>
        </w:trPr>
        <w:tc>
          <w:tcPr>
            <w:tcW w:w="4633" w:type="dxa"/>
          </w:tcPr>
          <w:p w14:paraId="410CE569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杨</w:t>
            </w:r>
            <w:proofErr w:type="gramEnd"/>
            <w:r>
              <w:t>公十三忌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杨</w:t>
            </w:r>
            <w:proofErr w:type="gramEnd"/>
            <w:r>
              <w:rPr>
                <w:strike/>
              </w:rPr>
              <w:t>公十三忌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26C9CAE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十一</w:t>
            </w:r>
          </w:p>
          <w:p w14:paraId="2678FC7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庚午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气象日</w:t>
            </w:r>
          </w:p>
        </w:tc>
      </w:tr>
      <w:tr w:rsidR="004F3B8F" w14:paraId="18573EE4" w14:textId="77777777" w:rsidTr="003317B0">
        <w:trPr>
          <w:trHeight w:val="4071"/>
        </w:trPr>
        <w:tc>
          <w:tcPr>
            <w:tcW w:w="4633" w:type="dxa"/>
          </w:tcPr>
          <w:p w14:paraId="38C7491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3</w:t>
            </w:r>
          </w:p>
          <w:p w14:paraId="504AE59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457D36F" w14:textId="77777777" w:rsidR="004F3B8F" w:rsidRDefault="004F3B8F"/>
        </w:tc>
      </w:tr>
      <w:tr w:rsidR="004F3B8F" w14:paraId="37503666" w14:textId="77777777" w:rsidTr="003317B0">
        <w:trPr>
          <w:trHeight w:val="274"/>
        </w:trPr>
        <w:tc>
          <w:tcPr>
            <w:tcW w:w="5479" w:type="dxa"/>
            <w:gridSpan w:val="2"/>
          </w:tcPr>
          <w:p w14:paraId="6614641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Do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not ,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for one repulse , give up the purpose that you resolved to effect 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要只因一次失败，就放弃你原来决心想达到的目的。</w:t>
            </w:r>
          </w:p>
        </w:tc>
      </w:tr>
    </w:tbl>
    <w:p w14:paraId="1B43A672" w14:textId="77777777" w:rsidR="0091300D" w:rsidRDefault="0091300D" w:rsidP="00424DA8"/>
    <w:p w14:paraId="0D553085" w14:textId="26AFDC46" w:rsidR="00C12299" w:rsidRDefault="00C12299"/>
    <w:p w14:paraId="79B7507E" w14:textId="77777777" w:rsidR="00416FEF" w:rsidRDefault="00416FEF"/>
    <w:p w14:paraId="0897F367" w14:textId="77777777" w:rsidR="004F3B8F" w:rsidRDefault="004F3B8F"/>
    <w:p w14:paraId="4861732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67F3769" w14:textId="77777777" w:rsidTr="003317B0">
        <w:trPr>
          <w:trHeight w:val="528"/>
        </w:trPr>
        <w:tc>
          <w:tcPr>
            <w:tcW w:w="4633" w:type="dxa"/>
          </w:tcPr>
          <w:p w14:paraId="5D8CB7D3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7A750D1D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十二  花朝节</w:t>
            </w:r>
          </w:p>
          <w:p w14:paraId="77850E3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辛未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防治结核病日</w:t>
            </w:r>
          </w:p>
        </w:tc>
      </w:tr>
      <w:tr w:rsidR="004F3B8F" w14:paraId="00903495" w14:textId="77777777" w:rsidTr="003317B0">
        <w:trPr>
          <w:trHeight w:val="4071"/>
        </w:trPr>
        <w:tc>
          <w:tcPr>
            <w:tcW w:w="4633" w:type="dxa"/>
          </w:tcPr>
          <w:p w14:paraId="197D927C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4</w:t>
            </w:r>
          </w:p>
          <w:p w14:paraId="016962A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2F9B48C" w14:textId="77777777" w:rsidR="004F3B8F" w:rsidRDefault="004F3B8F"/>
        </w:tc>
      </w:tr>
      <w:tr w:rsidR="004F3B8F" w14:paraId="5E1144A5" w14:textId="77777777" w:rsidTr="003317B0">
        <w:trPr>
          <w:trHeight w:val="274"/>
        </w:trPr>
        <w:tc>
          <w:tcPr>
            <w:tcW w:w="5479" w:type="dxa"/>
            <w:gridSpan w:val="2"/>
          </w:tcPr>
          <w:p w14:paraId="373DEF47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ll happy families are happy alike, all unhappy families are unhappy in their own way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幸福的家庭总是相似的，而不幸的家庭则各有各的不幸。</w:t>
            </w:r>
          </w:p>
        </w:tc>
      </w:tr>
    </w:tbl>
    <w:p w14:paraId="578348AE" w14:textId="77777777" w:rsidR="0091300D" w:rsidRDefault="0091300D" w:rsidP="00424DA8"/>
    <w:p w14:paraId="628813C6" w14:textId="43A24165" w:rsidR="00C12299" w:rsidRDefault="00C12299"/>
    <w:p w14:paraId="196B8799" w14:textId="77777777" w:rsidR="004F3B8F" w:rsidRDefault="004F3B8F"/>
    <w:p w14:paraId="50ED7968" w14:textId="77777777" w:rsidR="004F3B8F" w:rsidRDefault="004F3B8F"/>
    <w:p w14:paraId="41576C0A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DBCB71C" w14:textId="77777777" w:rsidTr="003317B0">
        <w:trPr>
          <w:trHeight w:val="528"/>
        </w:trPr>
        <w:tc>
          <w:tcPr>
            <w:tcW w:w="4633" w:type="dxa"/>
          </w:tcPr>
          <w:p w14:paraId="51D88CA1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7B97E3E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十三</w:t>
            </w:r>
          </w:p>
          <w:p w14:paraId="0D0E6EC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壬申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全国中小学生安全教育日</w:t>
            </w:r>
          </w:p>
        </w:tc>
      </w:tr>
      <w:tr w:rsidR="004F3B8F" w14:paraId="4E48BD8E" w14:textId="77777777" w:rsidTr="003317B0">
        <w:trPr>
          <w:trHeight w:val="4071"/>
        </w:trPr>
        <w:tc>
          <w:tcPr>
            <w:tcW w:w="4633" w:type="dxa"/>
          </w:tcPr>
          <w:p w14:paraId="4BC99FD0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5</w:t>
            </w:r>
          </w:p>
          <w:p w14:paraId="1104C51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F0A6EC7" w14:textId="77777777" w:rsidR="004F3B8F" w:rsidRDefault="004F3B8F"/>
        </w:tc>
      </w:tr>
      <w:tr w:rsidR="004F3B8F" w14:paraId="369B376C" w14:textId="77777777" w:rsidTr="003317B0">
        <w:trPr>
          <w:trHeight w:val="274"/>
        </w:trPr>
        <w:tc>
          <w:tcPr>
            <w:tcW w:w="5479" w:type="dxa"/>
            <w:gridSpan w:val="2"/>
          </w:tcPr>
          <w:p w14:paraId="579CD4C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 want you to be the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very bes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version of yourself that you can b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所希望的，是你能成为最好的自己！</w:t>
            </w:r>
          </w:p>
        </w:tc>
      </w:tr>
    </w:tbl>
    <w:p w14:paraId="7BAA0A5D" w14:textId="77777777" w:rsidR="0091300D" w:rsidRDefault="0091300D" w:rsidP="00424DA8"/>
    <w:p w14:paraId="455C93B6" w14:textId="42B3A2F9" w:rsidR="00C12299" w:rsidRDefault="00C12299"/>
    <w:p w14:paraId="686738BE" w14:textId="77777777" w:rsidR="00416FEF" w:rsidRDefault="00416FEF"/>
    <w:p w14:paraId="5AF8C5FC" w14:textId="77777777" w:rsidR="004F3B8F" w:rsidRDefault="004F3B8F"/>
    <w:p w14:paraId="14D0432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2DD0BBC" w14:textId="77777777" w:rsidTr="003317B0">
        <w:trPr>
          <w:trHeight w:val="528"/>
        </w:trPr>
        <w:tc>
          <w:tcPr>
            <w:tcW w:w="4633" w:type="dxa"/>
          </w:tcPr>
          <w:p w14:paraId="14AC99D1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3C95A35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十四</w:t>
            </w:r>
          </w:p>
          <w:p w14:paraId="53A743B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癸酉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60B1EB0" w14:textId="77777777" w:rsidTr="003317B0">
        <w:trPr>
          <w:trHeight w:val="4071"/>
        </w:trPr>
        <w:tc>
          <w:tcPr>
            <w:tcW w:w="4633" w:type="dxa"/>
          </w:tcPr>
          <w:p w14:paraId="0517FFB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6</w:t>
            </w:r>
          </w:p>
          <w:p w14:paraId="04BAEAB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1CAA43B" w14:textId="77777777" w:rsidR="004F3B8F" w:rsidRDefault="004F3B8F"/>
        </w:tc>
      </w:tr>
      <w:tr w:rsidR="004F3B8F" w14:paraId="3C659925" w14:textId="77777777" w:rsidTr="003317B0">
        <w:trPr>
          <w:trHeight w:val="274"/>
        </w:trPr>
        <w:tc>
          <w:tcPr>
            <w:tcW w:w="5479" w:type="dxa"/>
            <w:gridSpan w:val="2"/>
          </w:tcPr>
          <w:p w14:paraId="13A502B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nspiration is a gift to be given as well as received, and that love begins small but always grow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对心的启迪和鼓舞是一个礼物，既可接纳也可赠予，而爱起于微末，却总能茁壮成长。</w:t>
            </w:r>
          </w:p>
        </w:tc>
      </w:tr>
    </w:tbl>
    <w:p w14:paraId="20B0ED8B" w14:textId="77777777" w:rsidR="0091300D" w:rsidRDefault="0091300D" w:rsidP="00424DA8"/>
    <w:p w14:paraId="3E95C3D0" w14:textId="007FF7CA" w:rsidR="00C12299" w:rsidRDefault="00C12299"/>
    <w:p w14:paraId="4BB496C0" w14:textId="77777777" w:rsidR="004F3B8F" w:rsidRDefault="004F3B8F"/>
    <w:p w14:paraId="6A081B9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8458116" w14:textId="77777777" w:rsidTr="003317B0">
        <w:trPr>
          <w:trHeight w:val="528"/>
        </w:trPr>
        <w:tc>
          <w:tcPr>
            <w:tcW w:w="4633" w:type="dxa"/>
          </w:tcPr>
          <w:p w14:paraId="54165F0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7948186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十五  老子</w:t>
            </w:r>
            <w:proofErr w:type="gramStart"/>
            <w:r>
              <w:t>诞</w:t>
            </w:r>
            <w:proofErr w:type="gramEnd"/>
          </w:p>
          <w:p w14:paraId="5DDC521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甲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D706337" w14:textId="77777777" w:rsidTr="003317B0">
        <w:trPr>
          <w:trHeight w:val="4071"/>
        </w:trPr>
        <w:tc>
          <w:tcPr>
            <w:tcW w:w="4633" w:type="dxa"/>
          </w:tcPr>
          <w:p w14:paraId="4D760F32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7</w:t>
            </w:r>
          </w:p>
          <w:p w14:paraId="4531C1B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20E14713" w14:textId="77777777" w:rsidR="004F3B8F" w:rsidRDefault="004F3B8F"/>
        </w:tc>
      </w:tr>
      <w:tr w:rsidR="004F3B8F" w14:paraId="69601FC2" w14:textId="77777777" w:rsidTr="003317B0">
        <w:trPr>
          <w:trHeight w:val="274"/>
        </w:trPr>
        <w:tc>
          <w:tcPr>
            <w:tcW w:w="5479" w:type="dxa"/>
            <w:gridSpan w:val="2"/>
          </w:tcPr>
          <w:p w14:paraId="5B9B217A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Your mind is like this water. When it is agitated, it becomes difficult to see, but if you allow it to settle, the answer becomes clear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心如此水，乱则不明，但若心如止水，答案便尽现眼前。</w:t>
            </w:r>
          </w:p>
        </w:tc>
      </w:tr>
    </w:tbl>
    <w:p w14:paraId="27AF3889" w14:textId="77777777" w:rsidR="0091300D" w:rsidRDefault="0091300D" w:rsidP="00424DA8"/>
    <w:p w14:paraId="08189832" w14:textId="48519EE1" w:rsidR="00C12299" w:rsidRDefault="00C12299"/>
    <w:p w14:paraId="5C4B0136" w14:textId="77777777" w:rsidR="004F3B8F" w:rsidRDefault="004F3B8F"/>
    <w:p w14:paraId="447A647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B96C5B3" w14:textId="77777777" w:rsidTr="003317B0">
        <w:trPr>
          <w:trHeight w:val="528"/>
        </w:trPr>
        <w:tc>
          <w:tcPr>
            <w:tcW w:w="4633" w:type="dxa"/>
          </w:tcPr>
          <w:p w14:paraId="266DCA28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5CF1239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十六</w:t>
            </w:r>
          </w:p>
          <w:p w14:paraId="29EF4780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乙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D85BC92" w14:textId="77777777" w:rsidTr="003317B0">
        <w:trPr>
          <w:trHeight w:val="4071"/>
        </w:trPr>
        <w:tc>
          <w:tcPr>
            <w:tcW w:w="4633" w:type="dxa"/>
          </w:tcPr>
          <w:p w14:paraId="422B59D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8</w:t>
            </w:r>
          </w:p>
          <w:p w14:paraId="14216F1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61AF4F65" w14:textId="77777777" w:rsidR="004F3B8F" w:rsidRDefault="004F3B8F"/>
        </w:tc>
      </w:tr>
      <w:tr w:rsidR="004F3B8F" w14:paraId="48B6BFA1" w14:textId="77777777" w:rsidTr="003317B0">
        <w:trPr>
          <w:trHeight w:val="274"/>
        </w:trPr>
        <w:tc>
          <w:tcPr>
            <w:tcW w:w="5479" w:type="dxa"/>
            <w:gridSpan w:val="2"/>
          </w:tcPr>
          <w:p w14:paraId="2E9FEF9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 w:rsidRPr="00784B18">
              <w:rPr>
                <w:rFonts w:ascii="Arial" w:hAnsi="Arial" w:cs="Arial"/>
                <w:sz w:val="18"/>
                <w:szCs w:val="20"/>
              </w:rPr>
              <w:t>If every unfolding we experience takes us further along in life, then, we are truly experiencing what life is offering.</w:t>
            </w:r>
            <w:r w:rsidRPr="00784B18">
              <w:rPr>
                <w:rFonts w:ascii="Arial" w:hAnsi="Arial" w:cs="Arial"/>
                <w:sz w:val="18"/>
                <w:szCs w:val="20"/>
              </w:rPr>
              <w:br/>
            </w:r>
            <w:r w:rsidRPr="00784B18">
              <w:rPr>
                <w:rFonts w:ascii="黑体" w:eastAsia="黑体" w:hAnsi="黑体" w:cs="Arial"/>
                <w:sz w:val="18"/>
                <w:szCs w:val="20"/>
              </w:rPr>
              <w:t>如果我们在人生中体验的每一次转变都让我们在生活中走得更远，那么我们就真正的体验到了生活想让我们体验的东西。</w:t>
            </w:r>
          </w:p>
        </w:tc>
      </w:tr>
    </w:tbl>
    <w:p w14:paraId="25E26C8A" w14:textId="77777777" w:rsidR="0091300D" w:rsidRDefault="0091300D" w:rsidP="00424DA8"/>
    <w:p w14:paraId="7A6AB6EE" w14:textId="7E48F4CD" w:rsidR="00C12299" w:rsidRDefault="00C12299"/>
    <w:p w14:paraId="17BA1443" w14:textId="77777777" w:rsidR="004F3B8F" w:rsidRDefault="004F3B8F"/>
    <w:p w14:paraId="58A7F9A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25D2E2F" w14:textId="77777777" w:rsidTr="003317B0">
        <w:trPr>
          <w:trHeight w:val="528"/>
        </w:trPr>
        <w:tc>
          <w:tcPr>
            <w:tcW w:w="4633" w:type="dxa"/>
          </w:tcPr>
          <w:p w14:paraId="3F212EB2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770930E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十七</w:t>
            </w:r>
          </w:p>
          <w:p w14:paraId="36A5669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丙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C6AB892" w14:textId="77777777" w:rsidTr="003317B0">
        <w:trPr>
          <w:trHeight w:val="4071"/>
        </w:trPr>
        <w:tc>
          <w:tcPr>
            <w:tcW w:w="4633" w:type="dxa"/>
          </w:tcPr>
          <w:p w14:paraId="4BC18290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9</w:t>
            </w:r>
          </w:p>
          <w:p w14:paraId="59BA9EB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7679923" w14:textId="77777777" w:rsidR="004F3B8F" w:rsidRDefault="004F3B8F"/>
        </w:tc>
      </w:tr>
      <w:tr w:rsidR="004F3B8F" w14:paraId="6D19754B" w14:textId="77777777" w:rsidTr="003317B0">
        <w:trPr>
          <w:trHeight w:val="274"/>
        </w:trPr>
        <w:tc>
          <w:tcPr>
            <w:tcW w:w="5479" w:type="dxa"/>
            <w:gridSpan w:val="2"/>
          </w:tcPr>
          <w:p w14:paraId="75377F3E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Find a truly original idea. It is the only way I will ever distinguish myself. It is the only way I will ever matter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找到真正的原创思想。这是唯一能够使我永远与众不同的方法，是唯一能让我举足轻重的方法。</w:t>
            </w:r>
          </w:p>
        </w:tc>
      </w:tr>
    </w:tbl>
    <w:p w14:paraId="04B59D2F" w14:textId="77777777" w:rsidR="0091300D" w:rsidRDefault="0091300D" w:rsidP="00424DA8"/>
    <w:p w14:paraId="7D381BB5" w14:textId="77777777" w:rsidR="00416FEF" w:rsidRDefault="00416FEF"/>
    <w:p w14:paraId="6C8BD7F3" w14:textId="77777777" w:rsidR="004F3B8F" w:rsidRDefault="004F3B8F"/>
    <w:p w14:paraId="4BE88661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E942DBE" w14:textId="77777777" w:rsidTr="003317B0">
        <w:trPr>
          <w:trHeight w:val="528"/>
        </w:trPr>
        <w:tc>
          <w:tcPr>
            <w:tcW w:w="4633" w:type="dxa"/>
          </w:tcPr>
          <w:p w14:paraId="32780FE1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4306000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十八</w:t>
            </w:r>
          </w:p>
          <w:p w14:paraId="583B1B5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丁丑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巴勒斯坦国土日</w:t>
            </w:r>
          </w:p>
        </w:tc>
      </w:tr>
      <w:tr w:rsidR="004F3B8F" w14:paraId="065A5B52" w14:textId="77777777" w:rsidTr="003317B0">
        <w:trPr>
          <w:trHeight w:val="4071"/>
        </w:trPr>
        <w:tc>
          <w:tcPr>
            <w:tcW w:w="4633" w:type="dxa"/>
          </w:tcPr>
          <w:p w14:paraId="45ABD61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0</w:t>
            </w:r>
          </w:p>
          <w:p w14:paraId="6C42461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587D099" w14:textId="77777777" w:rsidR="004F3B8F" w:rsidRDefault="004F3B8F"/>
        </w:tc>
      </w:tr>
      <w:tr w:rsidR="004F3B8F" w14:paraId="412F6EFC" w14:textId="77777777" w:rsidTr="003317B0">
        <w:trPr>
          <w:trHeight w:val="274"/>
        </w:trPr>
        <w:tc>
          <w:tcPr>
            <w:tcW w:w="5479" w:type="dxa"/>
            <w:gridSpan w:val="2"/>
          </w:tcPr>
          <w:p w14:paraId="536E152E" w14:textId="120336C9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You must try things that may not work. And you must not let anyone define your limits because of where you come from. Your only limit is your soul.</w:t>
            </w:r>
            <w:r>
              <w:rPr>
                <w:rFonts w:ascii="黑体" w:eastAsia="黑体" w:hAnsi="黑体" w:cs="Arial"/>
                <w:sz w:val="20"/>
                <w:szCs w:val="21"/>
              </w:rPr>
              <w:t>千万不要怕失败，也不要因为出身</w:t>
            </w:r>
            <w:proofErr w:type="gramStart"/>
            <w:r>
              <w:rPr>
                <w:rFonts w:ascii="黑体" w:eastAsia="黑体" w:hAnsi="黑体" w:cs="Arial"/>
                <w:sz w:val="20"/>
                <w:szCs w:val="21"/>
              </w:rPr>
              <w:t>低就让</w:t>
            </w:r>
            <w:proofErr w:type="gramEnd"/>
            <w:r>
              <w:rPr>
                <w:rFonts w:ascii="黑体" w:eastAsia="黑体" w:hAnsi="黑体" w:cs="Arial"/>
                <w:sz w:val="20"/>
                <w:szCs w:val="21"/>
              </w:rPr>
              <w:t>别人限制了你的发展，成败在于你自己。</w:t>
            </w:r>
          </w:p>
        </w:tc>
      </w:tr>
    </w:tbl>
    <w:p w14:paraId="53C19B41" w14:textId="77777777" w:rsidR="0091300D" w:rsidRDefault="0091300D" w:rsidP="00424DA8"/>
    <w:p w14:paraId="456DE10F" w14:textId="08DDB27D" w:rsidR="00C12299" w:rsidRDefault="00C12299"/>
    <w:p w14:paraId="0182CD45" w14:textId="77777777" w:rsidR="004F3B8F" w:rsidRPr="00784B18" w:rsidRDefault="004F3B8F"/>
    <w:p w14:paraId="12098CD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206701D" w14:textId="77777777" w:rsidTr="003317B0">
        <w:trPr>
          <w:trHeight w:val="528"/>
        </w:trPr>
        <w:tc>
          <w:tcPr>
            <w:tcW w:w="4633" w:type="dxa"/>
          </w:tcPr>
          <w:p w14:paraId="136CAD2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4B3AC9F4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十九  观音</w:t>
            </w:r>
            <w:proofErr w:type="gramStart"/>
            <w:r>
              <w:t>诞</w:t>
            </w:r>
            <w:proofErr w:type="gramEnd"/>
          </w:p>
          <w:p w14:paraId="29627A9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戊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3F6E1CB" w14:textId="77777777" w:rsidTr="003317B0">
        <w:trPr>
          <w:trHeight w:val="4071"/>
        </w:trPr>
        <w:tc>
          <w:tcPr>
            <w:tcW w:w="4633" w:type="dxa"/>
          </w:tcPr>
          <w:p w14:paraId="0C07E04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1</w:t>
            </w:r>
          </w:p>
          <w:p w14:paraId="2533D22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rch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012954F" w14:textId="77777777" w:rsidR="004F3B8F" w:rsidRDefault="004F3B8F"/>
        </w:tc>
      </w:tr>
      <w:tr w:rsidR="004F3B8F" w14:paraId="1CF7B694" w14:textId="77777777" w:rsidTr="003317B0">
        <w:trPr>
          <w:trHeight w:val="274"/>
        </w:trPr>
        <w:tc>
          <w:tcPr>
            <w:tcW w:w="5479" w:type="dxa"/>
            <w:gridSpan w:val="2"/>
          </w:tcPr>
          <w:p w14:paraId="614130BD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hen you find peace within yourself, you become the kind of person who can live at peace with other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当你找到内心的平静，你便成为能和别人和平共处的人。</w:t>
            </w:r>
          </w:p>
        </w:tc>
      </w:tr>
    </w:tbl>
    <w:p w14:paraId="6623FF2A" w14:textId="77777777" w:rsidR="0091300D" w:rsidRDefault="0091300D" w:rsidP="00424DA8"/>
    <w:p w14:paraId="0E00DF54" w14:textId="3C152300" w:rsidR="00C12299" w:rsidRDefault="00C12299"/>
    <w:p w14:paraId="528450A9" w14:textId="77777777" w:rsidR="004F3B8F" w:rsidRDefault="004F3B8F"/>
    <w:p w14:paraId="3917579C" w14:textId="77777777" w:rsidR="00416FEF" w:rsidRDefault="00416FEF"/>
    <w:p w14:paraId="4DDE867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D8FD957" w14:textId="77777777" w:rsidTr="003317B0">
        <w:trPr>
          <w:trHeight w:val="528"/>
        </w:trPr>
        <w:tc>
          <w:tcPr>
            <w:tcW w:w="4633" w:type="dxa"/>
          </w:tcPr>
          <w:p w14:paraId="6CDA952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1898929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廿十</w:t>
            </w:r>
          </w:p>
          <w:p w14:paraId="303BB4B2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己卯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愚人节</w:t>
            </w:r>
          </w:p>
        </w:tc>
      </w:tr>
      <w:tr w:rsidR="004F3B8F" w14:paraId="33326B69" w14:textId="77777777" w:rsidTr="003317B0">
        <w:trPr>
          <w:trHeight w:val="4071"/>
        </w:trPr>
        <w:tc>
          <w:tcPr>
            <w:tcW w:w="4633" w:type="dxa"/>
          </w:tcPr>
          <w:p w14:paraId="1291E62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</w:t>
            </w:r>
          </w:p>
          <w:p w14:paraId="0237304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A43B98F" w14:textId="77777777" w:rsidR="004F3B8F" w:rsidRDefault="004F3B8F"/>
        </w:tc>
      </w:tr>
      <w:tr w:rsidR="004F3B8F" w14:paraId="6EF22B23" w14:textId="77777777" w:rsidTr="003317B0">
        <w:trPr>
          <w:trHeight w:val="274"/>
        </w:trPr>
        <w:tc>
          <w:tcPr>
            <w:tcW w:w="5479" w:type="dxa"/>
            <w:gridSpan w:val="2"/>
          </w:tcPr>
          <w:p w14:paraId="304F581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ose who cannot change their minds cannot change anything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无法改变想法的人，无法改变任何事。</w:t>
            </w:r>
          </w:p>
        </w:tc>
      </w:tr>
    </w:tbl>
    <w:p w14:paraId="5B6DC8F0" w14:textId="77777777" w:rsidR="0091300D" w:rsidRDefault="0091300D" w:rsidP="00424DA8"/>
    <w:p w14:paraId="1DC27655" w14:textId="11EC9CAE" w:rsidR="00C12299" w:rsidRDefault="00C12299"/>
    <w:p w14:paraId="3431DA4F" w14:textId="77777777" w:rsidR="00416FEF" w:rsidRDefault="00416FEF"/>
    <w:p w14:paraId="7790C96F" w14:textId="77777777" w:rsidR="004F3B8F" w:rsidRDefault="004F3B8F"/>
    <w:p w14:paraId="088CA52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E21C94F" w14:textId="77777777" w:rsidTr="003317B0">
        <w:trPr>
          <w:trHeight w:val="528"/>
        </w:trPr>
        <w:tc>
          <w:tcPr>
            <w:tcW w:w="4633" w:type="dxa"/>
          </w:tcPr>
          <w:p w14:paraId="16A7BBEE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3BE1643D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廿一</w:t>
            </w:r>
          </w:p>
          <w:p w14:paraId="50CF5CA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庚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23BFBB8" w14:textId="77777777" w:rsidTr="003317B0">
        <w:trPr>
          <w:trHeight w:val="4071"/>
        </w:trPr>
        <w:tc>
          <w:tcPr>
            <w:tcW w:w="4633" w:type="dxa"/>
          </w:tcPr>
          <w:p w14:paraId="3134AB5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</w:t>
            </w:r>
          </w:p>
          <w:p w14:paraId="4C9E526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0CBB718" w14:textId="77777777" w:rsidR="004F3B8F" w:rsidRDefault="004F3B8F"/>
        </w:tc>
      </w:tr>
      <w:tr w:rsidR="004F3B8F" w14:paraId="17F1D27D" w14:textId="77777777" w:rsidTr="003317B0">
        <w:trPr>
          <w:trHeight w:val="274"/>
        </w:trPr>
        <w:tc>
          <w:tcPr>
            <w:tcW w:w="5479" w:type="dxa"/>
            <w:gridSpan w:val="2"/>
          </w:tcPr>
          <w:p w14:paraId="6234A02D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Let the year ahead be the one where all your dreams come tru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让未来的一年成为你梦想成真的地方。</w:t>
            </w:r>
          </w:p>
        </w:tc>
      </w:tr>
    </w:tbl>
    <w:p w14:paraId="3324CDB8" w14:textId="77777777" w:rsidR="0091300D" w:rsidRDefault="0091300D" w:rsidP="00424DA8"/>
    <w:p w14:paraId="25F4CA30" w14:textId="3D438558" w:rsidR="00C12299" w:rsidRDefault="00C12299"/>
    <w:p w14:paraId="3AFD4BB6" w14:textId="77777777" w:rsidR="004F3B8F" w:rsidRDefault="004F3B8F"/>
    <w:p w14:paraId="303C759B" w14:textId="77777777" w:rsidR="004F3B8F" w:rsidRDefault="004F3B8F"/>
    <w:p w14:paraId="1A787B2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C846FAF" w14:textId="77777777" w:rsidTr="003317B0">
        <w:trPr>
          <w:trHeight w:val="528"/>
        </w:trPr>
        <w:tc>
          <w:tcPr>
            <w:tcW w:w="4633" w:type="dxa"/>
          </w:tcPr>
          <w:p w14:paraId="1B19315B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30872DA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廿二</w:t>
            </w:r>
          </w:p>
          <w:p w14:paraId="4CEF1EF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辛卯月 辛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003257A" w14:textId="77777777" w:rsidTr="003317B0">
        <w:trPr>
          <w:trHeight w:val="4071"/>
        </w:trPr>
        <w:tc>
          <w:tcPr>
            <w:tcW w:w="4633" w:type="dxa"/>
          </w:tcPr>
          <w:p w14:paraId="4FBD40A6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</w:t>
            </w:r>
          </w:p>
          <w:p w14:paraId="2A66035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269BBF35" w14:textId="77777777" w:rsidR="004F3B8F" w:rsidRDefault="004F3B8F"/>
        </w:tc>
      </w:tr>
      <w:tr w:rsidR="004F3B8F" w14:paraId="43A1E44B" w14:textId="77777777" w:rsidTr="003317B0">
        <w:trPr>
          <w:trHeight w:val="274"/>
        </w:trPr>
        <w:tc>
          <w:tcPr>
            <w:tcW w:w="5479" w:type="dxa"/>
            <w:gridSpan w:val="2"/>
          </w:tcPr>
          <w:p w14:paraId="53C18F4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re are far, far better things ahead than any we leave behin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比起任何过去发生的事，我们的未来有更好的事情会发生。</w:t>
            </w:r>
          </w:p>
        </w:tc>
      </w:tr>
    </w:tbl>
    <w:p w14:paraId="34BFDAC0" w14:textId="77777777" w:rsidR="0091300D" w:rsidRDefault="0091300D" w:rsidP="00424DA8"/>
    <w:p w14:paraId="3F37D8DC" w14:textId="625F5B68" w:rsidR="00C12299" w:rsidRDefault="00C12299"/>
    <w:p w14:paraId="49BBB6D4" w14:textId="77777777" w:rsidR="00416FEF" w:rsidRDefault="00416FEF"/>
    <w:p w14:paraId="4161AF38" w14:textId="77777777" w:rsidR="004F3B8F" w:rsidRDefault="004F3B8F"/>
    <w:p w14:paraId="5B8BC6C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AAF0EC8" w14:textId="77777777" w:rsidTr="003317B0">
        <w:trPr>
          <w:trHeight w:val="528"/>
        </w:trPr>
        <w:tc>
          <w:tcPr>
            <w:tcW w:w="4633" w:type="dxa"/>
          </w:tcPr>
          <w:p w14:paraId="1C553BBA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0CE0FEF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廿三 清明</w:t>
            </w:r>
          </w:p>
          <w:p w14:paraId="2EA27D5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壬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95F3516" w14:textId="77777777" w:rsidTr="003317B0">
        <w:trPr>
          <w:trHeight w:val="4071"/>
        </w:trPr>
        <w:tc>
          <w:tcPr>
            <w:tcW w:w="4633" w:type="dxa"/>
          </w:tcPr>
          <w:p w14:paraId="18D6CD86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4</w:t>
            </w:r>
          </w:p>
          <w:p w14:paraId="0397505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5EF2F2F3" w14:textId="77777777" w:rsidR="004F3B8F" w:rsidRDefault="004F3B8F"/>
        </w:tc>
      </w:tr>
      <w:tr w:rsidR="004F3B8F" w14:paraId="24926043" w14:textId="77777777" w:rsidTr="003317B0">
        <w:trPr>
          <w:trHeight w:val="274"/>
        </w:trPr>
        <w:tc>
          <w:tcPr>
            <w:tcW w:w="5479" w:type="dxa"/>
            <w:gridSpan w:val="2"/>
          </w:tcPr>
          <w:p w14:paraId="44845A8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You make millions of decisions that mean nothing and then one day your order takes out and it changes your lif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proofErr w:type="gramStart"/>
            <w:r>
              <w:rPr>
                <w:rFonts w:ascii="黑体" w:eastAsia="黑体" w:hAnsi="黑体" w:cs="Arial"/>
                <w:sz w:val="20"/>
                <w:szCs w:val="21"/>
              </w:rPr>
              <w:t>每天都在做很多看起来毫无意义的决定,但某天你的某个决定就能改变你的一生</w:t>
            </w:r>
            <w:proofErr w:type="gramEnd"/>
            <w:r>
              <w:rPr>
                <w:rFonts w:ascii="黑体" w:eastAsia="黑体" w:hAnsi="黑体" w:cs="Arial"/>
                <w:sz w:val="20"/>
                <w:szCs w:val="21"/>
              </w:rPr>
              <w:t>。</w:t>
            </w:r>
          </w:p>
        </w:tc>
      </w:tr>
    </w:tbl>
    <w:p w14:paraId="1E83B50C" w14:textId="77777777" w:rsidR="0091300D" w:rsidRDefault="0091300D" w:rsidP="00424DA8"/>
    <w:p w14:paraId="3DC54482" w14:textId="7F4287D5" w:rsidR="00C12299" w:rsidRDefault="00C12299"/>
    <w:p w14:paraId="3FAC09B7" w14:textId="77777777" w:rsidR="004F3B8F" w:rsidRDefault="004F3B8F"/>
    <w:p w14:paraId="45FD907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3FB171A" w14:textId="77777777" w:rsidTr="003317B0">
        <w:trPr>
          <w:trHeight w:val="528"/>
        </w:trPr>
        <w:tc>
          <w:tcPr>
            <w:tcW w:w="4633" w:type="dxa"/>
          </w:tcPr>
          <w:p w14:paraId="2B9CF18A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3EEB04B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廿四</w:t>
            </w:r>
          </w:p>
          <w:p w14:paraId="5920A231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癸未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E98830B" w14:textId="77777777" w:rsidTr="003317B0">
        <w:trPr>
          <w:trHeight w:val="4071"/>
        </w:trPr>
        <w:tc>
          <w:tcPr>
            <w:tcW w:w="4633" w:type="dxa"/>
          </w:tcPr>
          <w:p w14:paraId="62B23076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5</w:t>
            </w:r>
          </w:p>
          <w:p w14:paraId="68FA0DE9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BF484D3" w14:textId="77777777" w:rsidR="004F3B8F" w:rsidRDefault="004F3B8F"/>
        </w:tc>
      </w:tr>
      <w:tr w:rsidR="004F3B8F" w14:paraId="246742E5" w14:textId="77777777" w:rsidTr="003317B0">
        <w:trPr>
          <w:trHeight w:val="274"/>
        </w:trPr>
        <w:tc>
          <w:tcPr>
            <w:tcW w:w="5479" w:type="dxa"/>
            <w:gridSpan w:val="2"/>
          </w:tcPr>
          <w:p w14:paraId="4BE8288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Nature has no ups and downs</w:t>
            </w:r>
            <w:r>
              <w:rPr>
                <w:rFonts w:ascii="Arial" w:hAnsi="Arial" w:cs="Arial"/>
                <w:sz w:val="20"/>
                <w:szCs w:val="21"/>
              </w:rPr>
              <w:t>，</w:t>
            </w:r>
            <w:r>
              <w:rPr>
                <w:rFonts w:ascii="Arial" w:hAnsi="Arial" w:cs="Arial"/>
                <w:sz w:val="20"/>
                <w:szCs w:val="21"/>
              </w:rPr>
              <w:t> the earth would not be fruitful achievement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自然界没有风风雨雨，大地就不会春华秋实。</w:t>
            </w:r>
          </w:p>
        </w:tc>
      </w:tr>
    </w:tbl>
    <w:p w14:paraId="287E1718" w14:textId="77777777" w:rsidR="0091300D" w:rsidRDefault="0091300D" w:rsidP="00424DA8"/>
    <w:p w14:paraId="0848CDA3" w14:textId="3661FB87" w:rsidR="00C12299" w:rsidRDefault="00C12299"/>
    <w:p w14:paraId="2DB7EF0B" w14:textId="77777777" w:rsidR="00416FEF" w:rsidRDefault="00416FEF"/>
    <w:p w14:paraId="045A47C0" w14:textId="77777777" w:rsidR="004F3B8F" w:rsidRDefault="004F3B8F"/>
    <w:p w14:paraId="167F408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2251EF9" w14:textId="77777777" w:rsidTr="003317B0">
        <w:trPr>
          <w:trHeight w:val="528"/>
        </w:trPr>
        <w:tc>
          <w:tcPr>
            <w:tcW w:w="4633" w:type="dxa"/>
          </w:tcPr>
          <w:p w14:paraId="2ADC5D1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62EBABC5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廿五</w:t>
            </w:r>
          </w:p>
          <w:p w14:paraId="062986C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甲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D7A191C" w14:textId="77777777" w:rsidTr="003317B0">
        <w:trPr>
          <w:trHeight w:val="4071"/>
        </w:trPr>
        <w:tc>
          <w:tcPr>
            <w:tcW w:w="4633" w:type="dxa"/>
          </w:tcPr>
          <w:p w14:paraId="6521E84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6</w:t>
            </w:r>
          </w:p>
          <w:p w14:paraId="60D90A5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16EA9F0" w14:textId="77777777" w:rsidR="004F3B8F" w:rsidRDefault="004F3B8F"/>
        </w:tc>
      </w:tr>
      <w:tr w:rsidR="004F3B8F" w14:paraId="50B98513" w14:textId="77777777" w:rsidTr="003317B0">
        <w:trPr>
          <w:trHeight w:val="274"/>
        </w:trPr>
        <w:tc>
          <w:tcPr>
            <w:tcW w:w="5479" w:type="dxa"/>
            <w:gridSpan w:val="2"/>
          </w:tcPr>
          <w:p w14:paraId="2021EE2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f you love me, let it be for naught, except for love's sake only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果你爱我，那就不要为了其他，只为爱情。</w:t>
            </w:r>
          </w:p>
        </w:tc>
      </w:tr>
    </w:tbl>
    <w:p w14:paraId="78330F9D" w14:textId="77777777" w:rsidR="0091300D" w:rsidRDefault="0091300D" w:rsidP="00424DA8"/>
    <w:p w14:paraId="59EAFD29" w14:textId="67FB3B57" w:rsidR="00C12299" w:rsidRDefault="00C12299"/>
    <w:p w14:paraId="26FEE2F1" w14:textId="77777777" w:rsidR="004F3B8F" w:rsidRDefault="004F3B8F"/>
    <w:p w14:paraId="1B54F140" w14:textId="77777777" w:rsidR="00416FEF" w:rsidRDefault="00416FEF"/>
    <w:p w14:paraId="3B12954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C70F8BF" w14:textId="77777777" w:rsidTr="003317B0">
        <w:trPr>
          <w:trHeight w:val="528"/>
        </w:trPr>
        <w:tc>
          <w:tcPr>
            <w:tcW w:w="4633" w:type="dxa"/>
          </w:tcPr>
          <w:p w14:paraId="52F64B91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4DBDD40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廿六</w:t>
            </w:r>
          </w:p>
          <w:p w14:paraId="067C5FB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乙酉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卫生日</w:t>
            </w:r>
          </w:p>
        </w:tc>
      </w:tr>
      <w:tr w:rsidR="004F3B8F" w14:paraId="5EA39B1B" w14:textId="77777777" w:rsidTr="003317B0">
        <w:trPr>
          <w:trHeight w:val="4071"/>
        </w:trPr>
        <w:tc>
          <w:tcPr>
            <w:tcW w:w="4633" w:type="dxa"/>
          </w:tcPr>
          <w:p w14:paraId="4503AE9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7</w:t>
            </w:r>
          </w:p>
          <w:p w14:paraId="394DFD1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FF46A6C" w14:textId="77777777" w:rsidR="004F3B8F" w:rsidRDefault="004F3B8F"/>
        </w:tc>
      </w:tr>
      <w:tr w:rsidR="004F3B8F" w14:paraId="32F62A44" w14:textId="77777777" w:rsidTr="003317B0">
        <w:trPr>
          <w:trHeight w:val="274"/>
        </w:trPr>
        <w:tc>
          <w:tcPr>
            <w:tcW w:w="5479" w:type="dxa"/>
            <w:gridSpan w:val="2"/>
          </w:tcPr>
          <w:p w14:paraId="45824DF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Sometimes we stare so long at a door that is closing that we see too late the one that is open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有时太久地专注于消失的机会，以致于太晚发现开放的机会。</w:t>
            </w:r>
          </w:p>
        </w:tc>
      </w:tr>
    </w:tbl>
    <w:p w14:paraId="28C04041" w14:textId="77777777" w:rsidR="0091300D" w:rsidRDefault="0091300D" w:rsidP="00424DA8"/>
    <w:p w14:paraId="726DD760" w14:textId="2C205585" w:rsidR="00C12299" w:rsidRDefault="00C12299"/>
    <w:p w14:paraId="63F7A09B" w14:textId="77777777" w:rsidR="004F3B8F" w:rsidRDefault="004F3B8F"/>
    <w:p w14:paraId="2DD952C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15B41A4" w14:textId="77777777" w:rsidTr="003317B0">
        <w:trPr>
          <w:trHeight w:val="528"/>
        </w:trPr>
        <w:tc>
          <w:tcPr>
            <w:tcW w:w="4633" w:type="dxa"/>
          </w:tcPr>
          <w:p w14:paraId="054A1296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05B7B9FF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廿七</w:t>
            </w:r>
          </w:p>
          <w:p w14:paraId="7467134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丙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F45C3A3" w14:textId="77777777" w:rsidTr="003317B0">
        <w:trPr>
          <w:trHeight w:val="4071"/>
        </w:trPr>
        <w:tc>
          <w:tcPr>
            <w:tcW w:w="4633" w:type="dxa"/>
          </w:tcPr>
          <w:p w14:paraId="14F208EC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8</w:t>
            </w:r>
          </w:p>
          <w:p w14:paraId="244CFF2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8E47413" w14:textId="77777777" w:rsidR="004F3B8F" w:rsidRDefault="004F3B8F"/>
        </w:tc>
      </w:tr>
      <w:tr w:rsidR="004F3B8F" w14:paraId="18D2F3F0" w14:textId="77777777" w:rsidTr="003317B0">
        <w:trPr>
          <w:trHeight w:val="274"/>
        </w:trPr>
        <w:tc>
          <w:tcPr>
            <w:tcW w:w="5479" w:type="dxa"/>
            <w:gridSpan w:val="2"/>
          </w:tcPr>
          <w:p w14:paraId="226F09AD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My number one rule is to hope for the best and plan for the wors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的首要原则是：抱最大的希望，做最坏的打算。</w:t>
            </w:r>
          </w:p>
        </w:tc>
      </w:tr>
    </w:tbl>
    <w:p w14:paraId="6FE4F99A" w14:textId="77777777" w:rsidR="0091300D" w:rsidRDefault="0091300D" w:rsidP="00424DA8"/>
    <w:p w14:paraId="3E488AB9" w14:textId="6F7D8BC8" w:rsidR="00C12299" w:rsidRDefault="00C12299"/>
    <w:p w14:paraId="6729F969" w14:textId="77777777" w:rsidR="00416FEF" w:rsidRDefault="00416FEF"/>
    <w:p w14:paraId="50522DC0" w14:textId="77777777" w:rsidR="004F3B8F" w:rsidRDefault="004F3B8F"/>
    <w:p w14:paraId="7BB1FB3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44BBEA8" w14:textId="77777777" w:rsidTr="003317B0">
        <w:trPr>
          <w:trHeight w:val="528"/>
        </w:trPr>
        <w:tc>
          <w:tcPr>
            <w:tcW w:w="4633" w:type="dxa"/>
          </w:tcPr>
          <w:p w14:paraId="75FF25F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5861B0A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廿八  寒潮节 岱</w:t>
            </w:r>
            <w:proofErr w:type="gramStart"/>
            <w:r>
              <w:t>诞</w:t>
            </w:r>
            <w:proofErr w:type="gramEnd"/>
          </w:p>
          <w:p w14:paraId="36C3E59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丁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064F160" w14:textId="77777777" w:rsidTr="003317B0">
        <w:trPr>
          <w:trHeight w:val="4071"/>
        </w:trPr>
        <w:tc>
          <w:tcPr>
            <w:tcW w:w="4633" w:type="dxa"/>
          </w:tcPr>
          <w:p w14:paraId="38DDDC9E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9</w:t>
            </w:r>
          </w:p>
          <w:p w14:paraId="32656BF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7EBE960" w14:textId="77777777" w:rsidR="004F3B8F" w:rsidRDefault="004F3B8F"/>
        </w:tc>
      </w:tr>
      <w:tr w:rsidR="004F3B8F" w14:paraId="51B353B5" w14:textId="77777777" w:rsidTr="003317B0">
        <w:trPr>
          <w:trHeight w:val="274"/>
        </w:trPr>
        <w:tc>
          <w:tcPr>
            <w:tcW w:w="5479" w:type="dxa"/>
            <w:gridSpan w:val="2"/>
          </w:tcPr>
          <w:p w14:paraId="2B8CC02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proofErr w:type="gramStart"/>
            <w:r>
              <w:rPr>
                <w:rFonts w:ascii="Arial" w:hAnsi="Arial" w:cs="Arial"/>
                <w:sz w:val="20"/>
                <w:szCs w:val="21"/>
              </w:rPr>
              <w:t>Do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judge each day by the harvest you reap but by the seeds that you plan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要用你的收成来评价你的每一天，而要看你每天播种了多少。</w:t>
            </w:r>
          </w:p>
        </w:tc>
      </w:tr>
    </w:tbl>
    <w:p w14:paraId="679F168D" w14:textId="77777777" w:rsidR="0091300D" w:rsidRDefault="0091300D" w:rsidP="00424DA8"/>
    <w:p w14:paraId="5D310A38" w14:textId="3E6867E6" w:rsidR="00C12299" w:rsidRDefault="00C12299"/>
    <w:p w14:paraId="662A5758" w14:textId="77777777" w:rsidR="004F3B8F" w:rsidRDefault="004F3B8F"/>
    <w:p w14:paraId="0165BC5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5FF1AC6" w14:textId="77777777" w:rsidTr="003317B0">
        <w:trPr>
          <w:trHeight w:val="528"/>
        </w:trPr>
        <w:tc>
          <w:tcPr>
            <w:tcW w:w="4633" w:type="dxa"/>
          </w:tcPr>
          <w:p w14:paraId="36F7024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3D1EA81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廿九</w:t>
            </w:r>
          </w:p>
          <w:p w14:paraId="5C2296C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戊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60CEBD0" w14:textId="77777777" w:rsidTr="003317B0">
        <w:trPr>
          <w:trHeight w:val="4071"/>
        </w:trPr>
        <w:tc>
          <w:tcPr>
            <w:tcW w:w="4633" w:type="dxa"/>
          </w:tcPr>
          <w:p w14:paraId="16B2E68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0</w:t>
            </w:r>
          </w:p>
          <w:p w14:paraId="6842EFF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6AFD64B2" w14:textId="77777777" w:rsidR="004F3B8F" w:rsidRDefault="004F3B8F"/>
        </w:tc>
      </w:tr>
      <w:tr w:rsidR="004F3B8F" w14:paraId="300BA5A5" w14:textId="77777777" w:rsidTr="003317B0">
        <w:trPr>
          <w:trHeight w:val="274"/>
        </w:trPr>
        <w:tc>
          <w:tcPr>
            <w:tcW w:w="5479" w:type="dxa"/>
            <w:gridSpan w:val="2"/>
          </w:tcPr>
          <w:p w14:paraId="08BF5AD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You never win with violence. You only win when you maintain your dignity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永远不会以暴力取胜。只有保持尊严才能战胜一切。</w:t>
            </w:r>
          </w:p>
        </w:tc>
      </w:tr>
    </w:tbl>
    <w:p w14:paraId="49DE7ABD" w14:textId="77777777" w:rsidR="0091300D" w:rsidRDefault="0091300D" w:rsidP="00424DA8"/>
    <w:p w14:paraId="77178FA8" w14:textId="4666C04A" w:rsidR="00C12299" w:rsidRDefault="00C12299"/>
    <w:p w14:paraId="5DEF088E" w14:textId="77777777" w:rsidR="004F3B8F" w:rsidRDefault="004F3B8F"/>
    <w:p w14:paraId="3B3D5268" w14:textId="77777777" w:rsidR="004F3B8F" w:rsidRDefault="004F3B8F"/>
    <w:p w14:paraId="3A8F269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73BA2C8" w14:textId="77777777" w:rsidTr="003317B0">
        <w:trPr>
          <w:trHeight w:val="528"/>
        </w:trPr>
        <w:tc>
          <w:tcPr>
            <w:tcW w:w="4633" w:type="dxa"/>
          </w:tcPr>
          <w:p w14:paraId="20C83B49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3C971D7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春</w:t>
            </w:r>
            <w:r w:rsidR="006F19C4">
              <w:rPr>
                <w:noProof/>
              </w:rPr>
              <w:t xml:space="preserve"> </w:t>
            </w:r>
            <w:r>
              <w:t>二月三十</w:t>
            </w:r>
          </w:p>
          <w:p w14:paraId="0C53003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己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7DA08A5" w14:textId="77777777" w:rsidTr="003317B0">
        <w:trPr>
          <w:trHeight w:val="4071"/>
        </w:trPr>
        <w:tc>
          <w:tcPr>
            <w:tcW w:w="4633" w:type="dxa"/>
          </w:tcPr>
          <w:p w14:paraId="75E0AEF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1</w:t>
            </w:r>
          </w:p>
          <w:p w14:paraId="47A5318A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276A660F" w14:textId="77777777" w:rsidR="004F3B8F" w:rsidRDefault="004F3B8F"/>
        </w:tc>
      </w:tr>
      <w:tr w:rsidR="004F3B8F" w14:paraId="52D5DAB1" w14:textId="77777777" w:rsidTr="003317B0">
        <w:trPr>
          <w:trHeight w:val="274"/>
        </w:trPr>
        <w:tc>
          <w:tcPr>
            <w:tcW w:w="5479" w:type="dxa"/>
            <w:gridSpan w:val="2"/>
          </w:tcPr>
          <w:p w14:paraId="428A687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You may not control all the events that happen to you, but you can decide not to be reduced by them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可能不能控制所有发生在你身上的事，但是你可以决定不被它们所累。</w:t>
            </w:r>
          </w:p>
        </w:tc>
      </w:tr>
    </w:tbl>
    <w:p w14:paraId="7133AD1C" w14:textId="77777777" w:rsidR="0091300D" w:rsidRDefault="0091300D" w:rsidP="00424DA8"/>
    <w:p w14:paraId="66851231" w14:textId="6EEBB9A3" w:rsidR="00C12299" w:rsidRDefault="00C12299"/>
    <w:p w14:paraId="3076CAB6" w14:textId="77777777" w:rsidR="004F3B8F" w:rsidRDefault="004F3B8F"/>
    <w:p w14:paraId="584B670E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CD4F53F" w14:textId="77777777" w:rsidTr="003317B0">
        <w:trPr>
          <w:trHeight w:val="528"/>
        </w:trPr>
        <w:tc>
          <w:tcPr>
            <w:tcW w:w="4633" w:type="dxa"/>
          </w:tcPr>
          <w:p w14:paraId="5FBD741A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021BF87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初一</w:t>
            </w:r>
          </w:p>
          <w:p w14:paraId="0618B49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庚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1620662" w14:textId="77777777" w:rsidTr="003317B0">
        <w:trPr>
          <w:trHeight w:val="4071"/>
        </w:trPr>
        <w:tc>
          <w:tcPr>
            <w:tcW w:w="4633" w:type="dxa"/>
          </w:tcPr>
          <w:p w14:paraId="10D1746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2</w:t>
            </w:r>
          </w:p>
          <w:p w14:paraId="4E6B6E2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A6DCD1A" w14:textId="77777777" w:rsidR="004F3B8F" w:rsidRDefault="004F3B8F"/>
        </w:tc>
      </w:tr>
      <w:tr w:rsidR="004F3B8F" w14:paraId="27C82803" w14:textId="77777777" w:rsidTr="003317B0">
        <w:trPr>
          <w:trHeight w:val="274"/>
        </w:trPr>
        <w:tc>
          <w:tcPr>
            <w:tcW w:w="5479" w:type="dxa"/>
            <w:gridSpan w:val="2"/>
          </w:tcPr>
          <w:p w14:paraId="189BB05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e are the ones obsessed by measurement. The world just pours it ou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们总醉心于算计，而世界却倾其所有，慷慨给予。</w:t>
            </w:r>
          </w:p>
        </w:tc>
      </w:tr>
    </w:tbl>
    <w:p w14:paraId="44B3B5FC" w14:textId="77777777" w:rsidR="0091300D" w:rsidRDefault="0091300D" w:rsidP="00424DA8"/>
    <w:p w14:paraId="3D59558B" w14:textId="20597BA9" w:rsidR="00C12299" w:rsidRDefault="00C12299"/>
    <w:p w14:paraId="23E9D68B" w14:textId="77777777" w:rsidR="00784B18" w:rsidRDefault="00784B18">
      <w:pPr>
        <w:rPr>
          <w:rFonts w:hint="eastAsia"/>
        </w:rPr>
      </w:pPr>
    </w:p>
    <w:p w14:paraId="27339CE6" w14:textId="77777777" w:rsidR="004F3B8F" w:rsidRDefault="004F3B8F"/>
    <w:p w14:paraId="0216F083" w14:textId="77777777" w:rsidR="00416FEF" w:rsidRDefault="00416FE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1FFEADD" w14:textId="77777777" w:rsidTr="00784B18">
        <w:trPr>
          <w:trHeight w:val="528"/>
        </w:trPr>
        <w:tc>
          <w:tcPr>
            <w:tcW w:w="4627" w:type="dxa"/>
          </w:tcPr>
          <w:p w14:paraId="35904AB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7B8E95FB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初二</w:t>
            </w:r>
          </w:p>
          <w:p w14:paraId="281CC00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辛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57D98F8" w14:textId="77777777" w:rsidTr="00784B18">
        <w:trPr>
          <w:trHeight w:val="4071"/>
        </w:trPr>
        <w:tc>
          <w:tcPr>
            <w:tcW w:w="4627" w:type="dxa"/>
          </w:tcPr>
          <w:p w14:paraId="01E2191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3</w:t>
            </w:r>
          </w:p>
          <w:p w14:paraId="59E899E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B6464D8" w14:textId="77777777" w:rsidR="004F3B8F" w:rsidRDefault="004F3B8F"/>
        </w:tc>
      </w:tr>
      <w:tr w:rsidR="004F3B8F" w14:paraId="3C6AF16C" w14:textId="77777777" w:rsidTr="00784B18">
        <w:trPr>
          <w:trHeight w:val="274"/>
        </w:trPr>
        <w:tc>
          <w:tcPr>
            <w:tcW w:w="5473" w:type="dxa"/>
            <w:gridSpan w:val="2"/>
          </w:tcPr>
          <w:p w14:paraId="1E624E8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ny profession was worthy of respect to men who for centuries earned bread by the sweat of their brow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千百年来，只要肯卖力气，用劳动来换饭吃，任何职业都是值得尊敬的。</w:t>
            </w:r>
          </w:p>
        </w:tc>
      </w:tr>
    </w:tbl>
    <w:p w14:paraId="6DBCA368" w14:textId="77777777" w:rsidR="0091300D" w:rsidRDefault="0091300D" w:rsidP="00424DA8"/>
    <w:p w14:paraId="78D5D18D" w14:textId="281D1C32" w:rsidR="00C12299" w:rsidRDefault="00C12299"/>
    <w:p w14:paraId="476518C3" w14:textId="77777777" w:rsidR="004F3B8F" w:rsidRDefault="004F3B8F"/>
    <w:p w14:paraId="0C73C7D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248D0BB" w14:textId="77777777" w:rsidTr="003317B0">
        <w:trPr>
          <w:trHeight w:val="528"/>
        </w:trPr>
        <w:tc>
          <w:tcPr>
            <w:tcW w:w="4633" w:type="dxa"/>
          </w:tcPr>
          <w:p w14:paraId="50C60BCC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58BF6DA5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初三  上</w:t>
            </w:r>
            <w:proofErr w:type="gramStart"/>
            <w:r>
              <w:t>巳</w:t>
            </w:r>
            <w:proofErr w:type="gramEnd"/>
            <w:r>
              <w:t>节 踏青节</w:t>
            </w:r>
          </w:p>
          <w:p w14:paraId="42DE394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壬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093EF89" w14:textId="77777777" w:rsidTr="003317B0">
        <w:trPr>
          <w:trHeight w:val="4071"/>
        </w:trPr>
        <w:tc>
          <w:tcPr>
            <w:tcW w:w="4633" w:type="dxa"/>
          </w:tcPr>
          <w:p w14:paraId="1E7C71A6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4</w:t>
            </w:r>
          </w:p>
          <w:p w14:paraId="2720AD5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BA7D49A" w14:textId="77777777" w:rsidR="004F3B8F" w:rsidRDefault="004F3B8F"/>
        </w:tc>
      </w:tr>
      <w:tr w:rsidR="004F3B8F" w14:paraId="49355FF8" w14:textId="77777777" w:rsidTr="003317B0">
        <w:trPr>
          <w:trHeight w:val="274"/>
        </w:trPr>
        <w:tc>
          <w:tcPr>
            <w:tcW w:w="5479" w:type="dxa"/>
            <w:gridSpan w:val="2"/>
          </w:tcPr>
          <w:p w14:paraId="2659419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Success is not final, failure is not fatal: it is the courage to continue that count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成功不是终点，失败也不是：重要的是继续前进的勇气。</w:t>
            </w:r>
          </w:p>
        </w:tc>
      </w:tr>
    </w:tbl>
    <w:p w14:paraId="1FAF9672" w14:textId="77777777" w:rsidR="0091300D" w:rsidRDefault="0091300D" w:rsidP="00424DA8"/>
    <w:p w14:paraId="2E2B55BA" w14:textId="7FCF5F36" w:rsidR="00C12299" w:rsidRDefault="00C12299"/>
    <w:p w14:paraId="2BB7703E" w14:textId="77777777" w:rsidR="00416FEF" w:rsidRDefault="00416FEF"/>
    <w:p w14:paraId="3759C634" w14:textId="77777777" w:rsidR="004F3B8F" w:rsidRDefault="004F3B8F"/>
    <w:p w14:paraId="0A157DE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43355A9" w14:textId="77777777" w:rsidTr="003317B0">
        <w:trPr>
          <w:trHeight w:val="528"/>
        </w:trPr>
        <w:tc>
          <w:tcPr>
            <w:tcW w:w="4633" w:type="dxa"/>
          </w:tcPr>
          <w:p w14:paraId="758BC58E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0E26D31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初四</w:t>
            </w:r>
          </w:p>
          <w:p w14:paraId="027D18F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癸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3628793" w14:textId="77777777" w:rsidTr="003317B0">
        <w:trPr>
          <w:trHeight w:val="4071"/>
        </w:trPr>
        <w:tc>
          <w:tcPr>
            <w:tcW w:w="4633" w:type="dxa"/>
          </w:tcPr>
          <w:p w14:paraId="1069E20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5</w:t>
            </w:r>
          </w:p>
          <w:p w14:paraId="491108C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D8A72CA" w14:textId="77777777" w:rsidR="004F3B8F" w:rsidRDefault="004F3B8F"/>
        </w:tc>
      </w:tr>
      <w:tr w:rsidR="004F3B8F" w14:paraId="71FB4608" w14:textId="77777777" w:rsidTr="003317B0">
        <w:trPr>
          <w:trHeight w:val="274"/>
        </w:trPr>
        <w:tc>
          <w:tcPr>
            <w:tcW w:w="5479" w:type="dxa"/>
            <w:gridSpan w:val="2"/>
          </w:tcPr>
          <w:p w14:paraId="65F7E43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e come from a dark abyss, we end in a dark abyss, and we call the luminous interval lif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来自漆黑的深渊，我们归于漆黑的深渊，中间光明的间隔，被我们唤作一生。</w:t>
            </w:r>
          </w:p>
        </w:tc>
      </w:tr>
    </w:tbl>
    <w:p w14:paraId="4FBA8D40" w14:textId="77777777" w:rsidR="0091300D" w:rsidRDefault="0091300D" w:rsidP="00424DA8"/>
    <w:p w14:paraId="42C9C344" w14:textId="51848B89" w:rsidR="00C12299" w:rsidRDefault="00C12299"/>
    <w:p w14:paraId="4A1DCA2E" w14:textId="77777777" w:rsidR="004F3B8F" w:rsidRDefault="004F3B8F"/>
    <w:p w14:paraId="73E2187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7DB94BD" w14:textId="77777777" w:rsidTr="003317B0">
        <w:trPr>
          <w:trHeight w:val="528"/>
        </w:trPr>
        <w:tc>
          <w:tcPr>
            <w:tcW w:w="4633" w:type="dxa"/>
          </w:tcPr>
          <w:p w14:paraId="43D120D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48E6888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初五  大禹</w:t>
            </w:r>
            <w:proofErr w:type="gramStart"/>
            <w:r>
              <w:t>诞</w:t>
            </w:r>
            <w:proofErr w:type="gramEnd"/>
          </w:p>
          <w:p w14:paraId="4F10F032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甲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DB5C33F" w14:textId="77777777" w:rsidTr="003317B0">
        <w:trPr>
          <w:trHeight w:val="4071"/>
        </w:trPr>
        <w:tc>
          <w:tcPr>
            <w:tcW w:w="4633" w:type="dxa"/>
          </w:tcPr>
          <w:p w14:paraId="1DE60A0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6</w:t>
            </w:r>
          </w:p>
          <w:p w14:paraId="1D1C641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537EE17" w14:textId="77777777" w:rsidR="004F3B8F" w:rsidRDefault="004F3B8F"/>
        </w:tc>
      </w:tr>
      <w:tr w:rsidR="004F3B8F" w14:paraId="4F10BA9A" w14:textId="77777777" w:rsidTr="003317B0">
        <w:trPr>
          <w:trHeight w:val="274"/>
        </w:trPr>
        <w:tc>
          <w:tcPr>
            <w:tcW w:w="5479" w:type="dxa"/>
            <w:gridSpan w:val="2"/>
          </w:tcPr>
          <w:p w14:paraId="31100807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Be who you are and say what you feel, because those who matter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do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mind, and those that mind, don't matter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做你自己，说出你的感受。因为你在意的人不会介意，而介意的人，你不必在意。</w:t>
            </w:r>
          </w:p>
        </w:tc>
      </w:tr>
    </w:tbl>
    <w:p w14:paraId="4FD3796A" w14:textId="77777777" w:rsidR="0091300D" w:rsidRDefault="0091300D" w:rsidP="00424DA8"/>
    <w:p w14:paraId="7EE5BEAE" w14:textId="64E9D66B" w:rsidR="00C12299" w:rsidRDefault="00C12299"/>
    <w:p w14:paraId="66A1FE6E" w14:textId="77777777" w:rsidR="004F3B8F" w:rsidRDefault="004F3B8F"/>
    <w:p w14:paraId="6FAAA709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9AB38DF" w14:textId="77777777" w:rsidTr="003317B0">
        <w:trPr>
          <w:trHeight w:val="528"/>
        </w:trPr>
        <w:tc>
          <w:tcPr>
            <w:tcW w:w="4633" w:type="dxa"/>
          </w:tcPr>
          <w:p w14:paraId="00D705C0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5404456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初六</w:t>
            </w:r>
          </w:p>
          <w:p w14:paraId="42E86D0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乙未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5A0157B" w14:textId="77777777" w:rsidTr="003317B0">
        <w:trPr>
          <w:trHeight w:val="4071"/>
        </w:trPr>
        <w:tc>
          <w:tcPr>
            <w:tcW w:w="4633" w:type="dxa"/>
          </w:tcPr>
          <w:p w14:paraId="68B1BDF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7</w:t>
            </w:r>
          </w:p>
          <w:p w14:paraId="05D1AFB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584E79B6" w14:textId="77777777" w:rsidR="004F3B8F" w:rsidRDefault="004F3B8F"/>
        </w:tc>
      </w:tr>
      <w:tr w:rsidR="004F3B8F" w14:paraId="2FB5C779" w14:textId="77777777" w:rsidTr="003317B0">
        <w:trPr>
          <w:trHeight w:val="274"/>
        </w:trPr>
        <w:tc>
          <w:tcPr>
            <w:tcW w:w="5479" w:type="dxa"/>
            <w:gridSpan w:val="2"/>
          </w:tcPr>
          <w:p w14:paraId="7964EBC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n the depths of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winter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I finally learned there was in me an invincible summer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在严冷的冬日，我终于发现，在我心里，有一个永无止境的夏天。</w:t>
            </w:r>
          </w:p>
        </w:tc>
      </w:tr>
    </w:tbl>
    <w:p w14:paraId="6BB23DCD" w14:textId="77777777" w:rsidR="0091300D" w:rsidRDefault="0091300D" w:rsidP="00424DA8"/>
    <w:p w14:paraId="2FF9E14D" w14:textId="79D3A3EE" w:rsidR="00C12299" w:rsidRDefault="00C12299"/>
    <w:p w14:paraId="68040EBF" w14:textId="77777777" w:rsidR="004F3B8F" w:rsidRDefault="004F3B8F"/>
    <w:p w14:paraId="7EB6937E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355F0F9" w14:textId="77777777" w:rsidTr="003317B0">
        <w:trPr>
          <w:trHeight w:val="528"/>
        </w:trPr>
        <w:tc>
          <w:tcPr>
            <w:tcW w:w="4633" w:type="dxa"/>
          </w:tcPr>
          <w:p w14:paraId="3D454E5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26DC674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初七</w:t>
            </w:r>
          </w:p>
          <w:p w14:paraId="7072132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丙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3EE02CF" w14:textId="77777777" w:rsidTr="003317B0">
        <w:trPr>
          <w:trHeight w:val="4071"/>
        </w:trPr>
        <w:tc>
          <w:tcPr>
            <w:tcW w:w="4633" w:type="dxa"/>
          </w:tcPr>
          <w:p w14:paraId="730A5BA4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8</w:t>
            </w:r>
          </w:p>
          <w:p w14:paraId="6F6AA4F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69470093" w14:textId="77777777" w:rsidR="004F3B8F" w:rsidRDefault="004F3B8F"/>
        </w:tc>
      </w:tr>
      <w:tr w:rsidR="004F3B8F" w14:paraId="29607B93" w14:textId="77777777" w:rsidTr="003317B0">
        <w:trPr>
          <w:trHeight w:val="274"/>
        </w:trPr>
        <w:tc>
          <w:tcPr>
            <w:tcW w:w="5479" w:type="dxa"/>
            <w:gridSpan w:val="2"/>
          </w:tcPr>
          <w:p w14:paraId="3CEE9F42" w14:textId="0BD1588A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t can be said that off year is the prelude of the Spring Festival. This time is known as early spring day by the folk people.</w:t>
            </w:r>
            <w:r>
              <w:rPr>
                <w:rFonts w:ascii="黑体" w:eastAsia="黑体" w:hAnsi="黑体" w:cs="Arial"/>
                <w:sz w:val="20"/>
                <w:szCs w:val="21"/>
              </w:rPr>
              <w:t>可以说“小年”是“大年”春节的序曲，在民间人们把这段时间称之为“迎春日”。</w:t>
            </w:r>
          </w:p>
        </w:tc>
      </w:tr>
    </w:tbl>
    <w:p w14:paraId="75716CA6" w14:textId="77777777" w:rsidR="0091300D" w:rsidRDefault="0091300D" w:rsidP="00424DA8"/>
    <w:p w14:paraId="06998C5F" w14:textId="77777777" w:rsidR="00416FEF" w:rsidRDefault="00416FEF"/>
    <w:p w14:paraId="4BAAD0EF" w14:textId="77777777" w:rsidR="004F3B8F" w:rsidRDefault="004F3B8F"/>
    <w:p w14:paraId="731E320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3E243F1" w14:textId="77777777" w:rsidTr="003317B0">
        <w:trPr>
          <w:trHeight w:val="528"/>
        </w:trPr>
        <w:tc>
          <w:tcPr>
            <w:tcW w:w="4633" w:type="dxa"/>
          </w:tcPr>
          <w:p w14:paraId="6872CC4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17148D0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初八</w:t>
            </w:r>
          </w:p>
          <w:p w14:paraId="0A72097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丁酉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A009EBE" w14:textId="77777777" w:rsidTr="003317B0">
        <w:trPr>
          <w:trHeight w:val="4071"/>
        </w:trPr>
        <w:tc>
          <w:tcPr>
            <w:tcW w:w="4633" w:type="dxa"/>
          </w:tcPr>
          <w:p w14:paraId="2A555E5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9</w:t>
            </w:r>
          </w:p>
          <w:p w14:paraId="28116875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EE1081A" w14:textId="77777777" w:rsidR="004F3B8F" w:rsidRDefault="004F3B8F"/>
        </w:tc>
      </w:tr>
      <w:tr w:rsidR="004F3B8F" w14:paraId="1CF4A2A8" w14:textId="77777777" w:rsidTr="003317B0">
        <w:trPr>
          <w:trHeight w:val="274"/>
        </w:trPr>
        <w:tc>
          <w:tcPr>
            <w:tcW w:w="5479" w:type="dxa"/>
            <w:gridSpan w:val="2"/>
          </w:tcPr>
          <w:p w14:paraId="64D6BBEF" w14:textId="793E4BF8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Sometimes the world seems against you. The journey may leave a scar. But scars can heal and reveal just where you are.</w:t>
            </w:r>
            <w:r>
              <w:rPr>
                <w:rFonts w:ascii="黑体" w:eastAsia="黑体" w:hAnsi="黑体" w:cs="Arial"/>
                <w:sz w:val="20"/>
                <w:szCs w:val="21"/>
              </w:rPr>
              <w:t>有时似乎整个世界都与你为敌，人生旅途可能会让你伤痕累累。但伤口终会痊愈，也会提醒你，你身在何方。</w:t>
            </w:r>
          </w:p>
        </w:tc>
      </w:tr>
    </w:tbl>
    <w:p w14:paraId="29E4A454" w14:textId="77777777" w:rsidR="004F3B8F" w:rsidRDefault="004F3B8F"/>
    <w:p w14:paraId="4380FCA3" w14:textId="77777777" w:rsidR="00416FEF" w:rsidRDefault="00416FEF"/>
    <w:p w14:paraId="4668D60D" w14:textId="77777777" w:rsidR="004F3B8F" w:rsidRDefault="004F3B8F"/>
    <w:p w14:paraId="3EE88C9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8E41539" w14:textId="77777777" w:rsidTr="003317B0">
        <w:trPr>
          <w:trHeight w:val="528"/>
        </w:trPr>
        <w:tc>
          <w:tcPr>
            <w:tcW w:w="4633" w:type="dxa"/>
          </w:tcPr>
          <w:p w14:paraId="7A66247D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杨</w:t>
            </w:r>
            <w:proofErr w:type="gramEnd"/>
            <w:r>
              <w:t>公十三忌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杨</w:t>
            </w:r>
            <w:proofErr w:type="gramEnd"/>
            <w:r>
              <w:rPr>
                <w:strike/>
              </w:rPr>
              <w:t>公十三忌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3B92D2F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初九 谷雨</w:t>
            </w:r>
          </w:p>
          <w:p w14:paraId="0AB4E5E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戊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10FA59A" w14:textId="77777777" w:rsidTr="003317B0">
        <w:trPr>
          <w:trHeight w:val="4071"/>
        </w:trPr>
        <w:tc>
          <w:tcPr>
            <w:tcW w:w="4633" w:type="dxa"/>
          </w:tcPr>
          <w:p w14:paraId="410F0AC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0</w:t>
            </w:r>
          </w:p>
          <w:p w14:paraId="791DD47A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86D3825" w14:textId="77777777" w:rsidR="004F3B8F" w:rsidRDefault="004F3B8F"/>
        </w:tc>
      </w:tr>
      <w:tr w:rsidR="004F3B8F" w14:paraId="2BBB9CF5" w14:textId="77777777" w:rsidTr="003317B0">
        <w:trPr>
          <w:trHeight w:val="274"/>
        </w:trPr>
        <w:tc>
          <w:tcPr>
            <w:tcW w:w="5479" w:type="dxa"/>
            <w:gridSpan w:val="2"/>
          </w:tcPr>
          <w:p w14:paraId="3050EDB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Whatever you can do or dream you can, begin it. Boldness has genius,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power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and magic in i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无论你能做什么，或者梦想能做什么，着手开始吧。大胆就是天赋、能量和魔力的代名词。</w:t>
            </w:r>
          </w:p>
        </w:tc>
      </w:tr>
    </w:tbl>
    <w:p w14:paraId="57812DEE" w14:textId="77777777" w:rsidR="0091300D" w:rsidRDefault="0091300D" w:rsidP="00424DA8"/>
    <w:p w14:paraId="11CBF5E1" w14:textId="18B3E7BF" w:rsidR="00C12299" w:rsidRDefault="00C12299"/>
    <w:p w14:paraId="304A789D" w14:textId="77777777" w:rsidR="004F3B8F" w:rsidRDefault="004F3B8F"/>
    <w:p w14:paraId="3401E698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BC5578A" w14:textId="77777777" w:rsidTr="003317B0">
        <w:trPr>
          <w:trHeight w:val="528"/>
        </w:trPr>
        <w:tc>
          <w:tcPr>
            <w:tcW w:w="4633" w:type="dxa"/>
          </w:tcPr>
          <w:p w14:paraId="47F81A9A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1421676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初十  撒种节</w:t>
            </w:r>
          </w:p>
          <w:p w14:paraId="6089A680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己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A9D2280" w14:textId="77777777" w:rsidTr="003317B0">
        <w:trPr>
          <w:trHeight w:val="4071"/>
        </w:trPr>
        <w:tc>
          <w:tcPr>
            <w:tcW w:w="4633" w:type="dxa"/>
          </w:tcPr>
          <w:p w14:paraId="7CBC1734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1</w:t>
            </w:r>
          </w:p>
          <w:p w14:paraId="56D3306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EF5E69D" w14:textId="77777777" w:rsidR="004F3B8F" w:rsidRDefault="004F3B8F"/>
        </w:tc>
      </w:tr>
      <w:tr w:rsidR="004F3B8F" w14:paraId="1C0A796B" w14:textId="77777777" w:rsidTr="003317B0">
        <w:trPr>
          <w:trHeight w:val="274"/>
        </w:trPr>
        <w:tc>
          <w:tcPr>
            <w:tcW w:w="5479" w:type="dxa"/>
            <w:gridSpan w:val="2"/>
          </w:tcPr>
          <w:p w14:paraId="39415FF1" w14:textId="1D701DE7" w:rsidR="004F3B8F" w:rsidRPr="007116E9" w:rsidRDefault="001A721F" w:rsidP="00B44332">
            <w:pPr>
              <w:jc w:val="left"/>
              <w:rPr>
                <w:rFonts w:ascii="Arial" w:hAnsi="Arial" w:cs="Arial"/>
                <w:sz w:val="18"/>
                <w:szCs w:val="20"/>
              </w:rPr>
            </w:pPr>
            <w:r w:rsidRPr="007116E9">
              <w:rPr>
                <w:rFonts w:ascii="Arial" w:hAnsi="Arial" w:cs="Arial"/>
                <w:sz w:val="18"/>
                <w:szCs w:val="20"/>
              </w:rPr>
              <w:t>For attractive lips, speak words of kindness. For lovely eyes, seek out the good in people. For a slim figure, share your food with the hungry.</w:t>
            </w:r>
            <w:r w:rsidRPr="007116E9">
              <w:rPr>
                <w:rFonts w:ascii="黑体" w:eastAsia="黑体" w:hAnsi="黑体" w:cs="Arial"/>
                <w:sz w:val="18"/>
                <w:szCs w:val="20"/>
              </w:rPr>
              <w:t>若要双唇迷人，要说友善的话；若要眼眸可爱，要看别人的好；若要身材苗条，把你的食物分给饥饿的人。</w:t>
            </w:r>
          </w:p>
        </w:tc>
      </w:tr>
    </w:tbl>
    <w:p w14:paraId="58E0C1AE" w14:textId="77777777" w:rsidR="0091300D" w:rsidRDefault="0091300D" w:rsidP="00424DA8"/>
    <w:p w14:paraId="4475868B" w14:textId="77777777" w:rsidR="00416FEF" w:rsidRPr="007116E9" w:rsidRDefault="00416FEF">
      <w:pPr>
        <w:rPr>
          <w:rFonts w:hint="eastAsia"/>
        </w:rPr>
      </w:pPr>
    </w:p>
    <w:p w14:paraId="6BB74DF2" w14:textId="77777777" w:rsidR="004F3B8F" w:rsidRDefault="004F3B8F"/>
    <w:p w14:paraId="723639BE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E8C74E1" w14:textId="77777777" w:rsidTr="003317B0">
        <w:trPr>
          <w:trHeight w:val="528"/>
        </w:trPr>
        <w:tc>
          <w:tcPr>
            <w:tcW w:w="4633" w:type="dxa"/>
          </w:tcPr>
          <w:p w14:paraId="25521F8B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5A90D22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十一</w:t>
            </w:r>
          </w:p>
          <w:p w14:paraId="00DB77B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庚子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地球日</w:t>
            </w:r>
          </w:p>
        </w:tc>
      </w:tr>
      <w:tr w:rsidR="004F3B8F" w14:paraId="0664CC6E" w14:textId="77777777" w:rsidTr="003317B0">
        <w:trPr>
          <w:trHeight w:val="4071"/>
        </w:trPr>
        <w:tc>
          <w:tcPr>
            <w:tcW w:w="4633" w:type="dxa"/>
          </w:tcPr>
          <w:p w14:paraId="6D6CCDE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2</w:t>
            </w:r>
          </w:p>
          <w:p w14:paraId="022501F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0C87CB3" w14:textId="77777777" w:rsidR="004F3B8F" w:rsidRDefault="004F3B8F"/>
        </w:tc>
      </w:tr>
      <w:tr w:rsidR="004F3B8F" w14:paraId="6C4406F0" w14:textId="77777777" w:rsidTr="003317B0">
        <w:trPr>
          <w:trHeight w:val="274"/>
        </w:trPr>
        <w:tc>
          <w:tcPr>
            <w:tcW w:w="5479" w:type="dxa"/>
            <w:gridSpan w:val="2"/>
          </w:tcPr>
          <w:p w14:paraId="6403439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isdom is knowing what to do next, skill is knowing how to do it, and virtue is doing i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智慧是知道下一步做什么，技能是知道如何做，而美德就是去做。</w:t>
            </w:r>
          </w:p>
        </w:tc>
      </w:tr>
    </w:tbl>
    <w:p w14:paraId="70304F7F" w14:textId="2E7AF2AE" w:rsidR="00C12299" w:rsidRDefault="00C12299">
      <w:pPr>
        <w:rPr>
          <w:rFonts w:hint="eastAsia"/>
        </w:rPr>
      </w:pPr>
    </w:p>
    <w:p w14:paraId="63FD9AAA" w14:textId="77777777" w:rsidR="00416FEF" w:rsidRDefault="00416FEF">
      <w:pPr>
        <w:rPr>
          <w:rFonts w:hint="eastAsia"/>
        </w:rPr>
      </w:pPr>
    </w:p>
    <w:p w14:paraId="132355B6" w14:textId="77777777" w:rsidR="004F3B8F" w:rsidRDefault="004F3B8F"/>
    <w:p w14:paraId="4D9BD47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102D067" w14:textId="77777777" w:rsidTr="003317B0">
        <w:trPr>
          <w:trHeight w:val="528"/>
        </w:trPr>
        <w:tc>
          <w:tcPr>
            <w:tcW w:w="4633" w:type="dxa"/>
          </w:tcPr>
          <w:p w14:paraId="6E32157E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126F7B3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十二</w:t>
            </w:r>
          </w:p>
          <w:p w14:paraId="59D5900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辛丑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图书和版权日</w:t>
            </w:r>
          </w:p>
        </w:tc>
      </w:tr>
      <w:tr w:rsidR="004F3B8F" w14:paraId="0D428F66" w14:textId="77777777" w:rsidTr="003317B0">
        <w:trPr>
          <w:trHeight w:val="4071"/>
        </w:trPr>
        <w:tc>
          <w:tcPr>
            <w:tcW w:w="4633" w:type="dxa"/>
          </w:tcPr>
          <w:p w14:paraId="1401EF4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3</w:t>
            </w:r>
          </w:p>
          <w:p w14:paraId="2945A4B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6FCC576B" w14:textId="77777777" w:rsidR="004F3B8F" w:rsidRDefault="004F3B8F"/>
        </w:tc>
      </w:tr>
      <w:tr w:rsidR="004F3B8F" w14:paraId="578F1CD7" w14:textId="77777777" w:rsidTr="003317B0">
        <w:trPr>
          <w:trHeight w:val="274"/>
        </w:trPr>
        <w:tc>
          <w:tcPr>
            <w:tcW w:w="5479" w:type="dxa"/>
            <w:gridSpan w:val="2"/>
          </w:tcPr>
          <w:p w14:paraId="4D83E25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Our fate lives within us, you only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have to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be brave enough to see i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命运是与生俱来的，你得足够勇敢才能看到它。</w:t>
            </w:r>
          </w:p>
        </w:tc>
      </w:tr>
    </w:tbl>
    <w:p w14:paraId="285239E6" w14:textId="77777777" w:rsidR="0091300D" w:rsidRDefault="0091300D" w:rsidP="00424DA8"/>
    <w:p w14:paraId="75840591" w14:textId="3DBCB808" w:rsidR="00C12299" w:rsidRDefault="00C12299"/>
    <w:p w14:paraId="148A9675" w14:textId="77777777" w:rsidR="00416FEF" w:rsidRDefault="00416FEF">
      <w:pPr>
        <w:rPr>
          <w:rFonts w:hint="eastAsia"/>
        </w:rPr>
      </w:pPr>
    </w:p>
    <w:p w14:paraId="23BAB137" w14:textId="77777777" w:rsidR="004F3B8F" w:rsidRDefault="004F3B8F"/>
    <w:p w14:paraId="4C2D52F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EABF967" w14:textId="77777777" w:rsidTr="003317B0">
        <w:trPr>
          <w:trHeight w:val="528"/>
        </w:trPr>
        <w:tc>
          <w:tcPr>
            <w:tcW w:w="4633" w:type="dxa"/>
          </w:tcPr>
          <w:p w14:paraId="01D57CB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761F4DC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十三</w:t>
            </w:r>
          </w:p>
          <w:p w14:paraId="29F7B37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壬寅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亚非新闻工作者日</w:t>
            </w:r>
          </w:p>
        </w:tc>
      </w:tr>
      <w:tr w:rsidR="004F3B8F" w14:paraId="71CFD669" w14:textId="77777777" w:rsidTr="003317B0">
        <w:trPr>
          <w:trHeight w:val="4071"/>
        </w:trPr>
        <w:tc>
          <w:tcPr>
            <w:tcW w:w="4633" w:type="dxa"/>
          </w:tcPr>
          <w:p w14:paraId="468BA7D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4</w:t>
            </w:r>
          </w:p>
          <w:p w14:paraId="76B3425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5603FB63" w14:textId="77777777" w:rsidR="004F3B8F" w:rsidRDefault="004F3B8F"/>
        </w:tc>
      </w:tr>
      <w:tr w:rsidR="004F3B8F" w14:paraId="2C6C3F03" w14:textId="77777777" w:rsidTr="003317B0">
        <w:trPr>
          <w:trHeight w:val="274"/>
        </w:trPr>
        <w:tc>
          <w:tcPr>
            <w:tcW w:w="5479" w:type="dxa"/>
            <w:gridSpan w:val="2"/>
          </w:tcPr>
          <w:p w14:paraId="4D6164FE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Cheers to a New Year and another chance for us to get it righ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为了新的一年，为了我们还有机会把事情做好，干杯！</w:t>
            </w:r>
          </w:p>
        </w:tc>
      </w:tr>
    </w:tbl>
    <w:p w14:paraId="4FBA2EA8" w14:textId="77777777" w:rsidR="0091300D" w:rsidRDefault="0091300D" w:rsidP="00424DA8"/>
    <w:p w14:paraId="7A4BDC99" w14:textId="77777777" w:rsidR="004F3B8F" w:rsidRDefault="004F3B8F">
      <w:pPr>
        <w:rPr>
          <w:rFonts w:hint="eastAsia"/>
        </w:rPr>
      </w:pPr>
    </w:p>
    <w:p w14:paraId="4B5AC7CD" w14:textId="77777777" w:rsidR="00416FEF" w:rsidRDefault="00416FEF"/>
    <w:p w14:paraId="74AFE4CD" w14:textId="77777777" w:rsidR="004F3B8F" w:rsidRDefault="004F3B8F"/>
    <w:p w14:paraId="1AE98ACE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59D5B32" w14:textId="77777777" w:rsidTr="003317B0">
        <w:trPr>
          <w:trHeight w:val="528"/>
        </w:trPr>
        <w:tc>
          <w:tcPr>
            <w:tcW w:w="4633" w:type="dxa"/>
          </w:tcPr>
          <w:p w14:paraId="0C7EBDE8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7548222D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十四</w:t>
            </w:r>
          </w:p>
          <w:p w14:paraId="6B5421B0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癸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3BD45C7" w14:textId="77777777" w:rsidTr="003317B0">
        <w:trPr>
          <w:trHeight w:val="4071"/>
        </w:trPr>
        <w:tc>
          <w:tcPr>
            <w:tcW w:w="4633" w:type="dxa"/>
          </w:tcPr>
          <w:p w14:paraId="50C04330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5</w:t>
            </w:r>
          </w:p>
          <w:p w14:paraId="7ADE60DA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403671EC" w14:textId="77777777" w:rsidR="004F3B8F" w:rsidRDefault="004F3B8F"/>
        </w:tc>
      </w:tr>
      <w:tr w:rsidR="004F3B8F" w14:paraId="6E23898A" w14:textId="77777777" w:rsidTr="003317B0">
        <w:trPr>
          <w:trHeight w:val="274"/>
        </w:trPr>
        <w:tc>
          <w:tcPr>
            <w:tcW w:w="5479" w:type="dxa"/>
            <w:gridSpan w:val="2"/>
          </w:tcPr>
          <w:p w14:paraId="0F2A8B0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object of a new year is not that we should have a new year, but rather that we should have a new soul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新年的目的并非是拥有新的一年，而是拥有一个新的灵魂。</w:t>
            </w:r>
          </w:p>
        </w:tc>
      </w:tr>
    </w:tbl>
    <w:p w14:paraId="64606DB7" w14:textId="77777777" w:rsidR="0091300D" w:rsidRDefault="0091300D" w:rsidP="00424DA8"/>
    <w:p w14:paraId="473E9399" w14:textId="77777777" w:rsidR="004F3B8F" w:rsidRDefault="004F3B8F">
      <w:pPr>
        <w:rPr>
          <w:rFonts w:hint="eastAsia"/>
        </w:rPr>
      </w:pPr>
    </w:p>
    <w:p w14:paraId="46B12D12" w14:textId="77777777" w:rsidR="00416FEF" w:rsidRDefault="00416FEF"/>
    <w:p w14:paraId="161AF93D" w14:textId="77777777" w:rsidR="004F3B8F" w:rsidRDefault="004F3B8F"/>
    <w:p w14:paraId="23D849A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F7ECE04" w14:textId="77777777" w:rsidTr="003317B0">
        <w:trPr>
          <w:trHeight w:val="528"/>
        </w:trPr>
        <w:tc>
          <w:tcPr>
            <w:tcW w:w="4633" w:type="dxa"/>
          </w:tcPr>
          <w:p w14:paraId="3B8DE00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4CD9843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十五  孙膑</w:t>
            </w:r>
            <w:proofErr w:type="gramStart"/>
            <w:r>
              <w:t>诞</w:t>
            </w:r>
            <w:proofErr w:type="gramEnd"/>
            <w:r>
              <w:t xml:space="preserve"> 龙华会</w:t>
            </w:r>
          </w:p>
          <w:p w14:paraId="4FB28AA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甲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CE39707" w14:textId="77777777" w:rsidTr="003317B0">
        <w:trPr>
          <w:trHeight w:val="4071"/>
        </w:trPr>
        <w:tc>
          <w:tcPr>
            <w:tcW w:w="4633" w:type="dxa"/>
          </w:tcPr>
          <w:p w14:paraId="0EB227A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6</w:t>
            </w:r>
          </w:p>
          <w:p w14:paraId="63A7EDF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C61BEDA" w14:textId="77777777" w:rsidR="004F3B8F" w:rsidRDefault="004F3B8F"/>
        </w:tc>
      </w:tr>
      <w:tr w:rsidR="004F3B8F" w14:paraId="46DB8A72" w14:textId="77777777" w:rsidTr="003317B0">
        <w:trPr>
          <w:trHeight w:val="274"/>
        </w:trPr>
        <w:tc>
          <w:tcPr>
            <w:tcW w:w="5479" w:type="dxa"/>
            <w:gridSpan w:val="2"/>
          </w:tcPr>
          <w:p w14:paraId="1225954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Be at war with your vices, at peace with your </w:t>
            </w:r>
            <w:proofErr w:type="spellStart"/>
            <w:r>
              <w:rPr>
                <w:rFonts w:ascii="Arial" w:hAnsi="Arial" w:cs="Arial"/>
                <w:sz w:val="20"/>
                <w:szCs w:val="21"/>
              </w:rPr>
              <w:t>neighbours</w:t>
            </w:r>
            <w:proofErr w:type="spellEnd"/>
            <w:r>
              <w:rPr>
                <w:rFonts w:ascii="Arial" w:hAnsi="Arial" w:cs="Arial"/>
                <w:sz w:val="20"/>
                <w:szCs w:val="21"/>
              </w:rPr>
              <w:t>, and let every new year find you a better man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与恶习作战，与邻里友好相处，在新的一年变得更加优秀。</w:t>
            </w:r>
          </w:p>
        </w:tc>
      </w:tr>
    </w:tbl>
    <w:p w14:paraId="6F5B1B37" w14:textId="77777777" w:rsidR="0091300D" w:rsidRDefault="0091300D" w:rsidP="00424DA8"/>
    <w:p w14:paraId="6F261971" w14:textId="77777777" w:rsidR="004F3B8F" w:rsidRDefault="004F3B8F">
      <w:pPr>
        <w:rPr>
          <w:rFonts w:hint="eastAsia"/>
        </w:rPr>
      </w:pPr>
    </w:p>
    <w:p w14:paraId="23AAE4B6" w14:textId="77777777" w:rsidR="00416FEF" w:rsidRDefault="00416FEF"/>
    <w:p w14:paraId="6E14D9E1" w14:textId="77777777" w:rsidR="004F3B8F" w:rsidRDefault="004F3B8F"/>
    <w:p w14:paraId="30F77CA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B0567DC" w14:textId="77777777" w:rsidTr="003317B0">
        <w:trPr>
          <w:trHeight w:val="528"/>
        </w:trPr>
        <w:tc>
          <w:tcPr>
            <w:tcW w:w="4633" w:type="dxa"/>
          </w:tcPr>
          <w:p w14:paraId="2177077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6E65209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十六  蒙恬</w:t>
            </w:r>
            <w:proofErr w:type="gramStart"/>
            <w:r>
              <w:t>诞</w:t>
            </w:r>
            <w:proofErr w:type="gramEnd"/>
          </w:p>
          <w:p w14:paraId="389F1C1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乙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D702714" w14:textId="77777777" w:rsidTr="003317B0">
        <w:trPr>
          <w:trHeight w:val="4071"/>
        </w:trPr>
        <w:tc>
          <w:tcPr>
            <w:tcW w:w="4633" w:type="dxa"/>
          </w:tcPr>
          <w:p w14:paraId="296E440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7</w:t>
            </w:r>
          </w:p>
          <w:p w14:paraId="0634A9F9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D695860" w14:textId="77777777" w:rsidR="004F3B8F" w:rsidRDefault="004F3B8F"/>
        </w:tc>
      </w:tr>
      <w:tr w:rsidR="004F3B8F" w14:paraId="6B52C374" w14:textId="77777777" w:rsidTr="003317B0">
        <w:trPr>
          <w:trHeight w:val="274"/>
        </w:trPr>
        <w:tc>
          <w:tcPr>
            <w:tcW w:w="5479" w:type="dxa"/>
            <w:gridSpan w:val="2"/>
          </w:tcPr>
          <w:p w14:paraId="1297F9B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do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care what they're going to say; Let the storm rage on; The cold never bothered me anyway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别人的话，何必在意，就让风暴怒吼，严寒再也无法侵扰我。</w:t>
            </w:r>
          </w:p>
        </w:tc>
      </w:tr>
    </w:tbl>
    <w:p w14:paraId="77A75530" w14:textId="77777777" w:rsidR="004F3B8F" w:rsidRDefault="004F3B8F">
      <w:pPr>
        <w:rPr>
          <w:rFonts w:hint="eastAsia"/>
        </w:rPr>
      </w:pPr>
    </w:p>
    <w:p w14:paraId="697C15C9" w14:textId="77777777" w:rsidR="00416FEF" w:rsidRDefault="00416FEF"/>
    <w:p w14:paraId="585CA9E4" w14:textId="77777777" w:rsidR="004F3B8F" w:rsidRDefault="004F3B8F"/>
    <w:p w14:paraId="75EE82EA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F5E4D8C" w14:textId="77777777" w:rsidTr="003317B0">
        <w:trPr>
          <w:trHeight w:val="528"/>
        </w:trPr>
        <w:tc>
          <w:tcPr>
            <w:tcW w:w="4633" w:type="dxa"/>
          </w:tcPr>
          <w:p w14:paraId="5A214B3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4A4F285D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十七</w:t>
            </w:r>
          </w:p>
          <w:p w14:paraId="59CC582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丙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0F5C2FE" w14:textId="77777777" w:rsidTr="003317B0">
        <w:trPr>
          <w:trHeight w:val="4071"/>
        </w:trPr>
        <w:tc>
          <w:tcPr>
            <w:tcW w:w="4633" w:type="dxa"/>
          </w:tcPr>
          <w:p w14:paraId="2FD1BFF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8</w:t>
            </w:r>
          </w:p>
          <w:p w14:paraId="1CBF155E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9A3836C" w14:textId="77777777" w:rsidR="004F3B8F" w:rsidRDefault="004F3B8F"/>
        </w:tc>
      </w:tr>
      <w:tr w:rsidR="004F3B8F" w14:paraId="373703D7" w14:textId="77777777" w:rsidTr="003317B0">
        <w:trPr>
          <w:trHeight w:val="274"/>
        </w:trPr>
        <w:tc>
          <w:tcPr>
            <w:tcW w:w="5479" w:type="dxa"/>
            <w:gridSpan w:val="2"/>
          </w:tcPr>
          <w:p w14:paraId="2F464E4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Never believe that a few caring people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ca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change the world. For, indeed,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that's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all who ever hav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永远不要怀疑一小部分热心的民众能够改变世界。事实上，他们是唯一曾改变世界的人。</w:t>
            </w:r>
          </w:p>
        </w:tc>
      </w:tr>
    </w:tbl>
    <w:p w14:paraId="4C5EE4FF" w14:textId="77777777" w:rsidR="004F3B8F" w:rsidRDefault="004F3B8F">
      <w:pPr>
        <w:rPr>
          <w:rFonts w:hint="eastAsia"/>
        </w:rPr>
      </w:pPr>
    </w:p>
    <w:p w14:paraId="6F83E213" w14:textId="77777777" w:rsidR="00416FEF" w:rsidRDefault="00416FEF"/>
    <w:p w14:paraId="3184F222" w14:textId="77777777" w:rsidR="004F3B8F" w:rsidRDefault="004F3B8F"/>
    <w:p w14:paraId="5449C65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F6321F5" w14:textId="77777777" w:rsidTr="003317B0">
        <w:trPr>
          <w:trHeight w:val="528"/>
        </w:trPr>
        <w:tc>
          <w:tcPr>
            <w:tcW w:w="4633" w:type="dxa"/>
          </w:tcPr>
          <w:p w14:paraId="2D49BB3D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00A0D44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十八  中岳节</w:t>
            </w:r>
          </w:p>
          <w:p w14:paraId="34FC555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丁未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7795C87" w14:textId="77777777" w:rsidTr="003317B0">
        <w:trPr>
          <w:trHeight w:val="4071"/>
        </w:trPr>
        <w:tc>
          <w:tcPr>
            <w:tcW w:w="4633" w:type="dxa"/>
          </w:tcPr>
          <w:p w14:paraId="291A853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9</w:t>
            </w:r>
          </w:p>
          <w:p w14:paraId="79746809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1C82D2A" w14:textId="77777777" w:rsidR="004F3B8F" w:rsidRDefault="004F3B8F"/>
        </w:tc>
      </w:tr>
      <w:tr w:rsidR="004F3B8F" w14:paraId="6CBECB90" w14:textId="77777777" w:rsidTr="003317B0">
        <w:trPr>
          <w:trHeight w:val="274"/>
        </w:trPr>
        <w:tc>
          <w:tcPr>
            <w:tcW w:w="5479" w:type="dxa"/>
            <w:gridSpan w:val="2"/>
          </w:tcPr>
          <w:p w14:paraId="05DF90B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Have you ever seen the scene of Los Angeles at 4am?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见过凌晨四点的洛杉矶吗？</w:t>
            </w:r>
          </w:p>
        </w:tc>
      </w:tr>
    </w:tbl>
    <w:p w14:paraId="6E94376A" w14:textId="77777777" w:rsidR="0091300D" w:rsidRDefault="0091300D" w:rsidP="00424DA8"/>
    <w:p w14:paraId="471ED11F" w14:textId="2C30D892" w:rsidR="00C12299" w:rsidRDefault="00C12299"/>
    <w:p w14:paraId="04497698" w14:textId="77777777" w:rsidR="004F3B8F" w:rsidRDefault="004F3B8F"/>
    <w:p w14:paraId="11576104" w14:textId="77777777" w:rsidR="00416FEF" w:rsidRDefault="00416FEF"/>
    <w:p w14:paraId="603187FB" w14:textId="77777777" w:rsidR="004F3B8F" w:rsidRDefault="004F3B8F"/>
    <w:p w14:paraId="673A847E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FE4A2DA" w14:textId="77777777" w:rsidTr="003317B0">
        <w:trPr>
          <w:trHeight w:val="528"/>
        </w:trPr>
        <w:tc>
          <w:tcPr>
            <w:tcW w:w="4633" w:type="dxa"/>
          </w:tcPr>
          <w:p w14:paraId="4AF9CD9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6C50B7F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十九</w:t>
            </w:r>
          </w:p>
          <w:p w14:paraId="6FAECC6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戊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388612C" w14:textId="77777777" w:rsidTr="003317B0">
        <w:trPr>
          <w:trHeight w:val="4071"/>
        </w:trPr>
        <w:tc>
          <w:tcPr>
            <w:tcW w:w="4633" w:type="dxa"/>
          </w:tcPr>
          <w:p w14:paraId="21483C6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0</w:t>
            </w:r>
          </w:p>
          <w:p w14:paraId="6B42A9B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pril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774B673" w14:textId="77777777" w:rsidR="004F3B8F" w:rsidRDefault="004F3B8F"/>
        </w:tc>
      </w:tr>
      <w:tr w:rsidR="004F3B8F" w14:paraId="7A011752" w14:textId="77777777" w:rsidTr="003317B0">
        <w:trPr>
          <w:trHeight w:val="274"/>
        </w:trPr>
        <w:tc>
          <w:tcPr>
            <w:tcW w:w="5479" w:type="dxa"/>
            <w:gridSpan w:val="2"/>
          </w:tcPr>
          <w:p w14:paraId="3204B784" w14:textId="26DC4F09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s a kid growing up, I never skipped steps. I always worked on fundamentals because I know athleticism is fleeting.</w:t>
            </w:r>
            <w:r>
              <w:rPr>
                <w:rFonts w:ascii="黑体" w:eastAsia="黑体" w:hAnsi="黑体" w:cs="Arial"/>
                <w:sz w:val="20"/>
                <w:szCs w:val="21"/>
              </w:rPr>
              <w:t>成长过程中，我从来没有跳过任何一个步骤，致力于打好基础，因为我知道，运动员生涯短暂。</w:t>
            </w:r>
          </w:p>
        </w:tc>
      </w:tr>
    </w:tbl>
    <w:p w14:paraId="16E892DD" w14:textId="77777777" w:rsidR="0091300D" w:rsidRDefault="0091300D" w:rsidP="00424DA8"/>
    <w:p w14:paraId="3F1B7D62" w14:textId="77777777" w:rsidR="00416FEF" w:rsidRPr="0027649D" w:rsidRDefault="00416FEF">
      <w:pPr>
        <w:rPr>
          <w:rFonts w:hint="eastAsia"/>
        </w:rPr>
      </w:pPr>
    </w:p>
    <w:p w14:paraId="1CA5ECF9" w14:textId="77777777" w:rsidR="004F3B8F" w:rsidRDefault="004F3B8F"/>
    <w:p w14:paraId="2480D42A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5B02F52" w14:textId="77777777" w:rsidTr="003317B0">
        <w:trPr>
          <w:trHeight w:val="528"/>
        </w:trPr>
        <w:tc>
          <w:tcPr>
            <w:tcW w:w="4633" w:type="dxa"/>
          </w:tcPr>
          <w:p w14:paraId="7D58229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3933610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廿十  鲁班</w:t>
            </w:r>
            <w:proofErr w:type="gramStart"/>
            <w:r>
              <w:t>诞</w:t>
            </w:r>
            <w:proofErr w:type="gramEnd"/>
          </w:p>
          <w:p w14:paraId="031D4A1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己酉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劳动节</w:t>
            </w:r>
          </w:p>
        </w:tc>
      </w:tr>
      <w:tr w:rsidR="004F3B8F" w14:paraId="68DDBE7C" w14:textId="77777777" w:rsidTr="003317B0">
        <w:trPr>
          <w:trHeight w:val="4071"/>
        </w:trPr>
        <w:tc>
          <w:tcPr>
            <w:tcW w:w="4633" w:type="dxa"/>
          </w:tcPr>
          <w:p w14:paraId="231423E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</w:t>
            </w:r>
          </w:p>
          <w:p w14:paraId="56B2077E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06D65DEB" w14:textId="77777777" w:rsidR="004F3B8F" w:rsidRDefault="004F3B8F"/>
        </w:tc>
      </w:tr>
      <w:tr w:rsidR="004F3B8F" w14:paraId="70A3B3B9" w14:textId="77777777" w:rsidTr="003317B0">
        <w:trPr>
          <w:trHeight w:val="274"/>
        </w:trPr>
        <w:tc>
          <w:tcPr>
            <w:tcW w:w="5479" w:type="dxa"/>
            <w:gridSpan w:val="2"/>
          </w:tcPr>
          <w:p w14:paraId="1DE18B2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Everything negative- pressure, challenges- is all an opportunity for me to ris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每件负面的事情-压力、挑战-都是令我崛起的机会。</w:t>
            </w:r>
          </w:p>
        </w:tc>
      </w:tr>
    </w:tbl>
    <w:p w14:paraId="5332C3A1" w14:textId="77777777" w:rsidR="0091300D" w:rsidRDefault="0091300D" w:rsidP="00424DA8"/>
    <w:p w14:paraId="41EBAD5B" w14:textId="77777777" w:rsidR="004F3B8F" w:rsidRDefault="004F3B8F">
      <w:pPr>
        <w:rPr>
          <w:rFonts w:hint="eastAsia"/>
        </w:rPr>
      </w:pPr>
    </w:p>
    <w:p w14:paraId="09665228" w14:textId="77777777" w:rsidR="00416FEF" w:rsidRDefault="00416FEF"/>
    <w:p w14:paraId="356A70B2" w14:textId="77777777" w:rsidR="004F3B8F" w:rsidRDefault="004F3B8F"/>
    <w:p w14:paraId="4F721DE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B0CC3FC" w14:textId="77777777" w:rsidTr="003317B0">
        <w:trPr>
          <w:trHeight w:val="528"/>
        </w:trPr>
        <w:tc>
          <w:tcPr>
            <w:tcW w:w="4633" w:type="dxa"/>
          </w:tcPr>
          <w:p w14:paraId="67F2EEF4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6DC5E905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廿一</w:t>
            </w:r>
          </w:p>
          <w:p w14:paraId="5C89519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庚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DAE75DE" w14:textId="77777777" w:rsidTr="003317B0">
        <w:trPr>
          <w:trHeight w:val="4071"/>
        </w:trPr>
        <w:tc>
          <w:tcPr>
            <w:tcW w:w="4633" w:type="dxa"/>
          </w:tcPr>
          <w:p w14:paraId="53C76D1E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</w:t>
            </w:r>
          </w:p>
          <w:p w14:paraId="24B1F82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5A8AE635" w14:textId="77777777" w:rsidR="004F3B8F" w:rsidRDefault="004F3B8F"/>
        </w:tc>
      </w:tr>
      <w:tr w:rsidR="004F3B8F" w14:paraId="36060EBC" w14:textId="77777777" w:rsidTr="003317B0">
        <w:trPr>
          <w:trHeight w:val="274"/>
        </w:trPr>
        <w:tc>
          <w:tcPr>
            <w:tcW w:w="5479" w:type="dxa"/>
            <w:gridSpan w:val="2"/>
          </w:tcPr>
          <w:p w14:paraId="48EC8DB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You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don’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have to see the whole staircase, just take the first step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不用看到整个楼梯，你只需要跨出第一步。</w:t>
            </w:r>
          </w:p>
        </w:tc>
      </w:tr>
    </w:tbl>
    <w:p w14:paraId="217006EF" w14:textId="77777777" w:rsidR="0091300D" w:rsidRDefault="0091300D" w:rsidP="00424DA8"/>
    <w:p w14:paraId="20E66C4D" w14:textId="77777777" w:rsidR="004F3B8F" w:rsidRDefault="004F3B8F">
      <w:pPr>
        <w:rPr>
          <w:rFonts w:hint="eastAsia"/>
        </w:rPr>
      </w:pPr>
    </w:p>
    <w:p w14:paraId="42D576E7" w14:textId="77777777" w:rsidR="00416FEF" w:rsidRDefault="00416FEF"/>
    <w:p w14:paraId="123F46D9" w14:textId="77777777" w:rsidR="004F3B8F" w:rsidRDefault="004F3B8F"/>
    <w:p w14:paraId="208DBEE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959AF19" w14:textId="77777777" w:rsidTr="003317B0">
        <w:trPr>
          <w:trHeight w:val="528"/>
        </w:trPr>
        <w:tc>
          <w:tcPr>
            <w:tcW w:w="4633" w:type="dxa"/>
          </w:tcPr>
          <w:p w14:paraId="78E0CBF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62FD200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廿二  子孙娘娘</w:t>
            </w:r>
            <w:proofErr w:type="gramStart"/>
            <w:r>
              <w:t>诞</w:t>
            </w:r>
            <w:proofErr w:type="gramEnd"/>
          </w:p>
          <w:p w14:paraId="23C2F5B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辛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D56B4B4" w14:textId="77777777" w:rsidTr="003317B0">
        <w:trPr>
          <w:trHeight w:val="4071"/>
        </w:trPr>
        <w:tc>
          <w:tcPr>
            <w:tcW w:w="4633" w:type="dxa"/>
          </w:tcPr>
          <w:p w14:paraId="509F135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</w:t>
            </w:r>
          </w:p>
          <w:p w14:paraId="01B5F8D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3D179909" w14:textId="77777777" w:rsidR="004F3B8F" w:rsidRDefault="004F3B8F"/>
        </w:tc>
      </w:tr>
      <w:tr w:rsidR="004F3B8F" w14:paraId="6BCDAD79" w14:textId="77777777" w:rsidTr="003317B0">
        <w:trPr>
          <w:trHeight w:val="274"/>
        </w:trPr>
        <w:tc>
          <w:tcPr>
            <w:tcW w:w="5479" w:type="dxa"/>
            <w:gridSpan w:val="2"/>
          </w:tcPr>
          <w:p w14:paraId="125F445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Sometimes, even if you know how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something’s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going to end, that doesn’t mean you can’t enjoy the rid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有时候，即使你知道了故事的结局，也不代表你不可以享受它的过程。</w:t>
            </w:r>
          </w:p>
        </w:tc>
      </w:tr>
    </w:tbl>
    <w:p w14:paraId="041C5C72" w14:textId="77777777" w:rsidR="004F3B8F" w:rsidRDefault="004F3B8F">
      <w:pPr>
        <w:rPr>
          <w:rFonts w:hint="eastAsia"/>
        </w:rPr>
      </w:pPr>
    </w:p>
    <w:p w14:paraId="4F132741" w14:textId="77777777" w:rsidR="00416FEF" w:rsidRDefault="00416FEF"/>
    <w:p w14:paraId="2CD5B80A" w14:textId="77777777" w:rsidR="004F3B8F" w:rsidRDefault="004F3B8F"/>
    <w:p w14:paraId="1E021FC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95FD667" w14:textId="77777777" w:rsidTr="003317B0">
        <w:trPr>
          <w:trHeight w:val="528"/>
        </w:trPr>
        <w:tc>
          <w:tcPr>
            <w:tcW w:w="4633" w:type="dxa"/>
          </w:tcPr>
          <w:p w14:paraId="528A5F26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21711BAF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廿三  天后</w:t>
            </w:r>
            <w:proofErr w:type="gramStart"/>
            <w:r>
              <w:t>玛</w:t>
            </w:r>
            <w:proofErr w:type="gramEnd"/>
            <w:r>
              <w:t>祖</w:t>
            </w:r>
            <w:proofErr w:type="gramStart"/>
            <w:r>
              <w:t>诞</w:t>
            </w:r>
            <w:proofErr w:type="gramEnd"/>
          </w:p>
          <w:p w14:paraId="0B3FCB1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壬辰月 壬子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五四青年节</w:t>
            </w:r>
          </w:p>
        </w:tc>
      </w:tr>
      <w:tr w:rsidR="004F3B8F" w14:paraId="0B97213D" w14:textId="77777777" w:rsidTr="003317B0">
        <w:trPr>
          <w:trHeight w:val="4071"/>
        </w:trPr>
        <w:tc>
          <w:tcPr>
            <w:tcW w:w="4633" w:type="dxa"/>
          </w:tcPr>
          <w:p w14:paraId="5CB0F01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4</w:t>
            </w:r>
          </w:p>
          <w:p w14:paraId="0AF8089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686F297A" w14:textId="77777777" w:rsidR="004F3B8F" w:rsidRDefault="004F3B8F"/>
        </w:tc>
      </w:tr>
      <w:tr w:rsidR="004F3B8F" w14:paraId="7C016303" w14:textId="77777777" w:rsidTr="003317B0">
        <w:trPr>
          <w:trHeight w:val="274"/>
        </w:trPr>
        <w:tc>
          <w:tcPr>
            <w:tcW w:w="5479" w:type="dxa"/>
            <w:gridSpan w:val="2"/>
          </w:tcPr>
          <w:p w14:paraId="3FE2D490" w14:textId="1CFD00F8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 know someone in the world is waiting for me, although I've no idea of who he is. But I feel happy every day for this.</w:t>
            </w:r>
            <w:r>
              <w:rPr>
                <w:rFonts w:ascii="黑体" w:eastAsia="黑体" w:hAnsi="黑体" w:cs="Arial"/>
                <w:sz w:val="20"/>
                <w:szCs w:val="21"/>
              </w:rPr>
              <w:t>我知道这世上有人在等我，尽管我不知道他是谁。但是因为这样，我每天都非常快乐。</w:t>
            </w:r>
          </w:p>
        </w:tc>
      </w:tr>
    </w:tbl>
    <w:p w14:paraId="2EC76A95" w14:textId="29040DE2" w:rsidR="00C12299" w:rsidRPr="00145FE8" w:rsidRDefault="00C12299">
      <w:pPr>
        <w:rPr>
          <w:rFonts w:hint="eastAsia"/>
        </w:rPr>
      </w:pPr>
    </w:p>
    <w:p w14:paraId="37E64100" w14:textId="77777777" w:rsidR="00416FEF" w:rsidRDefault="00416FEF">
      <w:pPr>
        <w:rPr>
          <w:rFonts w:hint="eastAsia"/>
        </w:rPr>
      </w:pPr>
    </w:p>
    <w:p w14:paraId="17587C03" w14:textId="77777777" w:rsidR="004F3B8F" w:rsidRDefault="004F3B8F"/>
    <w:p w14:paraId="389A3ED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239E697" w14:textId="77777777" w:rsidTr="003317B0">
        <w:trPr>
          <w:trHeight w:val="528"/>
        </w:trPr>
        <w:tc>
          <w:tcPr>
            <w:tcW w:w="4633" w:type="dxa"/>
          </w:tcPr>
          <w:p w14:paraId="106A2124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528623C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廿四 立夏</w:t>
            </w:r>
          </w:p>
          <w:p w14:paraId="7F17E1A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癸丑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碘缺乏病防治日</w:t>
            </w:r>
          </w:p>
        </w:tc>
      </w:tr>
      <w:tr w:rsidR="004F3B8F" w14:paraId="63E770A9" w14:textId="77777777" w:rsidTr="003317B0">
        <w:trPr>
          <w:trHeight w:val="4071"/>
        </w:trPr>
        <w:tc>
          <w:tcPr>
            <w:tcW w:w="4633" w:type="dxa"/>
          </w:tcPr>
          <w:p w14:paraId="12501DF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5</w:t>
            </w:r>
          </w:p>
          <w:p w14:paraId="269AC19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1A024395" w14:textId="77777777" w:rsidR="004F3B8F" w:rsidRDefault="004F3B8F"/>
        </w:tc>
      </w:tr>
      <w:tr w:rsidR="004F3B8F" w14:paraId="0444F33A" w14:textId="77777777" w:rsidTr="003317B0">
        <w:trPr>
          <w:trHeight w:val="274"/>
        </w:trPr>
        <w:tc>
          <w:tcPr>
            <w:tcW w:w="5479" w:type="dxa"/>
            <w:gridSpan w:val="2"/>
          </w:tcPr>
          <w:p w14:paraId="40D9F2D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t took me 17 years and 114 days to become an overnight succes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花了17 年又 114 天的时间才一举成名。</w:t>
            </w:r>
          </w:p>
        </w:tc>
      </w:tr>
    </w:tbl>
    <w:p w14:paraId="6433AD7E" w14:textId="77777777" w:rsidR="0091300D" w:rsidRDefault="0091300D" w:rsidP="00424DA8"/>
    <w:p w14:paraId="2D93A82C" w14:textId="1B955A04" w:rsidR="00C12299" w:rsidRDefault="00C12299"/>
    <w:p w14:paraId="3C5E8F97" w14:textId="311AEF8E" w:rsidR="004F3B8F" w:rsidRDefault="004F3B8F"/>
    <w:p w14:paraId="7164DCAC" w14:textId="77777777" w:rsidR="00145FE8" w:rsidRDefault="00145FE8">
      <w:pPr>
        <w:rPr>
          <w:rFonts w:hint="eastAsia"/>
        </w:rPr>
      </w:pPr>
    </w:p>
    <w:p w14:paraId="12B7614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82BD3C4" w14:textId="77777777" w:rsidTr="003317B0">
        <w:trPr>
          <w:trHeight w:val="528"/>
        </w:trPr>
        <w:tc>
          <w:tcPr>
            <w:tcW w:w="4633" w:type="dxa"/>
          </w:tcPr>
          <w:p w14:paraId="201AECCE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43FB6DC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廿五</w:t>
            </w:r>
          </w:p>
          <w:p w14:paraId="1FAF6E6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甲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C99EEEE" w14:textId="77777777" w:rsidTr="003317B0">
        <w:trPr>
          <w:trHeight w:val="4071"/>
        </w:trPr>
        <w:tc>
          <w:tcPr>
            <w:tcW w:w="4633" w:type="dxa"/>
          </w:tcPr>
          <w:p w14:paraId="3467D85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6</w:t>
            </w:r>
          </w:p>
          <w:p w14:paraId="0EE2C4FE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CABF9C6" w14:textId="77777777" w:rsidR="004F3B8F" w:rsidRDefault="004F3B8F"/>
        </w:tc>
      </w:tr>
      <w:tr w:rsidR="004F3B8F" w14:paraId="1B6387D4" w14:textId="77777777" w:rsidTr="003317B0">
        <w:trPr>
          <w:trHeight w:val="274"/>
        </w:trPr>
        <w:tc>
          <w:tcPr>
            <w:tcW w:w="5479" w:type="dxa"/>
            <w:gridSpan w:val="2"/>
          </w:tcPr>
          <w:p w14:paraId="186FFDAD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Regardless of the outcome for the history of mankind, we have decided to choose hop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无论最终结果将人类历史导向何处，我们决定，选择希望。</w:t>
            </w:r>
          </w:p>
        </w:tc>
      </w:tr>
    </w:tbl>
    <w:p w14:paraId="545E8969" w14:textId="77777777" w:rsidR="0091300D" w:rsidRDefault="0091300D" w:rsidP="00424DA8"/>
    <w:p w14:paraId="49CA603A" w14:textId="4BAB06CC" w:rsidR="00C12299" w:rsidRDefault="00C12299"/>
    <w:p w14:paraId="73DA7E2A" w14:textId="77777777" w:rsidR="004F3B8F" w:rsidRDefault="004F3B8F"/>
    <w:p w14:paraId="12C7D0CB" w14:textId="77777777" w:rsidR="004F3B8F" w:rsidRDefault="004F3B8F">
      <w:pPr>
        <w:rPr>
          <w:rFonts w:hint="eastAsia"/>
        </w:rPr>
      </w:pPr>
    </w:p>
    <w:p w14:paraId="16A1BE2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A7BB5AA" w14:textId="77777777" w:rsidTr="003317B0">
        <w:trPr>
          <w:trHeight w:val="528"/>
        </w:trPr>
        <w:tc>
          <w:tcPr>
            <w:tcW w:w="4633" w:type="dxa"/>
          </w:tcPr>
          <w:p w14:paraId="5607F5A4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0A6785E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廿六</w:t>
            </w:r>
          </w:p>
          <w:p w14:paraId="40878810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乙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799B10A" w14:textId="77777777" w:rsidTr="003317B0">
        <w:trPr>
          <w:trHeight w:val="4071"/>
        </w:trPr>
        <w:tc>
          <w:tcPr>
            <w:tcW w:w="4633" w:type="dxa"/>
          </w:tcPr>
          <w:p w14:paraId="66F50B2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7</w:t>
            </w:r>
          </w:p>
          <w:p w14:paraId="61B9D38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0F58FC8" w14:textId="77777777" w:rsidR="004F3B8F" w:rsidRDefault="004F3B8F"/>
        </w:tc>
      </w:tr>
      <w:tr w:rsidR="004F3B8F" w14:paraId="60097470" w14:textId="77777777" w:rsidTr="003317B0">
        <w:trPr>
          <w:trHeight w:val="274"/>
        </w:trPr>
        <w:tc>
          <w:tcPr>
            <w:tcW w:w="5479" w:type="dxa"/>
            <w:gridSpan w:val="2"/>
          </w:tcPr>
          <w:p w14:paraId="3E29AE1D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Whatever it is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you're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scared of doing, do it. Make your mistakes, next year and forever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最害怕什么，去做就是了。勇于犯错，每年都是如此，永远永远。</w:t>
            </w:r>
          </w:p>
        </w:tc>
      </w:tr>
    </w:tbl>
    <w:p w14:paraId="65C4C7B9" w14:textId="77777777" w:rsidR="0091300D" w:rsidRDefault="0091300D" w:rsidP="00424DA8"/>
    <w:p w14:paraId="3828977B" w14:textId="77777777" w:rsidR="00416FEF" w:rsidRDefault="00416FEF">
      <w:pPr>
        <w:rPr>
          <w:rFonts w:hint="eastAsia"/>
        </w:rPr>
      </w:pPr>
    </w:p>
    <w:p w14:paraId="084829D2" w14:textId="77777777" w:rsidR="004F3B8F" w:rsidRDefault="004F3B8F"/>
    <w:p w14:paraId="5379127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EDD3446" w14:textId="77777777" w:rsidTr="003317B0">
        <w:trPr>
          <w:trHeight w:val="528"/>
        </w:trPr>
        <w:tc>
          <w:tcPr>
            <w:tcW w:w="4633" w:type="dxa"/>
          </w:tcPr>
          <w:p w14:paraId="66C71DE6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7FD2EE3F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廿七</w:t>
            </w:r>
          </w:p>
          <w:p w14:paraId="5A0AE41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丙辰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红十字日</w:t>
            </w:r>
          </w:p>
        </w:tc>
      </w:tr>
      <w:tr w:rsidR="004F3B8F" w14:paraId="36FE0031" w14:textId="77777777" w:rsidTr="003317B0">
        <w:trPr>
          <w:trHeight w:val="4071"/>
        </w:trPr>
        <w:tc>
          <w:tcPr>
            <w:tcW w:w="4633" w:type="dxa"/>
          </w:tcPr>
          <w:p w14:paraId="372B4D2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8</w:t>
            </w:r>
          </w:p>
          <w:p w14:paraId="133C98F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16C5A2AA" w14:textId="77777777" w:rsidR="004F3B8F" w:rsidRDefault="004F3B8F"/>
        </w:tc>
      </w:tr>
      <w:tr w:rsidR="004F3B8F" w14:paraId="2288A543" w14:textId="77777777" w:rsidTr="003317B0">
        <w:trPr>
          <w:trHeight w:val="274"/>
        </w:trPr>
        <w:tc>
          <w:tcPr>
            <w:tcW w:w="5479" w:type="dxa"/>
            <w:gridSpan w:val="2"/>
          </w:tcPr>
          <w:p w14:paraId="495A26A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Originality does not consist in saying what no one has ever said before, but in saying exactly what you think yourself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新颖不是说别人没说过的话，而是完全说出自己的想法。</w:t>
            </w:r>
          </w:p>
        </w:tc>
      </w:tr>
    </w:tbl>
    <w:p w14:paraId="6F38CCB6" w14:textId="77777777" w:rsidR="0091300D" w:rsidRDefault="0091300D" w:rsidP="00424DA8"/>
    <w:p w14:paraId="711245FE" w14:textId="11BFDA44" w:rsidR="00C12299" w:rsidRDefault="00C12299"/>
    <w:p w14:paraId="5112CE88" w14:textId="77777777" w:rsidR="00416FEF" w:rsidRDefault="00416FEF">
      <w:pPr>
        <w:rPr>
          <w:rFonts w:hint="eastAsia"/>
        </w:rPr>
      </w:pPr>
    </w:p>
    <w:p w14:paraId="598A1451" w14:textId="77777777" w:rsidR="004F3B8F" w:rsidRDefault="004F3B8F"/>
    <w:p w14:paraId="213A4A4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70AE77D" w14:textId="77777777" w:rsidTr="003317B0">
        <w:trPr>
          <w:trHeight w:val="528"/>
        </w:trPr>
        <w:tc>
          <w:tcPr>
            <w:tcW w:w="4633" w:type="dxa"/>
          </w:tcPr>
          <w:p w14:paraId="543F8FDB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257EA225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廿八  仓颉先师</w:t>
            </w:r>
            <w:proofErr w:type="gramStart"/>
            <w:r>
              <w:t>诞</w:t>
            </w:r>
            <w:proofErr w:type="gramEnd"/>
          </w:p>
          <w:p w14:paraId="061F3A4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丁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F7E9B95" w14:textId="77777777" w:rsidTr="003317B0">
        <w:trPr>
          <w:trHeight w:val="4071"/>
        </w:trPr>
        <w:tc>
          <w:tcPr>
            <w:tcW w:w="4633" w:type="dxa"/>
          </w:tcPr>
          <w:p w14:paraId="785FADB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9</w:t>
            </w:r>
          </w:p>
          <w:p w14:paraId="0998BA9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433A5293" w14:textId="77777777" w:rsidR="004F3B8F" w:rsidRDefault="004F3B8F"/>
        </w:tc>
      </w:tr>
      <w:tr w:rsidR="004F3B8F" w14:paraId="167B5368" w14:textId="77777777" w:rsidTr="003317B0">
        <w:trPr>
          <w:trHeight w:val="274"/>
        </w:trPr>
        <w:tc>
          <w:tcPr>
            <w:tcW w:w="5479" w:type="dxa"/>
            <w:gridSpan w:val="2"/>
          </w:tcPr>
          <w:p w14:paraId="2723763A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e are masters of the unsaid words, but slaves of those we let slip ou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言未宣，吾为其主；一言既出，吾为其奴。</w:t>
            </w:r>
          </w:p>
        </w:tc>
      </w:tr>
    </w:tbl>
    <w:p w14:paraId="143B8970" w14:textId="77777777" w:rsidR="0091300D" w:rsidRDefault="0091300D" w:rsidP="00424DA8"/>
    <w:p w14:paraId="4B143A32" w14:textId="08250BB1" w:rsidR="00C12299" w:rsidRDefault="00C12299"/>
    <w:p w14:paraId="1D994105" w14:textId="77777777" w:rsidR="00416FEF" w:rsidRDefault="00416FEF">
      <w:pPr>
        <w:rPr>
          <w:rFonts w:hint="eastAsia"/>
        </w:rPr>
      </w:pPr>
    </w:p>
    <w:p w14:paraId="1B602E91" w14:textId="77777777" w:rsidR="004F3B8F" w:rsidRDefault="004F3B8F"/>
    <w:p w14:paraId="53E72AA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09DB4A4" w14:textId="77777777" w:rsidTr="003317B0">
        <w:trPr>
          <w:trHeight w:val="528"/>
        </w:trPr>
        <w:tc>
          <w:tcPr>
            <w:tcW w:w="4633" w:type="dxa"/>
          </w:tcPr>
          <w:p w14:paraId="665CD296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1207B6F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廿九</w:t>
            </w:r>
          </w:p>
          <w:p w14:paraId="4D03AA01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戊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B0A815D" w14:textId="77777777" w:rsidTr="003317B0">
        <w:trPr>
          <w:trHeight w:val="4071"/>
        </w:trPr>
        <w:tc>
          <w:tcPr>
            <w:tcW w:w="4633" w:type="dxa"/>
          </w:tcPr>
          <w:p w14:paraId="5D27CDF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0</w:t>
            </w:r>
          </w:p>
          <w:p w14:paraId="5B158D7E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4E1F1EA" w14:textId="77777777" w:rsidR="004F3B8F" w:rsidRDefault="004F3B8F"/>
        </w:tc>
      </w:tr>
      <w:tr w:rsidR="004F3B8F" w14:paraId="585D635E" w14:textId="77777777" w:rsidTr="003317B0">
        <w:trPr>
          <w:trHeight w:val="274"/>
        </w:trPr>
        <w:tc>
          <w:tcPr>
            <w:tcW w:w="5479" w:type="dxa"/>
            <w:gridSpan w:val="2"/>
          </w:tcPr>
          <w:p w14:paraId="6D11A11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Let's seize the day and live it to the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full, and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greet the arrival of the year 2020 together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让我们只争朝夕，不负韶华，共同迎接2020年的到来。</w:t>
            </w:r>
          </w:p>
        </w:tc>
      </w:tr>
    </w:tbl>
    <w:p w14:paraId="11B9E498" w14:textId="77777777" w:rsidR="0091300D" w:rsidRDefault="0091300D" w:rsidP="00424DA8"/>
    <w:p w14:paraId="23834DB9" w14:textId="103E467E" w:rsidR="00C12299" w:rsidRDefault="00C12299"/>
    <w:p w14:paraId="4041600E" w14:textId="77777777" w:rsidR="00416FEF" w:rsidRDefault="00416FEF">
      <w:pPr>
        <w:rPr>
          <w:rFonts w:hint="eastAsia"/>
        </w:rPr>
      </w:pPr>
    </w:p>
    <w:p w14:paraId="270EC271" w14:textId="77777777" w:rsidR="004F3B8F" w:rsidRDefault="004F3B8F"/>
    <w:p w14:paraId="7C463C38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97630E4" w14:textId="77777777" w:rsidTr="003317B0">
        <w:trPr>
          <w:trHeight w:val="528"/>
        </w:trPr>
        <w:tc>
          <w:tcPr>
            <w:tcW w:w="4633" w:type="dxa"/>
          </w:tcPr>
          <w:p w14:paraId="2D812203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4E0295B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春</w:t>
            </w:r>
            <w:r w:rsidR="006F19C4">
              <w:rPr>
                <w:noProof/>
              </w:rPr>
              <w:t xml:space="preserve"> </w:t>
            </w:r>
            <w:r>
              <w:t>三月三十</w:t>
            </w:r>
          </w:p>
          <w:p w14:paraId="5435A7E0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己未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EB811F7" w14:textId="77777777" w:rsidTr="003317B0">
        <w:trPr>
          <w:trHeight w:val="4071"/>
        </w:trPr>
        <w:tc>
          <w:tcPr>
            <w:tcW w:w="4633" w:type="dxa"/>
          </w:tcPr>
          <w:p w14:paraId="363E5F9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1</w:t>
            </w:r>
          </w:p>
          <w:p w14:paraId="11E6DA2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04B2ADC" w14:textId="77777777" w:rsidR="004F3B8F" w:rsidRDefault="004F3B8F"/>
        </w:tc>
      </w:tr>
      <w:tr w:rsidR="004F3B8F" w14:paraId="31D61A9B" w14:textId="77777777" w:rsidTr="003317B0">
        <w:trPr>
          <w:trHeight w:val="274"/>
        </w:trPr>
        <w:tc>
          <w:tcPr>
            <w:tcW w:w="5479" w:type="dxa"/>
            <w:gridSpan w:val="2"/>
          </w:tcPr>
          <w:p w14:paraId="3695F49E" w14:textId="5C825679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Desire is the starting point of all achievement, not a hope, not a wish, but a keen pulsating desire which transcends everything.</w:t>
            </w:r>
            <w:r>
              <w:rPr>
                <w:rFonts w:ascii="黑体" w:eastAsia="黑体" w:hAnsi="黑体" w:cs="Arial"/>
                <w:sz w:val="20"/>
                <w:szCs w:val="21"/>
              </w:rPr>
              <w:t>渴望是所有成就的原点，不是希望、不是愿望，而是一个热切、令人悸动、凌驾一切的渴望。</w:t>
            </w:r>
          </w:p>
        </w:tc>
      </w:tr>
    </w:tbl>
    <w:p w14:paraId="7DC7718A" w14:textId="77777777" w:rsidR="0091300D" w:rsidRDefault="0091300D" w:rsidP="00424DA8"/>
    <w:p w14:paraId="7A3B4273" w14:textId="77777777" w:rsidR="00416FEF" w:rsidRPr="00066A18" w:rsidRDefault="00416FEF">
      <w:pPr>
        <w:rPr>
          <w:rFonts w:hint="eastAsia"/>
        </w:rPr>
      </w:pPr>
    </w:p>
    <w:p w14:paraId="4E712D23" w14:textId="77777777" w:rsidR="004F3B8F" w:rsidRDefault="004F3B8F"/>
    <w:p w14:paraId="66DD7F3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2E742F0" w14:textId="77777777" w:rsidTr="003317B0">
        <w:trPr>
          <w:trHeight w:val="528"/>
        </w:trPr>
        <w:tc>
          <w:tcPr>
            <w:tcW w:w="4633" w:type="dxa"/>
          </w:tcPr>
          <w:p w14:paraId="5A654EB8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7B89D37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初一  清和节</w:t>
            </w:r>
          </w:p>
          <w:p w14:paraId="7182684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庚申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护士节</w:t>
            </w:r>
          </w:p>
        </w:tc>
      </w:tr>
      <w:tr w:rsidR="004F3B8F" w14:paraId="061C1C9F" w14:textId="77777777" w:rsidTr="003317B0">
        <w:trPr>
          <w:trHeight w:val="4071"/>
        </w:trPr>
        <w:tc>
          <w:tcPr>
            <w:tcW w:w="4633" w:type="dxa"/>
          </w:tcPr>
          <w:p w14:paraId="6CFFAE40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2</w:t>
            </w:r>
          </w:p>
          <w:p w14:paraId="27CCCEE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7294A81" w14:textId="77777777" w:rsidR="004F3B8F" w:rsidRDefault="004F3B8F"/>
        </w:tc>
      </w:tr>
      <w:tr w:rsidR="004F3B8F" w14:paraId="5240128F" w14:textId="77777777" w:rsidTr="003317B0">
        <w:trPr>
          <w:trHeight w:val="274"/>
        </w:trPr>
        <w:tc>
          <w:tcPr>
            <w:tcW w:w="5479" w:type="dxa"/>
            <w:gridSpan w:val="2"/>
          </w:tcPr>
          <w:p w14:paraId="7F82A6A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You know some birds are not meant to be caged, their feathers are just too brigh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知道，有些鸟儿是注定不会被关在牢笼里的，它们的每一片羽毛都闪耀着自由的光辉。</w:t>
            </w:r>
          </w:p>
        </w:tc>
      </w:tr>
    </w:tbl>
    <w:p w14:paraId="7F14D349" w14:textId="77777777" w:rsidR="0091300D" w:rsidRDefault="0091300D" w:rsidP="00424DA8"/>
    <w:p w14:paraId="38F52858" w14:textId="77777777" w:rsidR="00416FEF" w:rsidRDefault="00416FEF">
      <w:pPr>
        <w:rPr>
          <w:rFonts w:hint="eastAsia"/>
        </w:rPr>
      </w:pPr>
    </w:p>
    <w:p w14:paraId="301981C6" w14:textId="77777777" w:rsidR="004F3B8F" w:rsidRDefault="004F3B8F"/>
    <w:p w14:paraId="5D945F8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05207AA" w14:textId="77777777" w:rsidTr="003317B0">
        <w:trPr>
          <w:trHeight w:val="528"/>
        </w:trPr>
        <w:tc>
          <w:tcPr>
            <w:tcW w:w="4633" w:type="dxa"/>
          </w:tcPr>
          <w:p w14:paraId="202256C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6068C14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初二  公输般日</w:t>
            </w:r>
          </w:p>
          <w:p w14:paraId="2DCA98B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辛酉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59B40D5" w14:textId="77777777" w:rsidTr="003317B0">
        <w:trPr>
          <w:trHeight w:val="4071"/>
        </w:trPr>
        <w:tc>
          <w:tcPr>
            <w:tcW w:w="4633" w:type="dxa"/>
          </w:tcPr>
          <w:p w14:paraId="75FCD46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3</w:t>
            </w:r>
          </w:p>
          <w:p w14:paraId="7F6D76D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5750706" w14:textId="77777777" w:rsidR="004F3B8F" w:rsidRDefault="004F3B8F"/>
        </w:tc>
      </w:tr>
      <w:tr w:rsidR="004F3B8F" w14:paraId="6F77E3AB" w14:textId="77777777" w:rsidTr="003317B0">
        <w:trPr>
          <w:trHeight w:val="274"/>
        </w:trPr>
        <w:tc>
          <w:tcPr>
            <w:tcW w:w="5479" w:type="dxa"/>
            <w:gridSpan w:val="2"/>
          </w:tcPr>
          <w:p w14:paraId="0012E21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Birds sing after a storm. Why shouldn't people feel as free to delight in whatever sunlight remains to them?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鸟儿在暴风雨后歌唱，人们为什么在仍是阳光普照的时候还不尽情感受快乐呢？</w:t>
            </w:r>
          </w:p>
        </w:tc>
      </w:tr>
    </w:tbl>
    <w:p w14:paraId="375B7190" w14:textId="77777777" w:rsidR="004F3B8F" w:rsidRDefault="004F3B8F">
      <w:pPr>
        <w:rPr>
          <w:rFonts w:hint="eastAsia"/>
        </w:rPr>
      </w:pPr>
    </w:p>
    <w:p w14:paraId="4A20729C" w14:textId="77777777" w:rsidR="00416FEF" w:rsidRDefault="00416FEF"/>
    <w:p w14:paraId="59D9A795" w14:textId="77777777" w:rsidR="004F3B8F" w:rsidRDefault="004F3B8F"/>
    <w:p w14:paraId="0DFEE1F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D142D73" w14:textId="77777777" w:rsidTr="003317B0">
        <w:trPr>
          <w:trHeight w:val="528"/>
        </w:trPr>
        <w:tc>
          <w:tcPr>
            <w:tcW w:w="4633" w:type="dxa"/>
          </w:tcPr>
          <w:p w14:paraId="062F644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6325A27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初三</w:t>
            </w:r>
          </w:p>
          <w:p w14:paraId="35D6D0C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壬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4263022" w14:textId="77777777" w:rsidTr="003317B0">
        <w:trPr>
          <w:trHeight w:val="4071"/>
        </w:trPr>
        <w:tc>
          <w:tcPr>
            <w:tcW w:w="4633" w:type="dxa"/>
          </w:tcPr>
          <w:p w14:paraId="5A204F5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4</w:t>
            </w:r>
          </w:p>
          <w:p w14:paraId="2491CB0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8259087" w14:textId="77777777" w:rsidR="004F3B8F" w:rsidRDefault="004F3B8F"/>
        </w:tc>
      </w:tr>
      <w:tr w:rsidR="004F3B8F" w14:paraId="7D6F694A" w14:textId="77777777" w:rsidTr="003317B0">
        <w:trPr>
          <w:trHeight w:val="274"/>
        </w:trPr>
        <w:tc>
          <w:tcPr>
            <w:tcW w:w="5479" w:type="dxa"/>
            <w:gridSpan w:val="2"/>
          </w:tcPr>
          <w:p w14:paraId="68115ED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lmost all absurdity of conduct arises from the imitation of those whom we cannot resembl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几乎所有荒谬的行为均源自于模仿那些我们不可能雷同的人。</w:t>
            </w:r>
          </w:p>
        </w:tc>
      </w:tr>
    </w:tbl>
    <w:p w14:paraId="36273544" w14:textId="77777777" w:rsidR="0091300D" w:rsidRDefault="0091300D" w:rsidP="00424DA8"/>
    <w:p w14:paraId="6DE41593" w14:textId="77777777" w:rsidR="00416FEF" w:rsidRDefault="00416FEF">
      <w:pPr>
        <w:rPr>
          <w:rFonts w:hint="eastAsia"/>
        </w:rPr>
      </w:pPr>
    </w:p>
    <w:p w14:paraId="621CA814" w14:textId="77777777" w:rsidR="004F3B8F" w:rsidRDefault="004F3B8F"/>
    <w:p w14:paraId="0068F4E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96BF353" w14:textId="77777777" w:rsidTr="003317B0">
        <w:trPr>
          <w:trHeight w:val="528"/>
        </w:trPr>
        <w:tc>
          <w:tcPr>
            <w:tcW w:w="4633" w:type="dxa"/>
          </w:tcPr>
          <w:p w14:paraId="55877856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49206D3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初四</w:t>
            </w:r>
          </w:p>
          <w:p w14:paraId="7C0A7D0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癸亥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家庭日</w:t>
            </w:r>
          </w:p>
        </w:tc>
      </w:tr>
      <w:tr w:rsidR="004F3B8F" w14:paraId="25235704" w14:textId="77777777" w:rsidTr="003317B0">
        <w:trPr>
          <w:trHeight w:val="4071"/>
        </w:trPr>
        <w:tc>
          <w:tcPr>
            <w:tcW w:w="4633" w:type="dxa"/>
          </w:tcPr>
          <w:p w14:paraId="7D62996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5</w:t>
            </w:r>
          </w:p>
          <w:p w14:paraId="4AA3237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6F943E34" w14:textId="77777777" w:rsidR="004F3B8F" w:rsidRDefault="004F3B8F"/>
        </w:tc>
      </w:tr>
      <w:tr w:rsidR="004F3B8F" w14:paraId="12165DD3" w14:textId="77777777" w:rsidTr="003317B0">
        <w:trPr>
          <w:trHeight w:val="274"/>
        </w:trPr>
        <w:tc>
          <w:tcPr>
            <w:tcW w:w="5479" w:type="dxa"/>
            <w:gridSpan w:val="2"/>
          </w:tcPr>
          <w:p w14:paraId="57CDED5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Failure will never overtake me if my determination to succeed is strong enough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只要我成功的决心足够强，失败就永远不会打倒我。</w:t>
            </w:r>
          </w:p>
        </w:tc>
      </w:tr>
    </w:tbl>
    <w:p w14:paraId="7F1A24DE" w14:textId="77777777" w:rsidR="0091300D" w:rsidRDefault="0091300D" w:rsidP="00424DA8"/>
    <w:p w14:paraId="290541D9" w14:textId="78047D1C" w:rsidR="00C12299" w:rsidRDefault="00C12299"/>
    <w:p w14:paraId="49BBFC92" w14:textId="77777777" w:rsidR="004F3B8F" w:rsidRDefault="004F3B8F"/>
    <w:p w14:paraId="4FDC199C" w14:textId="77777777" w:rsidR="004F3B8F" w:rsidRDefault="004F3B8F">
      <w:pPr>
        <w:rPr>
          <w:rFonts w:hint="eastAsia"/>
        </w:rPr>
      </w:pPr>
    </w:p>
    <w:p w14:paraId="49CF486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FC20198" w14:textId="77777777" w:rsidTr="003317B0">
        <w:trPr>
          <w:trHeight w:val="528"/>
        </w:trPr>
        <w:tc>
          <w:tcPr>
            <w:tcW w:w="4633" w:type="dxa"/>
          </w:tcPr>
          <w:p w14:paraId="3019128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4CE9661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初五</w:t>
            </w:r>
          </w:p>
          <w:p w14:paraId="30FF5DE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甲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B940705" w14:textId="77777777" w:rsidTr="003317B0">
        <w:trPr>
          <w:trHeight w:val="4071"/>
        </w:trPr>
        <w:tc>
          <w:tcPr>
            <w:tcW w:w="4633" w:type="dxa"/>
          </w:tcPr>
          <w:p w14:paraId="60C3F12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6</w:t>
            </w:r>
          </w:p>
          <w:p w14:paraId="5807ED5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4329F475" w14:textId="77777777" w:rsidR="004F3B8F" w:rsidRDefault="004F3B8F"/>
        </w:tc>
      </w:tr>
      <w:tr w:rsidR="004F3B8F" w14:paraId="39DE38FC" w14:textId="77777777" w:rsidTr="003317B0">
        <w:trPr>
          <w:trHeight w:val="274"/>
        </w:trPr>
        <w:tc>
          <w:tcPr>
            <w:tcW w:w="5479" w:type="dxa"/>
            <w:gridSpan w:val="2"/>
          </w:tcPr>
          <w:p w14:paraId="38DE0E7A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Pay attention to the signs of love around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you, because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you know that life has an end. P.S.: I love you forever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留心身边爱的讯号，要知道生命是有尽头的。附注：我永远爱你。</w:t>
            </w:r>
          </w:p>
        </w:tc>
      </w:tr>
    </w:tbl>
    <w:p w14:paraId="1D3CED25" w14:textId="77777777" w:rsidR="0091300D" w:rsidRDefault="0091300D" w:rsidP="00424DA8"/>
    <w:p w14:paraId="01E1E83C" w14:textId="77777777" w:rsidR="00416FEF" w:rsidRDefault="00416FEF">
      <w:pPr>
        <w:rPr>
          <w:rFonts w:hint="eastAsia"/>
        </w:rPr>
      </w:pPr>
    </w:p>
    <w:p w14:paraId="5296EF15" w14:textId="77777777" w:rsidR="004F3B8F" w:rsidRDefault="004F3B8F"/>
    <w:p w14:paraId="035ED5B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3F4C5C8" w14:textId="77777777" w:rsidTr="003317B0">
        <w:trPr>
          <w:trHeight w:val="528"/>
        </w:trPr>
        <w:tc>
          <w:tcPr>
            <w:tcW w:w="4633" w:type="dxa"/>
          </w:tcPr>
          <w:p w14:paraId="6838C8B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6578A6B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初六</w:t>
            </w:r>
          </w:p>
          <w:p w14:paraId="609F8D1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乙丑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电信日</w:t>
            </w:r>
          </w:p>
        </w:tc>
      </w:tr>
      <w:tr w:rsidR="004F3B8F" w14:paraId="5D615A98" w14:textId="77777777" w:rsidTr="003317B0">
        <w:trPr>
          <w:trHeight w:val="4071"/>
        </w:trPr>
        <w:tc>
          <w:tcPr>
            <w:tcW w:w="4633" w:type="dxa"/>
          </w:tcPr>
          <w:p w14:paraId="4054715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7</w:t>
            </w:r>
          </w:p>
          <w:p w14:paraId="028D98E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D2EF45D" w14:textId="77777777" w:rsidR="004F3B8F" w:rsidRDefault="004F3B8F"/>
        </w:tc>
      </w:tr>
      <w:tr w:rsidR="004F3B8F" w14:paraId="1937CB8F" w14:textId="77777777" w:rsidTr="003317B0">
        <w:trPr>
          <w:trHeight w:val="274"/>
        </w:trPr>
        <w:tc>
          <w:tcPr>
            <w:tcW w:w="5479" w:type="dxa"/>
            <w:gridSpan w:val="2"/>
          </w:tcPr>
          <w:p w14:paraId="7ADD5CA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proofErr w:type="gramStart"/>
            <w:r>
              <w:rPr>
                <w:rFonts w:ascii="Arial" w:hAnsi="Arial" w:cs="Arial"/>
                <w:sz w:val="20"/>
                <w:szCs w:val="21"/>
              </w:rPr>
              <w:t>So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we beat on, boats against the current, borne back ceaselessly into the pas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奋力前行，小舟逆水而上，不断地被浪潮推回到过去。</w:t>
            </w:r>
          </w:p>
        </w:tc>
      </w:tr>
    </w:tbl>
    <w:p w14:paraId="0C88E79F" w14:textId="77777777" w:rsidR="0091300D" w:rsidRDefault="0091300D" w:rsidP="00424DA8"/>
    <w:p w14:paraId="7B2A7ADA" w14:textId="4D44DBA8" w:rsidR="00C12299" w:rsidRDefault="00C12299"/>
    <w:p w14:paraId="56A3D945" w14:textId="77777777" w:rsidR="00416FEF" w:rsidRDefault="00416FEF">
      <w:pPr>
        <w:rPr>
          <w:rFonts w:hint="eastAsia"/>
        </w:rPr>
      </w:pPr>
    </w:p>
    <w:p w14:paraId="66D305FA" w14:textId="77777777" w:rsidR="004F3B8F" w:rsidRDefault="004F3B8F"/>
    <w:p w14:paraId="489946D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B250FB1" w14:textId="77777777" w:rsidTr="003317B0">
        <w:trPr>
          <w:trHeight w:val="528"/>
        </w:trPr>
        <w:tc>
          <w:tcPr>
            <w:tcW w:w="4633" w:type="dxa"/>
          </w:tcPr>
          <w:p w14:paraId="3B3EE1EC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杨</w:t>
            </w:r>
            <w:proofErr w:type="gramEnd"/>
            <w:r>
              <w:t>公十三忌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杨</w:t>
            </w:r>
            <w:proofErr w:type="gramEnd"/>
            <w:r>
              <w:rPr>
                <w:strike/>
              </w:rPr>
              <w:t>公十三忌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766DE955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初七</w:t>
            </w:r>
          </w:p>
          <w:p w14:paraId="719D507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丙寅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博物馆日</w:t>
            </w:r>
          </w:p>
        </w:tc>
      </w:tr>
      <w:tr w:rsidR="004F3B8F" w14:paraId="2CCA13A3" w14:textId="77777777" w:rsidTr="003317B0">
        <w:trPr>
          <w:trHeight w:val="4071"/>
        </w:trPr>
        <w:tc>
          <w:tcPr>
            <w:tcW w:w="4633" w:type="dxa"/>
          </w:tcPr>
          <w:p w14:paraId="17D7DC22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8</w:t>
            </w:r>
          </w:p>
          <w:p w14:paraId="4F24CE3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2088B05" w14:textId="77777777" w:rsidR="004F3B8F" w:rsidRDefault="004F3B8F"/>
        </w:tc>
      </w:tr>
      <w:tr w:rsidR="004F3B8F" w14:paraId="05A03A1C" w14:textId="77777777" w:rsidTr="003317B0">
        <w:trPr>
          <w:trHeight w:val="274"/>
        </w:trPr>
        <w:tc>
          <w:tcPr>
            <w:tcW w:w="5479" w:type="dxa"/>
            <w:gridSpan w:val="2"/>
          </w:tcPr>
          <w:p w14:paraId="5F601F5E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No matter what kind of animal you are, change starts with you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天性如何并不重要，重要的是你开始改变。</w:t>
            </w:r>
          </w:p>
        </w:tc>
      </w:tr>
    </w:tbl>
    <w:p w14:paraId="6EE1F94B" w14:textId="77777777" w:rsidR="0091300D" w:rsidRDefault="0091300D" w:rsidP="00424DA8"/>
    <w:p w14:paraId="35FCA5CE" w14:textId="77777777" w:rsidR="004F3B8F" w:rsidRDefault="004F3B8F">
      <w:pPr>
        <w:rPr>
          <w:rFonts w:hint="eastAsia"/>
        </w:rPr>
      </w:pPr>
    </w:p>
    <w:p w14:paraId="3871A661" w14:textId="77777777" w:rsidR="00416FEF" w:rsidRDefault="00416FEF"/>
    <w:p w14:paraId="7B08A935" w14:textId="77777777" w:rsidR="004F3B8F" w:rsidRDefault="004F3B8F"/>
    <w:p w14:paraId="16504B8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765738B" w14:textId="77777777" w:rsidTr="003317B0">
        <w:trPr>
          <w:trHeight w:val="528"/>
        </w:trPr>
        <w:tc>
          <w:tcPr>
            <w:tcW w:w="4633" w:type="dxa"/>
          </w:tcPr>
          <w:p w14:paraId="216DEB22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10E24B9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 xml:space="preserve">四月初八  </w:t>
            </w:r>
            <w:proofErr w:type="gramStart"/>
            <w:r>
              <w:t>洗佛放生</w:t>
            </w:r>
            <w:proofErr w:type="gramEnd"/>
            <w:r>
              <w:t>节 牛王</w:t>
            </w:r>
            <w:proofErr w:type="gramStart"/>
            <w:r>
              <w:t>诞</w:t>
            </w:r>
            <w:proofErr w:type="gramEnd"/>
            <w:r>
              <w:t xml:space="preserve"> 跳月节</w:t>
            </w:r>
          </w:p>
          <w:p w14:paraId="547A002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丁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F457A72" w14:textId="77777777" w:rsidTr="003317B0">
        <w:trPr>
          <w:trHeight w:val="4071"/>
        </w:trPr>
        <w:tc>
          <w:tcPr>
            <w:tcW w:w="4633" w:type="dxa"/>
          </w:tcPr>
          <w:p w14:paraId="3A0E9A5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9</w:t>
            </w:r>
          </w:p>
          <w:p w14:paraId="5D44360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CD98163" w14:textId="77777777" w:rsidR="004F3B8F" w:rsidRDefault="004F3B8F"/>
        </w:tc>
      </w:tr>
      <w:tr w:rsidR="004F3B8F" w14:paraId="06B2D968" w14:textId="77777777" w:rsidTr="003317B0">
        <w:trPr>
          <w:trHeight w:val="274"/>
        </w:trPr>
        <w:tc>
          <w:tcPr>
            <w:tcW w:w="5479" w:type="dxa"/>
            <w:gridSpan w:val="2"/>
          </w:tcPr>
          <w:p w14:paraId="07774C3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Better not to ignore the past but learn from it instead. Otherwise, history has a way of repeating itself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最好不要无视过去，而是从中汲取经验教训，否则，历史会有重演的时候。</w:t>
            </w:r>
          </w:p>
        </w:tc>
      </w:tr>
    </w:tbl>
    <w:p w14:paraId="5C950779" w14:textId="052260D9" w:rsidR="00C12299" w:rsidRDefault="00C12299">
      <w:pPr>
        <w:rPr>
          <w:rFonts w:hint="eastAsia"/>
        </w:rPr>
      </w:pPr>
    </w:p>
    <w:p w14:paraId="002F4286" w14:textId="77777777" w:rsidR="00416FEF" w:rsidRDefault="00416FEF">
      <w:pPr>
        <w:rPr>
          <w:rFonts w:hint="eastAsia"/>
        </w:rPr>
      </w:pPr>
    </w:p>
    <w:p w14:paraId="3017CE25" w14:textId="77777777" w:rsidR="004F3B8F" w:rsidRDefault="004F3B8F"/>
    <w:p w14:paraId="1C4C358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E460C00" w14:textId="77777777" w:rsidTr="003317B0">
        <w:trPr>
          <w:trHeight w:val="528"/>
        </w:trPr>
        <w:tc>
          <w:tcPr>
            <w:tcW w:w="4633" w:type="dxa"/>
          </w:tcPr>
          <w:p w14:paraId="32ADC32C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4F254DF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初九</w:t>
            </w:r>
          </w:p>
          <w:p w14:paraId="652DEF6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戊辰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全国学生营养日</w:t>
            </w:r>
          </w:p>
        </w:tc>
      </w:tr>
      <w:tr w:rsidR="004F3B8F" w14:paraId="57D95F82" w14:textId="77777777" w:rsidTr="003317B0">
        <w:trPr>
          <w:trHeight w:val="4071"/>
        </w:trPr>
        <w:tc>
          <w:tcPr>
            <w:tcW w:w="4633" w:type="dxa"/>
          </w:tcPr>
          <w:p w14:paraId="50471DB6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0</w:t>
            </w:r>
          </w:p>
          <w:p w14:paraId="534BB46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A555CE4" w14:textId="77777777" w:rsidR="004F3B8F" w:rsidRDefault="004F3B8F"/>
        </w:tc>
      </w:tr>
      <w:tr w:rsidR="004F3B8F" w14:paraId="1954892D" w14:textId="77777777" w:rsidTr="003317B0">
        <w:trPr>
          <w:trHeight w:val="274"/>
        </w:trPr>
        <w:tc>
          <w:tcPr>
            <w:tcW w:w="5479" w:type="dxa"/>
            <w:gridSpan w:val="2"/>
          </w:tcPr>
          <w:p w14:paraId="4931DF6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Some say you’d never meet your </w:t>
            </w:r>
            <w:proofErr w:type="spellStart"/>
            <w:proofErr w:type="gramStart"/>
            <w:r>
              <w:rPr>
                <w:rFonts w:ascii="Arial" w:hAnsi="Arial" w:cs="Arial"/>
                <w:sz w:val="20"/>
                <w:szCs w:val="21"/>
              </w:rPr>
              <w:t>heroes,but</w:t>
            </w:r>
            <w:proofErr w:type="spellEnd"/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if you are really </w:t>
            </w:r>
            <w:proofErr w:type="spellStart"/>
            <w:r>
              <w:rPr>
                <w:rFonts w:ascii="Arial" w:hAnsi="Arial" w:cs="Arial"/>
                <w:sz w:val="20"/>
                <w:szCs w:val="21"/>
              </w:rPr>
              <w:t>blessed,you</w:t>
            </w:r>
            <w:proofErr w:type="spellEnd"/>
            <w:r>
              <w:rPr>
                <w:rFonts w:ascii="Arial" w:hAnsi="Arial" w:cs="Arial"/>
                <w:sz w:val="20"/>
                <w:szCs w:val="21"/>
              </w:rPr>
              <w:t xml:space="preserve"> get them as your parent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有些人说你可能一辈子都遇不到自己的英雄，但是如果你足够幸运的话，他们会是你的父母。</w:t>
            </w:r>
          </w:p>
        </w:tc>
      </w:tr>
    </w:tbl>
    <w:p w14:paraId="5B1F4881" w14:textId="77777777" w:rsidR="0091300D" w:rsidRDefault="0091300D" w:rsidP="00424DA8"/>
    <w:p w14:paraId="1EE11594" w14:textId="77777777" w:rsidR="00416FEF" w:rsidRDefault="00416FEF">
      <w:pPr>
        <w:rPr>
          <w:rFonts w:hint="eastAsia"/>
        </w:rPr>
      </w:pPr>
    </w:p>
    <w:p w14:paraId="3C05810B" w14:textId="77777777" w:rsidR="004F3B8F" w:rsidRDefault="004F3B8F"/>
    <w:p w14:paraId="3A34584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7DAE1E7" w14:textId="77777777" w:rsidTr="003317B0">
        <w:trPr>
          <w:trHeight w:val="528"/>
        </w:trPr>
        <w:tc>
          <w:tcPr>
            <w:tcW w:w="4633" w:type="dxa"/>
          </w:tcPr>
          <w:p w14:paraId="052AF74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5C5E3391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初十 小满 葛洪</w:t>
            </w:r>
            <w:proofErr w:type="gramStart"/>
            <w:r>
              <w:t>诞</w:t>
            </w:r>
            <w:proofErr w:type="gramEnd"/>
          </w:p>
          <w:p w14:paraId="24ED1F6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己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990F558" w14:textId="77777777" w:rsidTr="003317B0">
        <w:trPr>
          <w:trHeight w:val="4071"/>
        </w:trPr>
        <w:tc>
          <w:tcPr>
            <w:tcW w:w="4633" w:type="dxa"/>
          </w:tcPr>
          <w:p w14:paraId="63191DD4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1</w:t>
            </w:r>
          </w:p>
          <w:p w14:paraId="559A2FB9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725A0A7" w14:textId="77777777" w:rsidR="004F3B8F" w:rsidRDefault="004F3B8F"/>
        </w:tc>
      </w:tr>
      <w:tr w:rsidR="004F3B8F" w14:paraId="32104B3D" w14:textId="77777777" w:rsidTr="003317B0">
        <w:trPr>
          <w:trHeight w:val="274"/>
        </w:trPr>
        <w:tc>
          <w:tcPr>
            <w:tcW w:w="5479" w:type="dxa"/>
            <w:gridSpan w:val="2"/>
          </w:tcPr>
          <w:p w14:paraId="6921002A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Clouds come floating into my life, no longer to carry rain or usher storm, but to add color to my sunset sky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从别的日子里漂浮到我生命里的云，</w:t>
            </w:r>
            <w:proofErr w:type="gramStart"/>
            <w:r>
              <w:rPr>
                <w:rFonts w:ascii="黑体" w:eastAsia="黑体" w:hAnsi="黑体" w:cs="Arial"/>
                <w:sz w:val="20"/>
                <w:szCs w:val="21"/>
              </w:rPr>
              <w:t>不再落下雨点或引起风暴了,却只给予我夕阳的天空以色彩</w:t>
            </w:r>
            <w:proofErr w:type="gramEnd"/>
            <w:r>
              <w:rPr>
                <w:rFonts w:ascii="黑体" w:eastAsia="黑体" w:hAnsi="黑体" w:cs="Arial"/>
                <w:sz w:val="20"/>
                <w:szCs w:val="21"/>
              </w:rPr>
              <w:t>。</w:t>
            </w:r>
          </w:p>
        </w:tc>
      </w:tr>
    </w:tbl>
    <w:p w14:paraId="36231FEE" w14:textId="77777777" w:rsidR="0091300D" w:rsidRDefault="0091300D" w:rsidP="00424DA8"/>
    <w:p w14:paraId="33DBDE01" w14:textId="77777777" w:rsidR="00416FEF" w:rsidRDefault="00416FEF">
      <w:pPr>
        <w:rPr>
          <w:rFonts w:hint="eastAsia"/>
        </w:rPr>
      </w:pPr>
    </w:p>
    <w:p w14:paraId="14E09067" w14:textId="77777777" w:rsidR="004F3B8F" w:rsidRDefault="004F3B8F"/>
    <w:p w14:paraId="0610703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A7DF560" w14:textId="77777777" w:rsidTr="003317B0">
        <w:trPr>
          <w:trHeight w:val="528"/>
        </w:trPr>
        <w:tc>
          <w:tcPr>
            <w:tcW w:w="4633" w:type="dxa"/>
          </w:tcPr>
          <w:p w14:paraId="3FAD118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6D85EF9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十一  孔子祭</w:t>
            </w:r>
          </w:p>
          <w:p w14:paraId="46461AC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庚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EE0EDB8" w14:textId="77777777" w:rsidTr="003317B0">
        <w:trPr>
          <w:trHeight w:val="4071"/>
        </w:trPr>
        <w:tc>
          <w:tcPr>
            <w:tcW w:w="4633" w:type="dxa"/>
          </w:tcPr>
          <w:p w14:paraId="1D3B166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2</w:t>
            </w:r>
          </w:p>
          <w:p w14:paraId="7ED64B0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7E09F3F5" w14:textId="77777777" w:rsidR="004F3B8F" w:rsidRDefault="004F3B8F"/>
        </w:tc>
      </w:tr>
      <w:tr w:rsidR="004F3B8F" w14:paraId="5E342569" w14:textId="77777777" w:rsidTr="003317B0">
        <w:trPr>
          <w:trHeight w:val="274"/>
        </w:trPr>
        <w:tc>
          <w:tcPr>
            <w:tcW w:w="5479" w:type="dxa"/>
            <w:gridSpan w:val="2"/>
          </w:tcPr>
          <w:p w14:paraId="760CA57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hat we do for ourselves dies with us. What we do for others and the world remains and is immortal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为自己做的都会随着死去而消逝，为他人和世界所做的将会延续而不朽。</w:t>
            </w:r>
          </w:p>
        </w:tc>
      </w:tr>
    </w:tbl>
    <w:p w14:paraId="118C1812" w14:textId="77777777" w:rsidR="0091300D" w:rsidRDefault="0091300D" w:rsidP="00424DA8"/>
    <w:p w14:paraId="1509ACC1" w14:textId="77777777" w:rsidR="00416FEF" w:rsidRDefault="00416FEF">
      <w:pPr>
        <w:rPr>
          <w:rFonts w:hint="eastAsia"/>
        </w:rPr>
      </w:pPr>
    </w:p>
    <w:p w14:paraId="2F353691" w14:textId="77777777" w:rsidR="004F3B8F" w:rsidRDefault="004F3B8F"/>
    <w:p w14:paraId="277B12F9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9397A1D" w14:textId="77777777" w:rsidTr="003317B0">
        <w:trPr>
          <w:trHeight w:val="528"/>
        </w:trPr>
        <w:tc>
          <w:tcPr>
            <w:tcW w:w="4633" w:type="dxa"/>
          </w:tcPr>
          <w:p w14:paraId="37939A12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348A868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十二</w:t>
            </w:r>
          </w:p>
          <w:p w14:paraId="415872D0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辛未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牛奶日</w:t>
            </w:r>
          </w:p>
        </w:tc>
      </w:tr>
      <w:tr w:rsidR="004F3B8F" w14:paraId="1E896A72" w14:textId="77777777" w:rsidTr="003317B0">
        <w:trPr>
          <w:trHeight w:val="4071"/>
        </w:trPr>
        <w:tc>
          <w:tcPr>
            <w:tcW w:w="4633" w:type="dxa"/>
          </w:tcPr>
          <w:p w14:paraId="2D0EA19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3</w:t>
            </w:r>
          </w:p>
          <w:p w14:paraId="255A363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10DD8D7B" w14:textId="77777777" w:rsidR="004F3B8F" w:rsidRDefault="004F3B8F"/>
        </w:tc>
      </w:tr>
      <w:tr w:rsidR="004F3B8F" w14:paraId="68ADC6C2" w14:textId="77777777" w:rsidTr="003317B0">
        <w:trPr>
          <w:trHeight w:val="274"/>
        </w:trPr>
        <w:tc>
          <w:tcPr>
            <w:tcW w:w="5479" w:type="dxa"/>
            <w:gridSpan w:val="2"/>
          </w:tcPr>
          <w:p w14:paraId="18C56B3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more you like yourself, the less you are like anyone else, which makes you unique. 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越喜欢你自己，你就越不像其他人，而这会使你变得独特。</w:t>
            </w:r>
          </w:p>
        </w:tc>
      </w:tr>
    </w:tbl>
    <w:p w14:paraId="6BF0D971" w14:textId="0CEBC098" w:rsidR="00C12299" w:rsidRDefault="00C12299">
      <w:pPr>
        <w:rPr>
          <w:rFonts w:hint="eastAsia"/>
        </w:rPr>
      </w:pPr>
    </w:p>
    <w:p w14:paraId="5E273EB4" w14:textId="77777777" w:rsidR="00416FEF" w:rsidRDefault="00416FEF">
      <w:pPr>
        <w:rPr>
          <w:rFonts w:hint="eastAsia"/>
        </w:rPr>
      </w:pPr>
    </w:p>
    <w:p w14:paraId="229D64D8" w14:textId="77777777" w:rsidR="004F3B8F" w:rsidRDefault="004F3B8F"/>
    <w:p w14:paraId="0B328A1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D93671F" w14:textId="77777777" w:rsidTr="003317B0">
        <w:trPr>
          <w:trHeight w:val="528"/>
        </w:trPr>
        <w:tc>
          <w:tcPr>
            <w:tcW w:w="4633" w:type="dxa"/>
          </w:tcPr>
          <w:p w14:paraId="2CE74841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3FCBA12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十三</w:t>
            </w:r>
          </w:p>
          <w:p w14:paraId="01F34B10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壬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983227F" w14:textId="77777777" w:rsidTr="003317B0">
        <w:trPr>
          <w:trHeight w:val="4071"/>
        </w:trPr>
        <w:tc>
          <w:tcPr>
            <w:tcW w:w="4633" w:type="dxa"/>
          </w:tcPr>
          <w:p w14:paraId="4AE806F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4</w:t>
            </w:r>
          </w:p>
          <w:p w14:paraId="425F7E6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481255C" w14:textId="77777777" w:rsidR="004F3B8F" w:rsidRDefault="004F3B8F"/>
        </w:tc>
      </w:tr>
      <w:tr w:rsidR="004F3B8F" w14:paraId="18F483B5" w14:textId="77777777" w:rsidTr="003317B0">
        <w:trPr>
          <w:trHeight w:val="274"/>
        </w:trPr>
        <w:tc>
          <w:tcPr>
            <w:tcW w:w="5479" w:type="dxa"/>
            <w:gridSpan w:val="2"/>
          </w:tcPr>
          <w:p w14:paraId="46CF477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Solitude is the soul's holiday, an opportunity to stop doing for others and to surprise and delight ourselves instea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独处是灵魂的假期，你可以不为他人奔忙，只为给自己带来惊喜与喜悦。</w:t>
            </w:r>
          </w:p>
        </w:tc>
      </w:tr>
    </w:tbl>
    <w:p w14:paraId="776D7F6E" w14:textId="77777777" w:rsidR="0091300D" w:rsidRDefault="0091300D" w:rsidP="00424DA8"/>
    <w:p w14:paraId="1E4EF002" w14:textId="77777777" w:rsidR="00416FEF" w:rsidRDefault="00416FEF">
      <w:pPr>
        <w:rPr>
          <w:rFonts w:hint="eastAsia"/>
        </w:rPr>
      </w:pPr>
    </w:p>
    <w:p w14:paraId="555A452E" w14:textId="77777777" w:rsidR="004F3B8F" w:rsidRDefault="004F3B8F"/>
    <w:p w14:paraId="031CE85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7E40F3C" w14:textId="77777777" w:rsidTr="003317B0">
        <w:trPr>
          <w:trHeight w:val="528"/>
        </w:trPr>
        <w:tc>
          <w:tcPr>
            <w:tcW w:w="4633" w:type="dxa"/>
          </w:tcPr>
          <w:p w14:paraId="070A9B17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3CEC8565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十四  吕洞宾</w:t>
            </w:r>
            <w:proofErr w:type="gramStart"/>
            <w:r>
              <w:t>诞</w:t>
            </w:r>
            <w:proofErr w:type="gramEnd"/>
            <w:r>
              <w:t xml:space="preserve"> 菖蒲日</w:t>
            </w:r>
          </w:p>
          <w:p w14:paraId="58C63B7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癸酉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4838654" w14:textId="77777777" w:rsidTr="003317B0">
        <w:trPr>
          <w:trHeight w:val="4071"/>
        </w:trPr>
        <w:tc>
          <w:tcPr>
            <w:tcW w:w="4633" w:type="dxa"/>
          </w:tcPr>
          <w:p w14:paraId="132943D2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5</w:t>
            </w:r>
          </w:p>
          <w:p w14:paraId="311B8CA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8EFD9CF" w14:textId="77777777" w:rsidR="004F3B8F" w:rsidRDefault="004F3B8F"/>
        </w:tc>
      </w:tr>
      <w:tr w:rsidR="004F3B8F" w14:paraId="4ED5F96C" w14:textId="77777777" w:rsidTr="003317B0">
        <w:trPr>
          <w:trHeight w:val="274"/>
        </w:trPr>
        <w:tc>
          <w:tcPr>
            <w:tcW w:w="5479" w:type="dxa"/>
            <w:gridSpan w:val="2"/>
          </w:tcPr>
          <w:p w14:paraId="74C5443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Repeated psychology tests have proven that telling someone your goal makes it less likely to happen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反复的心理测试证实，把自己的目标告诉别人会让目标更不可能实现</w:t>
            </w:r>
          </w:p>
        </w:tc>
      </w:tr>
    </w:tbl>
    <w:p w14:paraId="01CE7430" w14:textId="77777777" w:rsidR="0091300D" w:rsidRDefault="0091300D" w:rsidP="00424DA8"/>
    <w:p w14:paraId="4C044635" w14:textId="77777777" w:rsidR="00416FEF" w:rsidRDefault="00416FEF">
      <w:pPr>
        <w:rPr>
          <w:rFonts w:hint="eastAsia"/>
        </w:rPr>
      </w:pPr>
    </w:p>
    <w:p w14:paraId="5B064CCC" w14:textId="77777777" w:rsidR="004F3B8F" w:rsidRDefault="004F3B8F"/>
    <w:p w14:paraId="1BBD1D61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B6B2C9D" w14:textId="77777777" w:rsidTr="003317B0">
        <w:trPr>
          <w:trHeight w:val="528"/>
        </w:trPr>
        <w:tc>
          <w:tcPr>
            <w:tcW w:w="4633" w:type="dxa"/>
          </w:tcPr>
          <w:p w14:paraId="411CE1F6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0C157E6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十五  钟离权</w:t>
            </w:r>
            <w:proofErr w:type="gramStart"/>
            <w:r>
              <w:t>诞</w:t>
            </w:r>
            <w:proofErr w:type="gramEnd"/>
            <w:r>
              <w:t xml:space="preserve"> 外</w:t>
            </w:r>
            <w:proofErr w:type="gramStart"/>
            <w:r>
              <w:t>萨</w:t>
            </w:r>
            <w:proofErr w:type="gramEnd"/>
            <w:r>
              <w:t>卡佛陀日</w:t>
            </w:r>
          </w:p>
          <w:p w14:paraId="2F9ED55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甲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6E5866D" w14:textId="77777777" w:rsidTr="003317B0">
        <w:trPr>
          <w:trHeight w:val="4071"/>
        </w:trPr>
        <w:tc>
          <w:tcPr>
            <w:tcW w:w="4633" w:type="dxa"/>
          </w:tcPr>
          <w:p w14:paraId="599B8436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6</w:t>
            </w:r>
          </w:p>
          <w:p w14:paraId="3E2BEB2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5E90159" w14:textId="77777777" w:rsidR="004F3B8F" w:rsidRDefault="004F3B8F"/>
        </w:tc>
      </w:tr>
      <w:tr w:rsidR="004F3B8F" w14:paraId="645CA642" w14:textId="77777777" w:rsidTr="003317B0">
        <w:trPr>
          <w:trHeight w:val="274"/>
        </w:trPr>
        <w:tc>
          <w:tcPr>
            <w:tcW w:w="5479" w:type="dxa"/>
            <w:gridSpan w:val="2"/>
          </w:tcPr>
          <w:p w14:paraId="6E62EE4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mperfection is beauty, madness is genius and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it's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better to be absolutely ridiculous than absolutely boring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完美是一种美，疯狂是一种天分，不靠谱总好过无聊至极。</w:t>
            </w:r>
          </w:p>
        </w:tc>
      </w:tr>
    </w:tbl>
    <w:p w14:paraId="2DC6DB0D" w14:textId="77777777" w:rsidR="004F3B8F" w:rsidRDefault="004F3B8F">
      <w:pPr>
        <w:rPr>
          <w:rFonts w:hint="eastAsia"/>
        </w:rPr>
      </w:pPr>
    </w:p>
    <w:p w14:paraId="40CE53D8" w14:textId="77777777" w:rsidR="00416FEF" w:rsidRDefault="00416FEF"/>
    <w:p w14:paraId="4673624E" w14:textId="77777777" w:rsidR="004F3B8F" w:rsidRDefault="004F3B8F"/>
    <w:p w14:paraId="538F263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6D5A965" w14:textId="77777777" w:rsidTr="003317B0">
        <w:trPr>
          <w:trHeight w:val="528"/>
        </w:trPr>
        <w:tc>
          <w:tcPr>
            <w:tcW w:w="4633" w:type="dxa"/>
          </w:tcPr>
          <w:p w14:paraId="35B94087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1EED584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十六</w:t>
            </w:r>
          </w:p>
          <w:p w14:paraId="125F8DF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乙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8510307" w14:textId="77777777" w:rsidTr="003317B0">
        <w:trPr>
          <w:trHeight w:val="4071"/>
        </w:trPr>
        <w:tc>
          <w:tcPr>
            <w:tcW w:w="4633" w:type="dxa"/>
          </w:tcPr>
          <w:p w14:paraId="7DD08D2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7</w:t>
            </w:r>
          </w:p>
          <w:p w14:paraId="44C364E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70224F8" w14:textId="77777777" w:rsidR="004F3B8F" w:rsidRDefault="004F3B8F"/>
        </w:tc>
      </w:tr>
      <w:tr w:rsidR="004F3B8F" w14:paraId="53BF6308" w14:textId="77777777" w:rsidTr="003317B0">
        <w:trPr>
          <w:trHeight w:val="274"/>
        </w:trPr>
        <w:tc>
          <w:tcPr>
            <w:tcW w:w="5479" w:type="dxa"/>
            <w:gridSpan w:val="2"/>
          </w:tcPr>
          <w:p w14:paraId="66EE019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ll is riddle, and the key to a riddle…is another riddl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所有的事物都是谜团，而解开一个谜的钥匙……是另一个谜。</w:t>
            </w:r>
          </w:p>
        </w:tc>
      </w:tr>
    </w:tbl>
    <w:p w14:paraId="704702B2" w14:textId="77777777" w:rsidR="0091300D" w:rsidRDefault="0091300D" w:rsidP="00424DA8"/>
    <w:p w14:paraId="6A01B65E" w14:textId="77777777" w:rsidR="004F3B8F" w:rsidRDefault="004F3B8F">
      <w:pPr>
        <w:rPr>
          <w:rFonts w:hint="eastAsia"/>
        </w:rPr>
      </w:pPr>
    </w:p>
    <w:p w14:paraId="5EBE2391" w14:textId="77777777" w:rsidR="00416FEF" w:rsidRDefault="00416FEF"/>
    <w:p w14:paraId="3F674F56" w14:textId="77777777" w:rsidR="004F3B8F" w:rsidRDefault="004F3B8F"/>
    <w:p w14:paraId="795B720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F892270" w14:textId="77777777" w:rsidTr="003317B0">
        <w:trPr>
          <w:trHeight w:val="528"/>
        </w:trPr>
        <w:tc>
          <w:tcPr>
            <w:tcW w:w="4633" w:type="dxa"/>
          </w:tcPr>
          <w:p w14:paraId="443263F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5C30CF85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十七  金花女</w:t>
            </w:r>
            <w:proofErr w:type="gramStart"/>
            <w:r>
              <w:t>诞</w:t>
            </w:r>
            <w:proofErr w:type="gramEnd"/>
          </w:p>
          <w:p w14:paraId="5795F94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丙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2DA5060" w14:textId="77777777" w:rsidTr="003317B0">
        <w:trPr>
          <w:trHeight w:val="4071"/>
        </w:trPr>
        <w:tc>
          <w:tcPr>
            <w:tcW w:w="4633" w:type="dxa"/>
          </w:tcPr>
          <w:p w14:paraId="3AFAF004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8</w:t>
            </w:r>
          </w:p>
          <w:p w14:paraId="47D68E5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D1E6A22" w14:textId="77777777" w:rsidR="004F3B8F" w:rsidRDefault="004F3B8F"/>
        </w:tc>
      </w:tr>
      <w:tr w:rsidR="004F3B8F" w14:paraId="79373C9B" w14:textId="77777777" w:rsidTr="003317B0">
        <w:trPr>
          <w:trHeight w:val="274"/>
        </w:trPr>
        <w:tc>
          <w:tcPr>
            <w:tcW w:w="5479" w:type="dxa"/>
            <w:gridSpan w:val="2"/>
          </w:tcPr>
          <w:p w14:paraId="6C4A4B4A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farther backward you can look, the farther forward you will se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回首看得越远，你向前也会看得越远。</w:t>
            </w:r>
          </w:p>
        </w:tc>
      </w:tr>
    </w:tbl>
    <w:p w14:paraId="571D07B5" w14:textId="77777777" w:rsidR="0091300D" w:rsidRDefault="0091300D" w:rsidP="00424DA8"/>
    <w:p w14:paraId="7893DED9" w14:textId="77777777" w:rsidR="004F3B8F" w:rsidRDefault="004F3B8F">
      <w:pPr>
        <w:rPr>
          <w:rFonts w:hint="eastAsia"/>
        </w:rPr>
      </w:pPr>
    </w:p>
    <w:p w14:paraId="5BD9214B" w14:textId="77777777" w:rsidR="00416FEF" w:rsidRDefault="00416FEF"/>
    <w:p w14:paraId="33DF1AD4" w14:textId="77777777" w:rsidR="004F3B8F" w:rsidRDefault="004F3B8F"/>
    <w:p w14:paraId="1115160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68EFAB1" w14:textId="77777777" w:rsidTr="003317B0">
        <w:trPr>
          <w:trHeight w:val="528"/>
        </w:trPr>
        <w:tc>
          <w:tcPr>
            <w:tcW w:w="4633" w:type="dxa"/>
          </w:tcPr>
          <w:p w14:paraId="70FACA4E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6030024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十八  锡伯迁移节</w:t>
            </w:r>
          </w:p>
          <w:p w14:paraId="2CD4460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丁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57C9C17" w14:textId="77777777" w:rsidTr="003317B0">
        <w:trPr>
          <w:trHeight w:val="4071"/>
        </w:trPr>
        <w:tc>
          <w:tcPr>
            <w:tcW w:w="4633" w:type="dxa"/>
          </w:tcPr>
          <w:p w14:paraId="16344014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9</w:t>
            </w:r>
          </w:p>
          <w:p w14:paraId="6D8B08B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09D96ECE" w14:textId="77777777" w:rsidR="004F3B8F" w:rsidRDefault="004F3B8F"/>
        </w:tc>
      </w:tr>
      <w:tr w:rsidR="004F3B8F" w14:paraId="018BD6FA" w14:textId="77777777" w:rsidTr="003317B0">
        <w:trPr>
          <w:trHeight w:val="274"/>
        </w:trPr>
        <w:tc>
          <w:tcPr>
            <w:tcW w:w="5479" w:type="dxa"/>
            <w:gridSpan w:val="2"/>
          </w:tcPr>
          <w:p w14:paraId="487D149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magination is more important than knowledge. Knowledge is limited. Imagination encircles the worl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想象力比知识更为重要。知识是有限的，而想象力则包围着整个世界。</w:t>
            </w:r>
          </w:p>
        </w:tc>
      </w:tr>
    </w:tbl>
    <w:p w14:paraId="0A42B536" w14:textId="281B8F48" w:rsidR="00C12299" w:rsidRDefault="00C12299">
      <w:pPr>
        <w:rPr>
          <w:rFonts w:hint="eastAsia"/>
        </w:rPr>
      </w:pPr>
    </w:p>
    <w:p w14:paraId="3C2E9263" w14:textId="77777777" w:rsidR="004F3B8F" w:rsidRDefault="004F3B8F"/>
    <w:p w14:paraId="20D10289" w14:textId="77777777" w:rsidR="004F3B8F" w:rsidRDefault="004F3B8F">
      <w:pPr>
        <w:rPr>
          <w:rFonts w:hint="eastAsia"/>
        </w:rPr>
      </w:pPr>
    </w:p>
    <w:p w14:paraId="0D5B091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C2790A8" w14:textId="77777777" w:rsidTr="003317B0">
        <w:trPr>
          <w:trHeight w:val="528"/>
        </w:trPr>
        <w:tc>
          <w:tcPr>
            <w:tcW w:w="4633" w:type="dxa"/>
          </w:tcPr>
          <w:p w14:paraId="78790149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55333B5D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十九  浣花日</w:t>
            </w:r>
          </w:p>
          <w:p w14:paraId="297943B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戊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0098F5C" w14:textId="77777777" w:rsidTr="003317B0">
        <w:trPr>
          <w:trHeight w:val="4071"/>
        </w:trPr>
        <w:tc>
          <w:tcPr>
            <w:tcW w:w="4633" w:type="dxa"/>
          </w:tcPr>
          <w:p w14:paraId="04E55A52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0</w:t>
            </w:r>
          </w:p>
          <w:p w14:paraId="6DC6B4B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7B106BEE" w14:textId="77777777" w:rsidR="004F3B8F" w:rsidRDefault="004F3B8F"/>
        </w:tc>
      </w:tr>
      <w:tr w:rsidR="004F3B8F" w14:paraId="6CB474E9" w14:textId="77777777" w:rsidTr="003317B0">
        <w:trPr>
          <w:trHeight w:val="274"/>
        </w:trPr>
        <w:tc>
          <w:tcPr>
            <w:tcW w:w="5479" w:type="dxa"/>
            <w:gridSpan w:val="2"/>
          </w:tcPr>
          <w:p w14:paraId="49CD86AD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man who passes the sentence should swing the swor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宣判的人应该亲自挥刀。</w:t>
            </w:r>
          </w:p>
        </w:tc>
      </w:tr>
    </w:tbl>
    <w:p w14:paraId="61F5F538" w14:textId="77777777" w:rsidR="0091300D" w:rsidRDefault="0091300D" w:rsidP="00424DA8"/>
    <w:p w14:paraId="33CD58CF" w14:textId="4454732E" w:rsidR="00C12299" w:rsidRDefault="00C12299"/>
    <w:p w14:paraId="67D4D384" w14:textId="77777777" w:rsidR="004F3B8F" w:rsidRDefault="004F3B8F"/>
    <w:p w14:paraId="623C54DD" w14:textId="77777777" w:rsidR="004F3B8F" w:rsidRDefault="004F3B8F">
      <w:pPr>
        <w:rPr>
          <w:rFonts w:hint="eastAsia"/>
        </w:rPr>
      </w:pPr>
    </w:p>
    <w:p w14:paraId="3F90854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3E127D7" w14:textId="77777777" w:rsidTr="003317B0">
        <w:trPr>
          <w:trHeight w:val="528"/>
        </w:trPr>
        <w:tc>
          <w:tcPr>
            <w:tcW w:w="4633" w:type="dxa"/>
          </w:tcPr>
          <w:p w14:paraId="2655598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335818A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廿十</w:t>
            </w:r>
          </w:p>
          <w:p w14:paraId="55B6E0F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己卯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无烟日</w:t>
            </w:r>
          </w:p>
        </w:tc>
      </w:tr>
      <w:tr w:rsidR="004F3B8F" w14:paraId="740957E2" w14:textId="77777777" w:rsidTr="003317B0">
        <w:trPr>
          <w:trHeight w:val="4071"/>
        </w:trPr>
        <w:tc>
          <w:tcPr>
            <w:tcW w:w="4633" w:type="dxa"/>
          </w:tcPr>
          <w:p w14:paraId="4FC2413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1</w:t>
            </w:r>
          </w:p>
          <w:p w14:paraId="6A4CBA3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Ma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C90A4A7" w14:textId="77777777" w:rsidR="004F3B8F" w:rsidRDefault="004F3B8F"/>
        </w:tc>
      </w:tr>
      <w:tr w:rsidR="004F3B8F" w14:paraId="5630FEB6" w14:textId="77777777" w:rsidTr="003317B0">
        <w:trPr>
          <w:trHeight w:val="274"/>
        </w:trPr>
        <w:tc>
          <w:tcPr>
            <w:tcW w:w="5479" w:type="dxa"/>
            <w:gridSpan w:val="2"/>
          </w:tcPr>
          <w:p w14:paraId="257D624E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proofErr w:type="gramStart"/>
            <w:r>
              <w:rPr>
                <w:rFonts w:ascii="Arial" w:hAnsi="Arial" w:cs="Arial"/>
                <w:sz w:val="20"/>
                <w:szCs w:val="21"/>
              </w:rPr>
              <w:t>Don’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bother just to be better than your contemporaries or predecessors. Try to be better than yourself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别自寻烦恼的只想比你同时代的人或是先辈们出色，试着比你自己更出色吧。</w:t>
            </w:r>
          </w:p>
        </w:tc>
      </w:tr>
    </w:tbl>
    <w:p w14:paraId="65707318" w14:textId="77777777" w:rsidR="004F3B8F" w:rsidRDefault="004F3B8F">
      <w:pPr>
        <w:rPr>
          <w:rFonts w:hint="eastAsia"/>
        </w:rPr>
      </w:pPr>
    </w:p>
    <w:p w14:paraId="25FC4DF1" w14:textId="77777777" w:rsidR="00416FEF" w:rsidRDefault="00416FEF"/>
    <w:p w14:paraId="5B46D171" w14:textId="77777777" w:rsidR="004F3B8F" w:rsidRDefault="004F3B8F"/>
    <w:p w14:paraId="46DDD369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1900138" w14:textId="77777777" w:rsidTr="003317B0">
        <w:trPr>
          <w:trHeight w:val="528"/>
        </w:trPr>
        <w:tc>
          <w:tcPr>
            <w:tcW w:w="4633" w:type="dxa"/>
          </w:tcPr>
          <w:p w14:paraId="47044A8C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0AACA9D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廿一</w:t>
            </w:r>
          </w:p>
          <w:p w14:paraId="1CFB58F2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庚辰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儿童节</w:t>
            </w:r>
          </w:p>
        </w:tc>
      </w:tr>
      <w:tr w:rsidR="004F3B8F" w14:paraId="68303528" w14:textId="77777777" w:rsidTr="003317B0">
        <w:trPr>
          <w:trHeight w:val="4071"/>
        </w:trPr>
        <w:tc>
          <w:tcPr>
            <w:tcW w:w="4633" w:type="dxa"/>
          </w:tcPr>
          <w:p w14:paraId="3C8BC23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</w:t>
            </w:r>
          </w:p>
          <w:p w14:paraId="58A6C85E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16198D1" w14:textId="77777777" w:rsidR="004F3B8F" w:rsidRDefault="004F3B8F"/>
        </w:tc>
      </w:tr>
      <w:tr w:rsidR="004F3B8F" w14:paraId="31A14DC6" w14:textId="77777777" w:rsidTr="003317B0">
        <w:trPr>
          <w:trHeight w:val="274"/>
        </w:trPr>
        <w:tc>
          <w:tcPr>
            <w:tcW w:w="5479" w:type="dxa"/>
            <w:gridSpan w:val="2"/>
          </w:tcPr>
          <w:p w14:paraId="1C74385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hen a good man is hurt, all who would be called good must suffer with him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当一个好人受到伤害，所有的好人定将与其同历磨难。</w:t>
            </w:r>
          </w:p>
        </w:tc>
      </w:tr>
    </w:tbl>
    <w:p w14:paraId="14317050" w14:textId="77777777" w:rsidR="0091300D" w:rsidRDefault="0091300D" w:rsidP="00424DA8"/>
    <w:p w14:paraId="062DB1A8" w14:textId="77777777" w:rsidR="004F3B8F" w:rsidRDefault="004F3B8F">
      <w:pPr>
        <w:rPr>
          <w:rFonts w:hint="eastAsia"/>
        </w:rPr>
      </w:pPr>
    </w:p>
    <w:p w14:paraId="22052651" w14:textId="77777777" w:rsidR="00416FEF" w:rsidRDefault="00416FEF"/>
    <w:p w14:paraId="3A9BB250" w14:textId="77777777" w:rsidR="004F3B8F" w:rsidRDefault="004F3B8F"/>
    <w:p w14:paraId="02148C7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B828369" w14:textId="77777777" w:rsidTr="003317B0">
        <w:trPr>
          <w:trHeight w:val="528"/>
        </w:trPr>
        <w:tc>
          <w:tcPr>
            <w:tcW w:w="4633" w:type="dxa"/>
          </w:tcPr>
          <w:p w14:paraId="695C9BAC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20CD006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廿二</w:t>
            </w:r>
          </w:p>
          <w:p w14:paraId="73958E5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辛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D8636D8" w14:textId="77777777" w:rsidTr="003317B0">
        <w:trPr>
          <w:trHeight w:val="4071"/>
        </w:trPr>
        <w:tc>
          <w:tcPr>
            <w:tcW w:w="4633" w:type="dxa"/>
          </w:tcPr>
          <w:p w14:paraId="68F82AE2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</w:t>
            </w:r>
          </w:p>
          <w:p w14:paraId="139214D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63655CB" w14:textId="77777777" w:rsidR="004F3B8F" w:rsidRDefault="004F3B8F"/>
        </w:tc>
      </w:tr>
      <w:tr w:rsidR="004F3B8F" w14:paraId="703F58EB" w14:textId="77777777" w:rsidTr="003317B0">
        <w:trPr>
          <w:trHeight w:val="274"/>
        </w:trPr>
        <w:tc>
          <w:tcPr>
            <w:tcW w:w="5479" w:type="dxa"/>
            <w:gridSpan w:val="2"/>
          </w:tcPr>
          <w:p w14:paraId="30F2DE1A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Once you do something, you never forget. Even if you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ca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remember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做过的事，就永远不会忘，即便你会想不起来。</w:t>
            </w:r>
          </w:p>
        </w:tc>
      </w:tr>
    </w:tbl>
    <w:p w14:paraId="3076B84F" w14:textId="017AA5BD" w:rsidR="00C12299" w:rsidRDefault="00C12299">
      <w:pPr>
        <w:rPr>
          <w:rFonts w:hint="eastAsia"/>
        </w:rPr>
      </w:pPr>
    </w:p>
    <w:p w14:paraId="55896C70" w14:textId="77777777" w:rsidR="004F3B8F" w:rsidRDefault="004F3B8F"/>
    <w:p w14:paraId="1411F84E" w14:textId="77777777" w:rsidR="00416FEF" w:rsidRDefault="00416FEF"/>
    <w:p w14:paraId="106F863B" w14:textId="77777777" w:rsidR="004F3B8F" w:rsidRDefault="004F3B8F"/>
    <w:p w14:paraId="217D3A4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A64A890" w14:textId="77777777" w:rsidTr="003317B0">
        <w:trPr>
          <w:trHeight w:val="528"/>
        </w:trPr>
        <w:tc>
          <w:tcPr>
            <w:tcW w:w="4633" w:type="dxa"/>
          </w:tcPr>
          <w:p w14:paraId="5C30D1F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57F4B2D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廿三</w:t>
            </w:r>
          </w:p>
          <w:p w14:paraId="617E03C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壬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C594F52" w14:textId="77777777" w:rsidTr="003317B0">
        <w:trPr>
          <w:trHeight w:val="4071"/>
        </w:trPr>
        <w:tc>
          <w:tcPr>
            <w:tcW w:w="4633" w:type="dxa"/>
          </w:tcPr>
          <w:p w14:paraId="42A3750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</w:t>
            </w:r>
          </w:p>
          <w:p w14:paraId="13CD69C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A5FE822" w14:textId="77777777" w:rsidR="004F3B8F" w:rsidRDefault="004F3B8F"/>
        </w:tc>
      </w:tr>
      <w:tr w:rsidR="004F3B8F" w14:paraId="10F90F84" w14:textId="77777777" w:rsidTr="003317B0">
        <w:trPr>
          <w:trHeight w:val="274"/>
        </w:trPr>
        <w:tc>
          <w:tcPr>
            <w:tcW w:w="5479" w:type="dxa"/>
            <w:gridSpan w:val="2"/>
          </w:tcPr>
          <w:p w14:paraId="6944D70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e can easily forgive a child who is afraid of the dark; the real tragedy of life is when men are afraid of the ligh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孩子害怕黑暗，</w:t>
            </w:r>
            <w:proofErr w:type="gramStart"/>
            <w:r>
              <w:rPr>
                <w:rFonts w:ascii="黑体" w:eastAsia="黑体" w:hAnsi="黑体" w:cs="Arial"/>
                <w:sz w:val="20"/>
                <w:szCs w:val="21"/>
              </w:rPr>
              <w:t>情有可原;人生真正的悲剧</w:t>
            </w:r>
            <w:proofErr w:type="gramEnd"/>
            <w:r>
              <w:rPr>
                <w:rFonts w:ascii="黑体" w:eastAsia="黑体" w:hAnsi="黑体" w:cs="Arial"/>
                <w:sz w:val="20"/>
                <w:szCs w:val="21"/>
              </w:rPr>
              <w:t>，是成人害怕光明。</w:t>
            </w:r>
          </w:p>
        </w:tc>
      </w:tr>
    </w:tbl>
    <w:p w14:paraId="2F63C5C3" w14:textId="5934EB5F" w:rsidR="00C12299" w:rsidRDefault="00C12299">
      <w:pPr>
        <w:rPr>
          <w:rFonts w:hint="eastAsia"/>
        </w:rPr>
      </w:pPr>
    </w:p>
    <w:p w14:paraId="0C223297" w14:textId="77777777" w:rsidR="00416FEF" w:rsidRDefault="00416FEF">
      <w:pPr>
        <w:rPr>
          <w:rFonts w:hint="eastAsia"/>
        </w:rPr>
      </w:pPr>
    </w:p>
    <w:p w14:paraId="16FB8EBE" w14:textId="77777777" w:rsidR="004F3B8F" w:rsidRDefault="004F3B8F"/>
    <w:p w14:paraId="4B9FD83A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7379235" w14:textId="77777777" w:rsidTr="003317B0">
        <w:trPr>
          <w:trHeight w:val="528"/>
        </w:trPr>
        <w:tc>
          <w:tcPr>
            <w:tcW w:w="4633" w:type="dxa"/>
          </w:tcPr>
          <w:p w14:paraId="4E3714AB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3220B7AB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廿四</w:t>
            </w:r>
          </w:p>
          <w:p w14:paraId="2C32E2E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癸巳月 癸未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15C684C" w14:textId="77777777" w:rsidTr="003317B0">
        <w:trPr>
          <w:trHeight w:val="4071"/>
        </w:trPr>
        <w:tc>
          <w:tcPr>
            <w:tcW w:w="4633" w:type="dxa"/>
          </w:tcPr>
          <w:p w14:paraId="69F0D05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4</w:t>
            </w:r>
          </w:p>
          <w:p w14:paraId="5676B389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2D2859C" w14:textId="77777777" w:rsidR="004F3B8F" w:rsidRDefault="004F3B8F"/>
        </w:tc>
      </w:tr>
      <w:tr w:rsidR="004F3B8F" w14:paraId="6AF4651E" w14:textId="77777777" w:rsidTr="003317B0">
        <w:trPr>
          <w:trHeight w:val="274"/>
        </w:trPr>
        <w:tc>
          <w:tcPr>
            <w:tcW w:w="5479" w:type="dxa"/>
            <w:gridSpan w:val="2"/>
          </w:tcPr>
          <w:p w14:paraId="5119EF0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t's not so important who starts the </w:t>
            </w:r>
            <w:proofErr w:type="spellStart"/>
            <w:proofErr w:type="gramStart"/>
            <w:r>
              <w:rPr>
                <w:rFonts w:ascii="Arial" w:hAnsi="Arial" w:cs="Arial"/>
                <w:sz w:val="20"/>
                <w:szCs w:val="21"/>
              </w:rPr>
              <w:t>game,but</w:t>
            </w:r>
            <w:proofErr w:type="spellEnd"/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who finishes i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谁开局并不重要，重要的是谁完成了比赛。</w:t>
            </w:r>
          </w:p>
        </w:tc>
      </w:tr>
    </w:tbl>
    <w:p w14:paraId="3CD81953" w14:textId="77777777" w:rsidR="0091300D" w:rsidRDefault="0091300D" w:rsidP="00424DA8"/>
    <w:p w14:paraId="28E0A466" w14:textId="77777777" w:rsidR="004F3B8F" w:rsidRDefault="004F3B8F">
      <w:pPr>
        <w:rPr>
          <w:rFonts w:hint="eastAsia"/>
        </w:rPr>
      </w:pPr>
    </w:p>
    <w:p w14:paraId="4D0FA85B" w14:textId="77777777" w:rsidR="00416FEF" w:rsidRDefault="00416FEF"/>
    <w:p w14:paraId="6CBA99F3" w14:textId="77777777" w:rsidR="004F3B8F" w:rsidRDefault="004F3B8F"/>
    <w:p w14:paraId="4DB0F8E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581A6D9" w14:textId="77777777" w:rsidTr="003317B0">
        <w:trPr>
          <w:trHeight w:val="528"/>
        </w:trPr>
        <w:tc>
          <w:tcPr>
            <w:tcW w:w="4633" w:type="dxa"/>
          </w:tcPr>
          <w:p w14:paraId="1948EED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1DFE6CF1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廿五 芒种</w:t>
            </w:r>
          </w:p>
          <w:p w14:paraId="44A6290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甲申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环境日</w:t>
            </w:r>
          </w:p>
        </w:tc>
      </w:tr>
      <w:tr w:rsidR="004F3B8F" w14:paraId="43CEE77E" w14:textId="77777777" w:rsidTr="003317B0">
        <w:trPr>
          <w:trHeight w:val="4071"/>
        </w:trPr>
        <w:tc>
          <w:tcPr>
            <w:tcW w:w="4633" w:type="dxa"/>
          </w:tcPr>
          <w:p w14:paraId="49EAA57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5</w:t>
            </w:r>
          </w:p>
          <w:p w14:paraId="49DB209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767D666A" w14:textId="77777777" w:rsidR="004F3B8F" w:rsidRDefault="004F3B8F"/>
        </w:tc>
      </w:tr>
      <w:tr w:rsidR="004F3B8F" w14:paraId="04FB093A" w14:textId="77777777" w:rsidTr="003317B0">
        <w:trPr>
          <w:trHeight w:val="274"/>
        </w:trPr>
        <w:tc>
          <w:tcPr>
            <w:tcW w:w="5479" w:type="dxa"/>
            <w:gridSpan w:val="2"/>
          </w:tcPr>
          <w:p w14:paraId="7393B7B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hile the world is full of suffering, it is also full of overcoming i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虽然世界充满苦难，但是苦难总是可以战胜的。</w:t>
            </w:r>
          </w:p>
        </w:tc>
      </w:tr>
    </w:tbl>
    <w:p w14:paraId="2D9D965E" w14:textId="77777777" w:rsidR="0091300D" w:rsidRDefault="0091300D" w:rsidP="00424DA8"/>
    <w:p w14:paraId="119E52A4" w14:textId="6BCD88FB" w:rsidR="00C12299" w:rsidRDefault="00C12299"/>
    <w:p w14:paraId="68CAB76D" w14:textId="77777777" w:rsidR="00416FEF" w:rsidRDefault="00416FEF">
      <w:pPr>
        <w:rPr>
          <w:rFonts w:hint="eastAsia"/>
        </w:rPr>
      </w:pPr>
    </w:p>
    <w:p w14:paraId="43EBAF89" w14:textId="77777777" w:rsidR="004F3B8F" w:rsidRDefault="004F3B8F"/>
    <w:p w14:paraId="43B9EA91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5DF0A9D" w14:textId="77777777" w:rsidTr="003317B0">
        <w:trPr>
          <w:trHeight w:val="528"/>
        </w:trPr>
        <w:tc>
          <w:tcPr>
            <w:tcW w:w="4633" w:type="dxa"/>
          </w:tcPr>
          <w:p w14:paraId="4E68A7AC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1FF55A0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廿六  炎帝神农氏</w:t>
            </w:r>
            <w:proofErr w:type="gramStart"/>
            <w:r>
              <w:t>诞</w:t>
            </w:r>
            <w:proofErr w:type="gramEnd"/>
          </w:p>
          <w:p w14:paraId="228AE77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乙酉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全国爱眼日</w:t>
            </w:r>
          </w:p>
        </w:tc>
      </w:tr>
      <w:tr w:rsidR="004F3B8F" w14:paraId="19FCF1A1" w14:textId="77777777" w:rsidTr="003317B0">
        <w:trPr>
          <w:trHeight w:val="4071"/>
        </w:trPr>
        <w:tc>
          <w:tcPr>
            <w:tcW w:w="4633" w:type="dxa"/>
          </w:tcPr>
          <w:p w14:paraId="18A6F3F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6</w:t>
            </w:r>
          </w:p>
          <w:p w14:paraId="57EA16C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4A78DE82" w14:textId="77777777" w:rsidR="004F3B8F" w:rsidRDefault="004F3B8F"/>
        </w:tc>
      </w:tr>
      <w:tr w:rsidR="004F3B8F" w14:paraId="62D81BFF" w14:textId="77777777" w:rsidTr="003317B0">
        <w:trPr>
          <w:trHeight w:val="274"/>
        </w:trPr>
        <w:tc>
          <w:tcPr>
            <w:tcW w:w="5479" w:type="dxa"/>
            <w:gridSpan w:val="2"/>
          </w:tcPr>
          <w:p w14:paraId="17CE5D2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Out of suffering have emerged the strongest souls; the most massive characters are seared with scar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受苦能突显坚强的灵魂，最明显的特征就是那伤口痊愈的疤痕。</w:t>
            </w:r>
          </w:p>
        </w:tc>
      </w:tr>
    </w:tbl>
    <w:p w14:paraId="60571E15" w14:textId="470D03AA" w:rsidR="00C12299" w:rsidRDefault="00C12299">
      <w:pPr>
        <w:rPr>
          <w:rFonts w:hint="eastAsia"/>
        </w:rPr>
      </w:pPr>
    </w:p>
    <w:p w14:paraId="2923C972" w14:textId="77777777" w:rsidR="00416FEF" w:rsidRDefault="00416FEF">
      <w:pPr>
        <w:rPr>
          <w:rFonts w:hint="eastAsia"/>
        </w:rPr>
      </w:pPr>
    </w:p>
    <w:p w14:paraId="5CF3E87D" w14:textId="77777777" w:rsidR="004F3B8F" w:rsidRDefault="004F3B8F"/>
    <w:p w14:paraId="142AE798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10BC8DF" w14:textId="77777777" w:rsidTr="003317B0">
        <w:trPr>
          <w:trHeight w:val="528"/>
        </w:trPr>
        <w:tc>
          <w:tcPr>
            <w:tcW w:w="4633" w:type="dxa"/>
          </w:tcPr>
          <w:p w14:paraId="4D03601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1589990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廿七</w:t>
            </w:r>
          </w:p>
          <w:p w14:paraId="5AC0C9D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丙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501C9C7" w14:textId="77777777" w:rsidTr="003317B0">
        <w:trPr>
          <w:trHeight w:val="4071"/>
        </w:trPr>
        <w:tc>
          <w:tcPr>
            <w:tcW w:w="4633" w:type="dxa"/>
          </w:tcPr>
          <w:p w14:paraId="2C25DA5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7</w:t>
            </w:r>
          </w:p>
          <w:p w14:paraId="433638D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22E4B0C" w14:textId="77777777" w:rsidR="004F3B8F" w:rsidRDefault="004F3B8F"/>
        </w:tc>
      </w:tr>
      <w:tr w:rsidR="004F3B8F" w14:paraId="11E9C4F0" w14:textId="77777777" w:rsidTr="003317B0">
        <w:trPr>
          <w:trHeight w:val="274"/>
        </w:trPr>
        <w:tc>
          <w:tcPr>
            <w:tcW w:w="5479" w:type="dxa"/>
            <w:gridSpan w:val="2"/>
          </w:tcPr>
          <w:p w14:paraId="00A6968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flower that blooms in adversity is the most rare and beautiful of all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逆境中绽放的花朵，才是最珍贵、最美丽的。</w:t>
            </w:r>
          </w:p>
        </w:tc>
      </w:tr>
    </w:tbl>
    <w:p w14:paraId="5034E362" w14:textId="77777777" w:rsidR="0091300D" w:rsidRDefault="0091300D" w:rsidP="00424DA8"/>
    <w:p w14:paraId="180414C9" w14:textId="59525B9C" w:rsidR="00C12299" w:rsidRDefault="00C12299"/>
    <w:p w14:paraId="224A0FD9" w14:textId="77777777" w:rsidR="00416FEF" w:rsidRDefault="00416FEF">
      <w:pPr>
        <w:rPr>
          <w:rFonts w:hint="eastAsia"/>
        </w:rPr>
      </w:pPr>
    </w:p>
    <w:p w14:paraId="0E4EC9E2" w14:textId="77777777" w:rsidR="004F3B8F" w:rsidRDefault="004F3B8F"/>
    <w:p w14:paraId="7FA3929A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1F19CDC" w14:textId="77777777" w:rsidTr="003317B0">
        <w:trPr>
          <w:trHeight w:val="528"/>
        </w:trPr>
        <w:tc>
          <w:tcPr>
            <w:tcW w:w="4633" w:type="dxa"/>
          </w:tcPr>
          <w:p w14:paraId="413C244B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3B491EF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廿八  扁鹊</w:t>
            </w:r>
            <w:proofErr w:type="gramStart"/>
            <w:r>
              <w:t>诞</w:t>
            </w:r>
            <w:proofErr w:type="gramEnd"/>
          </w:p>
          <w:p w14:paraId="7F35119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丁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392D492" w14:textId="77777777" w:rsidTr="003317B0">
        <w:trPr>
          <w:trHeight w:val="4071"/>
        </w:trPr>
        <w:tc>
          <w:tcPr>
            <w:tcW w:w="4633" w:type="dxa"/>
          </w:tcPr>
          <w:p w14:paraId="1D1B8242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8</w:t>
            </w:r>
          </w:p>
          <w:p w14:paraId="4360EBC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841136A" w14:textId="77777777" w:rsidR="004F3B8F" w:rsidRDefault="004F3B8F"/>
        </w:tc>
      </w:tr>
      <w:tr w:rsidR="004F3B8F" w14:paraId="75AC44FE" w14:textId="77777777" w:rsidTr="003317B0">
        <w:trPr>
          <w:trHeight w:val="274"/>
        </w:trPr>
        <w:tc>
          <w:tcPr>
            <w:tcW w:w="5479" w:type="dxa"/>
            <w:gridSpan w:val="2"/>
          </w:tcPr>
          <w:p w14:paraId="62F1EA0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ny woman who understands the problems of running a home will be nearer to understanding the problems of running a country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了解持家难处的女性，较易明白治国之难处。</w:t>
            </w:r>
          </w:p>
        </w:tc>
      </w:tr>
    </w:tbl>
    <w:p w14:paraId="6CDFA96D" w14:textId="77777777" w:rsidR="0091300D" w:rsidRDefault="0091300D" w:rsidP="00424DA8"/>
    <w:p w14:paraId="268BFC70" w14:textId="77777777" w:rsidR="00416FEF" w:rsidRDefault="00416FEF">
      <w:pPr>
        <w:rPr>
          <w:rFonts w:hint="eastAsia"/>
        </w:rPr>
      </w:pPr>
    </w:p>
    <w:p w14:paraId="63602289" w14:textId="77777777" w:rsidR="004F3B8F" w:rsidRDefault="004F3B8F"/>
    <w:p w14:paraId="7A19D76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4B0C4D9" w14:textId="77777777" w:rsidTr="003317B0">
        <w:trPr>
          <w:trHeight w:val="528"/>
        </w:trPr>
        <w:tc>
          <w:tcPr>
            <w:tcW w:w="4633" w:type="dxa"/>
          </w:tcPr>
          <w:p w14:paraId="4C69915D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08FA7BDF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夏</w:t>
            </w:r>
            <w:r w:rsidR="006F19C4">
              <w:rPr>
                <w:noProof/>
              </w:rPr>
              <w:t xml:space="preserve"> </w:t>
            </w:r>
            <w:r>
              <w:t>四月廿九</w:t>
            </w:r>
          </w:p>
          <w:p w14:paraId="0C6EE0B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戊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57728AE" w14:textId="77777777" w:rsidTr="003317B0">
        <w:trPr>
          <w:trHeight w:val="4071"/>
        </w:trPr>
        <w:tc>
          <w:tcPr>
            <w:tcW w:w="4633" w:type="dxa"/>
          </w:tcPr>
          <w:p w14:paraId="5C7C7AE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9</w:t>
            </w:r>
          </w:p>
          <w:p w14:paraId="2E846B2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90F9295" w14:textId="77777777" w:rsidR="004F3B8F" w:rsidRDefault="004F3B8F"/>
        </w:tc>
      </w:tr>
      <w:tr w:rsidR="004F3B8F" w14:paraId="2EAD34E6" w14:textId="77777777" w:rsidTr="003317B0">
        <w:trPr>
          <w:trHeight w:val="274"/>
        </w:trPr>
        <w:tc>
          <w:tcPr>
            <w:tcW w:w="5479" w:type="dxa"/>
            <w:gridSpan w:val="2"/>
          </w:tcPr>
          <w:p w14:paraId="57609126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 am a great believer in luck, and I find that the harder I work, the more I have of i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很相信运气，事实上我发现我越努力，我的运气越好。</w:t>
            </w:r>
          </w:p>
        </w:tc>
      </w:tr>
    </w:tbl>
    <w:p w14:paraId="45D32A14" w14:textId="77777777" w:rsidR="0091300D" w:rsidRDefault="0091300D" w:rsidP="00424DA8"/>
    <w:p w14:paraId="5AE794AF" w14:textId="77777777" w:rsidR="004F3B8F" w:rsidRDefault="004F3B8F">
      <w:pPr>
        <w:rPr>
          <w:rFonts w:hint="eastAsia"/>
        </w:rPr>
      </w:pPr>
    </w:p>
    <w:p w14:paraId="013FDFF6" w14:textId="77777777" w:rsidR="00416FEF" w:rsidRDefault="00416FEF"/>
    <w:p w14:paraId="0A7F8071" w14:textId="77777777" w:rsidR="004F3B8F" w:rsidRDefault="004F3B8F"/>
    <w:p w14:paraId="586F18A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E83A562" w14:textId="77777777" w:rsidTr="003317B0">
        <w:trPr>
          <w:trHeight w:val="528"/>
        </w:trPr>
        <w:tc>
          <w:tcPr>
            <w:tcW w:w="4633" w:type="dxa"/>
          </w:tcPr>
          <w:p w14:paraId="3911034A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5CB7F66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初一  女儿节</w:t>
            </w:r>
          </w:p>
          <w:p w14:paraId="187513C2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己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F75B5A2" w14:textId="77777777" w:rsidTr="003317B0">
        <w:trPr>
          <w:trHeight w:val="4071"/>
        </w:trPr>
        <w:tc>
          <w:tcPr>
            <w:tcW w:w="4633" w:type="dxa"/>
          </w:tcPr>
          <w:p w14:paraId="7B6C8B5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0</w:t>
            </w:r>
          </w:p>
          <w:p w14:paraId="0E2BB58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DDE97E3" w14:textId="77777777" w:rsidR="004F3B8F" w:rsidRDefault="004F3B8F"/>
        </w:tc>
      </w:tr>
      <w:tr w:rsidR="004F3B8F" w14:paraId="1EC95C7A" w14:textId="77777777" w:rsidTr="003317B0">
        <w:trPr>
          <w:trHeight w:val="274"/>
        </w:trPr>
        <w:tc>
          <w:tcPr>
            <w:tcW w:w="5479" w:type="dxa"/>
            <w:gridSpan w:val="2"/>
          </w:tcPr>
          <w:p w14:paraId="01C5DD5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You throw a peach to </w:t>
            </w:r>
            <w:proofErr w:type="spellStart"/>
            <w:proofErr w:type="gramStart"/>
            <w:r>
              <w:rPr>
                <w:rFonts w:ascii="Arial" w:hAnsi="Arial" w:cs="Arial"/>
                <w:sz w:val="20"/>
                <w:szCs w:val="21"/>
              </w:rPr>
              <w:t>me,I</w:t>
            </w:r>
            <w:proofErr w:type="spellEnd"/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give you a white jade for friendship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投我以木桃，报之以琼瑶。</w:t>
            </w:r>
          </w:p>
        </w:tc>
      </w:tr>
    </w:tbl>
    <w:p w14:paraId="2DED7031" w14:textId="77777777" w:rsidR="0091300D" w:rsidRDefault="0091300D" w:rsidP="00424DA8"/>
    <w:p w14:paraId="08F5D74E" w14:textId="6C8D3008" w:rsidR="00C12299" w:rsidRDefault="00C12299"/>
    <w:p w14:paraId="01DFB5BB" w14:textId="77777777" w:rsidR="00416FEF" w:rsidRDefault="00416FEF">
      <w:pPr>
        <w:rPr>
          <w:rFonts w:hint="eastAsia"/>
        </w:rPr>
      </w:pPr>
    </w:p>
    <w:p w14:paraId="7E4B87D1" w14:textId="77777777" w:rsidR="004F3B8F" w:rsidRDefault="004F3B8F"/>
    <w:p w14:paraId="32A668A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7845AB7" w14:textId="77777777" w:rsidTr="003317B0">
        <w:trPr>
          <w:trHeight w:val="528"/>
        </w:trPr>
        <w:tc>
          <w:tcPr>
            <w:tcW w:w="4633" w:type="dxa"/>
          </w:tcPr>
          <w:p w14:paraId="350A4FB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67A2343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初二</w:t>
            </w:r>
          </w:p>
          <w:p w14:paraId="54BB10E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庚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266CA70" w14:textId="77777777" w:rsidTr="003317B0">
        <w:trPr>
          <w:trHeight w:val="4071"/>
        </w:trPr>
        <w:tc>
          <w:tcPr>
            <w:tcW w:w="4633" w:type="dxa"/>
          </w:tcPr>
          <w:p w14:paraId="1B98EE6E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1</w:t>
            </w:r>
          </w:p>
          <w:p w14:paraId="54FFC48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32375B0" w14:textId="77777777" w:rsidR="004F3B8F" w:rsidRDefault="004F3B8F"/>
        </w:tc>
      </w:tr>
      <w:tr w:rsidR="004F3B8F" w14:paraId="05579146" w14:textId="77777777" w:rsidTr="003317B0">
        <w:trPr>
          <w:trHeight w:val="274"/>
        </w:trPr>
        <w:tc>
          <w:tcPr>
            <w:tcW w:w="5479" w:type="dxa"/>
            <w:gridSpan w:val="2"/>
          </w:tcPr>
          <w:p w14:paraId="2C70FAF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Some of the best lessons are learned from past mistake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吃一堑，长一智。</w:t>
            </w:r>
          </w:p>
        </w:tc>
      </w:tr>
    </w:tbl>
    <w:p w14:paraId="0B6CD3DE" w14:textId="77777777" w:rsidR="0091300D" w:rsidRDefault="0091300D" w:rsidP="00424DA8"/>
    <w:p w14:paraId="6908B048" w14:textId="7F78A2CE" w:rsidR="00C12299" w:rsidRDefault="00C12299"/>
    <w:p w14:paraId="0D5FA2AF" w14:textId="77777777" w:rsidR="004F3B8F" w:rsidRDefault="004F3B8F"/>
    <w:p w14:paraId="28F0D5F6" w14:textId="77777777" w:rsidR="00416FEF" w:rsidRDefault="00416FEF"/>
    <w:p w14:paraId="3A4D15A9" w14:textId="77777777" w:rsidR="004F3B8F" w:rsidRDefault="004F3B8F"/>
    <w:p w14:paraId="3A44BF5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FF926FE" w14:textId="77777777" w:rsidTr="003317B0">
        <w:trPr>
          <w:trHeight w:val="528"/>
        </w:trPr>
        <w:tc>
          <w:tcPr>
            <w:tcW w:w="4633" w:type="dxa"/>
          </w:tcPr>
          <w:p w14:paraId="7A6C9F34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342475B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初三</w:t>
            </w:r>
          </w:p>
          <w:p w14:paraId="75C5CA92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辛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F5D9C9C" w14:textId="77777777" w:rsidTr="003317B0">
        <w:trPr>
          <w:trHeight w:val="4071"/>
        </w:trPr>
        <w:tc>
          <w:tcPr>
            <w:tcW w:w="4633" w:type="dxa"/>
          </w:tcPr>
          <w:p w14:paraId="5459C41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2</w:t>
            </w:r>
          </w:p>
          <w:p w14:paraId="12C4ED85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27D8B327" w14:textId="77777777" w:rsidR="004F3B8F" w:rsidRDefault="004F3B8F"/>
        </w:tc>
      </w:tr>
      <w:tr w:rsidR="004F3B8F" w14:paraId="184084E3" w14:textId="77777777" w:rsidTr="003317B0">
        <w:trPr>
          <w:trHeight w:val="274"/>
        </w:trPr>
        <w:tc>
          <w:tcPr>
            <w:tcW w:w="5479" w:type="dxa"/>
            <w:gridSpan w:val="2"/>
          </w:tcPr>
          <w:p w14:paraId="054DE46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only thing I want is to awaken all humans on the planet that we are living on Mother Earth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想要提醒这个星球上的人类的唯一一件事就是：我们依赖地球母亲生存。</w:t>
            </w:r>
          </w:p>
        </w:tc>
      </w:tr>
    </w:tbl>
    <w:p w14:paraId="6CF4A650" w14:textId="77777777" w:rsidR="004F3B8F" w:rsidRDefault="004F3B8F">
      <w:pPr>
        <w:rPr>
          <w:rFonts w:hint="eastAsia"/>
        </w:rPr>
      </w:pPr>
    </w:p>
    <w:p w14:paraId="009D3EE8" w14:textId="77777777" w:rsidR="00416FEF" w:rsidRDefault="00416FEF"/>
    <w:p w14:paraId="2B82F6DD" w14:textId="77777777" w:rsidR="004F3B8F" w:rsidRDefault="004F3B8F"/>
    <w:p w14:paraId="5A45590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07C9A4A" w14:textId="77777777" w:rsidTr="003317B0">
        <w:trPr>
          <w:trHeight w:val="528"/>
        </w:trPr>
        <w:tc>
          <w:tcPr>
            <w:tcW w:w="4633" w:type="dxa"/>
          </w:tcPr>
          <w:p w14:paraId="317601C1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172E29E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初四  采花节</w:t>
            </w:r>
          </w:p>
          <w:p w14:paraId="610B104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壬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CC04CA7" w14:textId="77777777" w:rsidTr="003317B0">
        <w:trPr>
          <w:trHeight w:val="4071"/>
        </w:trPr>
        <w:tc>
          <w:tcPr>
            <w:tcW w:w="4633" w:type="dxa"/>
          </w:tcPr>
          <w:p w14:paraId="4737AD3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3</w:t>
            </w:r>
          </w:p>
          <w:p w14:paraId="3DFD413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37BBDAA9" w14:textId="77777777" w:rsidR="004F3B8F" w:rsidRDefault="004F3B8F"/>
        </w:tc>
      </w:tr>
      <w:tr w:rsidR="004F3B8F" w14:paraId="74BC0A19" w14:textId="77777777" w:rsidTr="003317B0">
        <w:trPr>
          <w:trHeight w:val="274"/>
        </w:trPr>
        <w:tc>
          <w:tcPr>
            <w:tcW w:w="5479" w:type="dxa"/>
            <w:gridSpan w:val="2"/>
          </w:tcPr>
          <w:p w14:paraId="3849728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One tends to twist facts to suit theories instead of theories to suit fact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们往往倾向于将事实强加于理论，而非将理论运用于事实。</w:t>
            </w:r>
          </w:p>
        </w:tc>
      </w:tr>
    </w:tbl>
    <w:p w14:paraId="351B5ED5" w14:textId="77777777" w:rsidR="004F3B8F" w:rsidRDefault="004F3B8F">
      <w:pPr>
        <w:rPr>
          <w:rFonts w:hint="eastAsia"/>
        </w:rPr>
      </w:pPr>
    </w:p>
    <w:p w14:paraId="7611CEAB" w14:textId="77777777" w:rsidR="00416FEF" w:rsidRDefault="00416FEF"/>
    <w:p w14:paraId="2432664A" w14:textId="77777777" w:rsidR="004F3B8F" w:rsidRDefault="004F3B8F"/>
    <w:p w14:paraId="3C8AFB9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F875D3C" w14:textId="77777777" w:rsidTr="003317B0">
        <w:trPr>
          <w:trHeight w:val="528"/>
        </w:trPr>
        <w:tc>
          <w:tcPr>
            <w:tcW w:w="4633" w:type="dxa"/>
          </w:tcPr>
          <w:p w14:paraId="3AE21650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杨</w:t>
            </w:r>
            <w:proofErr w:type="gramEnd"/>
            <w:r>
              <w:t>公十三忌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杨</w:t>
            </w:r>
            <w:proofErr w:type="gramEnd"/>
            <w:r>
              <w:rPr>
                <w:strike/>
              </w:rPr>
              <w:t>公十三忌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0E7EC1B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初五  端午节</w:t>
            </w:r>
          </w:p>
          <w:p w14:paraId="2FDA94B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癸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E745B43" w14:textId="77777777" w:rsidTr="003317B0">
        <w:trPr>
          <w:trHeight w:val="4071"/>
        </w:trPr>
        <w:tc>
          <w:tcPr>
            <w:tcW w:w="4633" w:type="dxa"/>
          </w:tcPr>
          <w:p w14:paraId="3710A834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4</w:t>
            </w:r>
          </w:p>
          <w:p w14:paraId="1511B1D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62DFCACF" w14:textId="77777777" w:rsidR="004F3B8F" w:rsidRDefault="004F3B8F"/>
        </w:tc>
      </w:tr>
      <w:tr w:rsidR="004F3B8F" w14:paraId="2FDAC575" w14:textId="77777777" w:rsidTr="003317B0">
        <w:trPr>
          <w:trHeight w:val="274"/>
        </w:trPr>
        <w:tc>
          <w:tcPr>
            <w:tcW w:w="5479" w:type="dxa"/>
            <w:gridSpan w:val="2"/>
          </w:tcPr>
          <w:p w14:paraId="10DE010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lives of the dead are recorded in the minds of the living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者记忆中，逝者长存。</w:t>
            </w:r>
          </w:p>
        </w:tc>
      </w:tr>
    </w:tbl>
    <w:p w14:paraId="76D5F7C3" w14:textId="77777777" w:rsidR="0091300D" w:rsidRDefault="0091300D" w:rsidP="00424DA8"/>
    <w:p w14:paraId="098EE104" w14:textId="34225419" w:rsidR="00C12299" w:rsidRDefault="00C12299"/>
    <w:p w14:paraId="495AFC97" w14:textId="77777777" w:rsidR="004F3B8F" w:rsidRDefault="004F3B8F"/>
    <w:p w14:paraId="06406E35" w14:textId="77777777" w:rsidR="004F3B8F" w:rsidRDefault="004F3B8F">
      <w:pPr>
        <w:rPr>
          <w:rFonts w:hint="eastAsia"/>
        </w:rPr>
      </w:pPr>
    </w:p>
    <w:p w14:paraId="70D0992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8D89D82" w14:textId="77777777" w:rsidTr="003317B0">
        <w:trPr>
          <w:trHeight w:val="528"/>
        </w:trPr>
        <w:tc>
          <w:tcPr>
            <w:tcW w:w="4633" w:type="dxa"/>
          </w:tcPr>
          <w:p w14:paraId="0D906C5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78986911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初六</w:t>
            </w:r>
          </w:p>
          <w:p w14:paraId="0A03A4DE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甲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F42C26E" w14:textId="77777777" w:rsidTr="003317B0">
        <w:trPr>
          <w:trHeight w:val="4071"/>
        </w:trPr>
        <w:tc>
          <w:tcPr>
            <w:tcW w:w="4633" w:type="dxa"/>
          </w:tcPr>
          <w:p w14:paraId="391F5B4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5</w:t>
            </w:r>
          </w:p>
          <w:p w14:paraId="02FE28A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6B69A744" w14:textId="77777777" w:rsidR="004F3B8F" w:rsidRDefault="004F3B8F"/>
        </w:tc>
      </w:tr>
      <w:tr w:rsidR="004F3B8F" w14:paraId="15B35381" w14:textId="77777777" w:rsidTr="003317B0">
        <w:trPr>
          <w:trHeight w:val="274"/>
        </w:trPr>
        <w:tc>
          <w:tcPr>
            <w:tcW w:w="5479" w:type="dxa"/>
            <w:gridSpan w:val="2"/>
          </w:tcPr>
          <w:p w14:paraId="4F29E7ED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Do not save what is left after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spending, bu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spend what is left after saving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要把消费剩下的才储蓄，要先储蓄再消费。</w:t>
            </w:r>
          </w:p>
        </w:tc>
      </w:tr>
    </w:tbl>
    <w:p w14:paraId="1B973EA0" w14:textId="77777777" w:rsidR="0091300D" w:rsidRDefault="0091300D" w:rsidP="00424DA8"/>
    <w:p w14:paraId="144A53E6" w14:textId="2401192E" w:rsidR="00C12299" w:rsidRDefault="00C12299"/>
    <w:p w14:paraId="36A209AA" w14:textId="77777777" w:rsidR="00416FEF" w:rsidRDefault="00416FEF">
      <w:pPr>
        <w:rPr>
          <w:rFonts w:hint="eastAsia"/>
        </w:rPr>
      </w:pPr>
    </w:p>
    <w:p w14:paraId="01599502" w14:textId="77777777" w:rsidR="004F3B8F" w:rsidRDefault="004F3B8F"/>
    <w:p w14:paraId="64B6147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2279AC5" w14:textId="77777777" w:rsidTr="003317B0">
        <w:trPr>
          <w:trHeight w:val="528"/>
        </w:trPr>
        <w:tc>
          <w:tcPr>
            <w:tcW w:w="4633" w:type="dxa"/>
          </w:tcPr>
          <w:p w14:paraId="383BEF8D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6E61BCC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初七</w:t>
            </w:r>
          </w:p>
          <w:p w14:paraId="36930B5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乙未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0049B80" w14:textId="77777777" w:rsidTr="003317B0">
        <w:trPr>
          <w:trHeight w:val="4071"/>
        </w:trPr>
        <w:tc>
          <w:tcPr>
            <w:tcW w:w="4633" w:type="dxa"/>
          </w:tcPr>
          <w:p w14:paraId="046942F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6</w:t>
            </w:r>
          </w:p>
          <w:p w14:paraId="553A0D69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2F216AA2" w14:textId="77777777" w:rsidR="004F3B8F" w:rsidRDefault="004F3B8F"/>
        </w:tc>
      </w:tr>
      <w:tr w:rsidR="004F3B8F" w14:paraId="723C4157" w14:textId="77777777" w:rsidTr="003317B0">
        <w:trPr>
          <w:trHeight w:val="274"/>
        </w:trPr>
        <w:tc>
          <w:tcPr>
            <w:tcW w:w="5479" w:type="dxa"/>
            <w:gridSpan w:val="2"/>
          </w:tcPr>
          <w:p w14:paraId="3BCE3E6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Live as if you were to die tomorrow. Learn as if you were to live forever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同明日将死那样生活，如同永远不死那样求知。</w:t>
            </w:r>
          </w:p>
        </w:tc>
      </w:tr>
    </w:tbl>
    <w:p w14:paraId="0CA39D98" w14:textId="77777777" w:rsidR="0091300D" w:rsidRDefault="0091300D" w:rsidP="00424DA8"/>
    <w:p w14:paraId="181577DA" w14:textId="77777777" w:rsidR="004F3B8F" w:rsidRDefault="004F3B8F">
      <w:pPr>
        <w:rPr>
          <w:rFonts w:hint="eastAsia"/>
        </w:rPr>
      </w:pPr>
    </w:p>
    <w:p w14:paraId="0AA3ACDB" w14:textId="77777777" w:rsidR="00416FEF" w:rsidRDefault="00416FEF"/>
    <w:p w14:paraId="442B0C0D" w14:textId="77777777" w:rsidR="004F3B8F" w:rsidRDefault="004F3B8F"/>
    <w:p w14:paraId="427A14EE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DC4F1BC" w14:textId="77777777" w:rsidTr="003317B0">
        <w:trPr>
          <w:trHeight w:val="528"/>
        </w:trPr>
        <w:tc>
          <w:tcPr>
            <w:tcW w:w="4633" w:type="dxa"/>
          </w:tcPr>
          <w:p w14:paraId="6081CFDE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6F105694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初八</w:t>
            </w:r>
          </w:p>
          <w:p w14:paraId="60D6714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丙申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防治荒漠化和干旱日</w:t>
            </w:r>
          </w:p>
        </w:tc>
      </w:tr>
      <w:tr w:rsidR="004F3B8F" w14:paraId="775646B1" w14:textId="77777777" w:rsidTr="003317B0">
        <w:trPr>
          <w:trHeight w:val="4071"/>
        </w:trPr>
        <w:tc>
          <w:tcPr>
            <w:tcW w:w="4633" w:type="dxa"/>
          </w:tcPr>
          <w:p w14:paraId="277A889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7</w:t>
            </w:r>
          </w:p>
          <w:p w14:paraId="22D629A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D0797C6" w14:textId="77777777" w:rsidR="004F3B8F" w:rsidRDefault="004F3B8F"/>
        </w:tc>
      </w:tr>
      <w:tr w:rsidR="004F3B8F" w14:paraId="725B06BF" w14:textId="77777777" w:rsidTr="003317B0">
        <w:trPr>
          <w:trHeight w:val="274"/>
        </w:trPr>
        <w:tc>
          <w:tcPr>
            <w:tcW w:w="5479" w:type="dxa"/>
            <w:gridSpan w:val="2"/>
          </w:tcPr>
          <w:p w14:paraId="43E2E43E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f you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do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walk out, you will think that this is the whole worl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果你不出去走走，你就会以为这就是全世界。</w:t>
            </w:r>
          </w:p>
        </w:tc>
      </w:tr>
    </w:tbl>
    <w:p w14:paraId="291EC0A1" w14:textId="77777777" w:rsidR="0091300D" w:rsidRDefault="0091300D" w:rsidP="00424DA8"/>
    <w:p w14:paraId="2DE5A417" w14:textId="77777777" w:rsidR="004F3B8F" w:rsidRDefault="004F3B8F">
      <w:pPr>
        <w:rPr>
          <w:rFonts w:hint="eastAsia"/>
        </w:rPr>
      </w:pPr>
    </w:p>
    <w:p w14:paraId="5DD4D840" w14:textId="77777777" w:rsidR="00416FEF" w:rsidRDefault="00416FEF"/>
    <w:p w14:paraId="4978FD8B" w14:textId="77777777" w:rsidR="004F3B8F" w:rsidRDefault="004F3B8F"/>
    <w:p w14:paraId="41A3A5B9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727FCC2" w14:textId="77777777" w:rsidTr="003317B0">
        <w:trPr>
          <w:trHeight w:val="528"/>
        </w:trPr>
        <w:tc>
          <w:tcPr>
            <w:tcW w:w="4633" w:type="dxa"/>
          </w:tcPr>
          <w:p w14:paraId="3E19771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71FA486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初九</w:t>
            </w:r>
          </w:p>
          <w:p w14:paraId="29B8873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丁酉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A2FDAB2" w14:textId="77777777" w:rsidTr="003317B0">
        <w:trPr>
          <w:trHeight w:val="4071"/>
        </w:trPr>
        <w:tc>
          <w:tcPr>
            <w:tcW w:w="4633" w:type="dxa"/>
          </w:tcPr>
          <w:p w14:paraId="441865A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8</w:t>
            </w:r>
          </w:p>
          <w:p w14:paraId="7700CD4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4D0D2B2" w14:textId="77777777" w:rsidR="004F3B8F" w:rsidRDefault="004F3B8F"/>
        </w:tc>
      </w:tr>
      <w:tr w:rsidR="004F3B8F" w14:paraId="4CF8A029" w14:textId="77777777" w:rsidTr="003317B0">
        <w:trPr>
          <w:trHeight w:val="274"/>
        </w:trPr>
        <w:tc>
          <w:tcPr>
            <w:tcW w:w="5479" w:type="dxa"/>
            <w:gridSpan w:val="2"/>
          </w:tcPr>
          <w:p w14:paraId="68E5A50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 think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the majority of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the people think he is the hero of China. So even me, I am so proud of him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认为大多数人认为他是中国的英雄。我也觉得他是，我为他骄傲。</w:t>
            </w:r>
          </w:p>
        </w:tc>
      </w:tr>
    </w:tbl>
    <w:p w14:paraId="5E611B13" w14:textId="77777777" w:rsidR="004F3B8F" w:rsidRDefault="004F3B8F">
      <w:pPr>
        <w:rPr>
          <w:rFonts w:hint="eastAsia"/>
        </w:rPr>
      </w:pPr>
    </w:p>
    <w:p w14:paraId="4E588CC1" w14:textId="77777777" w:rsidR="00416FEF" w:rsidRDefault="00416FEF"/>
    <w:p w14:paraId="361CB4AF" w14:textId="77777777" w:rsidR="004F3B8F" w:rsidRDefault="004F3B8F"/>
    <w:p w14:paraId="064C7EF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8826A82" w14:textId="77777777" w:rsidTr="003317B0">
        <w:trPr>
          <w:trHeight w:val="528"/>
        </w:trPr>
        <w:tc>
          <w:tcPr>
            <w:tcW w:w="4633" w:type="dxa"/>
          </w:tcPr>
          <w:p w14:paraId="3FB0421E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67E5580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初十</w:t>
            </w:r>
          </w:p>
          <w:p w14:paraId="6470052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戊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F69B77C" w14:textId="77777777" w:rsidTr="003317B0">
        <w:trPr>
          <w:trHeight w:val="4071"/>
        </w:trPr>
        <w:tc>
          <w:tcPr>
            <w:tcW w:w="4633" w:type="dxa"/>
          </w:tcPr>
          <w:p w14:paraId="7E3CBFA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9</w:t>
            </w:r>
          </w:p>
          <w:p w14:paraId="7B92A13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433EE87C" w14:textId="77777777" w:rsidR="004F3B8F" w:rsidRDefault="004F3B8F"/>
        </w:tc>
      </w:tr>
      <w:tr w:rsidR="004F3B8F" w14:paraId="206B0B3B" w14:textId="77777777" w:rsidTr="003317B0">
        <w:trPr>
          <w:trHeight w:val="274"/>
        </w:trPr>
        <w:tc>
          <w:tcPr>
            <w:tcW w:w="5479" w:type="dxa"/>
            <w:gridSpan w:val="2"/>
          </w:tcPr>
          <w:p w14:paraId="75B0F31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future belongs to those who believe in the beauty of their dream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未来属于那些相信梦想美好的人。</w:t>
            </w:r>
          </w:p>
        </w:tc>
      </w:tr>
    </w:tbl>
    <w:p w14:paraId="774B7A4C" w14:textId="518F8D03" w:rsidR="004F3B8F" w:rsidRDefault="004F3B8F"/>
    <w:p w14:paraId="0B2195F8" w14:textId="77777777" w:rsidR="008F1B59" w:rsidRDefault="008F1B59">
      <w:pPr>
        <w:rPr>
          <w:rFonts w:hint="eastAsia"/>
        </w:rPr>
      </w:pPr>
    </w:p>
    <w:p w14:paraId="259FA5DB" w14:textId="77777777" w:rsidR="00416FEF" w:rsidRDefault="00416FEF"/>
    <w:p w14:paraId="78AA79ED" w14:textId="77777777" w:rsidR="004F3B8F" w:rsidRDefault="004F3B8F"/>
    <w:p w14:paraId="3F148238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0560EE2" w14:textId="77777777" w:rsidTr="003317B0">
        <w:trPr>
          <w:trHeight w:val="528"/>
        </w:trPr>
        <w:tc>
          <w:tcPr>
            <w:tcW w:w="4633" w:type="dxa"/>
          </w:tcPr>
          <w:p w14:paraId="10D46168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3EA99C1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十一  范蠡祭</w:t>
            </w:r>
          </w:p>
          <w:p w14:paraId="0BD4DE0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己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A7E9A54" w14:textId="77777777" w:rsidTr="003317B0">
        <w:trPr>
          <w:trHeight w:val="4071"/>
        </w:trPr>
        <w:tc>
          <w:tcPr>
            <w:tcW w:w="4633" w:type="dxa"/>
          </w:tcPr>
          <w:p w14:paraId="008595E6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0</w:t>
            </w:r>
          </w:p>
          <w:p w14:paraId="1FD448F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2DFFD441" w14:textId="77777777" w:rsidR="004F3B8F" w:rsidRDefault="004F3B8F"/>
        </w:tc>
      </w:tr>
      <w:tr w:rsidR="004F3B8F" w14:paraId="156D0A98" w14:textId="77777777" w:rsidTr="003317B0">
        <w:trPr>
          <w:trHeight w:val="274"/>
        </w:trPr>
        <w:tc>
          <w:tcPr>
            <w:tcW w:w="5479" w:type="dxa"/>
            <w:gridSpan w:val="2"/>
          </w:tcPr>
          <w:p w14:paraId="75F364C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Build your own dreams, or someone else will hire you to build their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proofErr w:type="gramStart"/>
            <w:r>
              <w:rPr>
                <w:rFonts w:ascii="黑体" w:eastAsia="黑体" w:hAnsi="黑体" w:cs="Arial"/>
                <w:sz w:val="20"/>
                <w:szCs w:val="21"/>
              </w:rPr>
              <w:t>为你自己的梦想奋斗,否则你就得给别人打工建造他们的梦想了</w:t>
            </w:r>
            <w:proofErr w:type="gramEnd"/>
            <w:r>
              <w:rPr>
                <w:rFonts w:ascii="黑体" w:eastAsia="黑体" w:hAnsi="黑体" w:cs="Arial"/>
                <w:sz w:val="20"/>
                <w:szCs w:val="21"/>
              </w:rPr>
              <w:t>。</w:t>
            </w:r>
          </w:p>
        </w:tc>
      </w:tr>
    </w:tbl>
    <w:p w14:paraId="0756059C" w14:textId="24A45241" w:rsidR="00C12299" w:rsidRDefault="00C12299">
      <w:pPr>
        <w:rPr>
          <w:rFonts w:hint="eastAsia"/>
        </w:rPr>
      </w:pPr>
    </w:p>
    <w:p w14:paraId="5423D4A9" w14:textId="77777777" w:rsidR="00416FEF" w:rsidRDefault="00416FEF">
      <w:pPr>
        <w:rPr>
          <w:rFonts w:hint="eastAsia"/>
        </w:rPr>
      </w:pPr>
    </w:p>
    <w:p w14:paraId="7DA246CF" w14:textId="77777777" w:rsidR="004F3B8F" w:rsidRDefault="004F3B8F"/>
    <w:p w14:paraId="55837739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5177F02" w14:textId="77777777" w:rsidTr="003317B0">
        <w:trPr>
          <w:trHeight w:val="528"/>
        </w:trPr>
        <w:tc>
          <w:tcPr>
            <w:tcW w:w="4633" w:type="dxa"/>
          </w:tcPr>
          <w:p w14:paraId="2F81A1A5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1B230BE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十二 夏至</w:t>
            </w:r>
          </w:p>
          <w:p w14:paraId="2A8CC2B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庚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5CBCBC8" w14:textId="77777777" w:rsidTr="003317B0">
        <w:trPr>
          <w:trHeight w:val="4071"/>
        </w:trPr>
        <w:tc>
          <w:tcPr>
            <w:tcW w:w="4633" w:type="dxa"/>
          </w:tcPr>
          <w:p w14:paraId="21707254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1</w:t>
            </w:r>
          </w:p>
          <w:p w14:paraId="71DECB1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B21411E" w14:textId="77777777" w:rsidR="004F3B8F" w:rsidRDefault="004F3B8F"/>
        </w:tc>
      </w:tr>
      <w:tr w:rsidR="004F3B8F" w14:paraId="5660647F" w14:textId="77777777" w:rsidTr="003317B0">
        <w:trPr>
          <w:trHeight w:val="274"/>
        </w:trPr>
        <w:tc>
          <w:tcPr>
            <w:tcW w:w="5479" w:type="dxa"/>
            <w:gridSpan w:val="2"/>
          </w:tcPr>
          <w:p w14:paraId="46556DC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Discover the great ideas that lie inside you by discovering the power of sleep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通过探索睡眠带来的力量来发现你内心的卓越想法吧。</w:t>
            </w:r>
          </w:p>
        </w:tc>
      </w:tr>
    </w:tbl>
    <w:p w14:paraId="4AFC3EBE" w14:textId="77777777" w:rsidR="0091300D" w:rsidRDefault="0091300D" w:rsidP="00424DA8"/>
    <w:p w14:paraId="49FFDA5C" w14:textId="4EF459CF" w:rsidR="00C12299" w:rsidRDefault="00C12299"/>
    <w:p w14:paraId="0E344136" w14:textId="77777777" w:rsidR="00416FEF" w:rsidRDefault="00416FEF">
      <w:pPr>
        <w:rPr>
          <w:rFonts w:hint="eastAsia"/>
        </w:rPr>
      </w:pPr>
    </w:p>
    <w:p w14:paraId="05B6640D" w14:textId="77777777" w:rsidR="004F3B8F" w:rsidRDefault="004F3B8F"/>
    <w:p w14:paraId="4128F96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E69D647" w14:textId="77777777" w:rsidTr="003317B0">
        <w:trPr>
          <w:trHeight w:val="528"/>
        </w:trPr>
        <w:tc>
          <w:tcPr>
            <w:tcW w:w="4633" w:type="dxa"/>
          </w:tcPr>
          <w:p w14:paraId="5BF3A99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2DBF191F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十三  关羽</w:t>
            </w:r>
            <w:proofErr w:type="gramStart"/>
            <w:r>
              <w:t>诞</w:t>
            </w:r>
            <w:proofErr w:type="gramEnd"/>
          </w:p>
          <w:p w14:paraId="1733845E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辛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8A846BA" w14:textId="77777777" w:rsidTr="003317B0">
        <w:trPr>
          <w:trHeight w:val="4071"/>
        </w:trPr>
        <w:tc>
          <w:tcPr>
            <w:tcW w:w="4633" w:type="dxa"/>
          </w:tcPr>
          <w:p w14:paraId="2D4E2A40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2</w:t>
            </w:r>
          </w:p>
          <w:p w14:paraId="2AB7A58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256026F" w14:textId="77777777" w:rsidR="004F3B8F" w:rsidRDefault="004F3B8F"/>
        </w:tc>
      </w:tr>
      <w:tr w:rsidR="004F3B8F" w14:paraId="50037FB0" w14:textId="77777777" w:rsidTr="003317B0">
        <w:trPr>
          <w:trHeight w:val="274"/>
        </w:trPr>
        <w:tc>
          <w:tcPr>
            <w:tcW w:w="5479" w:type="dxa"/>
            <w:gridSpan w:val="2"/>
          </w:tcPr>
          <w:p w14:paraId="0AADFE5A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Pretend modest often is nonsense, sometimes just is the beat around the bush boas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假装谦虚往往就是信口开河，有时候简直是拐弯抹角的自夸。</w:t>
            </w:r>
          </w:p>
        </w:tc>
      </w:tr>
    </w:tbl>
    <w:p w14:paraId="33B0B436" w14:textId="77777777" w:rsidR="004F3B8F" w:rsidRDefault="004F3B8F">
      <w:pPr>
        <w:rPr>
          <w:rFonts w:hint="eastAsia"/>
        </w:rPr>
      </w:pPr>
    </w:p>
    <w:p w14:paraId="1CFE548F" w14:textId="77777777" w:rsidR="00416FEF" w:rsidRDefault="00416FEF"/>
    <w:p w14:paraId="63FEBCBA" w14:textId="77777777" w:rsidR="004F3B8F" w:rsidRDefault="004F3B8F"/>
    <w:p w14:paraId="3E9B100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2E86ED2" w14:textId="77777777" w:rsidTr="003317B0">
        <w:trPr>
          <w:trHeight w:val="528"/>
        </w:trPr>
        <w:tc>
          <w:tcPr>
            <w:tcW w:w="4633" w:type="dxa"/>
          </w:tcPr>
          <w:p w14:paraId="5DC38C7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31F00DC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十四</w:t>
            </w:r>
          </w:p>
          <w:p w14:paraId="614DDB71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壬寅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奥林匹克日</w:t>
            </w:r>
          </w:p>
        </w:tc>
      </w:tr>
      <w:tr w:rsidR="004F3B8F" w14:paraId="3994B320" w14:textId="77777777" w:rsidTr="003317B0">
        <w:trPr>
          <w:trHeight w:val="4071"/>
        </w:trPr>
        <w:tc>
          <w:tcPr>
            <w:tcW w:w="4633" w:type="dxa"/>
          </w:tcPr>
          <w:p w14:paraId="29F02FEE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3</w:t>
            </w:r>
          </w:p>
          <w:p w14:paraId="7E6B756E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B850819" w14:textId="77777777" w:rsidR="004F3B8F" w:rsidRDefault="004F3B8F"/>
        </w:tc>
      </w:tr>
      <w:tr w:rsidR="004F3B8F" w14:paraId="16FC04CA" w14:textId="77777777" w:rsidTr="003317B0">
        <w:trPr>
          <w:trHeight w:val="274"/>
        </w:trPr>
        <w:tc>
          <w:tcPr>
            <w:tcW w:w="5479" w:type="dxa"/>
            <w:gridSpan w:val="2"/>
          </w:tcPr>
          <w:p w14:paraId="18A898D6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minute you settle for less than you deserve, you get even less than you settled for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旦你为自己设定的少于你本应完成的，你最终得到的会比你设定的还要少。</w:t>
            </w:r>
          </w:p>
        </w:tc>
      </w:tr>
    </w:tbl>
    <w:p w14:paraId="4930922C" w14:textId="77777777" w:rsidR="004F3B8F" w:rsidRDefault="004F3B8F">
      <w:pPr>
        <w:rPr>
          <w:rFonts w:hint="eastAsia"/>
        </w:rPr>
      </w:pPr>
    </w:p>
    <w:p w14:paraId="676489C2" w14:textId="77777777" w:rsidR="00416FEF" w:rsidRDefault="00416FEF"/>
    <w:p w14:paraId="1705C746" w14:textId="77777777" w:rsidR="004F3B8F" w:rsidRDefault="004F3B8F"/>
    <w:p w14:paraId="53BA7C3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EF12C94" w14:textId="77777777" w:rsidTr="003317B0">
        <w:trPr>
          <w:trHeight w:val="528"/>
        </w:trPr>
        <w:tc>
          <w:tcPr>
            <w:tcW w:w="4633" w:type="dxa"/>
          </w:tcPr>
          <w:p w14:paraId="343BC47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73EBC59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十五</w:t>
            </w:r>
          </w:p>
          <w:p w14:paraId="370827F1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癸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BFA0885" w14:textId="77777777" w:rsidTr="003317B0">
        <w:trPr>
          <w:trHeight w:val="4071"/>
        </w:trPr>
        <w:tc>
          <w:tcPr>
            <w:tcW w:w="4633" w:type="dxa"/>
          </w:tcPr>
          <w:p w14:paraId="1548166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4</w:t>
            </w:r>
          </w:p>
          <w:p w14:paraId="0990A28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CB7A322" w14:textId="77777777" w:rsidR="004F3B8F" w:rsidRDefault="004F3B8F"/>
        </w:tc>
      </w:tr>
      <w:tr w:rsidR="004F3B8F" w14:paraId="3E4AB92B" w14:textId="77777777" w:rsidTr="003317B0">
        <w:trPr>
          <w:trHeight w:val="274"/>
        </w:trPr>
        <w:tc>
          <w:tcPr>
            <w:tcW w:w="5479" w:type="dxa"/>
            <w:gridSpan w:val="2"/>
          </w:tcPr>
          <w:p w14:paraId="4225C6DC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most important thing in life will always be the people right there, right now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生在世，最重要的，莫过于此时此刻陪伴你的人。</w:t>
            </w:r>
          </w:p>
        </w:tc>
      </w:tr>
    </w:tbl>
    <w:p w14:paraId="53AE78E4" w14:textId="77777777" w:rsidR="0091300D" w:rsidRDefault="0091300D" w:rsidP="00424DA8"/>
    <w:p w14:paraId="02F0C092" w14:textId="77777777" w:rsidR="004F3B8F" w:rsidRDefault="004F3B8F">
      <w:pPr>
        <w:rPr>
          <w:rFonts w:hint="eastAsia"/>
        </w:rPr>
      </w:pPr>
    </w:p>
    <w:p w14:paraId="6918496C" w14:textId="77777777" w:rsidR="00416FEF" w:rsidRDefault="00416FEF"/>
    <w:p w14:paraId="63C5B0C4" w14:textId="77777777" w:rsidR="004F3B8F" w:rsidRDefault="004F3B8F"/>
    <w:p w14:paraId="321B3BB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755B890" w14:textId="77777777" w:rsidTr="003317B0">
        <w:trPr>
          <w:trHeight w:val="528"/>
        </w:trPr>
        <w:tc>
          <w:tcPr>
            <w:tcW w:w="4633" w:type="dxa"/>
          </w:tcPr>
          <w:p w14:paraId="59CE1C77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5326E44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十六</w:t>
            </w:r>
          </w:p>
          <w:p w14:paraId="1610A34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甲辰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全国土地日</w:t>
            </w:r>
          </w:p>
        </w:tc>
      </w:tr>
      <w:tr w:rsidR="004F3B8F" w14:paraId="27EF6014" w14:textId="77777777" w:rsidTr="003317B0">
        <w:trPr>
          <w:trHeight w:val="4071"/>
        </w:trPr>
        <w:tc>
          <w:tcPr>
            <w:tcW w:w="4633" w:type="dxa"/>
          </w:tcPr>
          <w:p w14:paraId="4E961BE4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5</w:t>
            </w:r>
          </w:p>
          <w:p w14:paraId="6FB8E0C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294222A" w14:textId="77777777" w:rsidR="004F3B8F" w:rsidRDefault="004F3B8F"/>
        </w:tc>
      </w:tr>
      <w:tr w:rsidR="004F3B8F" w14:paraId="7C7C8DC4" w14:textId="77777777" w:rsidTr="003317B0">
        <w:trPr>
          <w:trHeight w:val="274"/>
        </w:trPr>
        <w:tc>
          <w:tcPr>
            <w:tcW w:w="5479" w:type="dxa"/>
            <w:gridSpan w:val="2"/>
          </w:tcPr>
          <w:p w14:paraId="2545A94C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He who controls others may be powerful, but he who has mastered himself is mightier still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胜人者有力，自胜者强。</w:t>
            </w:r>
          </w:p>
        </w:tc>
      </w:tr>
    </w:tbl>
    <w:p w14:paraId="51578B24" w14:textId="77777777" w:rsidR="0091300D" w:rsidRDefault="0091300D" w:rsidP="00424DA8"/>
    <w:p w14:paraId="2681D67F" w14:textId="0D77BAC4" w:rsidR="00C12299" w:rsidRDefault="00C12299"/>
    <w:p w14:paraId="6E75D585" w14:textId="77777777" w:rsidR="00416FEF" w:rsidRDefault="00416FEF">
      <w:pPr>
        <w:rPr>
          <w:rFonts w:hint="eastAsia"/>
        </w:rPr>
      </w:pPr>
    </w:p>
    <w:p w14:paraId="398D4BB3" w14:textId="77777777" w:rsidR="004F3B8F" w:rsidRDefault="004F3B8F"/>
    <w:p w14:paraId="7C9DD99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D27BED6" w14:textId="77777777" w:rsidTr="003317B0">
        <w:trPr>
          <w:trHeight w:val="528"/>
        </w:trPr>
        <w:tc>
          <w:tcPr>
            <w:tcW w:w="4633" w:type="dxa"/>
          </w:tcPr>
          <w:p w14:paraId="4EB114E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7A7AB701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十七</w:t>
            </w:r>
          </w:p>
          <w:p w14:paraId="50CB953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乙巳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反毒品日</w:t>
            </w:r>
          </w:p>
        </w:tc>
      </w:tr>
      <w:tr w:rsidR="004F3B8F" w14:paraId="396D936B" w14:textId="77777777" w:rsidTr="003317B0">
        <w:trPr>
          <w:trHeight w:val="4071"/>
        </w:trPr>
        <w:tc>
          <w:tcPr>
            <w:tcW w:w="4633" w:type="dxa"/>
          </w:tcPr>
          <w:p w14:paraId="68D0F480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6</w:t>
            </w:r>
          </w:p>
          <w:p w14:paraId="3340CDC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58225D99" w14:textId="77777777" w:rsidR="004F3B8F" w:rsidRDefault="004F3B8F"/>
        </w:tc>
      </w:tr>
      <w:tr w:rsidR="004F3B8F" w14:paraId="680F394C" w14:textId="77777777" w:rsidTr="003317B0">
        <w:trPr>
          <w:trHeight w:val="274"/>
        </w:trPr>
        <w:tc>
          <w:tcPr>
            <w:tcW w:w="5479" w:type="dxa"/>
            <w:gridSpan w:val="2"/>
          </w:tcPr>
          <w:p w14:paraId="3BBD4BBC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Love all, trust a few, do wrong to non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爱所有人，信任少许人，勿伤任何人。</w:t>
            </w:r>
          </w:p>
        </w:tc>
      </w:tr>
    </w:tbl>
    <w:p w14:paraId="2B15F5D2" w14:textId="77777777" w:rsidR="0091300D" w:rsidRDefault="0091300D" w:rsidP="00424DA8"/>
    <w:p w14:paraId="048451A2" w14:textId="4544B4F0" w:rsidR="00C12299" w:rsidRDefault="00C12299"/>
    <w:p w14:paraId="633C6D3F" w14:textId="77777777" w:rsidR="004F3B8F" w:rsidRDefault="004F3B8F"/>
    <w:p w14:paraId="2037E8F9" w14:textId="77777777" w:rsidR="00416FEF" w:rsidRDefault="00416FEF"/>
    <w:p w14:paraId="1BF15F31" w14:textId="77777777" w:rsidR="004F3B8F" w:rsidRDefault="004F3B8F"/>
    <w:p w14:paraId="15DDA04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9A0D02A" w14:textId="77777777" w:rsidTr="003317B0">
        <w:trPr>
          <w:trHeight w:val="528"/>
        </w:trPr>
        <w:tc>
          <w:tcPr>
            <w:tcW w:w="4633" w:type="dxa"/>
          </w:tcPr>
          <w:p w14:paraId="7259EC6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7ECFF36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十八</w:t>
            </w:r>
          </w:p>
          <w:p w14:paraId="0AB8ABB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丙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43AB0D4" w14:textId="77777777" w:rsidTr="003317B0">
        <w:trPr>
          <w:trHeight w:val="4071"/>
        </w:trPr>
        <w:tc>
          <w:tcPr>
            <w:tcW w:w="4633" w:type="dxa"/>
          </w:tcPr>
          <w:p w14:paraId="595ED40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7</w:t>
            </w:r>
          </w:p>
          <w:p w14:paraId="25F97C5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6F240758" w14:textId="77777777" w:rsidR="004F3B8F" w:rsidRDefault="004F3B8F"/>
        </w:tc>
      </w:tr>
      <w:tr w:rsidR="004F3B8F" w14:paraId="6402C961" w14:textId="77777777" w:rsidTr="003317B0">
        <w:trPr>
          <w:trHeight w:val="274"/>
        </w:trPr>
        <w:tc>
          <w:tcPr>
            <w:tcW w:w="5479" w:type="dxa"/>
            <w:gridSpan w:val="2"/>
          </w:tcPr>
          <w:p w14:paraId="6A9EAA9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 dreamed a dream in time gone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by, when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hope was high and life worth living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曾几何时，我流连梦境，心比天高，人生充满希望。</w:t>
            </w:r>
          </w:p>
        </w:tc>
      </w:tr>
    </w:tbl>
    <w:p w14:paraId="59F4715E" w14:textId="77777777" w:rsidR="0091300D" w:rsidRDefault="0091300D" w:rsidP="00424DA8"/>
    <w:p w14:paraId="5C985305" w14:textId="77777777" w:rsidR="004F3B8F" w:rsidRDefault="004F3B8F">
      <w:pPr>
        <w:rPr>
          <w:rFonts w:hint="eastAsia"/>
        </w:rPr>
      </w:pPr>
    </w:p>
    <w:p w14:paraId="5AB5BD22" w14:textId="77777777" w:rsidR="00416FEF" w:rsidRDefault="00416FEF"/>
    <w:p w14:paraId="0925A4C9" w14:textId="77777777" w:rsidR="004F3B8F" w:rsidRDefault="004F3B8F"/>
    <w:p w14:paraId="042F67E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2941165" w14:textId="77777777" w:rsidTr="003317B0">
        <w:trPr>
          <w:trHeight w:val="528"/>
        </w:trPr>
        <w:tc>
          <w:tcPr>
            <w:tcW w:w="4633" w:type="dxa"/>
          </w:tcPr>
          <w:p w14:paraId="29B2855A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40B2A58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十九</w:t>
            </w:r>
          </w:p>
          <w:p w14:paraId="208467E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丁未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0617074" w14:textId="77777777" w:rsidTr="003317B0">
        <w:trPr>
          <w:trHeight w:val="4071"/>
        </w:trPr>
        <w:tc>
          <w:tcPr>
            <w:tcW w:w="4633" w:type="dxa"/>
          </w:tcPr>
          <w:p w14:paraId="556C13C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8</w:t>
            </w:r>
          </w:p>
          <w:p w14:paraId="2E407D9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B1E9C5C" w14:textId="77777777" w:rsidR="004F3B8F" w:rsidRDefault="004F3B8F"/>
        </w:tc>
      </w:tr>
      <w:tr w:rsidR="004F3B8F" w14:paraId="1F9C3CC9" w14:textId="77777777" w:rsidTr="003317B0">
        <w:trPr>
          <w:trHeight w:val="274"/>
        </w:trPr>
        <w:tc>
          <w:tcPr>
            <w:tcW w:w="5479" w:type="dxa"/>
            <w:gridSpan w:val="2"/>
          </w:tcPr>
          <w:p w14:paraId="1523F5E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 true conservationist is a man who knows that the world is not given by his fathers, but borrowed from his children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真正的环保主义者应该知道，我们的世界不是继承自父辈的，而是从子孙后代那里借来的。</w:t>
            </w:r>
          </w:p>
        </w:tc>
      </w:tr>
    </w:tbl>
    <w:p w14:paraId="46690053" w14:textId="77777777" w:rsidR="004F3B8F" w:rsidRDefault="004F3B8F">
      <w:pPr>
        <w:rPr>
          <w:rFonts w:hint="eastAsia"/>
        </w:rPr>
      </w:pPr>
    </w:p>
    <w:p w14:paraId="453E4007" w14:textId="77777777" w:rsidR="00416FEF" w:rsidRDefault="00416FEF"/>
    <w:p w14:paraId="002B1826" w14:textId="77777777" w:rsidR="004F3B8F" w:rsidRDefault="004F3B8F"/>
    <w:p w14:paraId="104A27D9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B729E10" w14:textId="77777777" w:rsidTr="003317B0">
        <w:trPr>
          <w:trHeight w:val="528"/>
        </w:trPr>
        <w:tc>
          <w:tcPr>
            <w:tcW w:w="4633" w:type="dxa"/>
          </w:tcPr>
          <w:p w14:paraId="07E77299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5524135B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廿十</w:t>
            </w:r>
          </w:p>
          <w:p w14:paraId="640769C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戊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901A3A8" w14:textId="77777777" w:rsidTr="003317B0">
        <w:trPr>
          <w:trHeight w:val="4071"/>
        </w:trPr>
        <w:tc>
          <w:tcPr>
            <w:tcW w:w="4633" w:type="dxa"/>
          </w:tcPr>
          <w:p w14:paraId="4726955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9</w:t>
            </w:r>
          </w:p>
          <w:p w14:paraId="2E3B2589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E1BBBD5" w14:textId="77777777" w:rsidR="004F3B8F" w:rsidRDefault="004F3B8F"/>
        </w:tc>
      </w:tr>
      <w:tr w:rsidR="004F3B8F" w14:paraId="7536FB14" w14:textId="77777777" w:rsidTr="003317B0">
        <w:trPr>
          <w:trHeight w:val="274"/>
        </w:trPr>
        <w:tc>
          <w:tcPr>
            <w:tcW w:w="5479" w:type="dxa"/>
            <w:gridSpan w:val="2"/>
          </w:tcPr>
          <w:p w14:paraId="4EF0569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revelation of thought takes men out of servitude into freedom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思想的解放使人们摆脱奴役获得自由。</w:t>
            </w:r>
          </w:p>
        </w:tc>
      </w:tr>
    </w:tbl>
    <w:p w14:paraId="594B23C1" w14:textId="77777777" w:rsidR="0091300D" w:rsidRDefault="0091300D" w:rsidP="00424DA8"/>
    <w:p w14:paraId="32A775C3" w14:textId="00465F27" w:rsidR="00C12299" w:rsidRDefault="00C12299"/>
    <w:p w14:paraId="663A16F2" w14:textId="77777777" w:rsidR="00416FEF" w:rsidRDefault="00416FEF">
      <w:pPr>
        <w:rPr>
          <w:rFonts w:hint="eastAsia"/>
        </w:rPr>
      </w:pPr>
    </w:p>
    <w:p w14:paraId="5D8F38E6" w14:textId="77777777" w:rsidR="004F3B8F" w:rsidRDefault="004F3B8F"/>
    <w:p w14:paraId="5A86BA7A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4CEED27" w14:textId="77777777" w:rsidTr="003317B0">
        <w:trPr>
          <w:trHeight w:val="528"/>
        </w:trPr>
        <w:tc>
          <w:tcPr>
            <w:tcW w:w="4633" w:type="dxa"/>
          </w:tcPr>
          <w:p w14:paraId="7DACBBE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66B06D3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廿一</w:t>
            </w:r>
          </w:p>
          <w:p w14:paraId="195BE0E2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己酉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42EDBA6" w14:textId="77777777" w:rsidTr="003317B0">
        <w:trPr>
          <w:trHeight w:val="4071"/>
        </w:trPr>
        <w:tc>
          <w:tcPr>
            <w:tcW w:w="4633" w:type="dxa"/>
          </w:tcPr>
          <w:p w14:paraId="416CF41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0</w:t>
            </w:r>
          </w:p>
          <w:p w14:paraId="0BDC169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ne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55BF767" w14:textId="77777777" w:rsidR="004F3B8F" w:rsidRDefault="004F3B8F"/>
        </w:tc>
      </w:tr>
      <w:tr w:rsidR="004F3B8F" w14:paraId="530D6DF4" w14:textId="77777777" w:rsidTr="003317B0">
        <w:trPr>
          <w:trHeight w:val="274"/>
        </w:trPr>
        <w:tc>
          <w:tcPr>
            <w:tcW w:w="5479" w:type="dxa"/>
            <w:gridSpan w:val="2"/>
          </w:tcPr>
          <w:p w14:paraId="14AD2FB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My hope still is to leave the world a bit better than when I got her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的愿望仍是，这个世界在我离开之时比我来时要好一点。</w:t>
            </w:r>
          </w:p>
        </w:tc>
      </w:tr>
    </w:tbl>
    <w:p w14:paraId="454012FD" w14:textId="77777777" w:rsidR="0091300D" w:rsidRDefault="0091300D" w:rsidP="00424DA8"/>
    <w:p w14:paraId="46255C96" w14:textId="26BD1191" w:rsidR="00C12299" w:rsidRDefault="00C12299"/>
    <w:p w14:paraId="003B3EFB" w14:textId="77777777" w:rsidR="00416FEF" w:rsidRDefault="00416FEF">
      <w:pPr>
        <w:rPr>
          <w:rFonts w:hint="eastAsia"/>
        </w:rPr>
      </w:pPr>
    </w:p>
    <w:p w14:paraId="7BEBC87F" w14:textId="77777777" w:rsidR="004F3B8F" w:rsidRDefault="004F3B8F"/>
    <w:p w14:paraId="1F779B8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13CDD5B" w14:textId="77777777" w:rsidTr="003317B0">
        <w:trPr>
          <w:trHeight w:val="528"/>
        </w:trPr>
        <w:tc>
          <w:tcPr>
            <w:tcW w:w="4633" w:type="dxa"/>
          </w:tcPr>
          <w:p w14:paraId="4A95BDB1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6D9B059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廿二  曹娥日</w:t>
            </w:r>
          </w:p>
          <w:p w14:paraId="6F3361D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庚戌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中国共产党建党日 香港回归纪念日 世界建筑日</w:t>
            </w:r>
          </w:p>
        </w:tc>
      </w:tr>
      <w:tr w:rsidR="004F3B8F" w14:paraId="38360D13" w14:textId="77777777" w:rsidTr="003317B0">
        <w:trPr>
          <w:trHeight w:val="4071"/>
        </w:trPr>
        <w:tc>
          <w:tcPr>
            <w:tcW w:w="4633" w:type="dxa"/>
          </w:tcPr>
          <w:p w14:paraId="3704AFB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</w:t>
            </w:r>
          </w:p>
          <w:p w14:paraId="49D6008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1DE4CD3" w14:textId="77777777" w:rsidR="004F3B8F" w:rsidRDefault="004F3B8F"/>
        </w:tc>
      </w:tr>
      <w:tr w:rsidR="004F3B8F" w14:paraId="0032B6A2" w14:textId="77777777" w:rsidTr="003317B0">
        <w:trPr>
          <w:trHeight w:val="274"/>
        </w:trPr>
        <w:tc>
          <w:tcPr>
            <w:tcW w:w="5479" w:type="dxa"/>
            <w:gridSpan w:val="2"/>
          </w:tcPr>
          <w:p w14:paraId="0CA0644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urn inward and examine yourself when you encounter difficulties in lif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行有不得，反求诸己。</w:t>
            </w:r>
          </w:p>
        </w:tc>
      </w:tr>
    </w:tbl>
    <w:p w14:paraId="34950DFD" w14:textId="77777777" w:rsidR="0091300D" w:rsidRDefault="0091300D" w:rsidP="00424DA8"/>
    <w:p w14:paraId="55467209" w14:textId="3E57BC92" w:rsidR="00C12299" w:rsidRDefault="00C12299"/>
    <w:p w14:paraId="1059006F" w14:textId="77777777" w:rsidR="00416FEF" w:rsidRDefault="00416FEF">
      <w:pPr>
        <w:rPr>
          <w:rFonts w:hint="eastAsia"/>
        </w:rPr>
      </w:pPr>
    </w:p>
    <w:p w14:paraId="4172495D" w14:textId="77777777" w:rsidR="004F3B8F" w:rsidRDefault="004F3B8F"/>
    <w:p w14:paraId="5875409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73E8D52" w14:textId="77777777" w:rsidTr="003317B0">
        <w:trPr>
          <w:trHeight w:val="528"/>
        </w:trPr>
        <w:tc>
          <w:tcPr>
            <w:tcW w:w="4633" w:type="dxa"/>
          </w:tcPr>
          <w:p w14:paraId="253C99FC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20EC0EF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廿三</w:t>
            </w:r>
          </w:p>
          <w:p w14:paraId="1B062EC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辛亥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体育记者日</w:t>
            </w:r>
          </w:p>
        </w:tc>
      </w:tr>
      <w:tr w:rsidR="004F3B8F" w14:paraId="73EC5ADA" w14:textId="77777777" w:rsidTr="003317B0">
        <w:trPr>
          <w:trHeight w:val="4071"/>
        </w:trPr>
        <w:tc>
          <w:tcPr>
            <w:tcW w:w="4633" w:type="dxa"/>
          </w:tcPr>
          <w:p w14:paraId="15C05FA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</w:t>
            </w:r>
          </w:p>
          <w:p w14:paraId="102158FE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A5FAFE9" w14:textId="77777777" w:rsidR="004F3B8F" w:rsidRDefault="004F3B8F"/>
        </w:tc>
      </w:tr>
      <w:tr w:rsidR="004F3B8F" w14:paraId="6AE06663" w14:textId="77777777" w:rsidTr="003317B0">
        <w:trPr>
          <w:trHeight w:val="274"/>
        </w:trPr>
        <w:tc>
          <w:tcPr>
            <w:tcW w:w="5479" w:type="dxa"/>
            <w:gridSpan w:val="2"/>
          </w:tcPr>
          <w:p w14:paraId="4D665BE6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proofErr w:type="gramStart"/>
            <w:r>
              <w:rPr>
                <w:rFonts w:ascii="Arial" w:hAnsi="Arial" w:cs="Arial"/>
                <w:sz w:val="20"/>
                <w:szCs w:val="21"/>
              </w:rPr>
              <w:t>You're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going to the top of this mountain, broken legs and all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不能放弃，就算跛着脚也要爬上高峰。</w:t>
            </w:r>
          </w:p>
        </w:tc>
      </w:tr>
    </w:tbl>
    <w:p w14:paraId="4186E494" w14:textId="46EA0D8C" w:rsidR="00C12299" w:rsidRDefault="00C12299">
      <w:pPr>
        <w:rPr>
          <w:rFonts w:hint="eastAsia"/>
        </w:rPr>
      </w:pPr>
    </w:p>
    <w:p w14:paraId="6EFBD588" w14:textId="77777777" w:rsidR="004F3B8F" w:rsidRDefault="004F3B8F"/>
    <w:p w14:paraId="4E3BC575" w14:textId="77777777" w:rsidR="00416FEF" w:rsidRDefault="00416FEF"/>
    <w:p w14:paraId="6612E781" w14:textId="77777777" w:rsidR="004F3B8F" w:rsidRDefault="004F3B8F"/>
    <w:p w14:paraId="7E481D1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494FC25" w14:textId="77777777" w:rsidTr="003317B0">
        <w:trPr>
          <w:trHeight w:val="528"/>
        </w:trPr>
        <w:tc>
          <w:tcPr>
            <w:tcW w:w="4633" w:type="dxa"/>
          </w:tcPr>
          <w:p w14:paraId="2F903A3E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4B173C5B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廿四</w:t>
            </w:r>
          </w:p>
          <w:p w14:paraId="5573551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壬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E0FF3B0" w14:textId="77777777" w:rsidTr="003317B0">
        <w:trPr>
          <w:trHeight w:val="4071"/>
        </w:trPr>
        <w:tc>
          <w:tcPr>
            <w:tcW w:w="4633" w:type="dxa"/>
          </w:tcPr>
          <w:p w14:paraId="229A03A4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</w:t>
            </w:r>
          </w:p>
          <w:p w14:paraId="098A692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1DF07D9F" w14:textId="77777777" w:rsidR="004F3B8F" w:rsidRDefault="004F3B8F"/>
        </w:tc>
      </w:tr>
      <w:tr w:rsidR="004F3B8F" w14:paraId="03DF3CBE" w14:textId="77777777" w:rsidTr="003317B0">
        <w:trPr>
          <w:trHeight w:val="274"/>
        </w:trPr>
        <w:tc>
          <w:tcPr>
            <w:tcW w:w="5479" w:type="dxa"/>
            <w:gridSpan w:val="2"/>
          </w:tcPr>
          <w:p w14:paraId="35045FE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Myths are public dreams, dreams are private myth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神话是大众的梦想，梦想是一个人的神话。</w:t>
            </w:r>
          </w:p>
        </w:tc>
      </w:tr>
    </w:tbl>
    <w:p w14:paraId="2629FE1F" w14:textId="77777777" w:rsidR="0091300D" w:rsidRDefault="0091300D" w:rsidP="00424DA8"/>
    <w:p w14:paraId="3406AE79" w14:textId="1C168BE7" w:rsidR="00C12299" w:rsidRDefault="00C12299"/>
    <w:p w14:paraId="7F602F2C" w14:textId="77777777" w:rsidR="004F3B8F" w:rsidRDefault="004F3B8F"/>
    <w:p w14:paraId="27FE954F" w14:textId="77777777" w:rsidR="00416FEF" w:rsidRDefault="00416FEF"/>
    <w:p w14:paraId="6CB2C7F2" w14:textId="77777777" w:rsidR="004F3B8F" w:rsidRDefault="004F3B8F"/>
    <w:p w14:paraId="21AD7D5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A0C7625" w14:textId="77777777" w:rsidTr="003317B0">
        <w:trPr>
          <w:trHeight w:val="528"/>
        </w:trPr>
        <w:tc>
          <w:tcPr>
            <w:tcW w:w="4633" w:type="dxa"/>
          </w:tcPr>
          <w:p w14:paraId="17AF026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2FFAC91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廿五</w:t>
            </w:r>
          </w:p>
          <w:p w14:paraId="43010AE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癸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88571CA" w14:textId="77777777" w:rsidTr="003317B0">
        <w:trPr>
          <w:trHeight w:val="4071"/>
        </w:trPr>
        <w:tc>
          <w:tcPr>
            <w:tcW w:w="4633" w:type="dxa"/>
          </w:tcPr>
          <w:p w14:paraId="6B1D39B0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4</w:t>
            </w:r>
          </w:p>
          <w:p w14:paraId="5B3B036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01FD968E" w14:textId="77777777" w:rsidR="004F3B8F" w:rsidRDefault="004F3B8F"/>
        </w:tc>
      </w:tr>
      <w:tr w:rsidR="004F3B8F" w14:paraId="5B43620B" w14:textId="77777777" w:rsidTr="003317B0">
        <w:trPr>
          <w:trHeight w:val="274"/>
        </w:trPr>
        <w:tc>
          <w:tcPr>
            <w:tcW w:w="5479" w:type="dxa"/>
            <w:gridSpan w:val="2"/>
          </w:tcPr>
          <w:p w14:paraId="326B590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You need to believe that something extraordinary is possible. 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要去相信，生命中有些特别的东西，是可能存在的。</w:t>
            </w:r>
          </w:p>
        </w:tc>
      </w:tr>
    </w:tbl>
    <w:p w14:paraId="1E80F667" w14:textId="2801E0CE" w:rsidR="00C12299" w:rsidRDefault="00C12299">
      <w:pPr>
        <w:rPr>
          <w:rFonts w:hint="eastAsia"/>
        </w:rPr>
      </w:pPr>
    </w:p>
    <w:p w14:paraId="54799D24" w14:textId="77777777" w:rsidR="004F3B8F" w:rsidRDefault="004F3B8F"/>
    <w:p w14:paraId="588E521B" w14:textId="77777777" w:rsidR="00416FEF" w:rsidRDefault="00416FEF"/>
    <w:p w14:paraId="66F0C274" w14:textId="77777777" w:rsidR="004F3B8F" w:rsidRDefault="004F3B8F"/>
    <w:p w14:paraId="3D60C48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0441333" w14:textId="77777777" w:rsidTr="003317B0">
        <w:trPr>
          <w:trHeight w:val="528"/>
        </w:trPr>
        <w:tc>
          <w:tcPr>
            <w:tcW w:w="4633" w:type="dxa"/>
          </w:tcPr>
          <w:p w14:paraId="445FD6C4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2BBEFCBD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廿六</w:t>
            </w:r>
          </w:p>
          <w:p w14:paraId="58F2A8D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甲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11503EE" w14:textId="77777777" w:rsidTr="003317B0">
        <w:trPr>
          <w:trHeight w:val="4071"/>
        </w:trPr>
        <w:tc>
          <w:tcPr>
            <w:tcW w:w="4633" w:type="dxa"/>
          </w:tcPr>
          <w:p w14:paraId="7EA1763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5</w:t>
            </w:r>
          </w:p>
          <w:p w14:paraId="13415BBA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D689B27" w14:textId="77777777" w:rsidR="004F3B8F" w:rsidRDefault="004F3B8F"/>
        </w:tc>
      </w:tr>
      <w:tr w:rsidR="004F3B8F" w14:paraId="0848F32F" w14:textId="77777777" w:rsidTr="003317B0">
        <w:trPr>
          <w:trHeight w:val="274"/>
        </w:trPr>
        <w:tc>
          <w:tcPr>
            <w:tcW w:w="5479" w:type="dxa"/>
            <w:gridSpan w:val="2"/>
          </w:tcPr>
          <w:p w14:paraId="5E44965A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 will dedicate myself to medicine with love for my motherland and loyalty to the peopl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志愿献身医学，热爱祖国，忠于人民。</w:t>
            </w:r>
          </w:p>
        </w:tc>
      </w:tr>
    </w:tbl>
    <w:p w14:paraId="71A6088B" w14:textId="77777777" w:rsidR="0091300D" w:rsidRDefault="0091300D" w:rsidP="00424DA8"/>
    <w:p w14:paraId="09A2BEBA" w14:textId="6B1A080A" w:rsidR="00C12299" w:rsidRDefault="00C12299"/>
    <w:p w14:paraId="75EAC734" w14:textId="77777777" w:rsidR="00416FEF" w:rsidRDefault="00416FEF">
      <w:pPr>
        <w:rPr>
          <w:rFonts w:hint="eastAsia"/>
        </w:rPr>
      </w:pPr>
    </w:p>
    <w:p w14:paraId="4AE90C5A" w14:textId="77777777" w:rsidR="004F3B8F" w:rsidRDefault="004F3B8F"/>
    <w:p w14:paraId="698BB94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261E6E8" w14:textId="77777777" w:rsidTr="003317B0">
        <w:trPr>
          <w:trHeight w:val="528"/>
        </w:trPr>
        <w:tc>
          <w:tcPr>
            <w:tcW w:w="4633" w:type="dxa"/>
          </w:tcPr>
          <w:p w14:paraId="304FB7CE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7D4B199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廿七</w:t>
            </w:r>
          </w:p>
          <w:p w14:paraId="4521F28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甲午月 乙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4151D20" w14:textId="77777777" w:rsidTr="003317B0">
        <w:trPr>
          <w:trHeight w:val="4071"/>
        </w:trPr>
        <w:tc>
          <w:tcPr>
            <w:tcW w:w="4633" w:type="dxa"/>
          </w:tcPr>
          <w:p w14:paraId="40E41F2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6</w:t>
            </w:r>
          </w:p>
          <w:p w14:paraId="0A8C294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E198521" w14:textId="77777777" w:rsidR="004F3B8F" w:rsidRDefault="004F3B8F"/>
        </w:tc>
      </w:tr>
      <w:tr w:rsidR="004F3B8F" w14:paraId="6FF65B09" w14:textId="77777777" w:rsidTr="003317B0">
        <w:trPr>
          <w:trHeight w:val="274"/>
        </w:trPr>
        <w:tc>
          <w:tcPr>
            <w:tcW w:w="5479" w:type="dxa"/>
            <w:gridSpan w:val="2"/>
          </w:tcPr>
          <w:p w14:paraId="690B422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quality, not the longevity, of one's life is what is importan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一生最重要的是生命的质量而非寿命的长度。</w:t>
            </w:r>
          </w:p>
        </w:tc>
      </w:tr>
    </w:tbl>
    <w:p w14:paraId="590F6C4B" w14:textId="77777777" w:rsidR="0091300D" w:rsidRDefault="0091300D" w:rsidP="00424DA8"/>
    <w:p w14:paraId="3FBA552F" w14:textId="60B3533A" w:rsidR="00C12299" w:rsidRDefault="00C12299"/>
    <w:p w14:paraId="69949C15" w14:textId="77777777" w:rsidR="00416FEF" w:rsidRDefault="00416FEF">
      <w:pPr>
        <w:rPr>
          <w:rFonts w:hint="eastAsia"/>
        </w:rPr>
      </w:pPr>
    </w:p>
    <w:p w14:paraId="0534D0B6" w14:textId="77777777" w:rsidR="004F3B8F" w:rsidRDefault="004F3B8F"/>
    <w:p w14:paraId="56378BF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369"/>
        <w:gridCol w:w="1104"/>
      </w:tblGrid>
      <w:tr w:rsidR="004F3B8F" w14:paraId="6F22B799" w14:textId="77777777" w:rsidTr="003317B0">
        <w:trPr>
          <w:trHeight w:val="528"/>
        </w:trPr>
        <w:tc>
          <w:tcPr>
            <w:tcW w:w="4633" w:type="dxa"/>
          </w:tcPr>
          <w:p w14:paraId="2C0259C1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713A09B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廿八 小暑</w:t>
            </w:r>
          </w:p>
          <w:p w14:paraId="5A93B20E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丙辰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中国人民抗日战争纪念日</w:t>
            </w:r>
          </w:p>
        </w:tc>
      </w:tr>
      <w:tr w:rsidR="004F3B8F" w14:paraId="29121A55" w14:textId="77777777" w:rsidTr="003317B0">
        <w:trPr>
          <w:trHeight w:val="4071"/>
        </w:trPr>
        <w:tc>
          <w:tcPr>
            <w:tcW w:w="4633" w:type="dxa"/>
          </w:tcPr>
          <w:p w14:paraId="21EA53B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7</w:t>
            </w:r>
          </w:p>
          <w:p w14:paraId="359AFD2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5EFBC28" w14:textId="77777777" w:rsidR="004F3B8F" w:rsidRDefault="004F3B8F"/>
        </w:tc>
      </w:tr>
      <w:tr w:rsidR="004F3B8F" w14:paraId="3EF2D11D" w14:textId="77777777" w:rsidTr="003317B0">
        <w:trPr>
          <w:trHeight w:val="274"/>
        </w:trPr>
        <w:tc>
          <w:tcPr>
            <w:tcW w:w="5479" w:type="dxa"/>
            <w:gridSpan w:val="2"/>
          </w:tcPr>
          <w:p w14:paraId="3688F38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Passion is a key ingredient to the study and practice of law and of lif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激情是学习和实践法律不可或缺的要素，同时也是生命中不可或缺的要素。</w:t>
            </w:r>
          </w:p>
        </w:tc>
      </w:tr>
    </w:tbl>
    <w:p w14:paraId="1FF57DD0" w14:textId="5A8CD1FA" w:rsidR="00C12299" w:rsidRDefault="00C12299">
      <w:pPr>
        <w:rPr>
          <w:rFonts w:hint="eastAsia"/>
        </w:rPr>
      </w:pPr>
    </w:p>
    <w:p w14:paraId="18A430D4" w14:textId="77777777" w:rsidR="00416FEF" w:rsidRDefault="00416FEF">
      <w:pPr>
        <w:rPr>
          <w:rFonts w:hint="eastAsia"/>
        </w:rPr>
      </w:pPr>
    </w:p>
    <w:p w14:paraId="6DF1F680" w14:textId="77777777" w:rsidR="004F3B8F" w:rsidRDefault="004F3B8F"/>
    <w:p w14:paraId="768A834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4F65341" w14:textId="77777777" w:rsidTr="003317B0">
        <w:trPr>
          <w:trHeight w:val="528"/>
        </w:trPr>
        <w:tc>
          <w:tcPr>
            <w:tcW w:w="4633" w:type="dxa"/>
          </w:tcPr>
          <w:p w14:paraId="3ADA776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6A24ABE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 xml:space="preserve">五月廿九  </w:t>
            </w:r>
            <w:proofErr w:type="gramStart"/>
            <w:r>
              <w:t>祖娘节</w:t>
            </w:r>
            <w:proofErr w:type="gramEnd"/>
          </w:p>
          <w:p w14:paraId="1BE46B5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丁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0E4742D" w14:textId="77777777" w:rsidTr="003317B0">
        <w:trPr>
          <w:trHeight w:val="4071"/>
        </w:trPr>
        <w:tc>
          <w:tcPr>
            <w:tcW w:w="4633" w:type="dxa"/>
          </w:tcPr>
          <w:p w14:paraId="18E4A102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8</w:t>
            </w:r>
          </w:p>
          <w:p w14:paraId="16018CA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47D2AEC" w14:textId="77777777" w:rsidR="004F3B8F" w:rsidRDefault="004F3B8F"/>
        </w:tc>
      </w:tr>
      <w:tr w:rsidR="004F3B8F" w14:paraId="26D8C02A" w14:textId="77777777" w:rsidTr="003317B0">
        <w:trPr>
          <w:trHeight w:val="274"/>
        </w:trPr>
        <w:tc>
          <w:tcPr>
            <w:tcW w:w="5479" w:type="dxa"/>
            <w:gridSpan w:val="2"/>
          </w:tcPr>
          <w:p w14:paraId="3749D76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Reducing human contact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doesn’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lessen drivers’ sense of humanity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虽然人与人的直接接触减少了，但这并没有削弱外卖骑手的人性关怀。</w:t>
            </w:r>
          </w:p>
        </w:tc>
      </w:tr>
    </w:tbl>
    <w:p w14:paraId="6450E4DF" w14:textId="77777777" w:rsidR="0091300D" w:rsidRDefault="0091300D" w:rsidP="00424DA8"/>
    <w:p w14:paraId="0E692225" w14:textId="676051F6" w:rsidR="00C12299" w:rsidRDefault="00C12299"/>
    <w:p w14:paraId="0649E114" w14:textId="77777777" w:rsidR="004F3B8F" w:rsidRDefault="004F3B8F">
      <w:pPr>
        <w:rPr>
          <w:rFonts w:hint="eastAsia"/>
        </w:rPr>
      </w:pPr>
    </w:p>
    <w:p w14:paraId="5B4C806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0EBBEBB" w14:textId="77777777" w:rsidTr="003317B0">
        <w:trPr>
          <w:trHeight w:val="528"/>
        </w:trPr>
        <w:tc>
          <w:tcPr>
            <w:tcW w:w="4633" w:type="dxa"/>
          </w:tcPr>
          <w:p w14:paraId="20E5C0F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292962C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夏</w:t>
            </w:r>
            <w:r w:rsidR="006F19C4">
              <w:rPr>
                <w:noProof/>
              </w:rPr>
              <w:t xml:space="preserve"> </w:t>
            </w:r>
            <w:r>
              <w:t>五月三十</w:t>
            </w:r>
          </w:p>
          <w:p w14:paraId="33BF675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戊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30581E7" w14:textId="77777777" w:rsidTr="003317B0">
        <w:trPr>
          <w:trHeight w:val="4071"/>
        </w:trPr>
        <w:tc>
          <w:tcPr>
            <w:tcW w:w="4633" w:type="dxa"/>
          </w:tcPr>
          <w:p w14:paraId="7F00F52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9</w:t>
            </w:r>
          </w:p>
          <w:p w14:paraId="62C8F41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248EEFF" w14:textId="77777777" w:rsidR="004F3B8F" w:rsidRDefault="004F3B8F"/>
        </w:tc>
      </w:tr>
      <w:tr w:rsidR="004F3B8F" w14:paraId="09B1F956" w14:textId="77777777" w:rsidTr="003317B0">
        <w:trPr>
          <w:trHeight w:val="274"/>
        </w:trPr>
        <w:tc>
          <w:tcPr>
            <w:tcW w:w="5479" w:type="dxa"/>
            <w:gridSpan w:val="2"/>
          </w:tcPr>
          <w:p w14:paraId="15556FE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Love is the only thing that we can carry with us when we go, and it makes the end so easy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爱是我们去世时惟一能够带走的东西，它使得死亡变得如此从容。</w:t>
            </w:r>
          </w:p>
        </w:tc>
      </w:tr>
    </w:tbl>
    <w:p w14:paraId="68C91AA8" w14:textId="77777777" w:rsidR="004F3B8F" w:rsidRDefault="004F3B8F">
      <w:pPr>
        <w:rPr>
          <w:rFonts w:hint="eastAsia"/>
        </w:rPr>
      </w:pPr>
    </w:p>
    <w:p w14:paraId="061080BE" w14:textId="77777777" w:rsidR="00416FEF" w:rsidRDefault="00416FEF"/>
    <w:p w14:paraId="4227A71B" w14:textId="77777777" w:rsidR="004F3B8F" w:rsidRDefault="004F3B8F"/>
    <w:p w14:paraId="0642857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101D63E" w14:textId="77777777" w:rsidTr="003317B0">
        <w:trPr>
          <w:trHeight w:val="528"/>
        </w:trPr>
        <w:tc>
          <w:tcPr>
            <w:tcW w:w="4633" w:type="dxa"/>
          </w:tcPr>
          <w:p w14:paraId="4107B53F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5FC10B8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初一</w:t>
            </w:r>
          </w:p>
          <w:p w14:paraId="0BE310A2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己未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D980CF2" w14:textId="77777777" w:rsidTr="003317B0">
        <w:trPr>
          <w:trHeight w:val="4071"/>
        </w:trPr>
        <w:tc>
          <w:tcPr>
            <w:tcW w:w="4633" w:type="dxa"/>
          </w:tcPr>
          <w:p w14:paraId="5E84D5A0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0</w:t>
            </w:r>
          </w:p>
          <w:p w14:paraId="2904317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20E99F7C" w14:textId="77777777" w:rsidR="004F3B8F" w:rsidRDefault="004F3B8F"/>
        </w:tc>
      </w:tr>
      <w:tr w:rsidR="004F3B8F" w14:paraId="58EB6302" w14:textId="77777777" w:rsidTr="003317B0">
        <w:trPr>
          <w:trHeight w:val="274"/>
        </w:trPr>
        <w:tc>
          <w:tcPr>
            <w:tcW w:w="5479" w:type="dxa"/>
            <w:gridSpan w:val="2"/>
          </w:tcPr>
          <w:p w14:paraId="0D3582E6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Savages we call them because their manners differ from our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称呼他们为野蛮人，就因为他们的文明和我们的不同。</w:t>
            </w:r>
          </w:p>
        </w:tc>
      </w:tr>
    </w:tbl>
    <w:p w14:paraId="59421912" w14:textId="77777777" w:rsidR="0091300D" w:rsidRDefault="0091300D" w:rsidP="00424DA8"/>
    <w:p w14:paraId="20314B45" w14:textId="3D68C30E" w:rsidR="00416FEF" w:rsidRDefault="00416FEF"/>
    <w:p w14:paraId="770FBD69" w14:textId="77777777" w:rsidR="00001120" w:rsidRDefault="00001120">
      <w:pPr>
        <w:rPr>
          <w:rFonts w:hint="eastAsia"/>
        </w:rPr>
      </w:pPr>
    </w:p>
    <w:p w14:paraId="1E214EF0" w14:textId="77777777" w:rsidR="004F3B8F" w:rsidRDefault="004F3B8F"/>
    <w:p w14:paraId="7EDE21DA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6B259D8" w14:textId="77777777" w:rsidTr="003317B0">
        <w:trPr>
          <w:trHeight w:val="528"/>
        </w:trPr>
        <w:tc>
          <w:tcPr>
            <w:tcW w:w="4633" w:type="dxa"/>
          </w:tcPr>
          <w:p w14:paraId="2AC5B224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7D4FD1F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初二</w:t>
            </w:r>
          </w:p>
          <w:p w14:paraId="7A37B89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庚申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人口日</w:t>
            </w:r>
          </w:p>
        </w:tc>
      </w:tr>
      <w:tr w:rsidR="004F3B8F" w14:paraId="00755823" w14:textId="77777777" w:rsidTr="003317B0">
        <w:trPr>
          <w:trHeight w:val="4071"/>
        </w:trPr>
        <w:tc>
          <w:tcPr>
            <w:tcW w:w="4633" w:type="dxa"/>
          </w:tcPr>
          <w:p w14:paraId="432D823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1</w:t>
            </w:r>
          </w:p>
          <w:p w14:paraId="43E9748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6E279B15" w14:textId="77777777" w:rsidR="004F3B8F" w:rsidRDefault="004F3B8F"/>
        </w:tc>
      </w:tr>
      <w:tr w:rsidR="004F3B8F" w14:paraId="41E11CFD" w14:textId="77777777" w:rsidTr="003317B0">
        <w:trPr>
          <w:trHeight w:val="274"/>
        </w:trPr>
        <w:tc>
          <w:tcPr>
            <w:tcW w:w="5479" w:type="dxa"/>
            <w:gridSpan w:val="2"/>
          </w:tcPr>
          <w:p w14:paraId="30C2F29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You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do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know how fast time goes by until you get ther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想不到时间过得有多快，等你明白过来已经晚了。</w:t>
            </w:r>
          </w:p>
        </w:tc>
      </w:tr>
    </w:tbl>
    <w:p w14:paraId="7421F999" w14:textId="77777777" w:rsidR="0091300D" w:rsidRDefault="0091300D" w:rsidP="00424DA8"/>
    <w:p w14:paraId="56716974" w14:textId="474E5EDA" w:rsidR="00C12299" w:rsidRDefault="00C12299"/>
    <w:p w14:paraId="57E75F2E" w14:textId="77777777" w:rsidR="004F3B8F" w:rsidRDefault="004F3B8F"/>
    <w:p w14:paraId="18C41393" w14:textId="2D0A2AB1" w:rsidR="004F3B8F" w:rsidRDefault="004F3B8F"/>
    <w:p w14:paraId="7A149DCA" w14:textId="77777777" w:rsidR="00C6252F" w:rsidRDefault="00C6252F">
      <w:pPr>
        <w:rPr>
          <w:rFonts w:hint="eastAsia"/>
        </w:rPr>
      </w:pPr>
    </w:p>
    <w:p w14:paraId="352FB3A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DE077D6" w14:textId="77777777" w:rsidTr="003317B0">
        <w:trPr>
          <w:trHeight w:val="528"/>
        </w:trPr>
        <w:tc>
          <w:tcPr>
            <w:tcW w:w="4633" w:type="dxa"/>
          </w:tcPr>
          <w:p w14:paraId="020B47C4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杨</w:t>
            </w:r>
            <w:proofErr w:type="gramEnd"/>
            <w:r>
              <w:t>公十三忌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杨</w:t>
            </w:r>
            <w:proofErr w:type="gramEnd"/>
            <w:r>
              <w:rPr>
                <w:strike/>
              </w:rPr>
              <w:t>公十三忌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05CCCBA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初三</w:t>
            </w:r>
          </w:p>
          <w:p w14:paraId="1CAC6D0E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辛酉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8456E78" w14:textId="77777777" w:rsidTr="003317B0">
        <w:trPr>
          <w:trHeight w:val="4071"/>
        </w:trPr>
        <w:tc>
          <w:tcPr>
            <w:tcW w:w="4633" w:type="dxa"/>
          </w:tcPr>
          <w:p w14:paraId="47621B74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2</w:t>
            </w:r>
          </w:p>
          <w:p w14:paraId="19C4170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2B36C10" w14:textId="77777777" w:rsidR="004F3B8F" w:rsidRDefault="004F3B8F"/>
        </w:tc>
      </w:tr>
      <w:tr w:rsidR="004F3B8F" w14:paraId="54DD213D" w14:textId="77777777" w:rsidTr="003317B0">
        <w:trPr>
          <w:trHeight w:val="274"/>
        </w:trPr>
        <w:tc>
          <w:tcPr>
            <w:tcW w:w="5479" w:type="dxa"/>
            <w:gridSpan w:val="2"/>
          </w:tcPr>
          <w:p w14:paraId="6AAB9E1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hatever our souls are made of, his and mine are the sam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无论我们的灵魂由什么构成，至少他的和我的彼此相通。</w:t>
            </w:r>
          </w:p>
        </w:tc>
      </w:tr>
    </w:tbl>
    <w:p w14:paraId="4250FA2D" w14:textId="77777777" w:rsidR="0091300D" w:rsidRDefault="0091300D" w:rsidP="00424DA8"/>
    <w:p w14:paraId="38B21314" w14:textId="77777777" w:rsidR="004F3B8F" w:rsidRDefault="004F3B8F">
      <w:pPr>
        <w:rPr>
          <w:rFonts w:hint="eastAsia"/>
        </w:rPr>
      </w:pPr>
    </w:p>
    <w:p w14:paraId="2292B05F" w14:textId="77777777" w:rsidR="00416FEF" w:rsidRDefault="00416FEF"/>
    <w:p w14:paraId="7084F8A3" w14:textId="77777777" w:rsidR="004F3B8F" w:rsidRDefault="004F3B8F"/>
    <w:p w14:paraId="38437409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68B6AA7" w14:textId="77777777" w:rsidTr="003317B0">
        <w:trPr>
          <w:trHeight w:val="528"/>
        </w:trPr>
        <w:tc>
          <w:tcPr>
            <w:tcW w:w="4633" w:type="dxa"/>
          </w:tcPr>
          <w:p w14:paraId="0EC749A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0E60362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初四</w:t>
            </w:r>
          </w:p>
          <w:p w14:paraId="1C09298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壬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726608B" w14:textId="77777777" w:rsidTr="003317B0">
        <w:trPr>
          <w:trHeight w:val="4071"/>
        </w:trPr>
        <w:tc>
          <w:tcPr>
            <w:tcW w:w="4633" w:type="dxa"/>
          </w:tcPr>
          <w:p w14:paraId="4D87422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3</w:t>
            </w:r>
          </w:p>
          <w:p w14:paraId="59011EC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B062E2E" w14:textId="77777777" w:rsidR="004F3B8F" w:rsidRDefault="004F3B8F"/>
        </w:tc>
      </w:tr>
      <w:tr w:rsidR="004F3B8F" w14:paraId="59D4B7C6" w14:textId="77777777" w:rsidTr="003317B0">
        <w:trPr>
          <w:trHeight w:val="274"/>
        </w:trPr>
        <w:tc>
          <w:tcPr>
            <w:tcW w:w="5479" w:type="dxa"/>
            <w:gridSpan w:val="2"/>
          </w:tcPr>
          <w:p w14:paraId="7652996C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f you start out with a tragic view of life, then anything since is just a bonu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果你以悲观的角度看待生活，那么之后生命中的一切都是嘉奖。</w:t>
            </w:r>
          </w:p>
        </w:tc>
      </w:tr>
    </w:tbl>
    <w:p w14:paraId="2848734E" w14:textId="77777777" w:rsidR="004F3B8F" w:rsidRDefault="004F3B8F">
      <w:pPr>
        <w:rPr>
          <w:rFonts w:hint="eastAsia"/>
        </w:rPr>
      </w:pPr>
    </w:p>
    <w:p w14:paraId="7E7C312D" w14:textId="77777777" w:rsidR="00416FEF" w:rsidRDefault="00416FEF"/>
    <w:p w14:paraId="7D77943D" w14:textId="77777777" w:rsidR="004F3B8F" w:rsidRDefault="004F3B8F"/>
    <w:p w14:paraId="6F7EE2F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CE67505" w14:textId="77777777" w:rsidTr="003317B0">
        <w:trPr>
          <w:trHeight w:val="528"/>
        </w:trPr>
        <w:tc>
          <w:tcPr>
            <w:tcW w:w="4633" w:type="dxa"/>
          </w:tcPr>
          <w:p w14:paraId="71D612D7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3C9DBEB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初五</w:t>
            </w:r>
          </w:p>
          <w:p w14:paraId="0AAA28A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癸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0A86D74" w14:textId="77777777" w:rsidTr="003317B0">
        <w:trPr>
          <w:trHeight w:val="4071"/>
        </w:trPr>
        <w:tc>
          <w:tcPr>
            <w:tcW w:w="4633" w:type="dxa"/>
          </w:tcPr>
          <w:p w14:paraId="70241F4C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4</w:t>
            </w:r>
          </w:p>
          <w:p w14:paraId="34D1A8B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A412800" w14:textId="77777777" w:rsidR="004F3B8F" w:rsidRDefault="004F3B8F"/>
        </w:tc>
      </w:tr>
      <w:tr w:rsidR="004F3B8F" w14:paraId="015036BD" w14:textId="77777777" w:rsidTr="003317B0">
        <w:trPr>
          <w:trHeight w:val="274"/>
        </w:trPr>
        <w:tc>
          <w:tcPr>
            <w:tcW w:w="5479" w:type="dxa"/>
            <w:gridSpan w:val="2"/>
          </w:tcPr>
          <w:p w14:paraId="387BD2BC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 often miss childhood, it is durable, good quality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经常怀念童年，它经久耐用，质量良好。</w:t>
            </w:r>
          </w:p>
        </w:tc>
      </w:tr>
    </w:tbl>
    <w:p w14:paraId="7D50AC3A" w14:textId="77777777" w:rsidR="0091300D" w:rsidRDefault="0091300D" w:rsidP="00424DA8"/>
    <w:p w14:paraId="1AEC166C" w14:textId="7616C79B" w:rsidR="00C12299" w:rsidRDefault="00C12299"/>
    <w:p w14:paraId="6E24FB15" w14:textId="77777777" w:rsidR="004F3B8F" w:rsidRDefault="004F3B8F"/>
    <w:p w14:paraId="614AF36F" w14:textId="4BD105B2" w:rsidR="004F3B8F" w:rsidRDefault="004F3B8F"/>
    <w:p w14:paraId="2CD46990" w14:textId="77777777" w:rsidR="0009256C" w:rsidRDefault="0009256C">
      <w:pPr>
        <w:rPr>
          <w:rFonts w:hint="eastAsia"/>
        </w:rPr>
      </w:pPr>
    </w:p>
    <w:p w14:paraId="1369D64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BA91129" w14:textId="77777777" w:rsidTr="003317B0">
        <w:trPr>
          <w:trHeight w:val="528"/>
        </w:trPr>
        <w:tc>
          <w:tcPr>
            <w:tcW w:w="4633" w:type="dxa"/>
          </w:tcPr>
          <w:p w14:paraId="5E4DF2F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6F6E44F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初六  天</w:t>
            </w:r>
            <w:proofErr w:type="gramStart"/>
            <w:r>
              <w:t>贶</w:t>
            </w:r>
            <w:proofErr w:type="gramEnd"/>
            <w:r>
              <w:t>节 盘古</w:t>
            </w:r>
            <w:proofErr w:type="gramStart"/>
            <w:r>
              <w:t>逝</w:t>
            </w:r>
            <w:proofErr w:type="gramEnd"/>
          </w:p>
          <w:p w14:paraId="7458BF1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甲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E4FBF9A" w14:textId="77777777" w:rsidTr="003317B0">
        <w:trPr>
          <w:trHeight w:val="4071"/>
        </w:trPr>
        <w:tc>
          <w:tcPr>
            <w:tcW w:w="4633" w:type="dxa"/>
          </w:tcPr>
          <w:p w14:paraId="7003FFF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5</w:t>
            </w:r>
          </w:p>
          <w:p w14:paraId="647FE87E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A071F7D" w14:textId="77777777" w:rsidR="004F3B8F" w:rsidRDefault="004F3B8F"/>
        </w:tc>
      </w:tr>
      <w:tr w:rsidR="004F3B8F" w14:paraId="746E8118" w14:textId="77777777" w:rsidTr="003317B0">
        <w:trPr>
          <w:trHeight w:val="274"/>
        </w:trPr>
        <w:tc>
          <w:tcPr>
            <w:tcW w:w="5479" w:type="dxa"/>
            <w:gridSpan w:val="2"/>
          </w:tcPr>
          <w:p w14:paraId="74762B7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real death is that no one in the world remembers you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当活人的世界里再没有人记得你时，这就是终极死亡。</w:t>
            </w:r>
          </w:p>
        </w:tc>
      </w:tr>
    </w:tbl>
    <w:p w14:paraId="4E5B6224" w14:textId="77777777" w:rsidR="0091300D" w:rsidRDefault="0091300D" w:rsidP="00424DA8"/>
    <w:p w14:paraId="22D0D2A0" w14:textId="62F4716E" w:rsidR="00C12299" w:rsidRDefault="00C12299"/>
    <w:p w14:paraId="402D0BE8" w14:textId="77777777" w:rsidR="004F3B8F" w:rsidRDefault="004F3B8F"/>
    <w:p w14:paraId="1B2E9D93" w14:textId="77777777" w:rsidR="00416FEF" w:rsidRDefault="00416FEF"/>
    <w:p w14:paraId="665FBF28" w14:textId="77777777" w:rsidR="004F3B8F" w:rsidRDefault="004F3B8F"/>
    <w:p w14:paraId="0235489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E13897E" w14:textId="77777777" w:rsidTr="003317B0">
        <w:trPr>
          <w:trHeight w:val="528"/>
        </w:trPr>
        <w:tc>
          <w:tcPr>
            <w:tcW w:w="4633" w:type="dxa"/>
          </w:tcPr>
          <w:p w14:paraId="512D666C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55BF1A3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初七</w:t>
            </w:r>
          </w:p>
          <w:p w14:paraId="1F5DD72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乙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16DC5A0" w14:textId="77777777" w:rsidTr="003317B0">
        <w:trPr>
          <w:trHeight w:val="4071"/>
        </w:trPr>
        <w:tc>
          <w:tcPr>
            <w:tcW w:w="4633" w:type="dxa"/>
          </w:tcPr>
          <w:p w14:paraId="7E8EABE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6</w:t>
            </w:r>
          </w:p>
          <w:p w14:paraId="42664E0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9CC65E4" w14:textId="77777777" w:rsidR="004F3B8F" w:rsidRDefault="004F3B8F"/>
        </w:tc>
      </w:tr>
      <w:tr w:rsidR="004F3B8F" w14:paraId="764289D8" w14:textId="77777777" w:rsidTr="003317B0">
        <w:trPr>
          <w:trHeight w:val="274"/>
        </w:trPr>
        <w:tc>
          <w:tcPr>
            <w:tcW w:w="5479" w:type="dxa"/>
            <w:gridSpan w:val="2"/>
          </w:tcPr>
          <w:p w14:paraId="4B43773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re should be a better way to start a day than waking up every morning. 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应该有更好的方式开始新一天, 而不是千篇一律的在每个上午醒来。</w:t>
            </w:r>
          </w:p>
        </w:tc>
      </w:tr>
    </w:tbl>
    <w:p w14:paraId="43A94355" w14:textId="77777777" w:rsidR="004F3B8F" w:rsidRDefault="004F3B8F">
      <w:pPr>
        <w:rPr>
          <w:rFonts w:hint="eastAsia"/>
        </w:rPr>
      </w:pPr>
    </w:p>
    <w:p w14:paraId="4F88E09B" w14:textId="77777777" w:rsidR="00416FEF" w:rsidRDefault="00416FEF"/>
    <w:p w14:paraId="511D7426" w14:textId="77777777" w:rsidR="004F3B8F" w:rsidRDefault="004F3B8F"/>
    <w:p w14:paraId="71FDA779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D06CE14" w14:textId="77777777" w:rsidTr="003317B0">
        <w:trPr>
          <w:trHeight w:val="528"/>
        </w:trPr>
        <w:tc>
          <w:tcPr>
            <w:tcW w:w="4633" w:type="dxa"/>
          </w:tcPr>
          <w:p w14:paraId="2B0ECCB6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71D0306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初八</w:t>
            </w:r>
          </w:p>
          <w:p w14:paraId="5ADE4B9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丙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1AD5B62" w14:textId="77777777" w:rsidTr="003317B0">
        <w:trPr>
          <w:trHeight w:val="4071"/>
        </w:trPr>
        <w:tc>
          <w:tcPr>
            <w:tcW w:w="4633" w:type="dxa"/>
          </w:tcPr>
          <w:p w14:paraId="291C902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7</w:t>
            </w:r>
          </w:p>
          <w:p w14:paraId="47D345E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0F2D233C" w14:textId="77777777" w:rsidR="004F3B8F" w:rsidRDefault="004F3B8F"/>
        </w:tc>
      </w:tr>
      <w:tr w:rsidR="004F3B8F" w14:paraId="0FE1F4A5" w14:textId="77777777" w:rsidTr="003317B0">
        <w:trPr>
          <w:trHeight w:val="274"/>
        </w:trPr>
        <w:tc>
          <w:tcPr>
            <w:tcW w:w="5479" w:type="dxa"/>
            <w:gridSpan w:val="2"/>
          </w:tcPr>
          <w:p w14:paraId="0297AD5A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Courage is the ladder on which all the other virtues moun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勇气是一架梯子，其他美德全靠它才能爬上去。</w:t>
            </w:r>
          </w:p>
        </w:tc>
      </w:tr>
    </w:tbl>
    <w:p w14:paraId="6A731217" w14:textId="77777777" w:rsidR="0091300D" w:rsidRDefault="0091300D" w:rsidP="00424DA8"/>
    <w:p w14:paraId="5B89FD61" w14:textId="486C1CE7" w:rsidR="00C12299" w:rsidRDefault="00C12299"/>
    <w:p w14:paraId="57CA6A33" w14:textId="77777777" w:rsidR="004F3B8F" w:rsidRDefault="004F3B8F"/>
    <w:p w14:paraId="0B58F8F4" w14:textId="77777777" w:rsidR="00416FEF" w:rsidRDefault="00416FEF"/>
    <w:p w14:paraId="6F53549F" w14:textId="77777777" w:rsidR="004F3B8F" w:rsidRDefault="004F3B8F"/>
    <w:p w14:paraId="6AE2498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C7F2C6F" w14:textId="77777777" w:rsidTr="003317B0">
        <w:trPr>
          <w:trHeight w:val="528"/>
        </w:trPr>
        <w:tc>
          <w:tcPr>
            <w:tcW w:w="4633" w:type="dxa"/>
          </w:tcPr>
          <w:p w14:paraId="062AA984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2DB5E3B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初九</w:t>
            </w:r>
          </w:p>
          <w:p w14:paraId="35EE27F2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丁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1A659C8" w14:textId="77777777" w:rsidTr="003317B0">
        <w:trPr>
          <w:trHeight w:val="4071"/>
        </w:trPr>
        <w:tc>
          <w:tcPr>
            <w:tcW w:w="4633" w:type="dxa"/>
          </w:tcPr>
          <w:p w14:paraId="05D856A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8</w:t>
            </w:r>
          </w:p>
          <w:p w14:paraId="5781CEB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29E502BA" w14:textId="77777777" w:rsidR="004F3B8F" w:rsidRDefault="004F3B8F"/>
        </w:tc>
      </w:tr>
      <w:tr w:rsidR="004F3B8F" w14:paraId="2AFF38B6" w14:textId="77777777" w:rsidTr="003317B0">
        <w:trPr>
          <w:trHeight w:val="274"/>
        </w:trPr>
        <w:tc>
          <w:tcPr>
            <w:tcW w:w="5479" w:type="dxa"/>
            <w:gridSpan w:val="2"/>
          </w:tcPr>
          <w:p w14:paraId="75CF410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proofErr w:type="gramStart"/>
            <w:r>
              <w:rPr>
                <w:rFonts w:ascii="Arial" w:hAnsi="Arial" w:cs="Arial"/>
                <w:sz w:val="20"/>
                <w:szCs w:val="21"/>
              </w:rPr>
              <w:t>Do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hate your enemy, or you will make wrong judgmen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要憎恨你的敌人，否则你将做出错误的判断。</w:t>
            </w:r>
          </w:p>
        </w:tc>
      </w:tr>
    </w:tbl>
    <w:p w14:paraId="1C2F5F62" w14:textId="77777777" w:rsidR="0091300D" w:rsidRDefault="0091300D" w:rsidP="00424DA8"/>
    <w:p w14:paraId="606AEE18" w14:textId="769DA2B4" w:rsidR="00C12299" w:rsidRDefault="00C12299"/>
    <w:p w14:paraId="013CF11B" w14:textId="77777777" w:rsidR="004F3B8F" w:rsidRDefault="004F3B8F"/>
    <w:p w14:paraId="19FA38E1" w14:textId="77777777" w:rsidR="00416FEF" w:rsidRDefault="00416FEF"/>
    <w:p w14:paraId="2F64DFB0" w14:textId="77777777" w:rsidR="004F3B8F" w:rsidRDefault="004F3B8F"/>
    <w:p w14:paraId="4BE6410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BC2BB89" w14:textId="77777777" w:rsidTr="003317B0">
        <w:trPr>
          <w:trHeight w:val="528"/>
        </w:trPr>
        <w:tc>
          <w:tcPr>
            <w:tcW w:w="4633" w:type="dxa"/>
          </w:tcPr>
          <w:p w14:paraId="5B58D8A8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7A7C8EF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初十</w:t>
            </w:r>
          </w:p>
          <w:p w14:paraId="178606E2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戊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BF9D49A" w14:textId="77777777" w:rsidTr="003317B0">
        <w:trPr>
          <w:trHeight w:val="4071"/>
        </w:trPr>
        <w:tc>
          <w:tcPr>
            <w:tcW w:w="4633" w:type="dxa"/>
          </w:tcPr>
          <w:p w14:paraId="48A1296C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9</w:t>
            </w:r>
          </w:p>
          <w:p w14:paraId="69BEE5F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B89AE8A" w14:textId="77777777" w:rsidR="004F3B8F" w:rsidRDefault="004F3B8F"/>
        </w:tc>
      </w:tr>
      <w:tr w:rsidR="004F3B8F" w14:paraId="0F03755C" w14:textId="77777777" w:rsidTr="003317B0">
        <w:trPr>
          <w:trHeight w:val="274"/>
        </w:trPr>
        <w:tc>
          <w:tcPr>
            <w:tcW w:w="5479" w:type="dxa"/>
            <w:gridSpan w:val="2"/>
          </w:tcPr>
          <w:p w14:paraId="4A5DE41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 have no special talent. I am only passionately curiou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没有特殊的才能，我只是有强烈的好奇心。</w:t>
            </w:r>
          </w:p>
        </w:tc>
      </w:tr>
    </w:tbl>
    <w:p w14:paraId="12BA16B4" w14:textId="77777777" w:rsidR="0091300D" w:rsidRDefault="0091300D" w:rsidP="00424DA8"/>
    <w:p w14:paraId="0805A76C" w14:textId="1877DCF6" w:rsidR="00C12299" w:rsidRDefault="00C12299"/>
    <w:p w14:paraId="5BF49E45" w14:textId="77777777" w:rsidR="004F3B8F" w:rsidRDefault="004F3B8F"/>
    <w:p w14:paraId="52689435" w14:textId="77777777" w:rsidR="00416FEF" w:rsidRDefault="00416FEF"/>
    <w:p w14:paraId="110A989D" w14:textId="77777777" w:rsidR="004F3B8F" w:rsidRDefault="004F3B8F"/>
    <w:p w14:paraId="5E8D6CF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A461F37" w14:textId="77777777" w:rsidTr="003317B0">
        <w:trPr>
          <w:trHeight w:val="528"/>
        </w:trPr>
        <w:tc>
          <w:tcPr>
            <w:tcW w:w="4633" w:type="dxa"/>
          </w:tcPr>
          <w:p w14:paraId="729A26D4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1ED090D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十一</w:t>
            </w:r>
          </w:p>
          <w:p w14:paraId="4250A13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己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7B526AE" w14:textId="77777777" w:rsidTr="003317B0">
        <w:trPr>
          <w:trHeight w:val="4071"/>
        </w:trPr>
        <w:tc>
          <w:tcPr>
            <w:tcW w:w="4633" w:type="dxa"/>
          </w:tcPr>
          <w:p w14:paraId="5F283F1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0</w:t>
            </w:r>
          </w:p>
          <w:p w14:paraId="26096BD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279DA36" w14:textId="77777777" w:rsidR="004F3B8F" w:rsidRDefault="004F3B8F"/>
        </w:tc>
      </w:tr>
      <w:tr w:rsidR="004F3B8F" w14:paraId="01598E0A" w14:textId="77777777" w:rsidTr="003317B0">
        <w:trPr>
          <w:trHeight w:val="274"/>
        </w:trPr>
        <w:tc>
          <w:tcPr>
            <w:tcW w:w="5479" w:type="dxa"/>
            <w:gridSpan w:val="2"/>
          </w:tcPr>
          <w:p w14:paraId="6B99AB9D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Everything in excess is opposed to natur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在自然中，一切事物过犹不及。</w:t>
            </w:r>
          </w:p>
        </w:tc>
      </w:tr>
    </w:tbl>
    <w:p w14:paraId="63AACD9A" w14:textId="77777777" w:rsidR="0091300D" w:rsidRDefault="0091300D" w:rsidP="00424DA8"/>
    <w:p w14:paraId="2A9E8116" w14:textId="49648FB9" w:rsidR="00C12299" w:rsidRDefault="00C12299"/>
    <w:p w14:paraId="1DCAFCC4" w14:textId="77777777" w:rsidR="004F3B8F" w:rsidRDefault="004F3B8F"/>
    <w:p w14:paraId="0F4FA188" w14:textId="77777777" w:rsidR="00416FEF" w:rsidRDefault="00416FEF"/>
    <w:p w14:paraId="7CF485F7" w14:textId="77777777" w:rsidR="004F3B8F" w:rsidRDefault="004F3B8F"/>
    <w:p w14:paraId="4BC4515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C4DBD4F" w14:textId="77777777" w:rsidTr="003317B0">
        <w:trPr>
          <w:trHeight w:val="528"/>
        </w:trPr>
        <w:tc>
          <w:tcPr>
            <w:tcW w:w="4633" w:type="dxa"/>
          </w:tcPr>
          <w:p w14:paraId="45712CC7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21CFB4A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十二  彭祖笺</w:t>
            </w:r>
            <w:proofErr w:type="gramStart"/>
            <w:r>
              <w:t>铿诞</w:t>
            </w:r>
            <w:proofErr w:type="gramEnd"/>
          </w:p>
          <w:p w14:paraId="3851FC6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庚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DE96D5C" w14:textId="77777777" w:rsidTr="003317B0">
        <w:trPr>
          <w:trHeight w:val="4071"/>
        </w:trPr>
        <w:tc>
          <w:tcPr>
            <w:tcW w:w="4633" w:type="dxa"/>
          </w:tcPr>
          <w:p w14:paraId="0D64662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1</w:t>
            </w:r>
          </w:p>
          <w:p w14:paraId="5FAEBF1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DE539DB" w14:textId="77777777" w:rsidR="004F3B8F" w:rsidRDefault="004F3B8F"/>
        </w:tc>
      </w:tr>
      <w:tr w:rsidR="004F3B8F" w14:paraId="5DEC1A1E" w14:textId="77777777" w:rsidTr="003317B0">
        <w:trPr>
          <w:trHeight w:val="274"/>
        </w:trPr>
        <w:tc>
          <w:tcPr>
            <w:tcW w:w="5479" w:type="dxa"/>
            <w:gridSpan w:val="2"/>
          </w:tcPr>
          <w:p w14:paraId="2F15445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 think the truly natural things are dreams, which nature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ca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touch with decay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认为梦境才最为真切，它自然纯净、无法侵腐。</w:t>
            </w:r>
          </w:p>
        </w:tc>
      </w:tr>
    </w:tbl>
    <w:p w14:paraId="7A5D00B2" w14:textId="31EA9B8D" w:rsidR="00C12299" w:rsidRDefault="00C12299">
      <w:pPr>
        <w:rPr>
          <w:rFonts w:hint="eastAsia"/>
        </w:rPr>
      </w:pPr>
    </w:p>
    <w:p w14:paraId="5CF0A273" w14:textId="77777777" w:rsidR="004F3B8F" w:rsidRDefault="004F3B8F"/>
    <w:p w14:paraId="1695044D" w14:textId="77777777" w:rsidR="00416FEF" w:rsidRDefault="00416FEF"/>
    <w:p w14:paraId="6DD2AE60" w14:textId="77777777" w:rsidR="004F3B8F" w:rsidRDefault="004F3B8F"/>
    <w:p w14:paraId="46787FC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DD04981" w14:textId="77777777" w:rsidTr="003317B0">
        <w:trPr>
          <w:trHeight w:val="528"/>
        </w:trPr>
        <w:tc>
          <w:tcPr>
            <w:tcW w:w="4633" w:type="dxa"/>
          </w:tcPr>
          <w:p w14:paraId="17C9D1BA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347F926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十三 大暑</w:t>
            </w:r>
          </w:p>
          <w:p w14:paraId="1D205E5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辛未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3AE9927" w14:textId="77777777" w:rsidTr="003317B0">
        <w:trPr>
          <w:trHeight w:val="4071"/>
        </w:trPr>
        <w:tc>
          <w:tcPr>
            <w:tcW w:w="4633" w:type="dxa"/>
          </w:tcPr>
          <w:p w14:paraId="3AA0DD8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2</w:t>
            </w:r>
          </w:p>
          <w:p w14:paraId="485EC9F9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777380F" w14:textId="77777777" w:rsidR="004F3B8F" w:rsidRDefault="004F3B8F"/>
        </w:tc>
      </w:tr>
      <w:tr w:rsidR="004F3B8F" w14:paraId="55FC0FAE" w14:textId="77777777" w:rsidTr="003317B0">
        <w:trPr>
          <w:trHeight w:val="274"/>
        </w:trPr>
        <w:tc>
          <w:tcPr>
            <w:tcW w:w="5479" w:type="dxa"/>
            <w:gridSpan w:val="2"/>
          </w:tcPr>
          <w:p w14:paraId="4C3630D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 man's character may be learned from the adjectives which he habitually uses in conversation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个人的性格可以从他谈吐中使用的形容词里去了解。</w:t>
            </w:r>
          </w:p>
        </w:tc>
      </w:tr>
    </w:tbl>
    <w:p w14:paraId="41F257CF" w14:textId="77777777" w:rsidR="0091300D" w:rsidRDefault="0091300D" w:rsidP="00424DA8"/>
    <w:p w14:paraId="167D101C" w14:textId="77777777" w:rsidR="004F3B8F" w:rsidRDefault="004F3B8F">
      <w:pPr>
        <w:rPr>
          <w:rFonts w:hint="eastAsia"/>
        </w:rPr>
      </w:pPr>
    </w:p>
    <w:p w14:paraId="56DFCD8C" w14:textId="77777777" w:rsidR="00416FEF" w:rsidRDefault="00416FEF"/>
    <w:p w14:paraId="62DD69B8" w14:textId="77777777" w:rsidR="004F3B8F" w:rsidRDefault="004F3B8F"/>
    <w:p w14:paraId="632DAD5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15C16BA" w14:textId="77777777" w:rsidTr="003317B0">
        <w:trPr>
          <w:trHeight w:val="528"/>
        </w:trPr>
        <w:tc>
          <w:tcPr>
            <w:tcW w:w="4633" w:type="dxa"/>
          </w:tcPr>
          <w:p w14:paraId="6A5F6886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6939C3E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十四</w:t>
            </w:r>
          </w:p>
          <w:p w14:paraId="681E66D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壬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3A690B8" w14:textId="77777777" w:rsidTr="003317B0">
        <w:trPr>
          <w:trHeight w:val="4071"/>
        </w:trPr>
        <w:tc>
          <w:tcPr>
            <w:tcW w:w="4633" w:type="dxa"/>
          </w:tcPr>
          <w:p w14:paraId="74E0C87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3</w:t>
            </w:r>
          </w:p>
          <w:p w14:paraId="6E786B6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CBD4256" w14:textId="77777777" w:rsidR="004F3B8F" w:rsidRDefault="004F3B8F"/>
        </w:tc>
      </w:tr>
      <w:tr w:rsidR="004F3B8F" w14:paraId="5DBC0557" w14:textId="77777777" w:rsidTr="003317B0">
        <w:trPr>
          <w:trHeight w:val="274"/>
        </w:trPr>
        <w:tc>
          <w:tcPr>
            <w:tcW w:w="5479" w:type="dxa"/>
            <w:gridSpan w:val="2"/>
          </w:tcPr>
          <w:p w14:paraId="480AB48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Our planet is a lonely speck in the great enveloping cosmic dark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的星球是宇宙无边的黑暗中孤独的尘埃。</w:t>
            </w:r>
          </w:p>
        </w:tc>
      </w:tr>
    </w:tbl>
    <w:p w14:paraId="1125CF32" w14:textId="77777777" w:rsidR="0091300D" w:rsidRDefault="0091300D" w:rsidP="00424DA8"/>
    <w:p w14:paraId="45E70F59" w14:textId="77777777" w:rsidR="004F3B8F" w:rsidRDefault="004F3B8F">
      <w:pPr>
        <w:rPr>
          <w:rFonts w:hint="eastAsia"/>
        </w:rPr>
      </w:pPr>
    </w:p>
    <w:p w14:paraId="4C44AA5D" w14:textId="77777777" w:rsidR="00416FEF" w:rsidRDefault="00416FEF"/>
    <w:p w14:paraId="0148943F" w14:textId="77777777" w:rsidR="004F3B8F" w:rsidRDefault="004F3B8F"/>
    <w:p w14:paraId="586BDBE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8D40FA4" w14:textId="77777777" w:rsidTr="003317B0">
        <w:trPr>
          <w:trHeight w:val="528"/>
        </w:trPr>
        <w:tc>
          <w:tcPr>
            <w:tcW w:w="4633" w:type="dxa"/>
          </w:tcPr>
          <w:p w14:paraId="3CE0DEE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19D5088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十五  捕鱼祭</w:t>
            </w:r>
          </w:p>
          <w:p w14:paraId="1CB437F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癸酉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475342E" w14:textId="77777777" w:rsidTr="003317B0">
        <w:trPr>
          <w:trHeight w:val="4071"/>
        </w:trPr>
        <w:tc>
          <w:tcPr>
            <w:tcW w:w="4633" w:type="dxa"/>
          </w:tcPr>
          <w:p w14:paraId="0A68EBA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4</w:t>
            </w:r>
          </w:p>
          <w:p w14:paraId="7625672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13F2CB7D" w14:textId="77777777" w:rsidR="004F3B8F" w:rsidRDefault="004F3B8F"/>
        </w:tc>
      </w:tr>
      <w:tr w:rsidR="004F3B8F" w14:paraId="132DE9EC" w14:textId="77777777" w:rsidTr="003317B0">
        <w:trPr>
          <w:trHeight w:val="274"/>
        </w:trPr>
        <w:tc>
          <w:tcPr>
            <w:tcW w:w="5479" w:type="dxa"/>
            <w:gridSpan w:val="2"/>
          </w:tcPr>
          <w:p w14:paraId="7F5FA44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 have spent my entire life putting off things that I thought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there’d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be time for later. 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这一辈子都在推迟做那些我以为以后会有时间做的事情。</w:t>
            </w:r>
          </w:p>
        </w:tc>
      </w:tr>
    </w:tbl>
    <w:p w14:paraId="6373CA24" w14:textId="77777777" w:rsidR="0091300D" w:rsidRDefault="0091300D" w:rsidP="00424DA8"/>
    <w:p w14:paraId="6C1EA4E3" w14:textId="46ED2407" w:rsidR="00C12299" w:rsidRDefault="00C12299"/>
    <w:p w14:paraId="519750AA" w14:textId="77777777" w:rsidR="00416FEF" w:rsidRDefault="00416FEF">
      <w:pPr>
        <w:rPr>
          <w:rFonts w:hint="eastAsia"/>
        </w:rPr>
      </w:pPr>
    </w:p>
    <w:p w14:paraId="34FE72E2" w14:textId="77777777" w:rsidR="004F3B8F" w:rsidRDefault="004F3B8F"/>
    <w:p w14:paraId="208A1BE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A7DD690" w14:textId="77777777" w:rsidTr="003317B0">
        <w:trPr>
          <w:trHeight w:val="528"/>
        </w:trPr>
        <w:tc>
          <w:tcPr>
            <w:tcW w:w="4633" w:type="dxa"/>
          </w:tcPr>
          <w:p w14:paraId="6D5C16B2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00DF9EF5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十六  爬坡节</w:t>
            </w:r>
          </w:p>
          <w:p w14:paraId="1DE1CCE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甲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79D7554" w14:textId="77777777" w:rsidTr="003317B0">
        <w:trPr>
          <w:trHeight w:val="4071"/>
        </w:trPr>
        <w:tc>
          <w:tcPr>
            <w:tcW w:w="4633" w:type="dxa"/>
          </w:tcPr>
          <w:p w14:paraId="489D3D3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5</w:t>
            </w:r>
          </w:p>
          <w:p w14:paraId="5341988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16856C6E" w14:textId="77777777" w:rsidR="004F3B8F" w:rsidRDefault="004F3B8F"/>
        </w:tc>
      </w:tr>
      <w:tr w:rsidR="004F3B8F" w14:paraId="4D9E3161" w14:textId="77777777" w:rsidTr="003317B0">
        <w:trPr>
          <w:trHeight w:val="274"/>
        </w:trPr>
        <w:tc>
          <w:tcPr>
            <w:tcW w:w="5479" w:type="dxa"/>
            <w:gridSpan w:val="2"/>
          </w:tcPr>
          <w:p w14:paraId="0EAAE84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mankind’s courage and resolution will be witnessed and remembered by star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类的勇气和坚毅必将被镌刻在星空之下。</w:t>
            </w:r>
          </w:p>
        </w:tc>
      </w:tr>
    </w:tbl>
    <w:p w14:paraId="48D92F8D" w14:textId="77777777" w:rsidR="0091300D" w:rsidRDefault="0091300D" w:rsidP="00424DA8"/>
    <w:p w14:paraId="4F0221D8" w14:textId="128C0566" w:rsidR="00C12299" w:rsidRDefault="00C12299"/>
    <w:p w14:paraId="69609A92" w14:textId="77777777" w:rsidR="00416FEF" w:rsidRDefault="00416FEF">
      <w:pPr>
        <w:rPr>
          <w:rFonts w:hint="eastAsia"/>
        </w:rPr>
      </w:pPr>
    </w:p>
    <w:p w14:paraId="3A16B772" w14:textId="77777777" w:rsidR="004F3B8F" w:rsidRDefault="004F3B8F"/>
    <w:p w14:paraId="1488532E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D90171D" w14:textId="77777777" w:rsidTr="003317B0">
        <w:trPr>
          <w:trHeight w:val="528"/>
        </w:trPr>
        <w:tc>
          <w:tcPr>
            <w:tcW w:w="4633" w:type="dxa"/>
          </w:tcPr>
          <w:p w14:paraId="4CEBB91E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0A29909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十七</w:t>
            </w:r>
          </w:p>
          <w:p w14:paraId="779C986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乙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49D45D9" w14:textId="77777777" w:rsidTr="003317B0">
        <w:trPr>
          <w:trHeight w:val="4071"/>
        </w:trPr>
        <w:tc>
          <w:tcPr>
            <w:tcW w:w="4633" w:type="dxa"/>
          </w:tcPr>
          <w:p w14:paraId="2BD3901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6</w:t>
            </w:r>
          </w:p>
          <w:p w14:paraId="6E4AE8E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AD55150" w14:textId="77777777" w:rsidR="004F3B8F" w:rsidRDefault="004F3B8F"/>
        </w:tc>
      </w:tr>
      <w:tr w:rsidR="004F3B8F" w14:paraId="5FF02967" w14:textId="77777777" w:rsidTr="003317B0">
        <w:trPr>
          <w:trHeight w:val="274"/>
        </w:trPr>
        <w:tc>
          <w:tcPr>
            <w:tcW w:w="5479" w:type="dxa"/>
            <w:gridSpan w:val="2"/>
          </w:tcPr>
          <w:p w14:paraId="508D833A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chief danger in life is that you may take too many precaution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生最大的危险在于太过于谨慎。</w:t>
            </w:r>
          </w:p>
        </w:tc>
      </w:tr>
    </w:tbl>
    <w:p w14:paraId="1B712C63" w14:textId="77777777" w:rsidR="0091300D" w:rsidRDefault="0091300D" w:rsidP="00424DA8"/>
    <w:p w14:paraId="7936416D" w14:textId="77777777" w:rsidR="004F3B8F" w:rsidRDefault="004F3B8F">
      <w:pPr>
        <w:rPr>
          <w:rFonts w:hint="eastAsia"/>
        </w:rPr>
      </w:pPr>
    </w:p>
    <w:p w14:paraId="3178DDD2" w14:textId="77777777" w:rsidR="00416FEF" w:rsidRDefault="00416FEF"/>
    <w:p w14:paraId="04E2986F" w14:textId="77777777" w:rsidR="004F3B8F" w:rsidRDefault="004F3B8F"/>
    <w:p w14:paraId="03FE975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01E65EC" w14:textId="77777777" w:rsidTr="003317B0">
        <w:trPr>
          <w:trHeight w:val="528"/>
        </w:trPr>
        <w:tc>
          <w:tcPr>
            <w:tcW w:w="4633" w:type="dxa"/>
          </w:tcPr>
          <w:p w14:paraId="58FFD2B8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6943C3F1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十八</w:t>
            </w:r>
          </w:p>
          <w:p w14:paraId="67C0F25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丙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C685490" w14:textId="77777777" w:rsidTr="003317B0">
        <w:trPr>
          <w:trHeight w:val="4071"/>
        </w:trPr>
        <w:tc>
          <w:tcPr>
            <w:tcW w:w="4633" w:type="dxa"/>
          </w:tcPr>
          <w:p w14:paraId="5938F8E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7</w:t>
            </w:r>
          </w:p>
          <w:p w14:paraId="79B1C4F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3DDBB54" w14:textId="77777777" w:rsidR="004F3B8F" w:rsidRDefault="004F3B8F"/>
        </w:tc>
      </w:tr>
      <w:tr w:rsidR="004F3B8F" w14:paraId="56770A11" w14:textId="77777777" w:rsidTr="003317B0">
        <w:trPr>
          <w:trHeight w:val="274"/>
        </w:trPr>
        <w:tc>
          <w:tcPr>
            <w:tcW w:w="5479" w:type="dxa"/>
            <w:gridSpan w:val="2"/>
          </w:tcPr>
          <w:p w14:paraId="29810A5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proofErr w:type="gramStart"/>
            <w:r>
              <w:rPr>
                <w:rFonts w:ascii="Arial" w:hAnsi="Arial" w:cs="Arial"/>
                <w:sz w:val="20"/>
                <w:szCs w:val="21"/>
              </w:rPr>
              <w:t>Do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give up the things that belong to you and keep those lost things in memory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属于自己的，不要放弃。已经失去的，留作回忆。</w:t>
            </w:r>
          </w:p>
        </w:tc>
      </w:tr>
    </w:tbl>
    <w:p w14:paraId="764E9FDA" w14:textId="49234BBF" w:rsidR="00C12299" w:rsidRDefault="00C12299">
      <w:pPr>
        <w:rPr>
          <w:rFonts w:hint="eastAsia"/>
        </w:rPr>
      </w:pPr>
    </w:p>
    <w:p w14:paraId="41576DB9" w14:textId="77777777" w:rsidR="004F3B8F" w:rsidRDefault="004F3B8F"/>
    <w:p w14:paraId="5219320A" w14:textId="77777777" w:rsidR="00416FEF" w:rsidRDefault="00416FEF"/>
    <w:p w14:paraId="2BA18FB0" w14:textId="77777777" w:rsidR="004F3B8F" w:rsidRDefault="004F3B8F"/>
    <w:p w14:paraId="7012158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CCA2D47" w14:textId="77777777" w:rsidTr="003317B0">
        <w:trPr>
          <w:trHeight w:val="528"/>
        </w:trPr>
        <w:tc>
          <w:tcPr>
            <w:tcW w:w="4633" w:type="dxa"/>
          </w:tcPr>
          <w:p w14:paraId="00D1880F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015D6605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十九  太阳日 观音日</w:t>
            </w:r>
          </w:p>
          <w:p w14:paraId="771F74A1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丁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F84AD3E" w14:textId="77777777" w:rsidTr="003317B0">
        <w:trPr>
          <w:trHeight w:val="4071"/>
        </w:trPr>
        <w:tc>
          <w:tcPr>
            <w:tcW w:w="4633" w:type="dxa"/>
          </w:tcPr>
          <w:p w14:paraId="4337AD6C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8</w:t>
            </w:r>
          </w:p>
          <w:p w14:paraId="4A04DDA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7B82C35" w14:textId="77777777" w:rsidR="004F3B8F" w:rsidRDefault="004F3B8F"/>
        </w:tc>
      </w:tr>
      <w:tr w:rsidR="004F3B8F" w14:paraId="1214E271" w14:textId="77777777" w:rsidTr="003317B0">
        <w:trPr>
          <w:trHeight w:val="274"/>
        </w:trPr>
        <w:tc>
          <w:tcPr>
            <w:tcW w:w="5479" w:type="dxa"/>
            <w:gridSpan w:val="2"/>
          </w:tcPr>
          <w:p w14:paraId="0FF7020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Formal education will make you a living; self-education will make you a fortun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正规教育能维持生计，自我教育能获得财富。</w:t>
            </w:r>
          </w:p>
        </w:tc>
      </w:tr>
    </w:tbl>
    <w:p w14:paraId="181342FE" w14:textId="6A1DBD52" w:rsidR="00C12299" w:rsidRDefault="00C12299">
      <w:pPr>
        <w:rPr>
          <w:rFonts w:hint="eastAsia"/>
        </w:rPr>
      </w:pPr>
    </w:p>
    <w:p w14:paraId="35FDBB81" w14:textId="77777777" w:rsidR="004F3B8F" w:rsidRDefault="004F3B8F"/>
    <w:p w14:paraId="620F044D" w14:textId="77777777" w:rsidR="00416FEF" w:rsidRDefault="00416FEF"/>
    <w:p w14:paraId="7524DFE7" w14:textId="77777777" w:rsidR="004F3B8F" w:rsidRDefault="004F3B8F"/>
    <w:p w14:paraId="22AE8A4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0115AF1" w14:textId="77777777" w:rsidTr="003317B0">
        <w:trPr>
          <w:trHeight w:val="528"/>
        </w:trPr>
        <w:tc>
          <w:tcPr>
            <w:tcW w:w="4633" w:type="dxa"/>
          </w:tcPr>
          <w:p w14:paraId="1CFB3B88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6D27884D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廿十</w:t>
            </w:r>
          </w:p>
          <w:p w14:paraId="20A4DF2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戊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0A9A9CC" w14:textId="77777777" w:rsidTr="003317B0">
        <w:trPr>
          <w:trHeight w:val="4071"/>
        </w:trPr>
        <w:tc>
          <w:tcPr>
            <w:tcW w:w="4633" w:type="dxa"/>
          </w:tcPr>
          <w:p w14:paraId="64DABAD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9</w:t>
            </w:r>
          </w:p>
          <w:p w14:paraId="363EF4DE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844C0EA" w14:textId="77777777" w:rsidR="004F3B8F" w:rsidRDefault="004F3B8F"/>
        </w:tc>
      </w:tr>
      <w:tr w:rsidR="004F3B8F" w14:paraId="3B3B1BC9" w14:textId="77777777" w:rsidTr="003317B0">
        <w:trPr>
          <w:trHeight w:val="274"/>
        </w:trPr>
        <w:tc>
          <w:tcPr>
            <w:tcW w:w="5479" w:type="dxa"/>
            <w:gridSpan w:val="2"/>
          </w:tcPr>
          <w:p w14:paraId="37E3DA5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Go as far as you can see, when you get 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there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> you'll be able to see farther. 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去你所能到达的最远处，等你到那儿，你会看得更远。</w:t>
            </w:r>
          </w:p>
        </w:tc>
      </w:tr>
    </w:tbl>
    <w:p w14:paraId="65A5B6FF" w14:textId="77777777" w:rsidR="0091300D" w:rsidRDefault="0091300D" w:rsidP="00424DA8"/>
    <w:p w14:paraId="216A51B2" w14:textId="11F4D1F3" w:rsidR="00C12299" w:rsidRDefault="00C12299"/>
    <w:p w14:paraId="06CCD336" w14:textId="77777777" w:rsidR="004F3B8F" w:rsidRDefault="004F3B8F"/>
    <w:p w14:paraId="0638B349" w14:textId="77777777" w:rsidR="004F3B8F" w:rsidRDefault="004F3B8F">
      <w:pPr>
        <w:rPr>
          <w:rFonts w:hint="eastAsia"/>
        </w:rPr>
      </w:pPr>
    </w:p>
    <w:p w14:paraId="4842BDE1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F4282DE" w14:textId="77777777" w:rsidTr="003317B0">
        <w:trPr>
          <w:trHeight w:val="528"/>
        </w:trPr>
        <w:tc>
          <w:tcPr>
            <w:tcW w:w="4633" w:type="dxa"/>
          </w:tcPr>
          <w:p w14:paraId="437B29B8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66FC4E8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廿一</w:t>
            </w:r>
          </w:p>
          <w:p w14:paraId="785DBDA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己卯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非洲妇女日</w:t>
            </w:r>
          </w:p>
        </w:tc>
      </w:tr>
      <w:tr w:rsidR="004F3B8F" w14:paraId="72AABBCA" w14:textId="77777777" w:rsidTr="003317B0">
        <w:trPr>
          <w:trHeight w:val="4071"/>
        </w:trPr>
        <w:tc>
          <w:tcPr>
            <w:tcW w:w="4633" w:type="dxa"/>
          </w:tcPr>
          <w:p w14:paraId="75A3639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0</w:t>
            </w:r>
          </w:p>
          <w:p w14:paraId="182FF1F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26187FE" w14:textId="77777777" w:rsidR="004F3B8F" w:rsidRDefault="004F3B8F"/>
        </w:tc>
      </w:tr>
      <w:tr w:rsidR="004F3B8F" w14:paraId="7E3E1249" w14:textId="77777777" w:rsidTr="003317B0">
        <w:trPr>
          <w:trHeight w:val="274"/>
        </w:trPr>
        <w:tc>
          <w:tcPr>
            <w:tcW w:w="5479" w:type="dxa"/>
            <w:gridSpan w:val="2"/>
          </w:tcPr>
          <w:p w14:paraId="1AF32E2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proofErr w:type="gramStart"/>
            <w:r>
              <w:rPr>
                <w:rFonts w:ascii="Arial" w:hAnsi="Arial" w:cs="Arial"/>
                <w:sz w:val="20"/>
                <w:szCs w:val="21"/>
              </w:rPr>
              <w:t>Do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close your eyes, the opportunity will appear in the next secon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请不要闭眼，机会就在下一秒钟出现。</w:t>
            </w:r>
          </w:p>
        </w:tc>
      </w:tr>
    </w:tbl>
    <w:p w14:paraId="2E507A59" w14:textId="77777777" w:rsidR="0091300D" w:rsidRDefault="0091300D" w:rsidP="00424DA8"/>
    <w:p w14:paraId="60727DAC" w14:textId="782724FA" w:rsidR="00C12299" w:rsidRDefault="00C12299"/>
    <w:p w14:paraId="3C2A6BFB" w14:textId="77777777" w:rsidR="00416FEF" w:rsidRDefault="00416FEF">
      <w:pPr>
        <w:rPr>
          <w:rFonts w:hint="eastAsia"/>
        </w:rPr>
      </w:pPr>
    </w:p>
    <w:p w14:paraId="427D5A4B" w14:textId="77777777" w:rsidR="004F3B8F" w:rsidRDefault="004F3B8F"/>
    <w:p w14:paraId="5DFDCE7A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36CC62D" w14:textId="77777777" w:rsidTr="003317B0">
        <w:trPr>
          <w:trHeight w:val="528"/>
        </w:trPr>
        <w:tc>
          <w:tcPr>
            <w:tcW w:w="4633" w:type="dxa"/>
          </w:tcPr>
          <w:p w14:paraId="6CE7195A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78C4754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廿二</w:t>
            </w:r>
          </w:p>
          <w:p w14:paraId="23D3E7B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庚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81E86FA" w14:textId="77777777" w:rsidTr="003317B0">
        <w:trPr>
          <w:trHeight w:val="4071"/>
        </w:trPr>
        <w:tc>
          <w:tcPr>
            <w:tcW w:w="4633" w:type="dxa"/>
          </w:tcPr>
          <w:p w14:paraId="4EFB6165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1</w:t>
            </w:r>
          </w:p>
          <w:p w14:paraId="1CD4509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July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18254040" w14:textId="77777777" w:rsidR="004F3B8F" w:rsidRDefault="004F3B8F"/>
        </w:tc>
      </w:tr>
      <w:tr w:rsidR="004F3B8F" w14:paraId="3B401C61" w14:textId="77777777" w:rsidTr="003317B0">
        <w:trPr>
          <w:trHeight w:val="274"/>
        </w:trPr>
        <w:tc>
          <w:tcPr>
            <w:tcW w:w="5479" w:type="dxa"/>
            <w:gridSpan w:val="2"/>
          </w:tcPr>
          <w:p w14:paraId="762D19B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 have witnessed the softening of the hardest of hearts by a simple smil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再怎样的铁石心肠，也会因一个小小的微笑而变得柔软起来。</w:t>
            </w:r>
          </w:p>
        </w:tc>
      </w:tr>
    </w:tbl>
    <w:p w14:paraId="7E3C53C4" w14:textId="77777777" w:rsidR="004F3B8F" w:rsidRDefault="004F3B8F">
      <w:pPr>
        <w:rPr>
          <w:rFonts w:hint="eastAsia"/>
        </w:rPr>
      </w:pPr>
    </w:p>
    <w:p w14:paraId="6B667CE3" w14:textId="77777777" w:rsidR="00416FEF" w:rsidRDefault="00416FEF"/>
    <w:p w14:paraId="55D205E0" w14:textId="77777777" w:rsidR="004F3B8F" w:rsidRDefault="004F3B8F"/>
    <w:p w14:paraId="7538547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DF50015" w14:textId="77777777" w:rsidTr="003317B0">
        <w:trPr>
          <w:trHeight w:val="528"/>
        </w:trPr>
        <w:tc>
          <w:tcPr>
            <w:tcW w:w="4633" w:type="dxa"/>
          </w:tcPr>
          <w:p w14:paraId="0D0E31C1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749773C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廿三  火神</w:t>
            </w:r>
            <w:proofErr w:type="gramStart"/>
            <w:r>
              <w:t>诞</w:t>
            </w:r>
            <w:proofErr w:type="gramEnd"/>
          </w:p>
          <w:p w14:paraId="7141A21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辛巳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八一建军节</w:t>
            </w:r>
          </w:p>
        </w:tc>
      </w:tr>
      <w:tr w:rsidR="004F3B8F" w14:paraId="7BE6CAA6" w14:textId="77777777" w:rsidTr="003317B0">
        <w:trPr>
          <w:trHeight w:val="4071"/>
        </w:trPr>
        <w:tc>
          <w:tcPr>
            <w:tcW w:w="4633" w:type="dxa"/>
          </w:tcPr>
          <w:p w14:paraId="3B1125D5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</w:t>
            </w:r>
          </w:p>
          <w:p w14:paraId="1BE52E2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422761FC" w14:textId="77777777" w:rsidR="004F3B8F" w:rsidRDefault="004F3B8F"/>
        </w:tc>
      </w:tr>
      <w:tr w:rsidR="004F3B8F" w14:paraId="766B3E90" w14:textId="77777777" w:rsidTr="003317B0">
        <w:trPr>
          <w:trHeight w:val="274"/>
        </w:trPr>
        <w:tc>
          <w:tcPr>
            <w:tcW w:w="5479" w:type="dxa"/>
            <w:gridSpan w:val="2"/>
          </w:tcPr>
          <w:p w14:paraId="5FF934C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proletarians have nothing to lose but their chains. They have a world to win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无产者在这个革命中失去的只是锁链。他们获得的将是整个世界。</w:t>
            </w:r>
          </w:p>
        </w:tc>
      </w:tr>
    </w:tbl>
    <w:p w14:paraId="48E1B40C" w14:textId="77777777" w:rsidR="004F3B8F" w:rsidRDefault="004F3B8F">
      <w:pPr>
        <w:rPr>
          <w:rFonts w:hint="eastAsia"/>
        </w:rPr>
      </w:pPr>
    </w:p>
    <w:p w14:paraId="15C4FF69" w14:textId="77777777" w:rsidR="00416FEF" w:rsidRDefault="00416FEF"/>
    <w:p w14:paraId="41872AD3" w14:textId="77777777" w:rsidR="004F3B8F" w:rsidRDefault="004F3B8F"/>
    <w:p w14:paraId="7982A5A8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92D60FD" w14:textId="77777777" w:rsidTr="003317B0">
        <w:trPr>
          <w:trHeight w:val="528"/>
        </w:trPr>
        <w:tc>
          <w:tcPr>
            <w:tcW w:w="4633" w:type="dxa"/>
          </w:tcPr>
          <w:p w14:paraId="241A2966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1AB30234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廿四  观莲节</w:t>
            </w:r>
          </w:p>
          <w:p w14:paraId="606837B1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壬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98BB1BE" w14:textId="77777777" w:rsidTr="003317B0">
        <w:trPr>
          <w:trHeight w:val="4071"/>
        </w:trPr>
        <w:tc>
          <w:tcPr>
            <w:tcW w:w="4633" w:type="dxa"/>
          </w:tcPr>
          <w:p w14:paraId="7CEE7BA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</w:t>
            </w:r>
          </w:p>
          <w:p w14:paraId="640AF39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3309332" w14:textId="77777777" w:rsidR="004F3B8F" w:rsidRDefault="004F3B8F"/>
        </w:tc>
      </w:tr>
      <w:tr w:rsidR="004F3B8F" w14:paraId="08A10B04" w14:textId="77777777" w:rsidTr="003317B0">
        <w:trPr>
          <w:trHeight w:val="274"/>
        </w:trPr>
        <w:tc>
          <w:tcPr>
            <w:tcW w:w="5479" w:type="dxa"/>
            <w:gridSpan w:val="2"/>
          </w:tcPr>
          <w:p w14:paraId="0F2E91EE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Despite the forecast, live as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it’s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spring. 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无论天气预报如何，把每天都当成春天来过。</w:t>
            </w:r>
          </w:p>
        </w:tc>
      </w:tr>
    </w:tbl>
    <w:p w14:paraId="25304ABB" w14:textId="77777777" w:rsidR="0091300D" w:rsidRDefault="0091300D" w:rsidP="00424DA8"/>
    <w:p w14:paraId="48AFBD34" w14:textId="1ABFE057" w:rsidR="00C12299" w:rsidRDefault="00C12299"/>
    <w:p w14:paraId="18FA427E" w14:textId="77777777" w:rsidR="004F3B8F" w:rsidRDefault="004F3B8F"/>
    <w:p w14:paraId="53D5A401" w14:textId="77777777" w:rsidR="00416FEF" w:rsidRDefault="00416FEF"/>
    <w:p w14:paraId="46019819" w14:textId="77777777" w:rsidR="004F3B8F" w:rsidRDefault="004F3B8F"/>
    <w:p w14:paraId="4634D9D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9C5F047" w14:textId="77777777" w:rsidTr="003317B0">
        <w:trPr>
          <w:trHeight w:val="528"/>
        </w:trPr>
        <w:tc>
          <w:tcPr>
            <w:tcW w:w="4633" w:type="dxa"/>
          </w:tcPr>
          <w:p w14:paraId="7495D003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325A0B2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廿五</w:t>
            </w:r>
          </w:p>
          <w:p w14:paraId="436AF85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癸未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D0A84AE" w14:textId="77777777" w:rsidTr="003317B0">
        <w:trPr>
          <w:trHeight w:val="4071"/>
        </w:trPr>
        <w:tc>
          <w:tcPr>
            <w:tcW w:w="4633" w:type="dxa"/>
          </w:tcPr>
          <w:p w14:paraId="399FC95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</w:t>
            </w:r>
          </w:p>
          <w:p w14:paraId="41FC81B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F0A667D" w14:textId="77777777" w:rsidR="004F3B8F" w:rsidRDefault="004F3B8F"/>
        </w:tc>
      </w:tr>
      <w:tr w:rsidR="004F3B8F" w14:paraId="4A3C36BC" w14:textId="77777777" w:rsidTr="003317B0">
        <w:trPr>
          <w:trHeight w:val="274"/>
        </w:trPr>
        <w:tc>
          <w:tcPr>
            <w:tcW w:w="5479" w:type="dxa"/>
            <w:gridSpan w:val="2"/>
          </w:tcPr>
          <w:p w14:paraId="3790D4B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 man who dares to waste one hour of time has not discovered the value of life. 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发现了生命的价值的人，一个小时都不会浪费。</w:t>
            </w:r>
          </w:p>
        </w:tc>
      </w:tr>
    </w:tbl>
    <w:p w14:paraId="155B1767" w14:textId="4E0E306A" w:rsidR="00C12299" w:rsidRDefault="00C12299">
      <w:pPr>
        <w:rPr>
          <w:rFonts w:hint="eastAsia"/>
        </w:rPr>
      </w:pPr>
    </w:p>
    <w:p w14:paraId="629D756D" w14:textId="77777777" w:rsidR="004F3B8F" w:rsidRDefault="004F3B8F"/>
    <w:p w14:paraId="4DAED17B" w14:textId="77777777" w:rsidR="00416FEF" w:rsidRDefault="00416FEF"/>
    <w:p w14:paraId="46A73154" w14:textId="77777777" w:rsidR="004F3B8F" w:rsidRDefault="004F3B8F"/>
    <w:p w14:paraId="171C2E99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22C474D" w14:textId="77777777" w:rsidTr="003317B0">
        <w:trPr>
          <w:trHeight w:val="528"/>
        </w:trPr>
        <w:tc>
          <w:tcPr>
            <w:tcW w:w="4633" w:type="dxa"/>
          </w:tcPr>
          <w:p w14:paraId="2F34573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06026BD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廿六</w:t>
            </w:r>
          </w:p>
          <w:p w14:paraId="25F0CE6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甲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4B84C7B" w14:textId="77777777" w:rsidTr="003317B0">
        <w:trPr>
          <w:trHeight w:val="4071"/>
        </w:trPr>
        <w:tc>
          <w:tcPr>
            <w:tcW w:w="4633" w:type="dxa"/>
          </w:tcPr>
          <w:p w14:paraId="17B819A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4</w:t>
            </w:r>
          </w:p>
          <w:p w14:paraId="0CBE17B5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3A03904" w14:textId="77777777" w:rsidR="004F3B8F" w:rsidRDefault="004F3B8F"/>
        </w:tc>
      </w:tr>
      <w:tr w:rsidR="004F3B8F" w14:paraId="760017B0" w14:textId="77777777" w:rsidTr="003317B0">
        <w:trPr>
          <w:trHeight w:val="274"/>
        </w:trPr>
        <w:tc>
          <w:tcPr>
            <w:tcW w:w="5479" w:type="dxa"/>
            <w:gridSpan w:val="2"/>
          </w:tcPr>
          <w:p w14:paraId="0D5AF89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o be a sailor of the world, bound for all port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做世界的水手，游遍所有的港口。</w:t>
            </w:r>
          </w:p>
        </w:tc>
      </w:tr>
    </w:tbl>
    <w:p w14:paraId="7C99C2C7" w14:textId="77777777" w:rsidR="0091300D" w:rsidRDefault="0091300D" w:rsidP="00424DA8"/>
    <w:p w14:paraId="31D258A3" w14:textId="11641EF0" w:rsidR="00C12299" w:rsidRDefault="00C12299"/>
    <w:p w14:paraId="6D9F20EE" w14:textId="77777777" w:rsidR="004F3B8F" w:rsidRDefault="004F3B8F"/>
    <w:p w14:paraId="0CBF41C0" w14:textId="77777777" w:rsidR="00416FEF" w:rsidRDefault="00416FEF"/>
    <w:p w14:paraId="204A1CD2" w14:textId="77777777" w:rsidR="004F3B8F" w:rsidRDefault="004F3B8F"/>
    <w:p w14:paraId="5640755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2D83775" w14:textId="77777777" w:rsidTr="003317B0">
        <w:trPr>
          <w:trHeight w:val="528"/>
        </w:trPr>
        <w:tc>
          <w:tcPr>
            <w:tcW w:w="4633" w:type="dxa"/>
          </w:tcPr>
          <w:p w14:paraId="01E338CC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05068C95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廿七</w:t>
            </w:r>
          </w:p>
          <w:p w14:paraId="674BD28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乙酉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DDB761D" w14:textId="77777777" w:rsidTr="003317B0">
        <w:trPr>
          <w:trHeight w:val="4071"/>
        </w:trPr>
        <w:tc>
          <w:tcPr>
            <w:tcW w:w="4633" w:type="dxa"/>
          </w:tcPr>
          <w:p w14:paraId="1BD47DC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5</w:t>
            </w:r>
          </w:p>
          <w:p w14:paraId="41EA72A5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A3CE9A0" w14:textId="77777777" w:rsidR="004F3B8F" w:rsidRDefault="004F3B8F"/>
        </w:tc>
      </w:tr>
      <w:tr w:rsidR="004F3B8F" w14:paraId="544A29F6" w14:textId="77777777" w:rsidTr="003317B0">
        <w:trPr>
          <w:trHeight w:val="274"/>
        </w:trPr>
        <w:tc>
          <w:tcPr>
            <w:tcW w:w="5479" w:type="dxa"/>
            <w:gridSpan w:val="2"/>
          </w:tcPr>
          <w:p w14:paraId="174F325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re shall be eternal summer in the grateful hear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感恩的心中有永恒的夏天。</w:t>
            </w:r>
          </w:p>
        </w:tc>
      </w:tr>
    </w:tbl>
    <w:p w14:paraId="3C38A8B8" w14:textId="77777777" w:rsidR="0091300D" w:rsidRDefault="0091300D" w:rsidP="00424DA8"/>
    <w:p w14:paraId="64AD7954" w14:textId="49039B27" w:rsidR="00C12299" w:rsidRDefault="00C12299"/>
    <w:p w14:paraId="6E14673A" w14:textId="77777777" w:rsidR="004F3B8F" w:rsidRDefault="004F3B8F"/>
    <w:p w14:paraId="1FC90280" w14:textId="77777777" w:rsidR="00416FEF" w:rsidRDefault="00416FEF"/>
    <w:p w14:paraId="7D71A7A9" w14:textId="77777777" w:rsidR="004F3B8F" w:rsidRDefault="004F3B8F"/>
    <w:p w14:paraId="0C3A035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0EA5943" w14:textId="77777777" w:rsidTr="003317B0">
        <w:trPr>
          <w:trHeight w:val="528"/>
        </w:trPr>
        <w:tc>
          <w:tcPr>
            <w:tcW w:w="4633" w:type="dxa"/>
          </w:tcPr>
          <w:p w14:paraId="289E1D42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54D536DB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廿八</w:t>
            </w:r>
          </w:p>
          <w:p w14:paraId="12A64D2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乙未月 丙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C81E1C2" w14:textId="77777777" w:rsidTr="003317B0">
        <w:trPr>
          <w:trHeight w:val="4071"/>
        </w:trPr>
        <w:tc>
          <w:tcPr>
            <w:tcW w:w="4633" w:type="dxa"/>
          </w:tcPr>
          <w:p w14:paraId="096F2A7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6</w:t>
            </w:r>
          </w:p>
          <w:p w14:paraId="08BE04B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CC8556B" w14:textId="77777777" w:rsidR="004F3B8F" w:rsidRDefault="004F3B8F"/>
        </w:tc>
      </w:tr>
      <w:tr w:rsidR="004F3B8F" w14:paraId="644A72ED" w14:textId="77777777" w:rsidTr="003317B0">
        <w:trPr>
          <w:trHeight w:val="274"/>
        </w:trPr>
        <w:tc>
          <w:tcPr>
            <w:tcW w:w="5479" w:type="dxa"/>
            <w:gridSpan w:val="2"/>
          </w:tcPr>
          <w:p w14:paraId="0DBE9AE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f I were dead and buried and I heard your voice, beneath the sod my heart of dust would still rejoic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死后还会听见你的声音，我在墓中的灵魂依旧欢欣。</w:t>
            </w:r>
          </w:p>
        </w:tc>
      </w:tr>
    </w:tbl>
    <w:p w14:paraId="1727DF78" w14:textId="77777777" w:rsidR="0091300D" w:rsidRDefault="0091300D" w:rsidP="00424DA8"/>
    <w:p w14:paraId="011A99FC" w14:textId="77777777" w:rsidR="004F3B8F" w:rsidRDefault="004F3B8F">
      <w:pPr>
        <w:rPr>
          <w:rFonts w:hint="eastAsia"/>
        </w:rPr>
      </w:pPr>
    </w:p>
    <w:p w14:paraId="74920307" w14:textId="77777777" w:rsidR="00416FEF" w:rsidRDefault="00416FEF"/>
    <w:p w14:paraId="208B2360" w14:textId="77777777" w:rsidR="004F3B8F" w:rsidRDefault="004F3B8F"/>
    <w:p w14:paraId="14D8D43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A009120" w14:textId="77777777" w:rsidTr="003317B0">
        <w:trPr>
          <w:trHeight w:val="528"/>
        </w:trPr>
        <w:tc>
          <w:tcPr>
            <w:tcW w:w="4633" w:type="dxa"/>
          </w:tcPr>
          <w:p w14:paraId="5D533B78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5D1D487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夏</w:t>
            </w:r>
            <w:r w:rsidR="006F19C4">
              <w:rPr>
                <w:noProof/>
              </w:rPr>
              <w:t xml:space="preserve"> </w:t>
            </w:r>
            <w:r>
              <w:t>六月廿九 立秋</w:t>
            </w:r>
          </w:p>
          <w:p w14:paraId="4772610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丁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3546F6E" w14:textId="77777777" w:rsidTr="003317B0">
        <w:trPr>
          <w:trHeight w:val="4071"/>
        </w:trPr>
        <w:tc>
          <w:tcPr>
            <w:tcW w:w="4633" w:type="dxa"/>
          </w:tcPr>
          <w:p w14:paraId="52CC34B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7</w:t>
            </w:r>
          </w:p>
          <w:p w14:paraId="7F0F443E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07B9F0B8" w14:textId="77777777" w:rsidR="004F3B8F" w:rsidRDefault="004F3B8F"/>
        </w:tc>
      </w:tr>
      <w:tr w:rsidR="004F3B8F" w14:paraId="0E5FEF52" w14:textId="77777777" w:rsidTr="003317B0">
        <w:trPr>
          <w:trHeight w:val="274"/>
        </w:trPr>
        <w:tc>
          <w:tcPr>
            <w:tcW w:w="5479" w:type="dxa"/>
            <w:gridSpan w:val="2"/>
          </w:tcPr>
          <w:p w14:paraId="5943855C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He who does not punish evil commands it to be don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惩罪恶，无异于鼓动他人作恶。</w:t>
            </w:r>
          </w:p>
        </w:tc>
      </w:tr>
    </w:tbl>
    <w:p w14:paraId="116CDF8E" w14:textId="77777777" w:rsidR="0091300D" w:rsidRDefault="0091300D" w:rsidP="00424DA8"/>
    <w:p w14:paraId="18C8F7FF" w14:textId="5AC68D0B" w:rsidR="00C12299" w:rsidRDefault="00C12299"/>
    <w:p w14:paraId="70DEA7F5" w14:textId="77777777" w:rsidR="004F3B8F" w:rsidRDefault="004F3B8F"/>
    <w:p w14:paraId="28DE564B" w14:textId="77777777" w:rsidR="00416FEF" w:rsidRDefault="00416FEF"/>
    <w:p w14:paraId="74A1517C" w14:textId="77777777" w:rsidR="004F3B8F" w:rsidRDefault="004F3B8F"/>
    <w:p w14:paraId="6BC004D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DDA6129" w14:textId="77777777" w:rsidTr="003317B0">
        <w:trPr>
          <w:trHeight w:val="528"/>
        </w:trPr>
        <w:tc>
          <w:tcPr>
            <w:tcW w:w="4633" w:type="dxa"/>
          </w:tcPr>
          <w:p w14:paraId="4087BE8C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杨</w:t>
            </w:r>
            <w:proofErr w:type="gramEnd"/>
            <w:r>
              <w:t>公十三忌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杨</w:t>
            </w:r>
            <w:proofErr w:type="gramEnd"/>
            <w:r>
              <w:rPr>
                <w:strike/>
              </w:rPr>
              <w:t>公十三忌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32A5CB1D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初一</w:t>
            </w:r>
          </w:p>
          <w:p w14:paraId="1D6DF19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戊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1D9B39A" w14:textId="77777777" w:rsidTr="003317B0">
        <w:trPr>
          <w:trHeight w:val="4071"/>
        </w:trPr>
        <w:tc>
          <w:tcPr>
            <w:tcW w:w="4633" w:type="dxa"/>
          </w:tcPr>
          <w:p w14:paraId="5DCE2EE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8</w:t>
            </w:r>
          </w:p>
          <w:p w14:paraId="49EAE315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5316842E" w14:textId="77777777" w:rsidR="004F3B8F" w:rsidRDefault="004F3B8F"/>
        </w:tc>
      </w:tr>
      <w:tr w:rsidR="004F3B8F" w14:paraId="22A0A10D" w14:textId="77777777" w:rsidTr="003317B0">
        <w:trPr>
          <w:trHeight w:val="274"/>
        </w:trPr>
        <w:tc>
          <w:tcPr>
            <w:tcW w:w="5479" w:type="dxa"/>
            <w:gridSpan w:val="2"/>
          </w:tcPr>
          <w:p w14:paraId="37CBDB16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f you noticed, everyone started off with their own stride, their own pac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们若是注意，每个人都是以自己的步幅行走。</w:t>
            </w:r>
          </w:p>
        </w:tc>
      </w:tr>
    </w:tbl>
    <w:p w14:paraId="074F4332" w14:textId="77777777" w:rsidR="0091300D" w:rsidRDefault="0091300D" w:rsidP="00424DA8"/>
    <w:p w14:paraId="3173763B" w14:textId="77777777" w:rsidR="004F3B8F" w:rsidRDefault="004F3B8F">
      <w:pPr>
        <w:rPr>
          <w:rFonts w:hint="eastAsia"/>
        </w:rPr>
      </w:pPr>
    </w:p>
    <w:p w14:paraId="358B8A2E" w14:textId="77777777" w:rsidR="00416FEF" w:rsidRDefault="00416FEF"/>
    <w:p w14:paraId="4540CAE5" w14:textId="77777777" w:rsidR="004F3B8F" w:rsidRDefault="004F3B8F"/>
    <w:p w14:paraId="61B4984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0B7DB94" w14:textId="77777777" w:rsidTr="003317B0">
        <w:trPr>
          <w:trHeight w:val="528"/>
        </w:trPr>
        <w:tc>
          <w:tcPr>
            <w:tcW w:w="4633" w:type="dxa"/>
          </w:tcPr>
          <w:p w14:paraId="68426A2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56F03BC1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初二</w:t>
            </w:r>
          </w:p>
          <w:p w14:paraId="59313B2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己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DCCDC20" w14:textId="77777777" w:rsidTr="003317B0">
        <w:trPr>
          <w:trHeight w:val="4071"/>
        </w:trPr>
        <w:tc>
          <w:tcPr>
            <w:tcW w:w="4633" w:type="dxa"/>
          </w:tcPr>
          <w:p w14:paraId="386F996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9</w:t>
            </w:r>
          </w:p>
          <w:p w14:paraId="2C5BE53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C748987" w14:textId="77777777" w:rsidR="004F3B8F" w:rsidRDefault="004F3B8F"/>
        </w:tc>
      </w:tr>
      <w:tr w:rsidR="004F3B8F" w14:paraId="3E65E20A" w14:textId="77777777" w:rsidTr="003317B0">
        <w:trPr>
          <w:trHeight w:val="274"/>
        </w:trPr>
        <w:tc>
          <w:tcPr>
            <w:tcW w:w="5479" w:type="dxa"/>
            <w:gridSpan w:val="2"/>
          </w:tcPr>
          <w:p w14:paraId="3725C0E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No matter how dark the moment, love and hope are always possibl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无论眼前有多黑暗，爱和希望总有可能。</w:t>
            </w:r>
          </w:p>
        </w:tc>
      </w:tr>
    </w:tbl>
    <w:p w14:paraId="659D7318" w14:textId="77777777" w:rsidR="0091300D" w:rsidRDefault="0091300D" w:rsidP="00424DA8"/>
    <w:p w14:paraId="399B7A6D" w14:textId="77777777" w:rsidR="004F3B8F" w:rsidRDefault="004F3B8F">
      <w:pPr>
        <w:rPr>
          <w:rFonts w:hint="eastAsia"/>
        </w:rPr>
      </w:pPr>
    </w:p>
    <w:p w14:paraId="1CB473F4" w14:textId="77777777" w:rsidR="00416FEF" w:rsidRDefault="00416FEF"/>
    <w:p w14:paraId="51D10EA3" w14:textId="77777777" w:rsidR="004F3B8F" w:rsidRDefault="004F3B8F"/>
    <w:p w14:paraId="5C2B697E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7379089" w14:textId="77777777" w:rsidTr="003317B0">
        <w:trPr>
          <w:trHeight w:val="528"/>
        </w:trPr>
        <w:tc>
          <w:tcPr>
            <w:tcW w:w="4633" w:type="dxa"/>
          </w:tcPr>
          <w:p w14:paraId="087ADE4B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6CAE9CB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初三</w:t>
            </w:r>
          </w:p>
          <w:p w14:paraId="01BEFE8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庚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FA1C7D8" w14:textId="77777777" w:rsidTr="003317B0">
        <w:trPr>
          <w:trHeight w:val="4071"/>
        </w:trPr>
        <w:tc>
          <w:tcPr>
            <w:tcW w:w="4633" w:type="dxa"/>
          </w:tcPr>
          <w:p w14:paraId="49B0852E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0</w:t>
            </w:r>
          </w:p>
          <w:p w14:paraId="13F2030A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66B5B7E" w14:textId="77777777" w:rsidR="004F3B8F" w:rsidRDefault="004F3B8F"/>
        </w:tc>
      </w:tr>
      <w:tr w:rsidR="004F3B8F" w14:paraId="6A683D30" w14:textId="77777777" w:rsidTr="003317B0">
        <w:trPr>
          <w:trHeight w:val="274"/>
        </w:trPr>
        <w:tc>
          <w:tcPr>
            <w:tcW w:w="5479" w:type="dxa"/>
            <w:gridSpan w:val="2"/>
          </w:tcPr>
          <w:p w14:paraId="1C7C5F7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Men are what their mothers made them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是母亲塑造而成的。</w:t>
            </w:r>
          </w:p>
        </w:tc>
      </w:tr>
    </w:tbl>
    <w:p w14:paraId="3C00412A" w14:textId="77777777" w:rsidR="0091300D" w:rsidRDefault="0091300D" w:rsidP="00424DA8"/>
    <w:p w14:paraId="70D0C338" w14:textId="295E514A" w:rsidR="00C12299" w:rsidRDefault="00C12299"/>
    <w:p w14:paraId="13DE28D1" w14:textId="77777777" w:rsidR="004F3B8F" w:rsidRDefault="004F3B8F"/>
    <w:p w14:paraId="4CD09BF0" w14:textId="77777777" w:rsidR="00416FEF" w:rsidRDefault="00416FEF"/>
    <w:p w14:paraId="79FB20FF" w14:textId="77777777" w:rsidR="004F3B8F" w:rsidRDefault="004F3B8F"/>
    <w:p w14:paraId="322DDC89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29D7578" w14:textId="77777777" w:rsidTr="003317B0">
        <w:trPr>
          <w:trHeight w:val="528"/>
        </w:trPr>
        <w:tc>
          <w:tcPr>
            <w:tcW w:w="4633" w:type="dxa"/>
          </w:tcPr>
          <w:p w14:paraId="24723E07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4DC2463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初四</w:t>
            </w:r>
          </w:p>
          <w:p w14:paraId="310D9F1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辛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8CD9916" w14:textId="77777777" w:rsidTr="003317B0">
        <w:trPr>
          <w:trHeight w:val="4071"/>
        </w:trPr>
        <w:tc>
          <w:tcPr>
            <w:tcW w:w="4633" w:type="dxa"/>
          </w:tcPr>
          <w:p w14:paraId="1DB0724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1</w:t>
            </w:r>
          </w:p>
          <w:p w14:paraId="151E01F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B3E1C39" w14:textId="77777777" w:rsidR="004F3B8F" w:rsidRDefault="004F3B8F"/>
        </w:tc>
      </w:tr>
      <w:tr w:rsidR="004F3B8F" w14:paraId="02C18E56" w14:textId="77777777" w:rsidTr="003317B0">
        <w:trPr>
          <w:trHeight w:val="274"/>
        </w:trPr>
        <w:tc>
          <w:tcPr>
            <w:tcW w:w="5479" w:type="dxa"/>
            <w:gridSpan w:val="2"/>
          </w:tcPr>
          <w:p w14:paraId="6276CDC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Because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it's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not important to be right.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It's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only important to be tru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因为正确并不重要，真实才重要。</w:t>
            </w:r>
          </w:p>
        </w:tc>
      </w:tr>
    </w:tbl>
    <w:p w14:paraId="567E2573" w14:textId="77777777" w:rsidR="0091300D" w:rsidRDefault="0091300D" w:rsidP="00424DA8"/>
    <w:p w14:paraId="128378F4" w14:textId="77777777" w:rsidR="004F3B8F" w:rsidRDefault="004F3B8F">
      <w:pPr>
        <w:rPr>
          <w:rFonts w:hint="eastAsia"/>
        </w:rPr>
      </w:pPr>
    </w:p>
    <w:p w14:paraId="58C3EFD2" w14:textId="77777777" w:rsidR="00416FEF" w:rsidRDefault="00416FEF"/>
    <w:p w14:paraId="6FD43A8E" w14:textId="77777777" w:rsidR="004F3B8F" w:rsidRDefault="004F3B8F"/>
    <w:p w14:paraId="3BD74FA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FB34FCC" w14:textId="77777777" w:rsidTr="003317B0">
        <w:trPr>
          <w:trHeight w:val="528"/>
        </w:trPr>
        <w:tc>
          <w:tcPr>
            <w:tcW w:w="4633" w:type="dxa"/>
          </w:tcPr>
          <w:p w14:paraId="4E185D8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17C8573D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初五</w:t>
            </w:r>
          </w:p>
          <w:p w14:paraId="7BC7812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壬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8797DC2" w14:textId="77777777" w:rsidTr="003317B0">
        <w:trPr>
          <w:trHeight w:val="4071"/>
        </w:trPr>
        <w:tc>
          <w:tcPr>
            <w:tcW w:w="4633" w:type="dxa"/>
          </w:tcPr>
          <w:p w14:paraId="0D0924A5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2</w:t>
            </w:r>
          </w:p>
          <w:p w14:paraId="32CF981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10BB05B" w14:textId="77777777" w:rsidR="004F3B8F" w:rsidRDefault="004F3B8F"/>
        </w:tc>
      </w:tr>
      <w:tr w:rsidR="004F3B8F" w14:paraId="5C0DECDC" w14:textId="77777777" w:rsidTr="003317B0">
        <w:trPr>
          <w:trHeight w:val="274"/>
        </w:trPr>
        <w:tc>
          <w:tcPr>
            <w:tcW w:w="5479" w:type="dxa"/>
            <w:gridSpan w:val="2"/>
          </w:tcPr>
          <w:p w14:paraId="07DA482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Man is, properly speaking, based upon hope; he has no other possession but hop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可以说，人是立足于希望之上的，除了希望他别无所有。</w:t>
            </w:r>
          </w:p>
        </w:tc>
      </w:tr>
    </w:tbl>
    <w:p w14:paraId="1D4489B8" w14:textId="77777777" w:rsidR="0091300D" w:rsidRDefault="0091300D" w:rsidP="00424DA8"/>
    <w:p w14:paraId="3DF37BE2" w14:textId="77777777" w:rsidR="004F3B8F" w:rsidRDefault="004F3B8F">
      <w:pPr>
        <w:rPr>
          <w:rFonts w:hint="eastAsia"/>
        </w:rPr>
      </w:pPr>
    </w:p>
    <w:p w14:paraId="40E46D76" w14:textId="77777777" w:rsidR="00416FEF" w:rsidRDefault="00416FEF"/>
    <w:p w14:paraId="164811F9" w14:textId="77777777" w:rsidR="004F3B8F" w:rsidRDefault="004F3B8F"/>
    <w:p w14:paraId="65E6499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1073337" w14:textId="77777777" w:rsidTr="003317B0">
        <w:trPr>
          <w:trHeight w:val="528"/>
        </w:trPr>
        <w:tc>
          <w:tcPr>
            <w:tcW w:w="4633" w:type="dxa"/>
          </w:tcPr>
          <w:p w14:paraId="4EA1C7F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2F80818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初六</w:t>
            </w:r>
          </w:p>
          <w:p w14:paraId="6FF6FAF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癸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ED9F01B" w14:textId="77777777" w:rsidTr="003317B0">
        <w:trPr>
          <w:trHeight w:val="4071"/>
        </w:trPr>
        <w:tc>
          <w:tcPr>
            <w:tcW w:w="4633" w:type="dxa"/>
          </w:tcPr>
          <w:p w14:paraId="3C44C27C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3</w:t>
            </w:r>
          </w:p>
          <w:p w14:paraId="34E5F27A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4940D95" w14:textId="77777777" w:rsidR="004F3B8F" w:rsidRDefault="004F3B8F"/>
        </w:tc>
      </w:tr>
      <w:tr w:rsidR="004F3B8F" w14:paraId="77095432" w14:textId="77777777" w:rsidTr="003317B0">
        <w:trPr>
          <w:trHeight w:val="274"/>
        </w:trPr>
        <w:tc>
          <w:tcPr>
            <w:tcW w:w="5479" w:type="dxa"/>
            <w:gridSpan w:val="2"/>
          </w:tcPr>
          <w:p w14:paraId="39DD3A1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Life is a journey to be experienced, not a problem to be solve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活是要去经历的一段旅程，而不是要去解决的一个难题。</w:t>
            </w:r>
          </w:p>
        </w:tc>
      </w:tr>
    </w:tbl>
    <w:p w14:paraId="3BF000F1" w14:textId="77777777" w:rsidR="0091300D" w:rsidRDefault="0091300D" w:rsidP="00424DA8"/>
    <w:p w14:paraId="01EDF2C3" w14:textId="77777777" w:rsidR="004F3B8F" w:rsidRDefault="004F3B8F">
      <w:pPr>
        <w:rPr>
          <w:rFonts w:hint="eastAsia"/>
        </w:rPr>
      </w:pPr>
    </w:p>
    <w:p w14:paraId="2086C396" w14:textId="77777777" w:rsidR="00416FEF" w:rsidRDefault="00416FEF"/>
    <w:p w14:paraId="6D0A1EED" w14:textId="77777777" w:rsidR="004F3B8F" w:rsidRDefault="004F3B8F"/>
    <w:p w14:paraId="38515BF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1061F93" w14:textId="77777777" w:rsidTr="003317B0">
        <w:trPr>
          <w:trHeight w:val="528"/>
        </w:trPr>
        <w:tc>
          <w:tcPr>
            <w:tcW w:w="4633" w:type="dxa"/>
          </w:tcPr>
          <w:p w14:paraId="2441667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7C04163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初七  乞巧节</w:t>
            </w:r>
          </w:p>
          <w:p w14:paraId="43D4AD3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甲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5623E45" w14:textId="77777777" w:rsidTr="003317B0">
        <w:trPr>
          <w:trHeight w:val="4071"/>
        </w:trPr>
        <w:tc>
          <w:tcPr>
            <w:tcW w:w="4633" w:type="dxa"/>
          </w:tcPr>
          <w:p w14:paraId="72F62942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4</w:t>
            </w:r>
          </w:p>
          <w:p w14:paraId="6899C78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6E887E4D" w14:textId="77777777" w:rsidR="004F3B8F" w:rsidRDefault="004F3B8F"/>
        </w:tc>
      </w:tr>
      <w:tr w:rsidR="004F3B8F" w14:paraId="640CDD56" w14:textId="77777777" w:rsidTr="003317B0">
        <w:trPr>
          <w:trHeight w:val="274"/>
        </w:trPr>
        <w:tc>
          <w:tcPr>
            <w:tcW w:w="5479" w:type="dxa"/>
            <w:gridSpan w:val="2"/>
          </w:tcPr>
          <w:p w14:paraId="24FB9EEE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May the expectations placed on us be exceeded only by our ability to meet them.  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愿我们达成期望的能力能够超越对我们的期许。</w:t>
            </w:r>
          </w:p>
        </w:tc>
      </w:tr>
    </w:tbl>
    <w:p w14:paraId="5C941404" w14:textId="77777777" w:rsidR="0091300D" w:rsidRDefault="0091300D" w:rsidP="00424DA8"/>
    <w:p w14:paraId="37D0CD3F" w14:textId="1FC2BA3E" w:rsidR="00C12299" w:rsidRDefault="00C12299"/>
    <w:p w14:paraId="2E9307BA" w14:textId="77777777" w:rsidR="00416FEF" w:rsidRDefault="00416FEF">
      <w:pPr>
        <w:rPr>
          <w:rFonts w:hint="eastAsia"/>
        </w:rPr>
      </w:pPr>
    </w:p>
    <w:p w14:paraId="599C3379" w14:textId="77777777" w:rsidR="004F3B8F" w:rsidRDefault="004F3B8F"/>
    <w:p w14:paraId="586F9F0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35B555B" w14:textId="77777777" w:rsidTr="003317B0">
        <w:trPr>
          <w:trHeight w:val="528"/>
        </w:trPr>
        <w:tc>
          <w:tcPr>
            <w:tcW w:w="4633" w:type="dxa"/>
          </w:tcPr>
          <w:p w14:paraId="4D354D06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10D8CBD4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初八</w:t>
            </w:r>
          </w:p>
          <w:p w14:paraId="6810460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乙未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048503F" w14:textId="77777777" w:rsidTr="003317B0">
        <w:trPr>
          <w:trHeight w:val="4071"/>
        </w:trPr>
        <w:tc>
          <w:tcPr>
            <w:tcW w:w="4633" w:type="dxa"/>
          </w:tcPr>
          <w:p w14:paraId="71E6639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5</w:t>
            </w:r>
          </w:p>
          <w:p w14:paraId="2E87886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2088844D" w14:textId="77777777" w:rsidR="004F3B8F" w:rsidRDefault="004F3B8F"/>
        </w:tc>
      </w:tr>
      <w:tr w:rsidR="004F3B8F" w14:paraId="39DE483B" w14:textId="77777777" w:rsidTr="003317B0">
        <w:trPr>
          <w:trHeight w:val="274"/>
        </w:trPr>
        <w:tc>
          <w:tcPr>
            <w:tcW w:w="5479" w:type="dxa"/>
            <w:gridSpan w:val="2"/>
          </w:tcPr>
          <w:p w14:paraId="613B454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f you focus on results, you will never change. If you focus on change, you will get result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把焦点放在结果，你将看不到改变；把焦点放在改变，你会得到结果。</w:t>
            </w:r>
          </w:p>
        </w:tc>
      </w:tr>
    </w:tbl>
    <w:p w14:paraId="1FD99B05" w14:textId="77777777" w:rsidR="004F3B8F" w:rsidRDefault="004F3B8F">
      <w:pPr>
        <w:rPr>
          <w:rFonts w:hint="eastAsia"/>
        </w:rPr>
      </w:pPr>
    </w:p>
    <w:p w14:paraId="7A1CCC08" w14:textId="77777777" w:rsidR="00416FEF" w:rsidRDefault="00416FEF"/>
    <w:p w14:paraId="3DCC381B" w14:textId="77777777" w:rsidR="004F3B8F" w:rsidRDefault="004F3B8F"/>
    <w:p w14:paraId="5E913E8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BFF85A7" w14:textId="77777777" w:rsidTr="003317B0">
        <w:trPr>
          <w:trHeight w:val="528"/>
        </w:trPr>
        <w:tc>
          <w:tcPr>
            <w:tcW w:w="4633" w:type="dxa"/>
          </w:tcPr>
          <w:p w14:paraId="0519596E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388878E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初九</w:t>
            </w:r>
          </w:p>
          <w:p w14:paraId="6692E24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丙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0775F66" w14:textId="77777777" w:rsidTr="003317B0">
        <w:trPr>
          <w:trHeight w:val="4071"/>
        </w:trPr>
        <w:tc>
          <w:tcPr>
            <w:tcW w:w="4633" w:type="dxa"/>
          </w:tcPr>
          <w:p w14:paraId="04B7129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6</w:t>
            </w:r>
          </w:p>
          <w:p w14:paraId="7E4FEF4E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B9C9119" w14:textId="77777777" w:rsidR="004F3B8F" w:rsidRDefault="004F3B8F"/>
        </w:tc>
      </w:tr>
      <w:tr w:rsidR="004F3B8F" w14:paraId="1EB25200" w14:textId="77777777" w:rsidTr="003317B0">
        <w:trPr>
          <w:trHeight w:val="274"/>
        </w:trPr>
        <w:tc>
          <w:tcPr>
            <w:tcW w:w="5479" w:type="dxa"/>
            <w:gridSpan w:val="2"/>
          </w:tcPr>
          <w:p w14:paraId="1E93947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world of reality has its limits; the world of imagination is boundles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现实世界有其范畴，想象的世界则有无限可能。</w:t>
            </w:r>
          </w:p>
        </w:tc>
      </w:tr>
    </w:tbl>
    <w:p w14:paraId="3A007E27" w14:textId="77777777" w:rsidR="0091300D" w:rsidRDefault="0091300D" w:rsidP="00424DA8"/>
    <w:p w14:paraId="3FF461D4" w14:textId="33103257" w:rsidR="00C12299" w:rsidRDefault="00C12299"/>
    <w:p w14:paraId="1D59DCAE" w14:textId="77777777" w:rsidR="004F3B8F" w:rsidRDefault="004F3B8F"/>
    <w:p w14:paraId="451E679F" w14:textId="77777777" w:rsidR="004F3B8F" w:rsidRDefault="004F3B8F">
      <w:pPr>
        <w:rPr>
          <w:rFonts w:hint="eastAsia"/>
        </w:rPr>
      </w:pPr>
    </w:p>
    <w:p w14:paraId="3A7A111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7571965" w14:textId="77777777" w:rsidTr="003317B0">
        <w:trPr>
          <w:trHeight w:val="528"/>
        </w:trPr>
        <w:tc>
          <w:tcPr>
            <w:tcW w:w="4633" w:type="dxa"/>
          </w:tcPr>
          <w:p w14:paraId="77EF2A8C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2D4032B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初十</w:t>
            </w:r>
          </w:p>
          <w:p w14:paraId="12E6B26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丁酉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13CAC67" w14:textId="77777777" w:rsidTr="003317B0">
        <w:trPr>
          <w:trHeight w:val="4071"/>
        </w:trPr>
        <w:tc>
          <w:tcPr>
            <w:tcW w:w="4633" w:type="dxa"/>
          </w:tcPr>
          <w:p w14:paraId="23761AD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7</w:t>
            </w:r>
          </w:p>
          <w:p w14:paraId="04EFD00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F0D0318" w14:textId="77777777" w:rsidR="004F3B8F" w:rsidRDefault="004F3B8F"/>
        </w:tc>
      </w:tr>
      <w:tr w:rsidR="004F3B8F" w14:paraId="6A82784F" w14:textId="77777777" w:rsidTr="003317B0">
        <w:trPr>
          <w:trHeight w:val="274"/>
        </w:trPr>
        <w:tc>
          <w:tcPr>
            <w:tcW w:w="5479" w:type="dxa"/>
            <w:gridSpan w:val="2"/>
          </w:tcPr>
          <w:p w14:paraId="7FAEA87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t is not in the stars to hold our destiny but in ourselve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的命运是由自己，不是天上的星星掌握。</w:t>
            </w:r>
          </w:p>
        </w:tc>
      </w:tr>
    </w:tbl>
    <w:p w14:paraId="2A4E51D5" w14:textId="77777777" w:rsidR="0091300D" w:rsidRDefault="0091300D" w:rsidP="00424DA8"/>
    <w:p w14:paraId="19A617C5" w14:textId="0F6800DC" w:rsidR="00C12299" w:rsidRDefault="00C12299"/>
    <w:p w14:paraId="13EAADAC" w14:textId="77777777" w:rsidR="004F3B8F" w:rsidRDefault="004F3B8F"/>
    <w:p w14:paraId="2D154F71" w14:textId="77777777" w:rsidR="00416FEF" w:rsidRDefault="00416FEF"/>
    <w:p w14:paraId="25955F1F" w14:textId="77777777" w:rsidR="004F3B8F" w:rsidRDefault="004F3B8F"/>
    <w:p w14:paraId="6E6EDD29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D9524E6" w14:textId="77777777" w:rsidTr="003317B0">
        <w:trPr>
          <w:trHeight w:val="528"/>
        </w:trPr>
        <w:tc>
          <w:tcPr>
            <w:tcW w:w="4633" w:type="dxa"/>
          </w:tcPr>
          <w:p w14:paraId="2E2750E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35567944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十一</w:t>
            </w:r>
          </w:p>
          <w:p w14:paraId="5177020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戊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CD93C99" w14:textId="77777777" w:rsidTr="003317B0">
        <w:trPr>
          <w:trHeight w:val="4071"/>
        </w:trPr>
        <w:tc>
          <w:tcPr>
            <w:tcW w:w="4633" w:type="dxa"/>
          </w:tcPr>
          <w:p w14:paraId="3DB5766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8</w:t>
            </w:r>
          </w:p>
          <w:p w14:paraId="758C280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CE79F5C" w14:textId="77777777" w:rsidR="004F3B8F" w:rsidRDefault="004F3B8F"/>
        </w:tc>
      </w:tr>
      <w:tr w:rsidR="004F3B8F" w14:paraId="7714536B" w14:textId="77777777" w:rsidTr="003317B0">
        <w:trPr>
          <w:trHeight w:val="274"/>
        </w:trPr>
        <w:tc>
          <w:tcPr>
            <w:tcW w:w="5479" w:type="dxa"/>
            <w:gridSpan w:val="2"/>
          </w:tcPr>
          <w:p w14:paraId="34F6B1E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ithout a family, man alone in the world, trembles with the col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若没有家庭，孤独生活在这世上的人将会在冷风中颤抖不已。</w:t>
            </w:r>
          </w:p>
        </w:tc>
      </w:tr>
    </w:tbl>
    <w:p w14:paraId="66C7E532" w14:textId="77777777" w:rsidR="004F3B8F" w:rsidRDefault="004F3B8F">
      <w:pPr>
        <w:rPr>
          <w:rFonts w:hint="eastAsia"/>
        </w:rPr>
      </w:pPr>
    </w:p>
    <w:p w14:paraId="1DB0A16F" w14:textId="77777777" w:rsidR="00416FEF" w:rsidRDefault="00416FEF"/>
    <w:p w14:paraId="1C2DD2E1" w14:textId="77777777" w:rsidR="004F3B8F" w:rsidRDefault="004F3B8F"/>
    <w:p w14:paraId="24FFB40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553"/>
        <w:gridCol w:w="920"/>
      </w:tblGrid>
      <w:tr w:rsidR="004F3B8F" w14:paraId="3752F733" w14:textId="77777777" w:rsidTr="003317B0">
        <w:trPr>
          <w:trHeight w:val="528"/>
        </w:trPr>
        <w:tc>
          <w:tcPr>
            <w:tcW w:w="4633" w:type="dxa"/>
          </w:tcPr>
          <w:p w14:paraId="00A9D2BA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0E05D1CF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十二  地狱开门日</w:t>
            </w:r>
          </w:p>
          <w:p w14:paraId="104EBA6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己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960B585" w14:textId="77777777" w:rsidTr="003317B0">
        <w:trPr>
          <w:trHeight w:val="4071"/>
        </w:trPr>
        <w:tc>
          <w:tcPr>
            <w:tcW w:w="4633" w:type="dxa"/>
          </w:tcPr>
          <w:p w14:paraId="04E22A92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9</w:t>
            </w:r>
          </w:p>
          <w:p w14:paraId="7387E65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F9BDC56" w14:textId="77777777" w:rsidR="004F3B8F" w:rsidRDefault="004F3B8F"/>
        </w:tc>
      </w:tr>
      <w:tr w:rsidR="004F3B8F" w14:paraId="70E17936" w14:textId="77777777" w:rsidTr="003317B0">
        <w:trPr>
          <w:trHeight w:val="274"/>
        </w:trPr>
        <w:tc>
          <w:tcPr>
            <w:tcW w:w="5479" w:type="dxa"/>
            <w:gridSpan w:val="2"/>
          </w:tcPr>
          <w:p w14:paraId="6E2086D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'Someday' sounds a lot like the thing people say when they actually mean 'Never'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proofErr w:type="gramStart"/>
            <w:r>
              <w:rPr>
                <w:rFonts w:ascii="黑体" w:eastAsia="黑体" w:hAnsi="黑体" w:cs="Arial"/>
                <w:sz w:val="20"/>
                <w:szCs w:val="21"/>
              </w:rPr>
              <w:t>人们说“</w:t>
            </w:r>
            <w:proofErr w:type="gramEnd"/>
            <w:r>
              <w:rPr>
                <w:rFonts w:ascii="黑体" w:eastAsia="黑体" w:hAnsi="黑体" w:cs="Arial"/>
                <w:sz w:val="20"/>
                <w:szCs w:val="21"/>
              </w:rPr>
              <w:t>有朝一日”的时候，其实意思就是“永不”。</w:t>
            </w:r>
          </w:p>
        </w:tc>
      </w:tr>
    </w:tbl>
    <w:p w14:paraId="14F3F2BF" w14:textId="77777777" w:rsidR="0091300D" w:rsidRDefault="0091300D" w:rsidP="00424DA8"/>
    <w:p w14:paraId="6DB4530A" w14:textId="244CC7C1" w:rsidR="00C12299" w:rsidRDefault="00C12299"/>
    <w:p w14:paraId="39E295AD" w14:textId="77777777" w:rsidR="004F3B8F" w:rsidRDefault="004F3B8F"/>
    <w:p w14:paraId="20A88FAE" w14:textId="77777777" w:rsidR="004F3B8F" w:rsidRDefault="004F3B8F">
      <w:pPr>
        <w:rPr>
          <w:rFonts w:hint="eastAsia"/>
        </w:rPr>
      </w:pPr>
    </w:p>
    <w:p w14:paraId="7D9CC32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570"/>
        <w:gridCol w:w="903"/>
      </w:tblGrid>
      <w:tr w:rsidR="004F3B8F" w14:paraId="0D27CEF6" w14:textId="77777777" w:rsidTr="003317B0">
        <w:trPr>
          <w:trHeight w:val="528"/>
        </w:trPr>
        <w:tc>
          <w:tcPr>
            <w:tcW w:w="4633" w:type="dxa"/>
          </w:tcPr>
          <w:p w14:paraId="01F69652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6BF1664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十三  轩辕</w:t>
            </w:r>
            <w:proofErr w:type="gramStart"/>
            <w:r>
              <w:t>诞</w:t>
            </w:r>
            <w:proofErr w:type="gramEnd"/>
          </w:p>
          <w:p w14:paraId="26EDD59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庚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FB44449" w14:textId="77777777" w:rsidTr="003317B0">
        <w:trPr>
          <w:trHeight w:val="4071"/>
        </w:trPr>
        <w:tc>
          <w:tcPr>
            <w:tcW w:w="4633" w:type="dxa"/>
          </w:tcPr>
          <w:p w14:paraId="4B3B6352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0</w:t>
            </w:r>
          </w:p>
          <w:p w14:paraId="405E243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6A0539A" w14:textId="77777777" w:rsidR="004F3B8F" w:rsidRDefault="004F3B8F"/>
        </w:tc>
      </w:tr>
      <w:tr w:rsidR="004F3B8F" w14:paraId="16ED6252" w14:textId="77777777" w:rsidTr="003317B0">
        <w:trPr>
          <w:trHeight w:val="274"/>
        </w:trPr>
        <w:tc>
          <w:tcPr>
            <w:tcW w:w="5479" w:type="dxa"/>
            <w:gridSpan w:val="2"/>
          </w:tcPr>
          <w:p w14:paraId="41ACA2C6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Believe that life is worth living, and your belief will help create the fact. 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相信生活值得我们为之活下去，而这种信念将给你创造生活的价值。</w:t>
            </w:r>
          </w:p>
        </w:tc>
      </w:tr>
    </w:tbl>
    <w:p w14:paraId="083E3FD6" w14:textId="3097ECC3" w:rsidR="00C12299" w:rsidRDefault="00C12299">
      <w:pPr>
        <w:rPr>
          <w:rFonts w:hint="eastAsia"/>
        </w:rPr>
      </w:pPr>
    </w:p>
    <w:p w14:paraId="0E245C14" w14:textId="77777777" w:rsidR="00416FEF" w:rsidRDefault="00416FEF">
      <w:pPr>
        <w:rPr>
          <w:rFonts w:hint="eastAsia"/>
        </w:rPr>
      </w:pPr>
    </w:p>
    <w:p w14:paraId="23ED2D34" w14:textId="77777777" w:rsidR="004F3B8F" w:rsidRDefault="004F3B8F"/>
    <w:p w14:paraId="5CEBF7B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AB163D8" w14:textId="77777777" w:rsidTr="003317B0">
        <w:trPr>
          <w:trHeight w:val="528"/>
        </w:trPr>
        <w:tc>
          <w:tcPr>
            <w:tcW w:w="4633" w:type="dxa"/>
          </w:tcPr>
          <w:p w14:paraId="638BCAF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04F5BC7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十四</w:t>
            </w:r>
          </w:p>
          <w:p w14:paraId="624B380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辛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71339FE" w14:textId="77777777" w:rsidTr="003317B0">
        <w:trPr>
          <w:trHeight w:val="4071"/>
        </w:trPr>
        <w:tc>
          <w:tcPr>
            <w:tcW w:w="4633" w:type="dxa"/>
          </w:tcPr>
          <w:p w14:paraId="0250469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1</w:t>
            </w:r>
          </w:p>
          <w:p w14:paraId="5CB1B34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283868A5" w14:textId="77777777" w:rsidR="004F3B8F" w:rsidRDefault="004F3B8F"/>
        </w:tc>
      </w:tr>
      <w:tr w:rsidR="004F3B8F" w14:paraId="5AF5B837" w14:textId="77777777" w:rsidTr="003317B0">
        <w:trPr>
          <w:trHeight w:val="274"/>
        </w:trPr>
        <w:tc>
          <w:tcPr>
            <w:tcW w:w="5479" w:type="dxa"/>
            <w:gridSpan w:val="2"/>
          </w:tcPr>
          <w:p w14:paraId="57A473A7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Real love means giving someone the power to hurt you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真正的爱意味着给别人伤害你的权利。</w:t>
            </w:r>
          </w:p>
        </w:tc>
      </w:tr>
    </w:tbl>
    <w:p w14:paraId="1FA8FB10" w14:textId="77777777" w:rsidR="0091300D" w:rsidRDefault="0091300D" w:rsidP="00424DA8"/>
    <w:p w14:paraId="30B44990" w14:textId="4F62D0C7" w:rsidR="00C12299" w:rsidRDefault="00C12299"/>
    <w:p w14:paraId="0F76EE5C" w14:textId="77777777" w:rsidR="004F3B8F" w:rsidRDefault="004F3B8F"/>
    <w:p w14:paraId="60A2F91D" w14:textId="77777777" w:rsidR="00416FEF" w:rsidRDefault="00416FEF"/>
    <w:p w14:paraId="673BC87E" w14:textId="77777777" w:rsidR="004F3B8F" w:rsidRDefault="004F3B8F"/>
    <w:p w14:paraId="7B87666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096576B" w14:textId="77777777" w:rsidTr="003317B0">
        <w:trPr>
          <w:trHeight w:val="528"/>
        </w:trPr>
        <w:tc>
          <w:tcPr>
            <w:tcW w:w="4633" w:type="dxa"/>
          </w:tcPr>
          <w:p w14:paraId="146FAAED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1AFCFA2D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十五  中元节</w:t>
            </w:r>
          </w:p>
          <w:p w14:paraId="76164D0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壬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2A0290B" w14:textId="77777777" w:rsidTr="003317B0">
        <w:trPr>
          <w:trHeight w:val="4071"/>
        </w:trPr>
        <w:tc>
          <w:tcPr>
            <w:tcW w:w="4633" w:type="dxa"/>
          </w:tcPr>
          <w:p w14:paraId="32A4752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2</w:t>
            </w:r>
          </w:p>
          <w:p w14:paraId="6A2FCF8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4739773D" w14:textId="77777777" w:rsidR="004F3B8F" w:rsidRDefault="004F3B8F"/>
        </w:tc>
      </w:tr>
      <w:tr w:rsidR="004F3B8F" w14:paraId="76203329" w14:textId="77777777" w:rsidTr="003317B0">
        <w:trPr>
          <w:trHeight w:val="274"/>
        </w:trPr>
        <w:tc>
          <w:tcPr>
            <w:tcW w:w="5479" w:type="dxa"/>
            <w:gridSpan w:val="2"/>
          </w:tcPr>
          <w:p w14:paraId="5553423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proofErr w:type="gramStart"/>
            <w:r>
              <w:rPr>
                <w:rFonts w:ascii="Arial" w:hAnsi="Arial" w:cs="Arial"/>
                <w:sz w:val="20"/>
                <w:szCs w:val="21"/>
              </w:rPr>
              <w:t>There’s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nothing for you behind you. All that exist is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what’s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ahea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来路无可眷恋，值得期待的只有前方。</w:t>
            </w:r>
          </w:p>
        </w:tc>
      </w:tr>
    </w:tbl>
    <w:p w14:paraId="4C57B46A" w14:textId="77777777" w:rsidR="0091300D" w:rsidRDefault="0091300D" w:rsidP="00424DA8"/>
    <w:p w14:paraId="34EDCB1C" w14:textId="77777777" w:rsidR="004F3B8F" w:rsidRDefault="004F3B8F">
      <w:pPr>
        <w:rPr>
          <w:rFonts w:hint="eastAsia"/>
        </w:rPr>
      </w:pPr>
    </w:p>
    <w:p w14:paraId="2195BA61" w14:textId="77777777" w:rsidR="00416FEF" w:rsidRDefault="00416FEF"/>
    <w:p w14:paraId="081BE07A" w14:textId="77777777" w:rsidR="004F3B8F" w:rsidRDefault="004F3B8F"/>
    <w:p w14:paraId="307F5581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8F6A940" w14:textId="77777777" w:rsidTr="003317B0">
        <w:trPr>
          <w:trHeight w:val="528"/>
        </w:trPr>
        <w:tc>
          <w:tcPr>
            <w:tcW w:w="4633" w:type="dxa"/>
          </w:tcPr>
          <w:p w14:paraId="1FFFFDA6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3AB27D3B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十六 处暑</w:t>
            </w:r>
          </w:p>
          <w:p w14:paraId="6C7B158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癸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65488E9" w14:textId="77777777" w:rsidTr="003317B0">
        <w:trPr>
          <w:trHeight w:val="4071"/>
        </w:trPr>
        <w:tc>
          <w:tcPr>
            <w:tcW w:w="4633" w:type="dxa"/>
          </w:tcPr>
          <w:p w14:paraId="39C7CCCC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3</w:t>
            </w:r>
          </w:p>
          <w:p w14:paraId="4108921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0D8557F" w14:textId="77777777" w:rsidR="004F3B8F" w:rsidRDefault="004F3B8F"/>
        </w:tc>
      </w:tr>
      <w:tr w:rsidR="004F3B8F" w14:paraId="65AFAF65" w14:textId="77777777" w:rsidTr="003317B0">
        <w:trPr>
          <w:trHeight w:val="274"/>
        </w:trPr>
        <w:tc>
          <w:tcPr>
            <w:tcW w:w="5479" w:type="dxa"/>
            <w:gridSpan w:val="2"/>
          </w:tcPr>
          <w:p w14:paraId="741506B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t always seems impossible until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it's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don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很多事情在它被完成之前，看上去都是不可能完成的。</w:t>
            </w:r>
          </w:p>
        </w:tc>
      </w:tr>
    </w:tbl>
    <w:p w14:paraId="1FE89B85" w14:textId="77777777" w:rsidR="0091300D" w:rsidRDefault="0091300D" w:rsidP="00424DA8"/>
    <w:p w14:paraId="39A31163" w14:textId="4684DE6E" w:rsidR="00C12299" w:rsidRDefault="00C12299"/>
    <w:p w14:paraId="3FDED529" w14:textId="77777777" w:rsidR="004F3B8F" w:rsidRDefault="004F3B8F"/>
    <w:p w14:paraId="62A469B2" w14:textId="77777777" w:rsidR="00416FEF" w:rsidRDefault="00416FEF"/>
    <w:p w14:paraId="5877CFC4" w14:textId="77777777" w:rsidR="004F3B8F" w:rsidRDefault="004F3B8F"/>
    <w:p w14:paraId="076A86F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554"/>
        <w:gridCol w:w="919"/>
      </w:tblGrid>
      <w:tr w:rsidR="004F3B8F" w14:paraId="5A1CF625" w14:textId="77777777" w:rsidTr="003317B0">
        <w:trPr>
          <w:trHeight w:val="528"/>
        </w:trPr>
        <w:tc>
          <w:tcPr>
            <w:tcW w:w="4633" w:type="dxa"/>
          </w:tcPr>
          <w:p w14:paraId="1CC7A53E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321AFF4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十七</w:t>
            </w:r>
          </w:p>
          <w:p w14:paraId="50BF689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甲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23B40C3" w14:textId="77777777" w:rsidTr="003317B0">
        <w:trPr>
          <w:trHeight w:val="4071"/>
        </w:trPr>
        <w:tc>
          <w:tcPr>
            <w:tcW w:w="4633" w:type="dxa"/>
          </w:tcPr>
          <w:p w14:paraId="241BE29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4</w:t>
            </w:r>
          </w:p>
          <w:p w14:paraId="5CD0FCC5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87DEEB3" w14:textId="77777777" w:rsidR="004F3B8F" w:rsidRDefault="004F3B8F"/>
        </w:tc>
      </w:tr>
      <w:tr w:rsidR="004F3B8F" w14:paraId="6861DDA0" w14:textId="77777777" w:rsidTr="003317B0">
        <w:trPr>
          <w:trHeight w:val="274"/>
        </w:trPr>
        <w:tc>
          <w:tcPr>
            <w:tcW w:w="5479" w:type="dxa"/>
            <w:gridSpan w:val="2"/>
          </w:tcPr>
          <w:p w14:paraId="66305CB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But you should know that no one can make you feel inferior without your consen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但是你必须明白，未经你的同意没人能让你觉得自卑。</w:t>
            </w:r>
          </w:p>
        </w:tc>
      </w:tr>
    </w:tbl>
    <w:p w14:paraId="0D803AB7" w14:textId="77777777" w:rsidR="0091300D" w:rsidRDefault="0091300D" w:rsidP="00424DA8"/>
    <w:p w14:paraId="7748DC66" w14:textId="77777777" w:rsidR="004F3B8F" w:rsidRDefault="004F3B8F">
      <w:pPr>
        <w:rPr>
          <w:rFonts w:hint="eastAsia"/>
        </w:rPr>
      </w:pPr>
    </w:p>
    <w:p w14:paraId="413C24EC" w14:textId="77777777" w:rsidR="00416FEF" w:rsidRDefault="00416FEF"/>
    <w:p w14:paraId="3B6152EB" w14:textId="77777777" w:rsidR="004F3B8F" w:rsidRDefault="004F3B8F"/>
    <w:p w14:paraId="1FB6CB6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1FE7D00" w14:textId="77777777" w:rsidTr="003317B0">
        <w:trPr>
          <w:trHeight w:val="528"/>
        </w:trPr>
        <w:tc>
          <w:tcPr>
            <w:tcW w:w="4633" w:type="dxa"/>
          </w:tcPr>
          <w:p w14:paraId="42A5F394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737E415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十八</w:t>
            </w:r>
          </w:p>
          <w:p w14:paraId="4D9D98D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乙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AD5A169" w14:textId="77777777" w:rsidTr="003317B0">
        <w:trPr>
          <w:trHeight w:val="4071"/>
        </w:trPr>
        <w:tc>
          <w:tcPr>
            <w:tcW w:w="4633" w:type="dxa"/>
          </w:tcPr>
          <w:p w14:paraId="0B0E489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5</w:t>
            </w:r>
          </w:p>
          <w:p w14:paraId="3E0459D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7F69C43" w14:textId="77777777" w:rsidR="004F3B8F" w:rsidRDefault="004F3B8F"/>
        </w:tc>
      </w:tr>
      <w:tr w:rsidR="004F3B8F" w14:paraId="5E89D9D8" w14:textId="77777777" w:rsidTr="003317B0">
        <w:trPr>
          <w:trHeight w:val="274"/>
        </w:trPr>
        <w:tc>
          <w:tcPr>
            <w:tcW w:w="5479" w:type="dxa"/>
            <w:gridSpan w:val="2"/>
          </w:tcPr>
          <w:p w14:paraId="509E28A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Down to Gehenna or up to the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Throne,He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travels the fastest who travels alon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无论是下到炼狱还是登上王位，独行的人走得最快。</w:t>
            </w:r>
          </w:p>
        </w:tc>
      </w:tr>
    </w:tbl>
    <w:p w14:paraId="69770B22" w14:textId="77777777" w:rsidR="0091300D" w:rsidRDefault="0091300D" w:rsidP="00424DA8"/>
    <w:p w14:paraId="04185413" w14:textId="77777777" w:rsidR="004F3B8F" w:rsidRDefault="004F3B8F">
      <w:pPr>
        <w:rPr>
          <w:rFonts w:hint="eastAsia"/>
        </w:rPr>
      </w:pPr>
    </w:p>
    <w:p w14:paraId="345E2044" w14:textId="77777777" w:rsidR="00416FEF" w:rsidRDefault="00416FEF"/>
    <w:p w14:paraId="1A088F7F" w14:textId="77777777" w:rsidR="004F3B8F" w:rsidRDefault="004F3B8F"/>
    <w:p w14:paraId="5575B6D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1E59276" w14:textId="77777777" w:rsidTr="003317B0">
        <w:trPr>
          <w:trHeight w:val="528"/>
        </w:trPr>
        <w:tc>
          <w:tcPr>
            <w:tcW w:w="4633" w:type="dxa"/>
          </w:tcPr>
          <w:p w14:paraId="1FF4C07C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0B890F1F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十九</w:t>
            </w:r>
          </w:p>
          <w:p w14:paraId="2415C2F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丙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7E1CAED" w14:textId="77777777" w:rsidTr="003317B0">
        <w:trPr>
          <w:trHeight w:val="4071"/>
        </w:trPr>
        <w:tc>
          <w:tcPr>
            <w:tcW w:w="4633" w:type="dxa"/>
          </w:tcPr>
          <w:p w14:paraId="0F30A810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6</w:t>
            </w:r>
          </w:p>
          <w:p w14:paraId="58AC369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1B640D3" w14:textId="77777777" w:rsidR="004F3B8F" w:rsidRDefault="004F3B8F"/>
        </w:tc>
      </w:tr>
      <w:tr w:rsidR="004F3B8F" w14:paraId="5EEF2EE8" w14:textId="77777777" w:rsidTr="003317B0">
        <w:trPr>
          <w:trHeight w:val="274"/>
        </w:trPr>
        <w:tc>
          <w:tcPr>
            <w:tcW w:w="5479" w:type="dxa"/>
            <w:gridSpan w:val="2"/>
          </w:tcPr>
          <w:p w14:paraId="1C32ABA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ear it like armor and it can never be used to hurt you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用它来武装自己，就没有人可以用它来伤害你。</w:t>
            </w:r>
          </w:p>
        </w:tc>
      </w:tr>
    </w:tbl>
    <w:p w14:paraId="18E757F2" w14:textId="77777777" w:rsidR="0091300D" w:rsidRDefault="0091300D" w:rsidP="00424DA8"/>
    <w:p w14:paraId="7E259456" w14:textId="7F10658B" w:rsidR="00C12299" w:rsidRDefault="00C12299"/>
    <w:p w14:paraId="02B894A4" w14:textId="77777777" w:rsidR="004F3B8F" w:rsidRDefault="004F3B8F"/>
    <w:p w14:paraId="7E2B128B" w14:textId="77777777" w:rsidR="00416FEF" w:rsidRDefault="00416FEF"/>
    <w:p w14:paraId="55735CD4" w14:textId="77777777" w:rsidR="004F3B8F" w:rsidRDefault="004F3B8F"/>
    <w:p w14:paraId="45BD050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AE989A7" w14:textId="77777777" w:rsidTr="003317B0">
        <w:trPr>
          <w:trHeight w:val="528"/>
        </w:trPr>
        <w:tc>
          <w:tcPr>
            <w:tcW w:w="4633" w:type="dxa"/>
          </w:tcPr>
          <w:p w14:paraId="7F760F50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6F367E5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廿十</w:t>
            </w:r>
          </w:p>
          <w:p w14:paraId="189A1A2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丁未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58049FB" w14:textId="77777777" w:rsidTr="003317B0">
        <w:trPr>
          <w:trHeight w:val="4071"/>
        </w:trPr>
        <w:tc>
          <w:tcPr>
            <w:tcW w:w="4633" w:type="dxa"/>
          </w:tcPr>
          <w:p w14:paraId="1C52BCD0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7</w:t>
            </w:r>
          </w:p>
          <w:p w14:paraId="2D2235D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477DDAF" w14:textId="77777777" w:rsidR="004F3B8F" w:rsidRDefault="004F3B8F"/>
        </w:tc>
      </w:tr>
      <w:tr w:rsidR="004F3B8F" w14:paraId="49439CFF" w14:textId="77777777" w:rsidTr="003317B0">
        <w:trPr>
          <w:trHeight w:val="274"/>
        </w:trPr>
        <w:tc>
          <w:tcPr>
            <w:tcW w:w="5479" w:type="dxa"/>
            <w:gridSpan w:val="2"/>
          </w:tcPr>
          <w:p w14:paraId="35A2FFF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Believe you can and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you're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halfway ther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相信你自己能做到，你就已经成功一半了。</w:t>
            </w:r>
          </w:p>
        </w:tc>
      </w:tr>
    </w:tbl>
    <w:p w14:paraId="41EAC7CA" w14:textId="77777777" w:rsidR="0091300D" w:rsidRDefault="0091300D" w:rsidP="00424DA8"/>
    <w:p w14:paraId="66FF7276" w14:textId="33147B6F" w:rsidR="00C12299" w:rsidRDefault="00C12299"/>
    <w:p w14:paraId="70D71026" w14:textId="77777777" w:rsidR="004F3B8F" w:rsidRDefault="004F3B8F"/>
    <w:p w14:paraId="0593889B" w14:textId="77777777" w:rsidR="00416FEF" w:rsidRDefault="00416FEF"/>
    <w:p w14:paraId="07EC4D19" w14:textId="77777777" w:rsidR="004F3B8F" w:rsidRDefault="004F3B8F"/>
    <w:p w14:paraId="0F5660B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B6EAAF0" w14:textId="77777777" w:rsidTr="003317B0">
        <w:trPr>
          <w:trHeight w:val="528"/>
        </w:trPr>
        <w:tc>
          <w:tcPr>
            <w:tcW w:w="4633" w:type="dxa"/>
          </w:tcPr>
          <w:p w14:paraId="7FC8515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42E69901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廿一</w:t>
            </w:r>
          </w:p>
          <w:p w14:paraId="23889FFE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戊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73DE8AC" w14:textId="77777777" w:rsidTr="003317B0">
        <w:trPr>
          <w:trHeight w:val="4071"/>
        </w:trPr>
        <w:tc>
          <w:tcPr>
            <w:tcW w:w="4633" w:type="dxa"/>
          </w:tcPr>
          <w:p w14:paraId="6FA0A6F4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8</w:t>
            </w:r>
          </w:p>
          <w:p w14:paraId="0131E2D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71D72F49" w14:textId="77777777" w:rsidR="004F3B8F" w:rsidRDefault="004F3B8F"/>
        </w:tc>
      </w:tr>
      <w:tr w:rsidR="004F3B8F" w14:paraId="12BB67AF" w14:textId="77777777" w:rsidTr="003317B0">
        <w:trPr>
          <w:trHeight w:val="274"/>
        </w:trPr>
        <w:tc>
          <w:tcPr>
            <w:tcW w:w="5479" w:type="dxa"/>
            <w:gridSpan w:val="2"/>
          </w:tcPr>
          <w:p w14:paraId="4D13FC1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What they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don’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get is that when someone’s struggling, it means he’s strong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他们不懂，当一个人在挣扎，那意味着他很强大。</w:t>
            </w:r>
          </w:p>
        </w:tc>
      </w:tr>
    </w:tbl>
    <w:p w14:paraId="3A85702D" w14:textId="77777777" w:rsidR="0091300D" w:rsidRDefault="0091300D" w:rsidP="00424DA8"/>
    <w:p w14:paraId="2C2D52C1" w14:textId="33D02791" w:rsidR="00C12299" w:rsidRDefault="00C12299"/>
    <w:p w14:paraId="61CC78DF" w14:textId="77777777" w:rsidR="004F3B8F" w:rsidRDefault="004F3B8F"/>
    <w:p w14:paraId="240D5121" w14:textId="77777777" w:rsidR="004F3B8F" w:rsidRDefault="004F3B8F">
      <w:pPr>
        <w:rPr>
          <w:rFonts w:hint="eastAsia"/>
        </w:rPr>
      </w:pPr>
    </w:p>
    <w:p w14:paraId="2DEE2CF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5E91379" w14:textId="77777777" w:rsidTr="003317B0">
        <w:trPr>
          <w:trHeight w:val="528"/>
        </w:trPr>
        <w:tc>
          <w:tcPr>
            <w:tcW w:w="4633" w:type="dxa"/>
          </w:tcPr>
          <w:p w14:paraId="2540C31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408A549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廿二</w:t>
            </w:r>
          </w:p>
          <w:p w14:paraId="15DC77B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己酉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52D8DB2" w14:textId="77777777" w:rsidTr="003317B0">
        <w:trPr>
          <w:trHeight w:val="4071"/>
        </w:trPr>
        <w:tc>
          <w:tcPr>
            <w:tcW w:w="4633" w:type="dxa"/>
          </w:tcPr>
          <w:p w14:paraId="199CF60E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9</w:t>
            </w:r>
          </w:p>
          <w:p w14:paraId="35983C8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2C5788F3" w14:textId="77777777" w:rsidR="004F3B8F" w:rsidRDefault="004F3B8F"/>
        </w:tc>
      </w:tr>
      <w:tr w:rsidR="004F3B8F" w14:paraId="6B78E6D1" w14:textId="77777777" w:rsidTr="003317B0">
        <w:trPr>
          <w:trHeight w:val="274"/>
        </w:trPr>
        <w:tc>
          <w:tcPr>
            <w:tcW w:w="5479" w:type="dxa"/>
            <w:gridSpan w:val="2"/>
          </w:tcPr>
          <w:p w14:paraId="2FA1C11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Peace is not only better than war, but infinitely more arduou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和平不仅仅是比战争好，而是它远比战争来的艰辛。</w:t>
            </w:r>
          </w:p>
        </w:tc>
      </w:tr>
    </w:tbl>
    <w:p w14:paraId="183BD5DE" w14:textId="77777777" w:rsidR="0091300D" w:rsidRDefault="0091300D" w:rsidP="00424DA8"/>
    <w:p w14:paraId="4A885587" w14:textId="538AC223" w:rsidR="00C12299" w:rsidRDefault="00C12299"/>
    <w:p w14:paraId="6B45F881" w14:textId="77777777" w:rsidR="004F3B8F" w:rsidRDefault="004F3B8F"/>
    <w:p w14:paraId="2788EF92" w14:textId="77777777" w:rsidR="004F3B8F" w:rsidRDefault="004F3B8F">
      <w:pPr>
        <w:rPr>
          <w:rFonts w:hint="eastAsia"/>
        </w:rPr>
      </w:pPr>
    </w:p>
    <w:p w14:paraId="4B5B700E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2B9D587" w14:textId="77777777" w:rsidTr="003317B0">
        <w:trPr>
          <w:trHeight w:val="528"/>
        </w:trPr>
        <w:tc>
          <w:tcPr>
            <w:tcW w:w="4633" w:type="dxa"/>
          </w:tcPr>
          <w:p w14:paraId="0DE6B5E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66DC6F0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廿三  诸葛亮</w:t>
            </w:r>
            <w:proofErr w:type="gramStart"/>
            <w:r>
              <w:t>诞</w:t>
            </w:r>
            <w:proofErr w:type="gramEnd"/>
          </w:p>
          <w:p w14:paraId="319D184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庚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4209364" w14:textId="77777777" w:rsidTr="003317B0">
        <w:trPr>
          <w:trHeight w:val="4071"/>
        </w:trPr>
        <w:tc>
          <w:tcPr>
            <w:tcW w:w="4633" w:type="dxa"/>
          </w:tcPr>
          <w:p w14:paraId="5E41858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0</w:t>
            </w:r>
          </w:p>
          <w:p w14:paraId="12ACF5B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05C6879" w14:textId="77777777" w:rsidR="004F3B8F" w:rsidRDefault="004F3B8F"/>
        </w:tc>
      </w:tr>
      <w:tr w:rsidR="004F3B8F" w14:paraId="4FA0AEAD" w14:textId="77777777" w:rsidTr="003317B0">
        <w:trPr>
          <w:trHeight w:val="274"/>
        </w:trPr>
        <w:tc>
          <w:tcPr>
            <w:tcW w:w="5479" w:type="dxa"/>
            <w:gridSpan w:val="2"/>
          </w:tcPr>
          <w:p w14:paraId="30C34E5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They say the important thing in life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isn’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the destination, it’s the journey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人们说人生最重要的不是目的地，而是旅途本身。</w:t>
            </w:r>
          </w:p>
        </w:tc>
      </w:tr>
    </w:tbl>
    <w:p w14:paraId="625A0B98" w14:textId="77777777" w:rsidR="0091300D" w:rsidRDefault="0091300D" w:rsidP="00424DA8"/>
    <w:p w14:paraId="2E16334E" w14:textId="77777777" w:rsidR="004F3B8F" w:rsidRDefault="004F3B8F">
      <w:pPr>
        <w:rPr>
          <w:rFonts w:hint="eastAsia"/>
        </w:rPr>
      </w:pPr>
    </w:p>
    <w:p w14:paraId="24BB0364" w14:textId="77777777" w:rsidR="00416FEF" w:rsidRDefault="00416FEF"/>
    <w:p w14:paraId="357DD4D1" w14:textId="77777777" w:rsidR="004F3B8F" w:rsidRDefault="004F3B8F"/>
    <w:p w14:paraId="375A265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1832939" w14:textId="77777777" w:rsidTr="003317B0">
        <w:trPr>
          <w:trHeight w:val="528"/>
        </w:trPr>
        <w:tc>
          <w:tcPr>
            <w:tcW w:w="4633" w:type="dxa"/>
          </w:tcPr>
          <w:p w14:paraId="187D142C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117BA38B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廿四</w:t>
            </w:r>
          </w:p>
          <w:p w14:paraId="4F3DD0E1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辛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F7DF409" w14:textId="77777777" w:rsidTr="003317B0">
        <w:trPr>
          <w:trHeight w:val="4071"/>
        </w:trPr>
        <w:tc>
          <w:tcPr>
            <w:tcW w:w="4633" w:type="dxa"/>
          </w:tcPr>
          <w:p w14:paraId="6FD12F3E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1</w:t>
            </w:r>
          </w:p>
          <w:p w14:paraId="470E5EE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August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D5C7840" w14:textId="77777777" w:rsidR="004F3B8F" w:rsidRDefault="004F3B8F"/>
        </w:tc>
      </w:tr>
      <w:tr w:rsidR="004F3B8F" w14:paraId="5C5E6FA8" w14:textId="77777777" w:rsidTr="003317B0">
        <w:trPr>
          <w:trHeight w:val="274"/>
        </w:trPr>
        <w:tc>
          <w:tcPr>
            <w:tcW w:w="5479" w:type="dxa"/>
            <w:gridSpan w:val="2"/>
          </w:tcPr>
          <w:p w14:paraId="0E07CD5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void using cigarettes, alcohol, and drugs as alternatives to being an interesting person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拒绝烟、酒、毒，它们不能让你成为一个有趣的人。</w:t>
            </w:r>
          </w:p>
        </w:tc>
      </w:tr>
    </w:tbl>
    <w:p w14:paraId="2DEE5813" w14:textId="77777777" w:rsidR="0091300D" w:rsidRDefault="0091300D" w:rsidP="00424DA8"/>
    <w:p w14:paraId="2BB594CA" w14:textId="6845D9AF" w:rsidR="00C12299" w:rsidRDefault="00C12299"/>
    <w:p w14:paraId="7019D296" w14:textId="77777777" w:rsidR="004F3B8F" w:rsidRDefault="004F3B8F"/>
    <w:p w14:paraId="7A6035E6" w14:textId="77777777" w:rsidR="004F3B8F" w:rsidRDefault="004F3B8F">
      <w:pPr>
        <w:rPr>
          <w:rFonts w:hint="eastAsia"/>
        </w:rPr>
      </w:pPr>
    </w:p>
    <w:p w14:paraId="5800A6B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5AF138F" w14:textId="77777777" w:rsidTr="003317B0">
        <w:trPr>
          <w:trHeight w:val="528"/>
        </w:trPr>
        <w:tc>
          <w:tcPr>
            <w:tcW w:w="4633" w:type="dxa"/>
          </w:tcPr>
          <w:p w14:paraId="2C07FB78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4946E74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廿五</w:t>
            </w:r>
          </w:p>
          <w:p w14:paraId="4023BA4E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壬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27FAB00" w14:textId="77777777" w:rsidTr="003317B0">
        <w:trPr>
          <w:trHeight w:val="4071"/>
        </w:trPr>
        <w:tc>
          <w:tcPr>
            <w:tcW w:w="4633" w:type="dxa"/>
          </w:tcPr>
          <w:p w14:paraId="188E2AE5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</w:t>
            </w:r>
          </w:p>
          <w:p w14:paraId="211053C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A6AE92A" w14:textId="77777777" w:rsidR="004F3B8F" w:rsidRDefault="004F3B8F"/>
        </w:tc>
      </w:tr>
      <w:tr w:rsidR="004F3B8F" w14:paraId="65E006E0" w14:textId="77777777" w:rsidTr="003317B0">
        <w:trPr>
          <w:trHeight w:val="274"/>
        </w:trPr>
        <w:tc>
          <w:tcPr>
            <w:tcW w:w="5479" w:type="dxa"/>
            <w:gridSpan w:val="2"/>
          </w:tcPr>
          <w:p w14:paraId="36D0086D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ll grown-ups were once children... but only few of them remember i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所有的大人都曾经是小孩，虽然，只有少数的人记得。</w:t>
            </w:r>
          </w:p>
        </w:tc>
      </w:tr>
    </w:tbl>
    <w:p w14:paraId="5E74B1F0" w14:textId="77777777" w:rsidR="0091300D" w:rsidRDefault="0091300D" w:rsidP="00424DA8"/>
    <w:p w14:paraId="3DDB39FA" w14:textId="5ABD1046" w:rsidR="00C12299" w:rsidRDefault="00C12299"/>
    <w:p w14:paraId="1E4BF3FB" w14:textId="77777777" w:rsidR="004F3B8F" w:rsidRDefault="004F3B8F"/>
    <w:p w14:paraId="1CE0255F" w14:textId="77777777" w:rsidR="004F3B8F" w:rsidRDefault="004F3B8F">
      <w:pPr>
        <w:rPr>
          <w:rFonts w:hint="eastAsia"/>
        </w:rPr>
      </w:pPr>
    </w:p>
    <w:p w14:paraId="5E06700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EF8616A" w14:textId="77777777" w:rsidTr="003317B0">
        <w:trPr>
          <w:trHeight w:val="528"/>
        </w:trPr>
        <w:tc>
          <w:tcPr>
            <w:tcW w:w="4633" w:type="dxa"/>
          </w:tcPr>
          <w:p w14:paraId="38056197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417DA08B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廿六</w:t>
            </w:r>
          </w:p>
          <w:p w14:paraId="0B84C14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癸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C0F12CA" w14:textId="77777777" w:rsidTr="003317B0">
        <w:trPr>
          <w:trHeight w:val="4071"/>
        </w:trPr>
        <w:tc>
          <w:tcPr>
            <w:tcW w:w="4633" w:type="dxa"/>
          </w:tcPr>
          <w:p w14:paraId="19BE136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</w:t>
            </w:r>
          </w:p>
          <w:p w14:paraId="2BFBF01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B35DA92" w14:textId="77777777" w:rsidR="004F3B8F" w:rsidRDefault="004F3B8F"/>
        </w:tc>
      </w:tr>
      <w:tr w:rsidR="004F3B8F" w14:paraId="3A7DD315" w14:textId="77777777" w:rsidTr="003317B0">
        <w:trPr>
          <w:trHeight w:val="274"/>
        </w:trPr>
        <w:tc>
          <w:tcPr>
            <w:tcW w:w="5479" w:type="dxa"/>
            <w:gridSpan w:val="2"/>
          </w:tcPr>
          <w:p w14:paraId="4950C40C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test of the morality of a society is what it does for its children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为孩子们所做的一切应成为衡量社会道德的标尺。</w:t>
            </w:r>
          </w:p>
        </w:tc>
      </w:tr>
    </w:tbl>
    <w:p w14:paraId="0817947D" w14:textId="77777777" w:rsidR="0091300D" w:rsidRDefault="0091300D" w:rsidP="00424DA8"/>
    <w:p w14:paraId="0BA83A4F" w14:textId="22263761" w:rsidR="00C12299" w:rsidRDefault="00C12299"/>
    <w:p w14:paraId="4FD19355" w14:textId="77777777" w:rsidR="004F3B8F" w:rsidRDefault="004F3B8F"/>
    <w:p w14:paraId="53D3961B" w14:textId="77777777" w:rsidR="004F3B8F" w:rsidRDefault="004F3B8F">
      <w:pPr>
        <w:rPr>
          <w:rFonts w:hint="eastAsia"/>
        </w:rPr>
      </w:pPr>
    </w:p>
    <w:p w14:paraId="7732788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5E09510" w14:textId="77777777" w:rsidTr="003317B0">
        <w:trPr>
          <w:trHeight w:val="528"/>
        </w:trPr>
        <w:tc>
          <w:tcPr>
            <w:tcW w:w="4633" w:type="dxa"/>
          </w:tcPr>
          <w:p w14:paraId="6647A4E5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658DBFC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廿七  黄老</w:t>
            </w:r>
            <w:proofErr w:type="gramStart"/>
            <w:r>
              <w:t>诞</w:t>
            </w:r>
            <w:proofErr w:type="gramEnd"/>
          </w:p>
          <w:p w14:paraId="0A03264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甲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FD8B193" w14:textId="77777777" w:rsidTr="003317B0">
        <w:trPr>
          <w:trHeight w:val="4071"/>
        </w:trPr>
        <w:tc>
          <w:tcPr>
            <w:tcW w:w="4633" w:type="dxa"/>
          </w:tcPr>
          <w:p w14:paraId="03C358C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</w:t>
            </w:r>
          </w:p>
          <w:p w14:paraId="7831E5EA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D4E4C7A" w14:textId="77777777" w:rsidR="004F3B8F" w:rsidRDefault="004F3B8F"/>
        </w:tc>
      </w:tr>
      <w:tr w:rsidR="004F3B8F" w14:paraId="3AC7A26F" w14:textId="77777777" w:rsidTr="003317B0">
        <w:trPr>
          <w:trHeight w:val="274"/>
        </w:trPr>
        <w:tc>
          <w:tcPr>
            <w:tcW w:w="5479" w:type="dxa"/>
            <w:gridSpan w:val="2"/>
          </w:tcPr>
          <w:p w14:paraId="2721124C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proofErr w:type="gramStart"/>
            <w:r>
              <w:rPr>
                <w:rFonts w:ascii="Arial" w:hAnsi="Arial" w:cs="Arial"/>
                <w:sz w:val="20"/>
                <w:szCs w:val="21"/>
              </w:rPr>
              <w:t>You’re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consumed with the world’s perception of you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被世界对你的看法所吞噬。</w:t>
            </w:r>
          </w:p>
        </w:tc>
      </w:tr>
    </w:tbl>
    <w:p w14:paraId="17AF5857" w14:textId="77777777" w:rsidR="0091300D" w:rsidRDefault="0091300D" w:rsidP="00424DA8"/>
    <w:p w14:paraId="3CDCB72E" w14:textId="2F2757EF" w:rsidR="00C12299" w:rsidRDefault="00C12299"/>
    <w:p w14:paraId="7A6C34AD" w14:textId="77777777" w:rsidR="004F3B8F" w:rsidRDefault="004F3B8F"/>
    <w:p w14:paraId="242DD04D" w14:textId="77777777" w:rsidR="00416FEF" w:rsidRDefault="00416FEF"/>
    <w:p w14:paraId="0C9CF2C4" w14:textId="77777777" w:rsidR="004F3B8F" w:rsidRDefault="004F3B8F"/>
    <w:p w14:paraId="7C1A060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DC52DC4" w14:textId="77777777" w:rsidTr="003317B0">
        <w:trPr>
          <w:trHeight w:val="528"/>
        </w:trPr>
        <w:tc>
          <w:tcPr>
            <w:tcW w:w="4633" w:type="dxa"/>
          </w:tcPr>
          <w:p w14:paraId="0D66C0B8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39FC1BE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廿八</w:t>
            </w:r>
          </w:p>
          <w:p w14:paraId="17C7243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乙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28472E3" w14:textId="77777777" w:rsidTr="003317B0">
        <w:trPr>
          <w:trHeight w:val="4071"/>
        </w:trPr>
        <w:tc>
          <w:tcPr>
            <w:tcW w:w="4633" w:type="dxa"/>
          </w:tcPr>
          <w:p w14:paraId="2079A59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4</w:t>
            </w:r>
          </w:p>
          <w:p w14:paraId="75D2BFE9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31194BFA" w14:textId="77777777" w:rsidR="004F3B8F" w:rsidRDefault="004F3B8F"/>
        </w:tc>
      </w:tr>
      <w:tr w:rsidR="004F3B8F" w14:paraId="7071478C" w14:textId="77777777" w:rsidTr="003317B0">
        <w:trPr>
          <w:trHeight w:val="274"/>
        </w:trPr>
        <w:tc>
          <w:tcPr>
            <w:tcW w:w="5479" w:type="dxa"/>
            <w:gridSpan w:val="2"/>
          </w:tcPr>
          <w:p w14:paraId="1E3849B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human voice can never reach the distance that is covered by the still small voice of conscienc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良心之声寂静微小，但它传递的距离是人声永远达不到的。</w:t>
            </w:r>
          </w:p>
        </w:tc>
      </w:tr>
    </w:tbl>
    <w:p w14:paraId="44D2C40A" w14:textId="77777777" w:rsidR="0091300D" w:rsidRDefault="0091300D" w:rsidP="00424DA8"/>
    <w:p w14:paraId="700EB463" w14:textId="77777777" w:rsidR="004F3B8F" w:rsidRDefault="004F3B8F">
      <w:pPr>
        <w:rPr>
          <w:rFonts w:hint="eastAsia"/>
        </w:rPr>
      </w:pPr>
    </w:p>
    <w:p w14:paraId="7F2B246F" w14:textId="77777777" w:rsidR="00416FEF" w:rsidRDefault="00416FEF"/>
    <w:p w14:paraId="3521BAE0" w14:textId="77777777" w:rsidR="004F3B8F" w:rsidRDefault="004F3B8F"/>
    <w:p w14:paraId="6A0AE349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42B13EE" w14:textId="77777777" w:rsidTr="003317B0">
        <w:trPr>
          <w:trHeight w:val="528"/>
        </w:trPr>
        <w:tc>
          <w:tcPr>
            <w:tcW w:w="4633" w:type="dxa"/>
          </w:tcPr>
          <w:p w14:paraId="3EBE6566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杨</w:t>
            </w:r>
            <w:proofErr w:type="gramEnd"/>
            <w:r>
              <w:t>公十三忌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杨</w:t>
            </w:r>
            <w:proofErr w:type="gramEnd"/>
            <w:r>
              <w:rPr>
                <w:strike/>
              </w:rPr>
              <w:t>公十三忌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2944D9E4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廿九</w:t>
            </w:r>
          </w:p>
          <w:p w14:paraId="5167BF8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丙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82AD61E" w14:textId="77777777" w:rsidTr="003317B0">
        <w:trPr>
          <w:trHeight w:val="4071"/>
        </w:trPr>
        <w:tc>
          <w:tcPr>
            <w:tcW w:w="4633" w:type="dxa"/>
          </w:tcPr>
          <w:p w14:paraId="53A8574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5</w:t>
            </w:r>
          </w:p>
          <w:p w14:paraId="7C29BD2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684B3486" w14:textId="77777777" w:rsidR="004F3B8F" w:rsidRDefault="004F3B8F"/>
        </w:tc>
      </w:tr>
      <w:tr w:rsidR="004F3B8F" w14:paraId="544EE30D" w14:textId="77777777" w:rsidTr="003317B0">
        <w:trPr>
          <w:trHeight w:val="274"/>
        </w:trPr>
        <w:tc>
          <w:tcPr>
            <w:tcW w:w="5479" w:type="dxa"/>
            <w:gridSpan w:val="2"/>
          </w:tcPr>
          <w:p w14:paraId="0E6503C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Positive thinking will let you do everything better than negative thinking will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比起悲观，乐观会让你把每一件事都做得更好。</w:t>
            </w:r>
          </w:p>
        </w:tc>
      </w:tr>
    </w:tbl>
    <w:p w14:paraId="716949EE" w14:textId="77777777" w:rsidR="0091300D" w:rsidRDefault="0091300D" w:rsidP="00424DA8"/>
    <w:p w14:paraId="6E2D11B7" w14:textId="77777777" w:rsidR="004F3B8F" w:rsidRDefault="004F3B8F">
      <w:pPr>
        <w:rPr>
          <w:rFonts w:hint="eastAsia"/>
        </w:rPr>
      </w:pPr>
    </w:p>
    <w:p w14:paraId="520D8E98" w14:textId="77777777" w:rsidR="00416FEF" w:rsidRDefault="00416FEF"/>
    <w:p w14:paraId="6D243375" w14:textId="77777777" w:rsidR="004F3B8F" w:rsidRDefault="004F3B8F"/>
    <w:p w14:paraId="20D7125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EF5C688" w14:textId="77777777" w:rsidTr="003317B0">
        <w:trPr>
          <w:trHeight w:val="528"/>
        </w:trPr>
        <w:tc>
          <w:tcPr>
            <w:tcW w:w="4633" w:type="dxa"/>
          </w:tcPr>
          <w:p w14:paraId="75E7000C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39F9BCE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秋</w:t>
            </w:r>
            <w:r w:rsidR="006F19C4">
              <w:rPr>
                <w:noProof/>
              </w:rPr>
              <w:t xml:space="preserve"> </w:t>
            </w:r>
            <w:r>
              <w:t>七月三十</w:t>
            </w:r>
          </w:p>
          <w:p w14:paraId="3CD0BD2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丙申月 丁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718A7EA" w14:textId="77777777" w:rsidTr="003317B0">
        <w:trPr>
          <w:trHeight w:val="4071"/>
        </w:trPr>
        <w:tc>
          <w:tcPr>
            <w:tcW w:w="4633" w:type="dxa"/>
          </w:tcPr>
          <w:p w14:paraId="25CE13D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6</w:t>
            </w:r>
          </w:p>
          <w:p w14:paraId="6DDB0C8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77D259D" w14:textId="77777777" w:rsidR="004F3B8F" w:rsidRDefault="004F3B8F"/>
        </w:tc>
      </w:tr>
      <w:tr w:rsidR="004F3B8F" w14:paraId="575C12FA" w14:textId="77777777" w:rsidTr="003317B0">
        <w:trPr>
          <w:trHeight w:val="274"/>
        </w:trPr>
        <w:tc>
          <w:tcPr>
            <w:tcW w:w="5479" w:type="dxa"/>
            <w:gridSpan w:val="2"/>
          </w:tcPr>
          <w:p w14:paraId="37EE987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You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have to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decide whether to trust your own eyes and ears, or what other people say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需要决定是相信自己的眼睛和耳朵，还是相信别人的话。</w:t>
            </w:r>
          </w:p>
        </w:tc>
      </w:tr>
    </w:tbl>
    <w:p w14:paraId="0250E36E" w14:textId="77777777" w:rsidR="0091300D" w:rsidRDefault="0091300D" w:rsidP="00424DA8"/>
    <w:p w14:paraId="7431A7EF" w14:textId="6F7C015D" w:rsidR="00C12299" w:rsidRDefault="00C12299"/>
    <w:p w14:paraId="33C147B4" w14:textId="77777777" w:rsidR="00416FEF" w:rsidRDefault="00416FEF">
      <w:pPr>
        <w:rPr>
          <w:rFonts w:hint="eastAsia"/>
        </w:rPr>
      </w:pPr>
    </w:p>
    <w:p w14:paraId="18E89803" w14:textId="77777777" w:rsidR="004F3B8F" w:rsidRDefault="004F3B8F"/>
    <w:p w14:paraId="2E1C79D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EDC1464" w14:textId="77777777" w:rsidTr="003317B0">
        <w:trPr>
          <w:trHeight w:val="528"/>
        </w:trPr>
        <w:tc>
          <w:tcPr>
            <w:tcW w:w="4633" w:type="dxa"/>
          </w:tcPr>
          <w:p w14:paraId="157B0347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2B3969ED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初一 白露 天</w:t>
            </w:r>
            <w:proofErr w:type="gramStart"/>
            <w:r>
              <w:t>医</w:t>
            </w:r>
            <w:proofErr w:type="gramEnd"/>
            <w:r>
              <w:t>节</w:t>
            </w:r>
          </w:p>
          <w:p w14:paraId="54A1663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戊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12F33E5" w14:textId="77777777" w:rsidTr="003317B0">
        <w:trPr>
          <w:trHeight w:val="4071"/>
        </w:trPr>
        <w:tc>
          <w:tcPr>
            <w:tcW w:w="4633" w:type="dxa"/>
          </w:tcPr>
          <w:p w14:paraId="6C071F2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7</w:t>
            </w:r>
          </w:p>
          <w:p w14:paraId="68444CA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F3C8E63" w14:textId="77777777" w:rsidR="004F3B8F" w:rsidRDefault="004F3B8F"/>
        </w:tc>
      </w:tr>
      <w:tr w:rsidR="004F3B8F" w14:paraId="417095D3" w14:textId="77777777" w:rsidTr="003317B0">
        <w:trPr>
          <w:trHeight w:val="274"/>
        </w:trPr>
        <w:tc>
          <w:tcPr>
            <w:tcW w:w="5479" w:type="dxa"/>
            <w:gridSpan w:val="2"/>
          </w:tcPr>
          <w:p w14:paraId="3AE6C06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Correction does much, but encouragement does mor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纠正很有用，但鼓励的作用更大。</w:t>
            </w:r>
          </w:p>
        </w:tc>
      </w:tr>
    </w:tbl>
    <w:p w14:paraId="17308809" w14:textId="77777777" w:rsidR="0091300D" w:rsidRDefault="0091300D" w:rsidP="00424DA8"/>
    <w:p w14:paraId="3BDF8694" w14:textId="034D2CC6" w:rsidR="00C12299" w:rsidRDefault="00C12299"/>
    <w:p w14:paraId="093AB648" w14:textId="77777777" w:rsidR="004F3B8F" w:rsidRDefault="004F3B8F"/>
    <w:p w14:paraId="2C6FABD1" w14:textId="77777777" w:rsidR="00416FEF" w:rsidRDefault="00416FEF"/>
    <w:p w14:paraId="531F4B97" w14:textId="77777777" w:rsidR="004F3B8F" w:rsidRDefault="004F3B8F"/>
    <w:p w14:paraId="72A3B17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DD8FC6D" w14:textId="77777777" w:rsidTr="003317B0">
        <w:trPr>
          <w:trHeight w:val="528"/>
        </w:trPr>
        <w:tc>
          <w:tcPr>
            <w:tcW w:w="4633" w:type="dxa"/>
          </w:tcPr>
          <w:p w14:paraId="0CDB8191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5C0643A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初二</w:t>
            </w:r>
          </w:p>
          <w:p w14:paraId="775E75C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己未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扫盲日</w:t>
            </w:r>
          </w:p>
        </w:tc>
      </w:tr>
      <w:tr w:rsidR="004F3B8F" w14:paraId="423AB9B4" w14:textId="77777777" w:rsidTr="003317B0">
        <w:trPr>
          <w:trHeight w:val="4071"/>
        </w:trPr>
        <w:tc>
          <w:tcPr>
            <w:tcW w:w="4633" w:type="dxa"/>
          </w:tcPr>
          <w:p w14:paraId="0858D72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8</w:t>
            </w:r>
          </w:p>
          <w:p w14:paraId="53431995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039533A" w14:textId="77777777" w:rsidR="004F3B8F" w:rsidRDefault="004F3B8F"/>
        </w:tc>
      </w:tr>
      <w:tr w:rsidR="004F3B8F" w14:paraId="41B54672" w14:textId="77777777" w:rsidTr="003317B0">
        <w:trPr>
          <w:trHeight w:val="274"/>
        </w:trPr>
        <w:tc>
          <w:tcPr>
            <w:tcW w:w="5479" w:type="dxa"/>
            <w:gridSpan w:val="2"/>
          </w:tcPr>
          <w:p w14:paraId="61F2FBDD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nd anybody capable of love is capable of being save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任何一个能爱的人都可以得到拯救。</w:t>
            </w:r>
          </w:p>
        </w:tc>
      </w:tr>
    </w:tbl>
    <w:p w14:paraId="625C523D" w14:textId="77777777" w:rsidR="0091300D" w:rsidRDefault="0091300D" w:rsidP="00424DA8"/>
    <w:p w14:paraId="0ACBCB4D" w14:textId="42BB4F44" w:rsidR="00C12299" w:rsidRDefault="00C12299"/>
    <w:p w14:paraId="4742F3FB" w14:textId="77777777" w:rsidR="004F3B8F" w:rsidRDefault="004F3B8F"/>
    <w:p w14:paraId="6E96C80F" w14:textId="77777777" w:rsidR="00416FEF" w:rsidRDefault="00416FEF"/>
    <w:p w14:paraId="2985EC86" w14:textId="77777777" w:rsidR="004F3B8F" w:rsidRDefault="004F3B8F"/>
    <w:p w14:paraId="11CF9AF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0EB0B87" w14:textId="77777777" w:rsidTr="003317B0">
        <w:trPr>
          <w:trHeight w:val="528"/>
        </w:trPr>
        <w:tc>
          <w:tcPr>
            <w:tcW w:w="4633" w:type="dxa"/>
          </w:tcPr>
          <w:p w14:paraId="64779CE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5BCA970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初三  华佗</w:t>
            </w:r>
            <w:proofErr w:type="gramStart"/>
            <w:r>
              <w:t>诞</w:t>
            </w:r>
            <w:proofErr w:type="gramEnd"/>
          </w:p>
          <w:p w14:paraId="06114E0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庚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147841E" w14:textId="77777777" w:rsidTr="003317B0">
        <w:trPr>
          <w:trHeight w:val="4071"/>
        </w:trPr>
        <w:tc>
          <w:tcPr>
            <w:tcW w:w="4633" w:type="dxa"/>
          </w:tcPr>
          <w:p w14:paraId="3426219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9</w:t>
            </w:r>
          </w:p>
          <w:p w14:paraId="35E39F1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85BB54F" w14:textId="77777777" w:rsidR="004F3B8F" w:rsidRDefault="004F3B8F"/>
        </w:tc>
      </w:tr>
      <w:tr w:rsidR="004F3B8F" w14:paraId="41EF090E" w14:textId="77777777" w:rsidTr="003317B0">
        <w:trPr>
          <w:trHeight w:val="274"/>
        </w:trPr>
        <w:tc>
          <w:tcPr>
            <w:tcW w:w="5479" w:type="dxa"/>
            <w:gridSpan w:val="2"/>
          </w:tcPr>
          <w:p w14:paraId="5FA46CCE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proofErr w:type="gramStart"/>
            <w:r>
              <w:rPr>
                <w:rFonts w:ascii="Arial" w:hAnsi="Arial" w:cs="Arial"/>
                <w:sz w:val="20"/>
                <w:szCs w:val="21"/>
              </w:rPr>
              <w:t>Anyway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the wind blows, doesn't really matter to m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世事变迁，于我无异。</w:t>
            </w:r>
          </w:p>
        </w:tc>
      </w:tr>
    </w:tbl>
    <w:p w14:paraId="0A3B3F59" w14:textId="77777777" w:rsidR="0091300D" w:rsidRDefault="0091300D" w:rsidP="00424DA8"/>
    <w:p w14:paraId="1DF9E3F8" w14:textId="26DCCB68" w:rsidR="00C12299" w:rsidRDefault="00C12299"/>
    <w:p w14:paraId="16AB6222" w14:textId="77777777" w:rsidR="004F3B8F" w:rsidRDefault="004F3B8F"/>
    <w:p w14:paraId="47E07F4E" w14:textId="77777777" w:rsidR="00416FEF" w:rsidRDefault="00416FEF"/>
    <w:p w14:paraId="0A809BB8" w14:textId="77777777" w:rsidR="004F3B8F" w:rsidRDefault="004F3B8F"/>
    <w:p w14:paraId="02E2A728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59EE6C3" w14:textId="77777777" w:rsidTr="003317B0">
        <w:trPr>
          <w:trHeight w:val="528"/>
        </w:trPr>
        <w:tc>
          <w:tcPr>
            <w:tcW w:w="4633" w:type="dxa"/>
          </w:tcPr>
          <w:p w14:paraId="4C335DAE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699DC63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初四</w:t>
            </w:r>
          </w:p>
          <w:p w14:paraId="64CADD7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辛酉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中国教师节</w:t>
            </w:r>
          </w:p>
        </w:tc>
      </w:tr>
      <w:tr w:rsidR="004F3B8F" w14:paraId="3D09BD28" w14:textId="77777777" w:rsidTr="003317B0">
        <w:trPr>
          <w:trHeight w:val="4071"/>
        </w:trPr>
        <w:tc>
          <w:tcPr>
            <w:tcW w:w="4633" w:type="dxa"/>
          </w:tcPr>
          <w:p w14:paraId="4C079A16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0</w:t>
            </w:r>
          </w:p>
          <w:p w14:paraId="5AAF104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90FC51E" w14:textId="77777777" w:rsidR="004F3B8F" w:rsidRDefault="004F3B8F"/>
        </w:tc>
      </w:tr>
      <w:tr w:rsidR="004F3B8F" w14:paraId="5B887E53" w14:textId="77777777" w:rsidTr="003317B0">
        <w:trPr>
          <w:trHeight w:val="274"/>
        </w:trPr>
        <w:tc>
          <w:tcPr>
            <w:tcW w:w="5479" w:type="dxa"/>
            <w:gridSpan w:val="2"/>
          </w:tcPr>
          <w:p w14:paraId="39AA764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Be ashamed to die until you have won some victory for humanity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还没有为人类赢得任何胜利便死去是可耻的。</w:t>
            </w:r>
          </w:p>
        </w:tc>
      </w:tr>
    </w:tbl>
    <w:p w14:paraId="58C29C72" w14:textId="7F742E3E" w:rsidR="00C12299" w:rsidRDefault="00C12299">
      <w:pPr>
        <w:rPr>
          <w:rFonts w:hint="eastAsia"/>
        </w:rPr>
      </w:pPr>
    </w:p>
    <w:p w14:paraId="3CF8A3A5" w14:textId="77777777" w:rsidR="004F3B8F" w:rsidRDefault="004F3B8F"/>
    <w:p w14:paraId="29AACFCD" w14:textId="77777777" w:rsidR="00416FEF" w:rsidRDefault="00416FEF"/>
    <w:p w14:paraId="18F2C3AA" w14:textId="77777777" w:rsidR="004F3B8F" w:rsidRDefault="004F3B8F"/>
    <w:p w14:paraId="3449229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29F5FDD" w14:textId="77777777" w:rsidTr="003317B0">
        <w:trPr>
          <w:trHeight w:val="528"/>
        </w:trPr>
        <w:tc>
          <w:tcPr>
            <w:tcW w:w="4633" w:type="dxa"/>
          </w:tcPr>
          <w:p w14:paraId="74C06F17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1572B1B4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初五</w:t>
            </w:r>
          </w:p>
          <w:p w14:paraId="6C18130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壬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9082A64" w14:textId="77777777" w:rsidTr="003317B0">
        <w:trPr>
          <w:trHeight w:val="4071"/>
        </w:trPr>
        <w:tc>
          <w:tcPr>
            <w:tcW w:w="4633" w:type="dxa"/>
          </w:tcPr>
          <w:p w14:paraId="672D9D9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1</w:t>
            </w:r>
          </w:p>
          <w:p w14:paraId="5C0390E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0FD9FE94" w14:textId="77777777" w:rsidR="004F3B8F" w:rsidRDefault="004F3B8F"/>
        </w:tc>
      </w:tr>
      <w:tr w:rsidR="004F3B8F" w14:paraId="370381F6" w14:textId="77777777" w:rsidTr="003317B0">
        <w:trPr>
          <w:trHeight w:val="274"/>
        </w:trPr>
        <w:tc>
          <w:tcPr>
            <w:tcW w:w="5479" w:type="dxa"/>
            <w:gridSpan w:val="2"/>
          </w:tcPr>
          <w:p w14:paraId="094F01C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 am not born for one corner, the whole world is my native lan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不是生来就该待在一个角落里，全世界都是我的故乡。</w:t>
            </w:r>
          </w:p>
        </w:tc>
      </w:tr>
    </w:tbl>
    <w:p w14:paraId="1C9D9854" w14:textId="77777777" w:rsidR="0091300D" w:rsidRDefault="0091300D" w:rsidP="00424DA8"/>
    <w:p w14:paraId="71A4CB79" w14:textId="77777777" w:rsidR="004F3B8F" w:rsidRDefault="004F3B8F">
      <w:pPr>
        <w:rPr>
          <w:rFonts w:hint="eastAsia"/>
        </w:rPr>
      </w:pPr>
    </w:p>
    <w:p w14:paraId="5A1EC3C9" w14:textId="77777777" w:rsidR="00416FEF" w:rsidRDefault="00416FEF"/>
    <w:p w14:paraId="6949E656" w14:textId="77777777" w:rsidR="004F3B8F" w:rsidRDefault="004F3B8F"/>
    <w:p w14:paraId="531655C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6B55B9D" w14:textId="77777777" w:rsidTr="003317B0">
        <w:trPr>
          <w:trHeight w:val="528"/>
        </w:trPr>
        <w:tc>
          <w:tcPr>
            <w:tcW w:w="4633" w:type="dxa"/>
          </w:tcPr>
          <w:p w14:paraId="1AE643C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0EC427BB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初六</w:t>
            </w:r>
          </w:p>
          <w:p w14:paraId="1634E802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癸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F9B11B9" w14:textId="77777777" w:rsidTr="003317B0">
        <w:trPr>
          <w:trHeight w:val="4071"/>
        </w:trPr>
        <w:tc>
          <w:tcPr>
            <w:tcW w:w="4633" w:type="dxa"/>
          </w:tcPr>
          <w:p w14:paraId="76884310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2</w:t>
            </w:r>
          </w:p>
          <w:p w14:paraId="6481C36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61316921" w14:textId="77777777" w:rsidR="004F3B8F" w:rsidRDefault="004F3B8F"/>
        </w:tc>
      </w:tr>
      <w:tr w:rsidR="004F3B8F" w14:paraId="1733BD55" w14:textId="77777777" w:rsidTr="003317B0">
        <w:trPr>
          <w:trHeight w:val="274"/>
        </w:trPr>
        <w:tc>
          <w:tcPr>
            <w:tcW w:w="5479" w:type="dxa"/>
            <w:gridSpan w:val="2"/>
          </w:tcPr>
          <w:p w14:paraId="3B03ADEA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Youth, even in its sorrows, always has a brilliancy of its own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青春，即使在它的悲哀时也是辉煌的。</w:t>
            </w:r>
          </w:p>
        </w:tc>
      </w:tr>
    </w:tbl>
    <w:p w14:paraId="36F318C2" w14:textId="77777777" w:rsidR="0091300D" w:rsidRDefault="0091300D" w:rsidP="00424DA8"/>
    <w:p w14:paraId="27098AC4" w14:textId="6AB97955" w:rsidR="00C12299" w:rsidRDefault="00C12299"/>
    <w:p w14:paraId="645A50C1" w14:textId="77777777" w:rsidR="00416FEF" w:rsidRDefault="00416FEF">
      <w:pPr>
        <w:rPr>
          <w:rFonts w:hint="eastAsia"/>
        </w:rPr>
      </w:pPr>
    </w:p>
    <w:p w14:paraId="77D8E409" w14:textId="77777777" w:rsidR="004F3B8F" w:rsidRDefault="004F3B8F"/>
    <w:p w14:paraId="56B12B0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FC2FAB7" w14:textId="77777777" w:rsidTr="003317B0">
        <w:trPr>
          <w:trHeight w:val="528"/>
        </w:trPr>
        <w:tc>
          <w:tcPr>
            <w:tcW w:w="4633" w:type="dxa"/>
          </w:tcPr>
          <w:p w14:paraId="65CB710B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48BCAF3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初七</w:t>
            </w:r>
          </w:p>
          <w:p w14:paraId="099B240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甲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A0D300A" w14:textId="77777777" w:rsidTr="003317B0">
        <w:trPr>
          <w:trHeight w:val="4071"/>
        </w:trPr>
        <w:tc>
          <w:tcPr>
            <w:tcW w:w="4633" w:type="dxa"/>
          </w:tcPr>
          <w:p w14:paraId="1618F8D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3</w:t>
            </w:r>
          </w:p>
          <w:p w14:paraId="570F89C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A25752F" w14:textId="77777777" w:rsidR="004F3B8F" w:rsidRDefault="004F3B8F"/>
        </w:tc>
      </w:tr>
      <w:tr w:rsidR="004F3B8F" w14:paraId="5269EC36" w14:textId="77777777" w:rsidTr="003317B0">
        <w:trPr>
          <w:trHeight w:val="274"/>
        </w:trPr>
        <w:tc>
          <w:tcPr>
            <w:tcW w:w="5479" w:type="dxa"/>
            <w:gridSpan w:val="2"/>
          </w:tcPr>
          <w:p w14:paraId="46F8D0AA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Of all the gin joints in all the towns in all the world, she walks into min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世界上有那么多的城镇，城镇中有那么多的酒馆，她却走进了我的。</w:t>
            </w:r>
          </w:p>
        </w:tc>
      </w:tr>
    </w:tbl>
    <w:p w14:paraId="6A713CE7" w14:textId="77777777" w:rsidR="004F3B8F" w:rsidRDefault="004F3B8F">
      <w:pPr>
        <w:rPr>
          <w:rFonts w:hint="eastAsia"/>
        </w:rPr>
      </w:pPr>
    </w:p>
    <w:p w14:paraId="153A6D0C" w14:textId="77777777" w:rsidR="00416FEF" w:rsidRDefault="00416FEF"/>
    <w:p w14:paraId="7D7613E3" w14:textId="77777777" w:rsidR="004F3B8F" w:rsidRDefault="004F3B8F"/>
    <w:p w14:paraId="35E5E3F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B04DB4C" w14:textId="77777777" w:rsidTr="003317B0">
        <w:trPr>
          <w:trHeight w:val="528"/>
        </w:trPr>
        <w:tc>
          <w:tcPr>
            <w:tcW w:w="4633" w:type="dxa"/>
          </w:tcPr>
          <w:p w14:paraId="4F66BE1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33983A6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初八</w:t>
            </w:r>
          </w:p>
          <w:p w14:paraId="7205290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乙丑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清洁地球日</w:t>
            </w:r>
          </w:p>
        </w:tc>
      </w:tr>
      <w:tr w:rsidR="004F3B8F" w14:paraId="288ECDDE" w14:textId="77777777" w:rsidTr="003317B0">
        <w:trPr>
          <w:trHeight w:val="4071"/>
        </w:trPr>
        <w:tc>
          <w:tcPr>
            <w:tcW w:w="4633" w:type="dxa"/>
          </w:tcPr>
          <w:p w14:paraId="145DCAF4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4</w:t>
            </w:r>
          </w:p>
          <w:p w14:paraId="6D3FAC09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EB7B45B" w14:textId="77777777" w:rsidR="004F3B8F" w:rsidRDefault="004F3B8F"/>
        </w:tc>
      </w:tr>
      <w:tr w:rsidR="004F3B8F" w14:paraId="09C9DF3C" w14:textId="77777777" w:rsidTr="003317B0">
        <w:trPr>
          <w:trHeight w:val="274"/>
        </w:trPr>
        <w:tc>
          <w:tcPr>
            <w:tcW w:w="5479" w:type="dxa"/>
            <w:gridSpan w:val="2"/>
          </w:tcPr>
          <w:p w14:paraId="097C8A1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ake the sourest lemon that life has to offer and turn it into something resembling lemonad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接过生活中酸涩的柠檬，把它变成酸甜可口的柠檬汽水。</w:t>
            </w:r>
          </w:p>
        </w:tc>
      </w:tr>
    </w:tbl>
    <w:p w14:paraId="2085BC98" w14:textId="77777777" w:rsidR="0091300D" w:rsidRDefault="0091300D" w:rsidP="00424DA8"/>
    <w:p w14:paraId="43A8AFB3" w14:textId="77777777" w:rsidR="004F3B8F" w:rsidRDefault="004F3B8F">
      <w:pPr>
        <w:rPr>
          <w:rFonts w:hint="eastAsia"/>
        </w:rPr>
      </w:pPr>
    </w:p>
    <w:p w14:paraId="3969377A" w14:textId="77777777" w:rsidR="00416FEF" w:rsidRDefault="00416FEF"/>
    <w:p w14:paraId="148207CF" w14:textId="77777777" w:rsidR="004F3B8F" w:rsidRDefault="004F3B8F"/>
    <w:p w14:paraId="5B72446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84093A1" w14:textId="77777777" w:rsidTr="003317B0">
        <w:trPr>
          <w:trHeight w:val="528"/>
        </w:trPr>
        <w:tc>
          <w:tcPr>
            <w:tcW w:w="4633" w:type="dxa"/>
          </w:tcPr>
          <w:p w14:paraId="49B7D43A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2C558B9D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初九</w:t>
            </w:r>
          </w:p>
          <w:p w14:paraId="68D9D801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丙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7C74634" w14:textId="77777777" w:rsidTr="003317B0">
        <w:trPr>
          <w:trHeight w:val="4071"/>
        </w:trPr>
        <w:tc>
          <w:tcPr>
            <w:tcW w:w="4633" w:type="dxa"/>
          </w:tcPr>
          <w:p w14:paraId="306C453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5</w:t>
            </w:r>
          </w:p>
          <w:p w14:paraId="44A8B5A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74EDED5" w14:textId="77777777" w:rsidR="004F3B8F" w:rsidRDefault="004F3B8F"/>
        </w:tc>
      </w:tr>
      <w:tr w:rsidR="004F3B8F" w14:paraId="3677BDDB" w14:textId="77777777" w:rsidTr="003317B0">
        <w:trPr>
          <w:trHeight w:val="274"/>
        </w:trPr>
        <w:tc>
          <w:tcPr>
            <w:tcW w:w="5479" w:type="dxa"/>
            <w:gridSpan w:val="2"/>
          </w:tcPr>
          <w:p w14:paraId="42DD14E7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Zeal without knowledge is fire without ligh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没有知识的热忱犹如火之无光。</w:t>
            </w:r>
          </w:p>
        </w:tc>
      </w:tr>
    </w:tbl>
    <w:p w14:paraId="2ABB4F87" w14:textId="77777777" w:rsidR="0091300D" w:rsidRDefault="0091300D" w:rsidP="00424DA8"/>
    <w:p w14:paraId="6EE6C721" w14:textId="5686E3E0" w:rsidR="00C12299" w:rsidRDefault="00C12299"/>
    <w:p w14:paraId="26723C12" w14:textId="77777777" w:rsidR="004F3B8F" w:rsidRDefault="004F3B8F"/>
    <w:p w14:paraId="0777346B" w14:textId="77777777" w:rsidR="00416FEF" w:rsidRDefault="00416FEF"/>
    <w:p w14:paraId="032290FE" w14:textId="77777777" w:rsidR="004F3B8F" w:rsidRDefault="004F3B8F"/>
    <w:p w14:paraId="6021028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C3CEBC2" w14:textId="77777777" w:rsidTr="003317B0">
        <w:trPr>
          <w:trHeight w:val="528"/>
        </w:trPr>
        <w:tc>
          <w:tcPr>
            <w:tcW w:w="4633" w:type="dxa"/>
          </w:tcPr>
          <w:p w14:paraId="6D6A5C2B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245EC2C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初十</w:t>
            </w:r>
          </w:p>
          <w:p w14:paraId="6263082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丁卯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和平日 国际臭氧层保护日</w:t>
            </w:r>
          </w:p>
        </w:tc>
      </w:tr>
      <w:tr w:rsidR="004F3B8F" w14:paraId="307AAFE8" w14:textId="77777777" w:rsidTr="003317B0">
        <w:trPr>
          <w:trHeight w:val="4071"/>
        </w:trPr>
        <w:tc>
          <w:tcPr>
            <w:tcW w:w="4633" w:type="dxa"/>
          </w:tcPr>
          <w:p w14:paraId="182D234E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6</w:t>
            </w:r>
          </w:p>
          <w:p w14:paraId="16B03929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18D9ADD" w14:textId="77777777" w:rsidR="004F3B8F" w:rsidRDefault="004F3B8F"/>
        </w:tc>
      </w:tr>
      <w:tr w:rsidR="004F3B8F" w14:paraId="3F58A675" w14:textId="77777777" w:rsidTr="003317B0">
        <w:trPr>
          <w:trHeight w:val="274"/>
        </w:trPr>
        <w:tc>
          <w:tcPr>
            <w:tcW w:w="5479" w:type="dxa"/>
            <w:gridSpan w:val="2"/>
          </w:tcPr>
          <w:p w14:paraId="6DBB23C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soul selects her own society, then shuts the door, to her divine majority, present no mor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灵魂选择自己的伴侣，然后，把门紧闭，她神圣的决定，再不容干预。</w:t>
            </w:r>
          </w:p>
        </w:tc>
      </w:tr>
    </w:tbl>
    <w:p w14:paraId="77DA6E64" w14:textId="77777777" w:rsidR="004F3B8F" w:rsidRDefault="004F3B8F">
      <w:pPr>
        <w:rPr>
          <w:rFonts w:hint="eastAsia"/>
        </w:rPr>
      </w:pPr>
    </w:p>
    <w:p w14:paraId="11C9F8AD" w14:textId="77777777" w:rsidR="00416FEF" w:rsidRDefault="00416FEF"/>
    <w:p w14:paraId="0C55D28D" w14:textId="77777777" w:rsidR="004F3B8F" w:rsidRDefault="004F3B8F"/>
    <w:p w14:paraId="537B2C8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34E071A" w14:textId="77777777" w:rsidTr="003317B0">
        <w:trPr>
          <w:trHeight w:val="528"/>
        </w:trPr>
        <w:tc>
          <w:tcPr>
            <w:tcW w:w="4633" w:type="dxa"/>
          </w:tcPr>
          <w:p w14:paraId="376952C6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5E99543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十一</w:t>
            </w:r>
          </w:p>
          <w:p w14:paraId="3B3FA29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戊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4BD2B99" w14:textId="77777777" w:rsidTr="003317B0">
        <w:trPr>
          <w:trHeight w:val="4071"/>
        </w:trPr>
        <w:tc>
          <w:tcPr>
            <w:tcW w:w="4633" w:type="dxa"/>
          </w:tcPr>
          <w:p w14:paraId="33732E6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7</w:t>
            </w:r>
          </w:p>
          <w:p w14:paraId="64C8544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456E5DC" w14:textId="77777777" w:rsidR="004F3B8F" w:rsidRDefault="004F3B8F"/>
        </w:tc>
      </w:tr>
      <w:tr w:rsidR="004F3B8F" w14:paraId="7BAA1D63" w14:textId="77777777" w:rsidTr="003317B0">
        <w:trPr>
          <w:trHeight w:val="274"/>
        </w:trPr>
        <w:tc>
          <w:tcPr>
            <w:tcW w:w="5479" w:type="dxa"/>
            <w:gridSpan w:val="2"/>
          </w:tcPr>
          <w:p w14:paraId="283E5E0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 do not live in the world alone, but in a thousand world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不是独自生活在这世界上，而是生活在千百个世界之中。</w:t>
            </w:r>
          </w:p>
        </w:tc>
      </w:tr>
    </w:tbl>
    <w:p w14:paraId="48365FEB" w14:textId="77777777" w:rsidR="0091300D" w:rsidRDefault="0091300D" w:rsidP="00424DA8"/>
    <w:p w14:paraId="690A8513" w14:textId="4072F3BD" w:rsidR="00C12299" w:rsidRDefault="00C12299"/>
    <w:p w14:paraId="53A00769" w14:textId="77777777" w:rsidR="004F3B8F" w:rsidRDefault="004F3B8F"/>
    <w:p w14:paraId="3D493B5C" w14:textId="77777777" w:rsidR="00416FEF" w:rsidRDefault="00416FEF"/>
    <w:p w14:paraId="3D7707B2" w14:textId="77777777" w:rsidR="004F3B8F" w:rsidRDefault="004F3B8F"/>
    <w:p w14:paraId="1A6F184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2383760" w14:textId="77777777" w:rsidTr="003317B0">
        <w:trPr>
          <w:trHeight w:val="528"/>
        </w:trPr>
        <w:tc>
          <w:tcPr>
            <w:tcW w:w="4633" w:type="dxa"/>
          </w:tcPr>
          <w:p w14:paraId="330207E6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6FF5C251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十二</w:t>
            </w:r>
          </w:p>
          <w:p w14:paraId="422C8D5E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己巳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九·一八事变纪念日</w:t>
            </w:r>
          </w:p>
        </w:tc>
      </w:tr>
      <w:tr w:rsidR="004F3B8F" w14:paraId="176D2E18" w14:textId="77777777" w:rsidTr="003317B0">
        <w:trPr>
          <w:trHeight w:val="4071"/>
        </w:trPr>
        <w:tc>
          <w:tcPr>
            <w:tcW w:w="4633" w:type="dxa"/>
          </w:tcPr>
          <w:p w14:paraId="01B12AC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8</w:t>
            </w:r>
          </w:p>
          <w:p w14:paraId="04C1EF8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1F0ED77A" w14:textId="77777777" w:rsidR="004F3B8F" w:rsidRDefault="004F3B8F"/>
        </w:tc>
      </w:tr>
      <w:tr w:rsidR="004F3B8F" w14:paraId="2C4641CA" w14:textId="77777777" w:rsidTr="003317B0">
        <w:trPr>
          <w:trHeight w:val="274"/>
        </w:trPr>
        <w:tc>
          <w:tcPr>
            <w:tcW w:w="5479" w:type="dxa"/>
            <w:gridSpan w:val="2"/>
          </w:tcPr>
          <w:p w14:paraId="528DFD96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deepest love I think, later than apart, I will live as you lik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所认为最深沉的爱，莫过于分开以后，我将自己活成了你的样子。</w:t>
            </w:r>
          </w:p>
        </w:tc>
      </w:tr>
    </w:tbl>
    <w:p w14:paraId="1E56BFE5" w14:textId="77777777" w:rsidR="0091300D" w:rsidRDefault="0091300D" w:rsidP="00424DA8"/>
    <w:p w14:paraId="010C820C" w14:textId="14FD8197" w:rsidR="00C12299" w:rsidRDefault="00C12299"/>
    <w:p w14:paraId="0B482CC8" w14:textId="77777777" w:rsidR="004F3B8F" w:rsidRDefault="004F3B8F">
      <w:pPr>
        <w:rPr>
          <w:rFonts w:hint="eastAsia"/>
        </w:rPr>
      </w:pPr>
    </w:p>
    <w:p w14:paraId="6AEAAC6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0E39E62" w14:textId="77777777" w:rsidTr="003317B0">
        <w:trPr>
          <w:trHeight w:val="528"/>
        </w:trPr>
        <w:tc>
          <w:tcPr>
            <w:tcW w:w="4633" w:type="dxa"/>
          </w:tcPr>
          <w:p w14:paraId="47E4CAA7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2F3F3D6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十三</w:t>
            </w:r>
          </w:p>
          <w:p w14:paraId="2823CFB2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庚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4C8E8A7" w14:textId="77777777" w:rsidTr="003317B0">
        <w:trPr>
          <w:trHeight w:val="4071"/>
        </w:trPr>
        <w:tc>
          <w:tcPr>
            <w:tcW w:w="4633" w:type="dxa"/>
          </w:tcPr>
          <w:p w14:paraId="373FCA5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9</w:t>
            </w:r>
          </w:p>
          <w:p w14:paraId="2542B3BE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0AF64530" w14:textId="77777777" w:rsidR="004F3B8F" w:rsidRDefault="004F3B8F"/>
        </w:tc>
      </w:tr>
      <w:tr w:rsidR="004F3B8F" w14:paraId="62122CF4" w14:textId="77777777" w:rsidTr="003317B0">
        <w:trPr>
          <w:trHeight w:val="274"/>
        </w:trPr>
        <w:tc>
          <w:tcPr>
            <w:tcW w:w="5479" w:type="dxa"/>
            <w:gridSpan w:val="2"/>
          </w:tcPr>
          <w:p w14:paraId="4A921A9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A man may fail many times, but he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is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a failure until he begins to blame somebody els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个人可能会失败很多次，然而在他开始怪罪于他人之前，他都不是失败者。</w:t>
            </w:r>
          </w:p>
        </w:tc>
      </w:tr>
    </w:tbl>
    <w:p w14:paraId="6E536547" w14:textId="77777777" w:rsidR="0091300D" w:rsidRDefault="0091300D" w:rsidP="00424DA8"/>
    <w:p w14:paraId="2C801080" w14:textId="77777777" w:rsidR="00416FEF" w:rsidRDefault="00416FEF">
      <w:pPr>
        <w:rPr>
          <w:rFonts w:hint="eastAsia"/>
        </w:rPr>
      </w:pPr>
    </w:p>
    <w:p w14:paraId="4805D3FF" w14:textId="77777777" w:rsidR="004F3B8F" w:rsidRDefault="004F3B8F"/>
    <w:p w14:paraId="22A2A92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93D7FD3" w14:textId="77777777" w:rsidTr="003317B0">
        <w:trPr>
          <w:trHeight w:val="528"/>
        </w:trPr>
        <w:tc>
          <w:tcPr>
            <w:tcW w:w="4633" w:type="dxa"/>
          </w:tcPr>
          <w:p w14:paraId="55408DB1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2888AC8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十四</w:t>
            </w:r>
          </w:p>
          <w:p w14:paraId="1E504A42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辛未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作者的生日 国际爱牙日</w:t>
            </w:r>
          </w:p>
        </w:tc>
      </w:tr>
      <w:tr w:rsidR="004F3B8F" w14:paraId="6349A4D7" w14:textId="77777777" w:rsidTr="003317B0">
        <w:trPr>
          <w:trHeight w:val="4071"/>
        </w:trPr>
        <w:tc>
          <w:tcPr>
            <w:tcW w:w="4633" w:type="dxa"/>
          </w:tcPr>
          <w:p w14:paraId="175D7DD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0</w:t>
            </w:r>
          </w:p>
          <w:p w14:paraId="78B0B5A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E35DC1A" w14:textId="77777777" w:rsidR="004F3B8F" w:rsidRDefault="004F3B8F"/>
        </w:tc>
      </w:tr>
      <w:tr w:rsidR="004F3B8F" w14:paraId="5AF05B98" w14:textId="77777777" w:rsidTr="003317B0">
        <w:trPr>
          <w:trHeight w:val="274"/>
        </w:trPr>
        <w:tc>
          <w:tcPr>
            <w:tcW w:w="5479" w:type="dxa"/>
            <w:gridSpan w:val="2"/>
          </w:tcPr>
          <w:p w14:paraId="1B45AC5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n “real” is simply electrical signals interpreted by your brain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所谓真实无非就是经你大脑处理过的电信号。</w:t>
            </w:r>
          </w:p>
        </w:tc>
      </w:tr>
    </w:tbl>
    <w:p w14:paraId="51F6AA96" w14:textId="77777777" w:rsidR="0091300D" w:rsidRDefault="0091300D" w:rsidP="00424DA8"/>
    <w:p w14:paraId="7EFB2A8F" w14:textId="174F7FD2" w:rsidR="00C12299" w:rsidRDefault="00C12299"/>
    <w:p w14:paraId="09248518" w14:textId="77777777" w:rsidR="00416FEF" w:rsidRDefault="00416FEF">
      <w:pPr>
        <w:rPr>
          <w:rFonts w:hint="eastAsia"/>
        </w:rPr>
      </w:pPr>
    </w:p>
    <w:p w14:paraId="5912AA02" w14:textId="77777777" w:rsidR="004F3B8F" w:rsidRDefault="004F3B8F"/>
    <w:p w14:paraId="3C10E2B9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555C52A" w14:textId="77777777" w:rsidTr="003317B0">
        <w:trPr>
          <w:trHeight w:val="528"/>
        </w:trPr>
        <w:tc>
          <w:tcPr>
            <w:tcW w:w="4633" w:type="dxa"/>
          </w:tcPr>
          <w:p w14:paraId="6ED69E6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3A88F04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十五  中秋节</w:t>
            </w:r>
          </w:p>
          <w:p w14:paraId="32759EB1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壬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E689E4B" w14:textId="77777777" w:rsidTr="003317B0">
        <w:trPr>
          <w:trHeight w:val="4071"/>
        </w:trPr>
        <w:tc>
          <w:tcPr>
            <w:tcW w:w="4633" w:type="dxa"/>
          </w:tcPr>
          <w:p w14:paraId="2679C66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1</w:t>
            </w:r>
          </w:p>
          <w:p w14:paraId="28BE529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287227AB" w14:textId="77777777" w:rsidR="004F3B8F" w:rsidRDefault="004F3B8F"/>
        </w:tc>
      </w:tr>
      <w:tr w:rsidR="004F3B8F" w14:paraId="22D6DFC1" w14:textId="77777777" w:rsidTr="003317B0">
        <w:trPr>
          <w:trHeight w:val="274"/>
        </w:trPr>
        <w:tc>
          <w:tcPr>
            <w:tcW w:w="5479" w:type="dxa"/>
            <w:gridSpan w:val="2"/>
          </w:tcPr>
          <w:p w14:paraId="4E8D6E8C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Love is the one thing that transcends time and spac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只有爱可以穿越时空。</w:t>
            </w:r>
          </w:p>
        </w:tc>
      </w:tr>
    </w:tbl>
    <w:p w14:paraId="2852C25C" w14:textId="77777777" w:rsidR="0091300D" w:rsidRDefault="0091300D" w:rsidP="00424DA8"/>
    <w:p w14:paraId="09F715B2" w14:textId="5FE76338" w:rsidR="00C12299" w:rsidRDefault="00C12299"/>
    <w:p w14:paraId="67081212" w14:textId="77777777" w:rsidR="004F3B8F" w:rsidRDefault="004F3B8F"/>
    <w:p w14:paraId="3BAA3686" w14:textId="77777777" w:rsidR="00416FEF" w:rsidRDefault="00416FEF"/>
    <w:p w14:paraId="0BFA816F" w14:textId="77777777" w:rsidR="004F3B8F" w:rsidRDefault="004F3B8F"/>
    <w:p w14:paraId="24442F21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FC90A0E" w14:textId="77777777" w:rsidTr="003317B0">
        <w:trPr>
          <w:trHeight w:val="528"/>
        </w:trPr>
        <w:tc>
          <w:tcPr>
            <w:tcW w:w="4633" w:type="dxa"/>
          </w:tcPr>
          <w:p w14:paraId="66D0DA7B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755A842F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十六</w:t>
            </w:r>
          </w:p>
          <w:p w14:paraId="2C8E07A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癸酉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0E98AA1" w14:textId="77777777" w:rsidTr="003317B0">
        <w:trPr>
          <w:trHeight w:val="4071"/>
        </w:trPr>
        <w:tc>
          <w:tcPr>
            <w:tcW w:w="4633" w:type="dxa"/>
          </w:tcPr>
          <w:p w14:paraId="3E939A3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2</w:t>
            </w:r>
          </w:p>
          <w:p w14:paraId="3F91309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4001D231" w14:textId="77777777" w:rsidR="004F3B8F" w:rsidRDefault="004F3B8F"/>
        </w:tc>
      </w:tr>
      <w:tr w:rsidR="004F3B8F" w14:paraId="27CD6EC6" w14:textId="77777777" w:rsidTr="003317B0">
        <w:trPr>
          <w:trHeight w:val="274"/>
        </w:trPr>
        <w:tc>
          <w:tcPr>
            <w:tcW w:w="5479" w:type="dxa"/>
            <w:gridSpan w:val="2"/>
          </w:tcPr>
          <w:p w14:paraId="3A77FA6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You don't know about real loss...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cause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that only occurs when you love something more than you love yourself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不了解真正的失去，唯有爱别人胜于自己才能体会。</w:t>
            </w:r>
          </w:p>
        </w:tc>
      </w:tr>
    </w:tbl>
    <w:p w14:paraId="0F1F6E5C" w14:textId="77777777" w:rsidR="0091300D" w:rsidRDefault="0091300D" w:rsidP="00424DA8"/>
    <w:p w14:paraId="43D97D63" w14:textId="4AD64392" w:rsidR="00C12299" w:rsidRDefault="00C12299"/>
    <w:p w14:paraId="2B7F7A27" w14:textId="77777777" w:rsidR="00416FEF" w:rsidRDefault="00416FEF">
      <w:pPr>
        <w:rPr>
          <w:rFonts w:hint="eastAsia"/>
        </w:rPr>
      </w:pPr>
    </w:p>
    <w:p w14:paraId="547E067B" w14:textId="77777777" w:rsidR="004F3B8F" w:rsidRDefault="004F3B8F"/>
    <w:p w14:paraId="01CB6E2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4F43B11" w14:textId="77777777" w:rsidTr="003317B0">
        <w:trPr>
          <w:trHeight w:val="528"/>
        </w:trPr>
        <w:tc>
          <w:tcPr>
            <w:tcW w:w="4633" w:type="dxa"/>
          </w:tcPr>
          <w:p w14:paraId="744CD2D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42413655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十七 秋分</w:t>
            </w:r>
          </w:p>
          <w:p w14:paraId="5ACE3C82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甲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395119E" w14:textId="77777777" w:rsidTr="003317B0">
        <w:trPr>
          <w:trHeight w:val="4071"/>
        </w:trPr>
        <w:tc>
          <w:tcPr>
            <w:tcW w:w="4633" w:type="dxa"/>
          </w:tcPr>
          <w:p w14:paraId="188ACDF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3</w:t>
            </w:r>
          </w:p>
          <w:p w14:paraId="200C9849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1E3ADF4B" w14:textId="77777777" w:rsidR="004F3B8F" w:rsidRDefault="004F3B8F"/>
        </w:tc>
      </w:tr>
      <w:tr w:rsidR="004F3B8F" w14:paraId="417D8881" w14:textId="77777777" w:rsidTr="003317B0">
        <w:trPr>
          <w:trHeight w:val="274"/>
        </w:trPr>
        <w:tc>
          <w:tcPr>
            <w:tcW w:w="5479" w:type="dxa"/>
            <w:gridSpan w:val="2"/>
          </w:tcPr>
          <w:p w14:paraId="18D1BE4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 man's feet should be planted in his country, but his eyes should survey the worl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个人应该立足本土，放眼世界。</w:t>
            </w:r>
          </w:p>
        </w:tc>
      </w:tr>
    </w:tbl>
    <w:p w14:paraId="07EA871F" w14:textId="77777777" w:rsidR="0091300D" w:rsidRDefault="0091300D" w:rsidP="00424DA8"/>
    <w:p w14:paraId="4B4E63F6" w14:textId="18EB04EB" w:rsidR="00C12299" w:rsidRDefault="00C12299"/>
    <w:p w14:paraId="3BD9A2F1" w14:textId="77777777" w:rsidR="00416FEF" w:rsidRDefault="00416FEF">
      <w:pPr>
        <w:rPr>
          <w:rFonts w:hint="eastAsia"/>
        </w:rPr>
      </w:pPr>
    </w:p>
    <w:p w14:paraId="274CC6E7" w14:textId="77777777" w:rsidR="004F3B8F" w:rsidRDefault="004F3B8F"/>
    <w:p w14:paraId="47774D1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74AA7AE" w14:textId="77777777" w:rsidTr="003317B0">
        <w:trPr>
          <w:trHeight w:val="528"/>
        </w:trPr>
        <w:tc>
          <w:tcPr>
            <w:tcW w:w="4633" w:type="dxa"/>
          </w:tcPr>
          <w:p w14:paraId="46D5DFB2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15F3962B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十八  观潮节</w:t>
            </w:r>
          </w:p>
          <w:p w14:paraId="3CD4B5AE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乙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D0C2006" w14:textId="77777777" w:rsidTr="003317B0">
        <w:trPr>
          <w:trHeight w:val="4071"/>
        </w:trPr>
        <w:tc>
          <w:tcPr>
            <w:tcW w:w="4633" w:type="dxa"/>
          </w:tcPr>
          <w:p w14:paraId="160FA564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4</w:t>
            </w:r>
          </w:p>
          <w:p w14:paraId="7148A55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0AFD289F" w14:textId="77777777" w:rsidR="004F3B8F" w:rsidRDefault="004F3B8F"/>
        </w:tc>
      </w:tr>
      <w:tr w:rsidR="004F3B8F" w14:paraId="28AC3447" w14:textId="77777777" w:rsidTr="003317B0">
        <w:trPr>
          <w:trHeight w:val="274"/>
        </w:trPr>
        <w:tc>
          <w:tcPr>
            <w:tcW w:w="5479" w:type="dxa"/>
            <w:gridSpan w:val="2"/>
          </w:tcPr>
          <w:p w14:paraId="45354BDD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Beneath this mask there is more than flesh. Beneath this mask there is an idea. And ideas are bulletproof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在这面具之下的不是血肉之躯，而是刀枪不入的理念。</w:t>
            </w:r>
          </w:p>
        </w:tc>
      </w:tr>
    </w:tbl>
    <w:p w14:paraId="715E5D35" w14:textId="77777777" w:rsidR="0091300D" w:rsidRDefault="0091300D" w:rsidP="00424DA8"/>
    <w:p w14:paraId="1EA76799" w14:textId="77777777" w:rsidR="004F3B8F" w:rsidRDefault="004F3B8F">
      <w:pPr>
        <w:rPr>
          <w:rFonts w:hint="eastAsia"/>
        </w:rPr>
      </w:pPr>
    </w:p>
    <w:p w14:paraId="173E17AD" w14:textId="77777777" w:rsidR="00416FEF" w:rsidRDefault="00416FEF"/>
    <w:p w14:paraId="441EF913" w14:textId="77777777" w:rsidR="004F3B8F" w:rsidRDefault="004F3B8F"/>
    <w:p w14:paraId="734634B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650278C" w14:textId="77777777" w:rsidTr="003317B0">
        <w:trPr>
          <w:trHeight w:val="528"/>
        </w:trPr>
        <w:tc>
          <w:tcPr>
            <w:tcW w:w="4633" w:type="dxa"/>
          </w:tcPr>
          <w:p w14:paraId="6760BF52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0598963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十九</w:t>
            </w:r>
          </w:p>
          <w:p w14:paraId="49C7854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丙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39C1E18" w14:textId="77777777" w:rsidTr="003317B0">
        <w:trPr>
          <w:trHeight w:val="4071"/>
        </w:trPr>
        <w:tc>
          <w:tcPr>
            <w:tcW w:w="4633" w:type="dxa"/>
          </w:tcPr>
          <w:p w14:paraId="4C09CEE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5</w:t>
            </w:r>
          </w:p>
          <w:p w14:paraId="2F53FBE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43F33098" w14:textId="77777777" w:rsidR="004F3B8F" w:rsidRDefault="004F3B8F"/>
        </w:tc>
      </w:tr>
      <w:tr w:rsidR="004F3B8F" w14:paraId="3D02FDA1" w14:textId="77777777" w:rsidTr="003317B0">
        <w:trPr>
          <w:trHeight w:val="274"/>
        </w:trPr>
        <w:tc>
          <w:tcPr>
            <w:tcW w:w="5479" w:type="dxa"/>
            <w:gridSpan w:val="2"/>
          </w:tcPr>
          <w:p w14:paraId="773B679E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For the ideal that I hold near to my heart,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I'd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not regret a thousand times to di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亦余心之所善兮，虽九死其尤未悔。</w:t>
            </w:r>
          </w:p>
        </w:tc>
      </w:tr>
    </w:tbl>
    <w:p w14:paraId="36C8CC40" w14:textId="77777777" w:rsidR="0091300D" w:rsidRDefault="0091300D" w:rsidP="00424DA8"/>
    <w:p w14:paraId="3C58A781" w14:textId="77777777" w:rsidR="004F3B8F" w:rsidRDefault="004F3B8F">
      <w:pPr>
        <w:rPr>
          <w:rFonts w:hint="eastAsia"/>
        </w:rPr>
      </w:pPr>
    </w:p>
    <w:p w14:paraId="301ECDCA" w14:textId="77777777" w:rsidR="00416FEF" w:rsidRDefault="00416FEF"/>
    <w:p w14:paraId="28C994A1" w14:textId="77777777" w:rsidR="004F3B8F" w:rsidRDefault="004F3B8F"/>
    <w:p w14:paraId="58579A9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8593245" w14:textId="77777777" w:rsidTr="003317B0">
        <w:trPr>
          <w:trHeight w:val="528"/>
        </w:trPr>
        <w:tc>
          <w:tcPr>
            <w:tcW w:w="4633" w:type="dxa"/>
          </w:tcPr>
          <w:p w14:paraId="33D24BE1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25B5B2F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廿十</w:t>
            </w:r>
          </w:p>
          <w:p w14:paraId="46A0228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丁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7EC29AF" w14:textId="77777777" w:rsidTr="003317B0">
        <w:trPr>
          <w:trHeight w:val="4071"/>
        </w:trPr>
        <w:tc>
          <w:tcPr>
            <w:tcW w:w="4633" w:type="dxa"/>
          </w:tcPr>
          <w:p w14:paraId="60EA2E65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6</w:t>
            </w:r>
          </w:p>
          <w:p w14:paraId="1302D4C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6EA981F9" w14:textId="77777777" w:rsidR="004F3B8F" w:rsidRDefault="004F3B8F"/>
        </w:tc>
      </w:tr>
      <w:tr w:rsidR="004F3B8F" w14:paraId="6582FF2D" w14:textId="77777777" w:rsidTr="003317B0">
        <w:trPr>
          <w:trHeight w:val="274"/>
        </w:trPr>
        <w:tc>
          <w:tcPr>
            <w:tcW w:w="5479" w:type="dxa"/>
            <w:gridSpan w:val="2"/>
          </w:tcPr>
          <w:p w14:paraId="3A08251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Victory and defeat arc each of the same pric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胜利和失败每方都是同等的代价。</w:t>
            </w:r>
          </w:p>
        </w:tc>
      </w:tr>
    </w:tbl>
    <w:p w14:paraId="6D8440CE" w14:textId="77777777" w:rsidR="0091300D" w:rsidRDefault="0091300D" w:rsidP="00424DA8"/>
    <w:p w14:paraId="05B7086A" w14:textId="069D29EB" w:rsidR="00C12299" w:rsidRDefault="00C12299"/>
    <w:p w14:paraId="47EE429E" w14:textId="101606C8" w:rsidR="00416FEF" w:rsidRDefault="00416FEF"/>
    <w:p w14:paraId="380ED38A" w14:textId="77777777" w:rsidR="00737BC9" w:rsidRDefault="00737BC9">
      <w:pPr>
        <w:rPr>
          <w:rFonts w:hint="eastAsia"/>
        </w:rPr>
      </w:pPr>
    </w:p>
    <w:p w14:paraId="1A7E7374" w14:textId="77777777" w:rsidR="004F3B8F" w:rsidRDefault="004F3B8F"/>
    <w:p w14:paraId="001FEAA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88036DD" w14:textId="77777777" w:rsidTr="003317B0">
        <w:trPr>
          <w:trHeight w:val="528"/>
        </w:trPr>
        <w:tc>
          <w:tcPr>
            <w:tcW w:w="4633" w:type="dxa"/>
          </w:tcPr>
          <w:p w14:paraId="6378F2E2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320AC47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廿一</w:t>
            </w:r>
          </w:p>
          <w:p w14:paraId="62209EF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戊寅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旅游日</w:t>
            </w:r>
          </w:p>
        </w:tc>
      </w:tr>
      <w:tr w:rsidR="004F3B8F" w14:paraId="51B5DE19" w14:textId="77777777" w:rsidTr="003317B0">
        <w:trPr>
          <w:trHeight w:val="4071"/>
        </w:trPr>
        <w:tc>
          <w:tcPr>
            <w:tcW w:w="4633" w:type="dxa"/>
          </w:tcPr>
          <w:p w14:paraId="09C585C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7</w:t>
            </w:r>
          </w:p>
          <w:p w14:paraId="79AA777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1BB6DFD6" w14:textId="77777777" w:rsidR="004F3B8F" w:rsidRDefault="004F3B8F"/>
        </w:tc>
      </w:tr>
      <w:tr w:rsidR="004F3B8F" w14:paraId="7478E0EA" w14:textId="77777777" w:rsidTr="003317B0">
        <w:trPr>
          <w:trHeight w:val="274"/>
        </w:trPr>
        <w:tc>
          <w:tcPr>
            <w:tcW w:w="5479" w:type="dxa"/>
            <w:gridSpan w:val="2"/>
          </w:tcPr>
          <w:p w14:paraId="4916384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Presence of mind and courage in distress are more than armies to procure succes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危难时保持理智和勇气，胜过千军万马去夺取胜利。</w:t>
            </w:r>
          </w:p>
        </w:tc>
      </w:tr>
    </w:tbl>
    <w:p w14:paraId="5C595FE6" w14:textId="77777777" w:rsidR="0091300D" w:rsidRDefault="0091300D" w:rsidP="00424DA8"/>
    <w:p w14:paraId="6463C187" w14:textId="77777777" w:rsidR="004F3B8F" w:rsidRDefault="004F3B8F">
      <w:pPr>
        <w:rPr>
          <w:rFonts w:hint="eastAsia"/>
        </w:rPr>
      </w:pPr>
    </w:p>
    <w:p w14:paraId="620442F7" w14:textId="77777777" w:rsidR="00416FEF" w:rsidRDefault="00416FEF"/>
    <w:p w14:paraId="5889DF49" w14:textId="77777777" w:rsidR="004F3B8F" w:rsidRDefault="004F3B8F"/>
    <w:p w14:paraId="3C47E06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7A8AA88" w14:textId="77777777" w:rsidTr="003317B0">
        <w:trPr>
          <w:trHeight w:val="528"/>
        </w:trPr>
        <w:tc>
          <w:tcPr>
            <w:tcW w:w="4633" w:type="dxa"/>
          </w:tcPr>
          <w:p w14:paraId="2C78333F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1A52C65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廿二</w:t>
            </w:r>
          </w:p>
          <w:p w14:paraId="748FB1E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己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4ECDC23" w14:textId="77777777" w:rsidTr="003317B0">
        <w:trPr>
          <w:trHeight w:val="4071"/>
        </w:trPr>
        <w:tc>
          <w:tcPr>
            <w:tcW w:w="4633" w:type="dxa"/>
          </w:tcPr>
          <w:p w14:paraId="2CA3057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8</w:t>
            </w:r>
          </w:p>
          <w:p w14:paraId="05165D5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46076650" w14:textId="77777777" w:rsidR="004F3B8F" w:rsidRDefault="004F3B8F"/>
        </w:tc>
      </w:tr>
      <w:tr w:rsidR="004F3B8F" w14:paraId="1DFD6C0A" w14:textId="77777777" w:rsidTr="003317B0">
        <w:trPr>
          <w:trHeight w:val="274"/>
        </w:trPr>
        <w:tc>
          <w:tcPr>
            <w:tcW w:w="5479" w:type="dxa"/>
            <w:gridSpan w:val="2"/>
          </w:tcPr>
          <w:p w14:paraId="2DC5F2B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Sometimes a little discomfort in the beginning can save a whole lot of pain down the roa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有时起初的隐忍可以避免一路的疼痛。</w:t>
            </w:r>
          </w:p>
        </w:tc>
      </w:tr>
    </w:tbl>
    <w:p w14:paraId="1E268464" w14:textId="77777777" w:rsidR="0091300D" w:rsidRDefault="0091300D" w:rsidP="00424DA8"/>
    <w:p w14:paraId="46B1B21D" w14:textId="6AEF877D" w:rsidR="00C12299" w:rsidRDefault="00C12299"/>
    <w:p w14:paraId="2A0AEECF" w14:textId="77777777" w:rsidR="004F3B8F" w:rsidRDefault="004F3B8F"/>
    <w:p w14:paraId="2058355B" w14:textId="77777777" w:rsidR="004F3B8F" w:rsidRDefault="004F3B8F">
      <w:pPr>
        <w:rPr>
          <w:rFonts w:hint="eastAsia"/>
        </w:rPr>
      </w:pPr>
    </w:p>
    <w:p w14:paraId="73039B5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794A233" w14:textId="77777777" w:rsidTr="003317B0">
        <w:trPr>
          <w:trHeight w:val="528"/>
        </w:trPr>
        <w:tc>
          <w:tcPr>
            <w:tcW w:w="4633" w:type="dxa"/>
          </w:tcPr>
          <w:p w14:paraId="6C6BD958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007E0121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廿三</w:t>
            </w:r>
          </w:p>
          <w:p w14:paraId="7CFE01B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庚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A1F4356" w14:textId="77777777" w:rsidTr="003317B0">
        <w:trPr>
          <w:trHeight w:val="4071"/>
        </w:trPr>
        <w:tc>
          <w:tcPr>
            <w:tcW w:w="4633" w:type="dxa"/>
          </w:tcPr>
          <w:p w14:paraId="5C1F3FF0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9</w:t>
            </w:r>
          </w:p>
          <w:p w14:paraId="35E4C9F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5257C53" w14:textId="77777777" w:rsidR="004F3B8F" w:rsidRDefault="004F3B8F"/>
        </w:tc>
      </w:tr>
      <w:tr w:rsidR="004F3B8F" w14:paraId="66F09887" w14:textId="77777777" w:rsidTr="003317B0">
        <w:trPr>
          <w:trHeight w:val="274"/>
        </w:trPr>
        <w:tc>
          <w:tcPr>
            <w:tcW w:w="5479" w:type="dxa"/>
            <w:gridSpan w:val="2"/>
          </w:tcPr>
          <w:p w14:paraId="0C670327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Fashion is architecture: it is a matter of proportion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时尚也是建筑学：有关比例的问题。</w:t>
            </w:r>
          </w:p>
        </w:tc>
      </w:tr>
    </w:tbl>
    <w:p w14:paraId="37185713" w14:textId="77777777" w:rsidR="0091300D" w:rsidRDefault="0091300D" w:rsidP="00424DA8"/>
    <w:p w14:paraId="3BD13A30" w14:textId="022DBC80" w:rsidR="00C12299" w:rsidRDefault="00C12299"/>
    <w:p w14:paraId="64B20573" w14:textId="77777777" w:rsidR="004F3B8F" w:rsidRDefault="004F3B8F"/>
    <w:p w14:paraId="1C87E798" w14:textId="77777777" w:rsidR="00416FEF" w:rsidRDefault="00416FEF"/>
    <w:p w14:paraId="24CC6B64" w14:textId="77777777" w:rsidR="004F3B8F" w:rsidRDefault="004F3B8F"/>
    <w:p w14:paraId="5140A58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89CAFAF" w14:textId="77777777" w:rsidTr="003317B0">
        <w:trPr>
          <w:trHeight w:val="528"/>
        </w:trPr>
        <w:tc>
          <w:tcPr>
            <w:tcW w:w="4633" w:type="dxa"/>
          </w:tcPr>
          <w:p w14:paraId="381A3F5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61FC177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廿四  稻节</w:t>
            </w:r>
          </w:p>
          <w:p w14:paraId="1F1DE310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辛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DB460B8" w14:textId="77777777" w:rsidTr="003317B0">
        <w:trPr>
          <w:trHeight w:val="4071"/>
        </w:trPr>
        <w:tc>
          <w:tcPr>
            <w:tcW w:w="4633" w:type="dxa"/>
          </w:tcPr>
          <w:p w14:paraId="0E0CA25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0</w:t>
            </w:r>
          </w:p>
          <w:p w14:paraId="15BDC92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Sept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CDB2202" w14:textId="77777777" w:rsidR="004F3B8F" w:rsidRDefault="004F3B8F"/>
        </w:tc>
      </w:tr>
      <w:tr w:rsidR="004F3B8F" w14:paraId="69C1C043" w14:textId="77777777" w:rsidTr="003317B0">
        <w:trPr>
          <w:trHeight w:val="274"/>
        </w:trPr>
        <w:tc>
          <w:tcPr>
            <w:tcW w:w="5479" w:type="dxa"/>
            <w:gridSpan w:val="2"/>
          </w:tcPr>
          <w:p w14:paraId="3BEF635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e can do anything we want to do if we stick to it long enough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只要锲而不舍，我们便能做自己想做的任何事情。</w:t>
            </w:r>
          </w:p>
        </w:tc>
      </w:tr>
    </w:tbl>
    <w:p w14:paraId="48F9C020" w14:textId="77777777" w:rsidR="0091300D" w:rsidRDefault="0091300D" w:rsidP="00424DA8"/>
    <w:p w14:paraId="00F6B436" w14:textId="77777777" w:rsidR="004F3B8F" w:rsidRDefault="004F3B8F">
      <w:pPr>
        <w:rPr>
          <w:rFonts w:hint="eastAsia"/>
        </w:rPr>
      </w:pPr>
    </w:p>
    <w:p w14:paraId="136C3C22" w14:textId="77777777" w:rsidR="00416FEF" w:rsidRDefault="00416FEF"/>
    <w:p w14:paraId="3A4BA6E4" w14:textId="77777777" w:rsidR="004F3B8F" w:rsidRDefault="004F3B8F"/>
    <w:p w14:paraId="034E433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5C38000" w14:textId="77777777" w:rsidTr="003317B0">
        <w:trPr>
          <w:trHeight w:val="528"/>
        </w:trPr>
        <w:tc>
          <w:tcPr>
            <w:tcW w:w="4633" w:type="dxa"/>
          </w:tcPr>
          <w:p w14:paraId="6C74A689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5225B9A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廿五</w:t>
            </w:r>
          </w:p>
          <w:p w14:paraId="0C500B0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壬午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庆节 国际音乐日 国际老人节</w:t>
            </w:r>
          </w:p>
        </w:tc>
      </w:tr>
      <w:tr w:rsidR="004F3B8F" w14:paraId="0A012959" w14:textId="77777777" w:rsidTr="003317B0">
        <w:trPr>
          <w:trHeight w:val="4071"/>
        </w:trPr>
        <w:tc>
          <w:tcPr>
            <w:tcW w:w="4633" w:type="dxa"/>
          </w:tcPr>
          <w:p w14:paraId="68128140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</w:t>
            </w:r>
          </w:p>
          <w:p w14:paraId="28F55AD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67AA440A" w14:textId="77777777" w:rsidR="004F3B8F" w:rsidRDefault="004F3B8F"/>
        </w:tc>
      </w:tr>
      <w:tr w:rsidR="004F3B8F" w14:paraId="20335535" w14:textId="77777777" w:rsidTr="003317B0">
        <w:trPr>
          <w:trHeight w:val="274"/>
        </w:trPr>
        <w:tc>
          <w:tcPr>
            <w:tcW w:w="5479" w:type="dxa"/>
            <w:gridSpan w:val="2"/>
          </w:tcPr>
          <w:p w14:paraId="699BFC8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ndustry is the soul of business and the keystone of prosperity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勤劳是事业的灵魂，繁荣的关键。</w:t>
            </w:r>
          </w:p>
        </w:tc>
      </w:tr>
    </w:tbl>
    <w:p w14:paraId="6C589264" w14:textId="77777777" w:rsidR="0091300D" w:rsidRDefault="0091300D" w:rsidP="00424DA8"/>
    <w:p w14:paraId="7C11834B" w14:textId="77777777" w:rsidR="004F3B8F" w:rsidRDefault="004F3B8F">
      <w:pPr>
        <w:rPr>
          <w:rFonts w:hint="eastAsia"/>
        </w:rPr>
      </w:pPr>
    </w:p>
    <w:p w14:paraId="46E6C264" w14:textId="77777777" w:rsidR="00416FEF" w:rsidRDefault="00416FEF"/>
    <w:p w14:paraId="1DBC50C5" w14:textId="77777777" w:rsidR="004F3B8F" w:rsidRDefault="004F3B8F"/>
    <w:p w14:paraId="5C735242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AFDD810" w14:textId="77777777" w:rsidTr="003317B0">
        <w:trPr>
          <w:trHeight w:val="528"/>
        </w:trPr>
        <w:tc>
          <w:tcPr>
            <w:tcW w:w="4633" w:type="dxa"/>
          </w:tcPr>
          <w:p w14:paraId="4F278CC3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3B4FE61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廿六</w:t>
            </w:r>
          </w:p>
          <w:p w14:paraId="0339C9C2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癸未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和平与民主自由斗争日</w:t>
            </w:r>
          </w:p>
        </w:tc>
      </w:tr>
      <w:tr w:rsidR="004F3B8F" w14:paraId="051361EA" w14:textId="77777777" w:rsidTr="003317B0">
        <w:trPr>
          <w:trHeight w:val="4071"/>
        </w:trPr>
        <w:tc>
          <w:tcPr>
            <w:tcW w:w="4633" w:type="dxa"/>
          </w:tcPr>
          <w:p w14:paraId="5756CDA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</w:t>
            </w:r>
          </w:p>
          <w:p w14:paraId="381D845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5F6A1E25" w14:textId="77777777" w:rsidR="004F3B8F" w:rsidRDefault="004F3B8F"/>
        </w:tc>
      </w:tr>
      <w:tr w:rsidR="004F3B8F" w14:paraId="3A57BB63" w14:textId="77777777" w:rsidTr="003317B0">
        <w:trPr>
          <w:trHeight w:val="274"/>
        </w:trPr>
        <w:tc>
          <w:tcPr>
            <w:tcW w:w="5479" w:type="dxa"/>
            <w:gridSpan w:val="2"/>
          </w:tcPr>
          <w:p w14:paraId="539FF3C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Nothing that has meaning is easy. Easy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doesn’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enter into grown-up lif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凡是有意义的事都不会容易，成年人的生活里没有容易二字。</w:t>
            </w:r>
          </w:p>
        </w:tc>
      </w:tr>
    </w:tbl>
    <w:p w14:paraId="271CCDEB" w14:textId="7665904B" w:rsidR="00C12299" w:rsidRDefault="00C12299">
      <w:pPr>
        <w:rPr>
          <w:rFonts w:hint="eastAsia"/>
        </w:rPr>
      </w:pPr>
    </w:p>
    <w:p w14:paraId="06C290ED" w14:textId="77777777" w:rsidR="00416FEF" w:rsidRDefault="00416FEF">
      <w:pPr>
        <w:rPr>
          <w:rFonts w:hint="eastAsia"/>
        </w:rPr>
      </w:pPr>
    </w:p>
    <w:p w14:paraId="713E9116" w14:textId="77777777" w:rsidR="004F3B8F" w:rsidRDefault="004F3B8F"/>
    <w:p w14:paraId="0850F3A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6C0ED6B" w14:textId="77777777" w:rsidTr="003317B0">
        <w:trPr>
          <w:trHeight w:val="528"/>
        </w:trPr>
        <w:tc>
          <w:tcPr>
            <w:tcW w:w="4633" w:type="dxa"/>
          </w:tcPr>
          <w:p w14:paraId="24A00E7C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杨</w:t>
            </w:r>
            <w:proofErr w:type="gramEnd"/>
            <w:r>
              <w:t>公十三忌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杨</w:t>
            </w:r>
            <w:proofErr w:type="gramEnd"/>
            <w:r>
              <w:rPr>
                <w:strike/>
              </w:rPr>
              <w:t>公十三忌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2B58631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廿七</w:t>
            </w:r>
          </w:p>
          <w:p w14:paraId="78DE647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甲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2698D28" w14:textId="77777777" w:rsidTr="003317B0">
        <w:trPr>
          <w:trHeight w:val="4071"/>
        </w:trPr>
        <w:tc>
          <w:tcPr>
            <w:tcW w:w="4633" w:type="dxa"/>
          </w:tcPr>
          <w:p w14:paraId="3260E0B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</w:t>
            </w:r>
          </w:p>
          <w:p w14:paraId="499A7559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4594A422" w14:textId="77777777" w:rsidR="004F3B8F" w:rsidRDefault="004F3B8F"/>
        </w:tc>
      </w:tr>
      <w:tr w:rsidR="004F3B8F" w14:paraId="35E48E41" w14:textId="77777777" w:rsidTr="003317B0">
        <w:trPr>
          <w:trHeight w:val="274"/>
        </w:trPr>
        <w:tc>
          <w:tcPr>
            <w:tcW w:w="5479" w:type="dxa"/>
            <w:gridSpan w:val="2"/>
          </w:tcPr>
          <w:p w14:paraId="56592B7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e all, whether we know it or not, are fighting to make the kind of a world that we should lik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管意识到与否，我们都在为创造一个我们喜欢的世界而奋斗。</w:t>
            </w:r>
          </w:p>
        </w:tc>
      </w:tr>
    </w:tbl>
    <w:p w14:paraId="1C32254A" w14:textId="77777777" w:rsidR="0091300D" w:rsidRDefault="0091300D" w:rsidP="00424DA8"/>
    <w:p w14:paraId="3E59CADF" w14:textId="77777777" w:rsidR="004F3B8F" w:rsidRDefault="004F3B8F">
      <w:pPr>
        <w:rPr>
          <w:rFonts w:hint="eastAsia"/>
        </w:rPr>
      </w:pPr>
    </w:p>
    <w:p w14:paraId="4B99632E" w14:textId="77777777" w:rsidR="004F3B8F" w:rsidRDefault="004F3B8F">
      <w:pPr>
        <w:rPr>
          <w:rFonts w:hint="eastAsia"/>
        </w:rPr>
      </w:pPr>
    </w:p>
    <w:p w14:paraId="567EBC98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80156A5" w14:textId="77777777" w:rsidTr="003317B0">
        <w:trPr>
          <w:trHeight w:val="528"/>
        </w:trPr>
        <w:tc>
          <w:tcPr>
            <w:tcW w:w="4633" w:type="dxa"/>
          </w:tcPr>
          <w:p w14:paraId="5715E7B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7E68134D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廿八</w:t>
            </w:r>
          </w:p>
          <w:p w14:paraId="79B9626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乙酉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动物日</w:t>
            </w:r>
          </w:p>
        </w:tc>
      </w:tr>
      <w:tr w:rsidR="004F3B8F" w14:paraId="70994A09" w14:textId="77777777" w:rsidTr="003317B0">
        <w:trPr>
          <w:trHeight w:val="4071"/>
        </w:trPr>
        <w:tc>
          <w:tcPr>
            <w:tcW w:w="4633" w:type="dxa"/>
          </w:tcPr>
          <w:p w14:paraId="4665E590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4</w:t>
            </w:r>
          </w:p>
          <w:p w14:paraId="4E24952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6C7C1E0A" w14:textId="77777777" w:rsidR="004F3B8F" w:rsidRDefault="004F3B8F"/>
        </w:tc>
      </w:tr>
      <w:tr w:rsidR="004F3B8F" w14:paraId="57130A89" w14:textId="77777777" w:rsidTr="003317B0">
        <w:trPr>
          <w:trHeight w:val="274"/>
        </w:trPr>
        <w:tc>
          <w:tcPr>
            <w:tcW w:w="5479" w:type="dxa"/>
            <w:gridSpan w:val="2"/>
          </w:tcPr>
          <w:p w14:paraId="43BA246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n life,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it's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important to distinguish between need and wan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活中要分清楚什么是自己想要的，什么是自己需要的。</w:t>
            </w:r>
          </w:p>
        </w:tc>
      </w:tr>
    </w:tbl>
    <w:p w14:paraId="10880D6D" w14:textId="77777777" w:rsidR="0091300D" w:rsidRDefault="0091300D" w:rsidP="00424DA8"/>
    <w:p w14:paraId="4E77D867" w14:textId="6BD1D47D" w:rsidR="00C12299" w:rsidRDefault="00C12299"/>
    <w:p w14:paraId="66B5BE08" w14:textId="77777777" w:rsidR="004F3B8F" w:rsidRDefault="004F3B8F"/>
    <w:p w14:paraId="65483835" w14:textId="77777777" w:rsidR="00416FEF" w:rsidRDefault="00416FEF"/>
    <w:p w14:paraId="1EA13A66" w14:textId="77777777" w:rsidR="004F3B8F" w:rsidRDefault="004F3B8F"/>
    <w:p w14:paraId="2A4A192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4DD39FF" w14:textId="77777777" w:rsidTr="003317B0">
        <w:trPr>
          <w:trHeight w:val="528"/>
        </w:trPr>
        <w:tc>
          <w:tcPr>
            <w:tcW w:w="4633" w:type="dxa"/>
          </w:tcPr>
          <w:p w14:paraId="77B476B6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613B1A21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秋</w:t>
            </w:r>
            <w:r w:rsidR="006F19C4">
              <w:rPr>
                <w:noProof/>
              </w:rPr>
              <w:t xml:space="preserve"> </w:t>
            </w:r>
            <w:r>
              <w:t>八月廿九</w:t>
            </w:r>
          </w:p>
          <w:p w14:paraId="33664120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丙戌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住房日</w:t>
            </w:r>
          </w:p>
        </w:tc>
      </w:tr>
      <w:tr w:rsidR="004F3B8F" w14:paraId="425CCC0B" w14:textId="77777777" w:rsidTr="003317B0">
        <w:trPr>
          <w:trHeight w:val="4071"/>
        </w:trPr>
        <w:tc>
          <w:tcPr>
            <w:tcW w:w="4633" w:type="dxa"/>
          </w:tcPr>
          <w:p w14:paraId="6606CF84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5</w:t>
            </w:r>
          </w:p>
          <w:p w14:paraId="2E53D9B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61D4F8E1" w14:textId="77777777" w:rsidR="004F3B8F" w:rsidRDefault="004F3B8F"/>
        </w:tc>
      </w:tr>
      <w:tr w:rsidR="004F3B8F" w14:paraId="69BA3BC8" w14:textId="77777777" w:rsidTr="003317B0">
        <w:trPr>
          <w:trHeight w:val="274"/>
        </w:trPr>
        <w:tc>
          <w:tcPr>
            <w:tcW w:w="5479" w:type="dxa"/>
            <w:gridSpan w:val="2"/>
          </w:tcPr>
          <w:p w14:paraId="7D0CA8F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Never idle a moment</w:t>
            </w:r>
            <w:r>
              <w:rPr>
                <w:rFonts w:ascii="Arial" w:hAnsi="Arial" w:cs="Arial"/>
                <w:sz w:val="20"/>
                <w:szCs w:val="21"/>
              </w:rPr>
              <w:t>，</w:t>
            </w:r>
            <w:r>
              <w:rPr>
                <w:rFonts w:ascii="Arial" w:hAnsi="Arial" w:cs="Arial"/>
                <w:sz w:val="20"/>
                <w:szCs w:val="21"/>
              </w:rPr>
              <w:t>but thrifty and thoughtful of others</w:t>
            </w:r>
            <w:r>
              <w:rPr>
                <w:rFonts w:ascii="Arial" w:hAnsi="Arial" w:cs="Arial"/>
                <w:sz w:val="20"/>
                <w:szCs w:val="21"/>
              </w:rPr>
              <w:t>．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刻也不要疏懒，要节俭和体谅他人。</w:t>
            </w:r>
          </w:p>
        </w:tc>
      </w:tr>
    </w:tbl>
    <w:p w14:paraId="289448D7" w14:textId="77777777" w:rsidR="0091300D" w:rsidRDefault="0091300D" w:rsidP="00424DA8"/>
    <w:p w14:paraId="5BBB2A22" w14:textId="6BD1B6D8" w:rsidR="00C12299" w:rsidRDefault="00C12299"/>
    <w:p w14:paraId="364C45E0" w14:textId="77777777" w:rsidR="004F3B8F" w:rsidRDefault="004F3B8F"/>
    <w:p w14:paraId="27216EF4" w14:textId="77777777" w:rsidR="00416FEF" w:rsidRDefault="00416FEF"/>
    <w:p w14:paraId="48AA528B" w14:textId="77777777" w:rsidR="004F3B8F" w:rsidRDefault="004F3B8F"/>
    <w:p w14:paraId="492D7869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644BE04" w14:textId="77777777" w:rsidTr="003317B0">
        <w:trPr>
          <w:trHeight w:val="528"/>
        </w:trPr>
        <w:tc>
          <w:tcPr>
            <w:tcW w:w="4633" w:type="dxa"/>
          </w:tcPr>
          <w:p w14:paraId="70712CC8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40CFF04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初一</w:t>
            </w:r>
          </w:p>
          <w:p w14:paraId="044215A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丁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881D803" w14:textId="77777777" w:rsidTr="003317B0">
        <w:trPr>
          <w:trHeight w:val="4071"/>
        </w:trPr>
        <w:tc>
          <w:tcPr>
            <w:tcW w:w="4633" w:type="dxa"/>
          </w:tcPr>
          <w:p w14:paraId="463A9B4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6</w:t>
            </w:r>
          </w:p>
          <w:p w14:paraId="5165094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2C21D1FE" w14:textId="77777777" w:rsidR="004F3B8F" w:rsidRDefault="004F3B8F"/>
        </w:tc>
      </w:tr>
      <w:tr w:rsidR="004F3B8F" w14:paraId="3A86D255" w14:textId="77777777" w:rsidTr="003317B0">
        <w:trPr>
          <w:trHeight w:val="274"/>
        </w:trPr>
        <w:tc>
          <w:tcPr>
            <w:tcW w:w="5479" w:type="dxa"/>
            <w:gridSpan w:val="2"/>
          </w:tcPr>
          <w:p w14:paraId="1848C3A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don’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think that anybody can grow unless he really is accepted exactly as he i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个人除非真正接受自己，否则他没法成长。</w:t>
            </w:r>
          </w:p>
        </w:tc>
      </w:tr>
    </w:tbl>
    <w:p w14:paraId="613FD999" w14:textId="77777777" w:rsidR="0091300D" w:rsidRDefault="0091300D" w:rsidP="00424DA8"/>
    <w:p w14:paraId="2F0A89BB" w14:textId="77777777" w:rsidR="004F3B8F" w:rsidRDefault="004F3B8F">
      <w:pPr>
        <w:rPr>
          <w:rFonts w:hint="eastAsia"/>
        </w:rPr>
      </w:pPr>
    </w:p>
    <w:p w14:paraId="42529BEE" w14:textId="77777777" w:rsidR="00416FEF" w:rsidRDefault="00416FEF"/>
    <w:p w14:paraId="7634E0DC" w14:textId="77777777" w:rsidR="004F3B8F" w:rsidRDefault="004F3B8F"/>
    <w:p w14:paraId="65A34B3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65FBD8E" w14:textId="77777777" w:rsidTr="003317B0">
        <w:trPr>
          <w:trHeight w:val="528"/>
        </w:trPr>
        <w:tc>
          <w:tcPr>
            <w:tcW w:w="4633" w:type="dxa"/>
          </w:tcPr>
          <w:p w14:paraId="448A2B9E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03B818A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初二</w:t>
            </w:r>
          </w:p>
          <w:p w14:paraId="48977B3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丁酉月 戊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A2BE224" w14:textId="77777777" w:rsidTr="003317B0">
        <w:trPr>
          <w:trHeight w:val="4071"/>
        </w:trPr>
        <w:tc>
          <w:tcPr>
            <w:tcW w:w="4633" w:type="dxa"/>
          </w:tcPr>
          <w:p w14:paraId="51F7EE1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7</w:t>
            </w:r>
          </w:p>
          <w:p w14:paraId="2F75CBC9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节日</w:t>
            </w:r>
          </w:p>
        </w:tc>
        <w:tc>
          <w:tcPr>
            <w:tcW w:w="846" w:type="dxa"/>
            <w:vMerge/>
          </w:tcPr>
          <w:p w14:paraId="5517B948" w14:textId="77777777" w:rsidR="004F3B8F" w:rsidRDefault="004F3B8F"/>
        </w:tc>
      </w:tr>
      <w:tr w:rsidR="004F3B8F" w14:paraId="2045A6C0" w14:textId="77777777" w:rsidTr="003317B0">
        <w:trPr>
          <w:trHeight w:val="274"/>
        </w:trPr>
        <w:tc>
          <w:tcPr>
            <w:tcW w:w="5479" w:type="dxa"/>
            <w:gridSpan w:val="2"/>
          </w:tcPr>
          <w:p w14:paraId="508F308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ork and acquire, and thou hast chained the wheel of chanc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边工作边探求，你便可拴住机会的车轮。</w:t>
            </w:r>
          </w:p>
        </w:tc>
      </w:tr>
    </w:tbl>
    <w:p w14:paraId="2B1AE952" w14:textId="77777777" w:rsidR="0091300D" w:rsidRDefault="0091300D" w:rsidP="00424DA8"/>
    <w:p w14:paraId="4275B2E6" w14:textId="78F542C0" w:rsidR="00C12299" w:rsidRDefault="00C12299"/>
    <w:p w14:paraId="62C8FBFD" w14:textId="77777777" w:rsidR="00416FEF" w:rsidRDefault="00416FEF">
      <w:pPr>
        <w:rPr>
          <w:rFonts w:hint="eastAsia"/>
        </w:rPr>
      </w:pPr>
    </w:p>
    <w:p w14:paraId="537813F1" w14:textId="77777777" w:rsidR="004F3B8F" w:rsidRDefault="004F3B8F"/>
    <w:p w14:paraId="40A1E821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1227875" w14:textId="77777777" w:rsidTr="003317B0">
        <w:trPr>
          <w:trHeight w:val="528"/>
        </w:trPr>
        <w:tc>
          <w:tcPr>
            <w:tcW w:w="4633" w:type="dxa"/>
          </w:tcPr>
          <w:p w14:paraId="1E532331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7679C32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初三 寒露</w:t>
            </w:r>
          </w:p>
          <w:p w14:paraId="38416DE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己丑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全国高血压日 世界视觉日</w:t>
            </w:r>
          </w:p>
        </w:tc>
      </w:tr>
      <w:tr w:rsidR="004F3B8F" w14:paraId="00AE61C6" w14:textId="77777777" w:rsidTr="003317B0">
        <w:trPr>
          <w:trHeight w:val="4071"/>
        </w:trPr>
        <w:tc>
          <w:tcPr>
            <w:tcW w:w="4633" w:type="dxa"/>
          </w:tcPr>
          <w:p w14:paraId="6274012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8</w:t>
            </w:r>
          </w:p>
          <w:p w14:paraId="175D67E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566B804" w14:textId="77777777" w:rsidR="004F3B8F" w:rsidRDefault="004F3B8F"/>
        </w:tc>
      </w:tr>
      <w:tr w:rsidR="004F3B8F" w14:paraId="6AC000D4" w14:textId="77777777" w:rsidTr="003317B0">
        <w:trPr>
          <w:trHeight w:val="274"/>
        </w:trPr>
        <w:tc>
          <w:tcPr>
            <w:tcW w:w="5479" w:type="dxa"/>
            <w:gridSpan w:val="2"/>
          </w:tcPr>
          <w:p w14:paraId="3CE9A73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Life is all about a simple word, just get through i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活就是简单的一个词，坚持下去。</w:t>
            </w:r>
          </w:p>
        </w:tc>
      </w:tr>
    </w:tbl>
    <w:p w14:paraId="62ECBE3F" w14:textId="77777777" w:rsidR="0091300D" w:rsidRDefault="0091300D" w:rsidP="00424DA8"/>
    <w:p w14:paraId="2F4B730B" w14:textId="740EAD98" w:rsidR="00C12299" w:rsidRDefault="00C12299"/>
    <w:p w14:paraId="7C894602" w14:textId="77777777" w:rsidR="004F3B8F" w:rsidRDefault="004F3B8F"/>
    <w:p w14:paraId="394FB2D6" w14:textId="77777777" w:rsidR="00416FEF" w:rsidRDefault="00416FEF"/>
    <w:p w14:paraId="418C9C2D" w14:textId="77777777" w:rsidR="004F3B8F" w:rsidRDefault="004F3B8F"/>
    <w:p w14:paraId="4A503B6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DC8F2B8" w14:textId="77777777" w:rsidTr="003317B0">
        <w:trPr>
          <w:trHeight w:val="528"/>
        </w:trPr>
        <w:tc>
          <w:tcPr>
            <w:tcW w:w="4633" w:type="dxa"/>
          </w:tcPr>
          <w:p w14:paraId="0304663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5AD3215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初四</w:t>
            </w:r>
          </w:p>
          <w:p w14:paraId="70B368D0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庚寅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邮政日</w:t>
            </w:r>
          </w:p>
        </w:tc>
      </w:tr>
      <w:tr w:rsidR="004F3B8F" w14:paraId="3C77B6C0" w14:textId="77777777" w:rsidTr="003317B0">
        <w:trPr>
          <w:trHeight w:val="4071"/>
        </w:trPr>
        <w:tc>
          <w:tcPr>
            <w:tcW w:w="4633" w:type="dxa"/>
          </w:tcPr>
          <w:p w14:paraId="111439C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9</w:t>
            </w:r>
          </w:p>
          <w:p w14:paraId="4FF8BB2A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1431257C" w14:textId="77777777" w:rsidR="004F3B8F" w:rsidRDefault="004F3B8F"/>
        </w:tc>
      </w:tr>
      <w:tr w:rsidR="004F3B8F" w14:paraId="4C99D721" w14:textId="77777777" w:rsidTr="003317B0">
        <w:trPr>
          <w:trHeight w:val="274"/>
        </w:trPr>
        <w:tc>
          <w:tcPr>
            <w:tcW w:w="5479" w:type="dxa"/>
            <w:gridSpan w:val="2"/>
          </w:tcPr>
          <w:p w14:paraId="57AAC02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nnocence dwells with wisdom, but never with ignoranc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纯真与智慧同在，但它决不和愚昧相关。</w:t>
            </w:r>
          </w:p>
        </w:tc>
      </w:tr>
    </w:tbl>
    <w:p w14:paraId="44DEF3B7" w14:textId="77777777" w:rsidR="0091300D" w:rsidRDefault="0091300D" w:rsidP="00424DA8"/>
    <w:p w14:paraId="38388E72" w14:textId="72268525" w:rsidR="00C12299" w:rsidRDefault="00C12299"/>
    <w:p w14:paraId="6CBD7285" w14:textId="77777777" w:rsidR="004F3B8F" w:rsidRDefault="004F3B8F"/>
    <w:p w14:paraId="3ADF409E" w14:textId="77777777" w:rsidR="00416FEF" w:rsidRDefault="00416FEF"/>
    <w:p w14:paraId="21BEC13F" w14:textId="77777777" w:rsidR="004F3B8F" w:rsidRDefault="004F3B8F"/>
    <w:p w14:paraId="2E084B2E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DCC4BF5" w14:textId="77777777" w:rsidTr="003317B0">
        <w:trPr>
          <w:trHeight w:val="528"/>
        </w:trPr>
        <w:tc>
          <w:tcPr>
            <w:tcW w:w="4633" w:type="dxa"/>
          </w:tcPr>
          <w:p w14:paraId="0F38ED8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15FCB79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初五</w:t>
            </w:r>
          </w:p>
          <w:p w14:paraId="1B1B34F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辛卯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辛亥革命纪念日 世界精神卫生日</w:t>
            </w:r>
          </w:p>
        </w:tc>
      </w:tr>
      <w:tr w:rsidR="004F3B8F" w14:paraId="3A875952" w14:textId="77777777" w:rsidTr="003317B0">
        <w:trPr>
          <w:trHeight w:val="4071"/>
        </w:trPr>
        <w:tc>
          <w:tcPr>
            <w:tcW w:w="4633" w:type="dxa"/>
          </w:tcPr>
          <w:p w14:paraId="218B00D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0</w:t>
            </w:r>
          </w:p>
          <w:p w14:paraId="6CAC4EA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295199D5" w14:textId="77777777" w:rsidR="004F3B8F" w:rsidRDefault="004F3B8F"/>
        </w:tc>
      </w:tr>
      <w:tr w:rsidR="004F3B8F" w14:paraId="7430C427" w14:textId="77777777" w:rsidTr="003317B0">
        <w:trPr>
          <w:trHeight w:val="274"/>
        </w:trPr>
        <w:tc>
          <w:tcPr>
            <w:tcW w:w="5479" w:type="dxa"/>
            <w:gridSpan w:val="2"/>
          </w:tcPr>
          <w:p w14:paraId="757A699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You are very much on time, and in your time zone destiny set up for you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在命运为你安排的属于自己的时区里，一切都准时。</w:t>
            </w:r>
          </w:p>
        </w:tc>
      </w:tr>
    </w:tbl>
    <w:p w14:paraId="0DE1FC57" w14:textId="77777777" w:rsidR="0091300D" w:rsidRDefault="0091300D" w:rsidP="00424DA8"/>
    <w:p w14:paraId="0679C1BC" w14:textId="77777777" w:rsidR="004F3B8F" w:rsidRDefault="004F3B8F">
      <w:pPr>
        <w:rPr>
          <w:rFonts w:hint="eastAsia"/>
        </w:rPr>
      </w:pPr>
    </w:p>
    <w:p w14:paraId="080A0FF5" w14:textId="77777777" w:rsidR="00416FEF" w:rsidRDefault="00416FEF"/>
    <w:p w14:paraId="0512E87F" w14:textId="77777777" w:rsidR="004F3B8F" w:rsidRDefault="004F3B8F"/>
    <w:p w14:paraId="416E1658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1CBBF1F" w14:textId="77777777" w:rsidTr="003317B0">
        <w:trPr>
          <w:trHeight w:val="528"/>
        </w:trPr>
        <w:tc>
          <w:tcPr>
            <w:tcW w:w="4633" w:type="dxa"/>
          </w:tcPr>
          <w:p w14:paraId="375C0F60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61C6B4CF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初六</w:t>
            </w:r>
          </w:p>
          <w:p w14:paraId="1F13485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壬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694EB9E" w14:textId="77777777" w:rsidTr="003317B0">
        <w:trPr>
          <w:trHeight w:val="4071"/>
        </w:trPr>
        <w:tc>
          <w:tcPr>
            <w:tcW w:w="4633" w:type="dxa"/>
          </w:tcPr>
          <w:p w14:paraId="406FEFF6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1</w:t>
            </w:r>
          </w:p>
          <w:p w14:paraId="2155993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BE2CB0F" w14:textId="77777777" w:rsidR="004F3B8F" w:rsidRDefault="004F3B8F"/>
        </w:tc>
      </w:tr>
      <w:tr w:rsidR="004F3B8F" w14:paraId="489098B6" w14:textId="77777777" w:rsidTr="003317B0">
        <w:trPr>
          <w:trHeight w:val="274"/>
        </w:trPr>
        <w:tc>
          <w:tcPr>
            <w:tcW w:w="5479" w:type="dxa"/>
            <w:gridSpan w:val="2"/>
          </w:tcPr>
          <w:p w14:paraId="4A1FFF4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f you only do what you can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do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you’ll never be more than you are now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果你只做你力所能及的事，你就没法进步。</w:t>
            </w:r>
          </w:p>
        </w:tc>
      </w:tr>
    </w:tbl>
    <w:p w14:paraId="6E3F631E" w14:textId="77777777" w:rsidR="0091300D" w:rsidRDefault="0091300D" w:rsidP="00424DA8"/>
    <w:p w14:paraId="41471F05" w14:textId="77777777" w:rsidR="004F3B8F" w:rsidRDefault="004F3B8F">
      <w:pPr>
        <w:rPr>
          <w:rFonts w:hint="eastAsia"/>
        </w:rPr>
      </w:pPr>
    </w:p>
    <w:p w14:paraId="607DE977" w14:textId="77777777" w:rsidR="00416FEF" w:rsidRDefault="00416FEF"/>
    <w:p w14:paraId="59727496" w14:textId="77777777" w:rsidR="004F3B8F" w:rsidRDefault="004F3B8F"/>
    <w:p w14:paraId="16EF901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5902ECF" w14:textId="77777777" w:rsidTr="003317B0">
        <w:trPr>
          <w:trHeight w:val="528"/>
        </w:trPr>
        <w:tc>
          <w:tcPr>
            <w:tcW w:w="4633" w:type="dxa"/>
          </w:tcPr>
          <w:p w14:paraId="7F775D8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214CE7F4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初七</w:t>
            </w:r>
          </w:p>
          <w:p w14:paraId="1E6B4DB1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癸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48F3D9B" w14:textId="77777777" w:rsidTr="003317B0">
        <w:trPr>
          <w:trHeight w:val="4071"/>
        </w:trPr>
        <w:tc>
          <w:tcPr>
            <w:tcW w:w="4633" w:type="dxa"/>
          </w:tcPr>
          <w:p w14:paraId="576074D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2</w:t>
            </w:r>
          </w:p>
          <w:p w14:paraId="2A6E69E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8E216BD" w14:textId="77777777" w:rsidR="004F3B8F" w:rsidRDefault="004F3B8F"/>
        </w:tc>
      </w:tr>
      <w:tr w:rsidR="004F3B8F" w14:paraId="6A40E57E" w14:textId="77777777" w:rsidTr="003317B0">
        <w:trPr>
          <w:trHeight w:val="274"/>
        </w:trPr>
        <w:tc>
          <w:tcPr>
            <w:tcW w:w="5479" w:type="dxa"/>
            <w:gridSpan w:val="2"/>
          </w:tcPr>
          <w:p w14:paraId="463B413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 do not believe such a quality as chance exists. Every incident that happens must be a link in chain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不相信有运气这种东西，每件意外发生都有其连锁关系。</w:t>
            </w:r>
          </w:p>
        </w:tc>
      </w:tr>
    </w:tbl>
    <w:p w14:paraId="56B0F3CE" w14:textId="77777777" w:rsidR="0091300D" w:rsidRDefault="0091300D" w:rsidP="00424DA8"/>
    <w:p w14:paraId="79F8F2A5" w14:textId="77777777" w:rsidR="004F3B8F" w:rsidRDefault="004F3B8F">
      <w:pPr>
        <w:rPr>
          <w:rFonts w:hint="eastAsia"/>
        </w:rPr>
      </w:pPr>
    </w:p>
    <w:p w14:paraId="5E819621" w14:textId="77777777" w:rsidR="00416FEF" w:rsidRDefault="00416FEF"/>
    <w:p w14:paraId="2C69694C" w14:textId="77777777" w:rsidR="004F3B8F" w:rsidRDefault="004F3B8F"/>
    <w:p w14:paraId="62F9655E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6EAC2FA" w14:textId="77777777" w:rsidTr="003317B0">
        <w:trPr>
          <w:trHeight w:val="528"/>
        </w:trPr>
        <w:tc>
          <w:tcPr>
            <w:tcW w:w="4633" w:type="dxa"/>
          </w:tcPr>
          <w:p w14:paraId="14B2C269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28D8E1E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初八</w:t>
            </w:r>
          </w:p>
          <w:p w14:paraId="235F37C2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甲午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保健日 国际教师节</w:t>
            </w:r>
          </w:p>
        </w:tc>
      </w:tr>
      <w:tr w:rsidR="004F3B8F" w14:paraId="7514B8DD" w14:textId="77777777" w:rsidTr="003317B0">
        <w:trPr>
          <w:trHeight w:val="4071"/>
        </w:trPr>
        <w:tc>
          <w:tcPr>
            <w:tcW w:w="4633" w:type="dxa"/>
          </w:tcPr>
          <w:p w14:paraId="4746BED2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3</w:t>
            </w:r>
          </w:p>
          <w:p w14:paraId="00135B8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1AA15D8" w14:textId="77777777" w:rsidR="004F3B8F" w:rsidRDefault="004F3B8F"/>
        </w:tc>
      </w:tr>
      <w:tr w:rsidR="004F3B8F" w14:paraId="51863944" w14:textId="77777777" w:rsidTr="003317B0">
        <w:trPr>
          <w:trHeight w:val="274"/>
        </w:trPr>
        <w:tc>
          <w:tcPr>
            <w:tcW w:w="5479" w:type="dxa"/>
            <w:gridSpan w:val="2"/>
          </w:tcPr>
          <w:p w14:paraId="3704E306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 wanted to live deep and suck out all the marrow of lif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希望活得深刻，吸取生命中所有精华。</w:t>
            </w:r>
          </w:p>
        </w:tc>
      </w:tr>
    </w:tbl>
    <w:p w14:paraId="254FC89C" w14:textId="77777777" w:rsidR="0091300D" w:rsidRDefault="0091300D" w:rsidP="00424DA8"/>
    <w:p w14:paraId="00CFD986" w14:textId="44C93ACC" w:rsidR="00C12299" w:rsidRDefault="00C12299"/>
    <w:p w14:paraId="40D89CC8" w14:textId="77777777" w:rsidR="004F3B8F" w:rsidRDefault="004F3B8F"/>
    <w:p w14:paraId="510379DA" w14:textId="77777777" w:rsidR="00416FEF" w:rsidRDefault="00416FEF"/>
    <w:p w14:paraId="0D66734B" w14:textId="77777777" w:rsidR="004F3B8F" w:rsidRDefault="004F3B8F"/>
    <w:p w14:paraId="2E61C89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E09C580" w14:textId="77777777" w:rsidTr="003317B0">
        <w:trPr>
          <w:trHeight w:val="528"/>
        </w:trPr>
        <w:tc>
          <w:tcPr>
            <w:tcW w:w="4633" w:type="dxa"/>
          </w:tcPr>
          <w:p w14:paraId="7858C8C7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011B738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初九  重阳节</w:t>
            </w:r>
          </w:p>
          <w:p w14:paraId="152BD7F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乙未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标准日</w:t>
            </w:r>
          </w:p>
        </w:tc>
      </w:tr>
      <w:tr w:rsidR="004F3B8F" w14:paraId="3EAC322B" w14:textId="77777777" w:rsidTr="003317B0">
        <w:trPr>
          <w:trHeight w:val="4071"/>
        </w:trPr>
        <w:tc>
          <w:tcPr>
            <w:tcW w:w="4633" w:type="dxa"/>
          </w:tcPr>
          <w:p w14:paraId="67EA948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4</w:t>
            </w:r>
          </w:p>
          <w:p w14:paraId="2D5008A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268EF2B" w14:textId="77777777" w:rsidR="004F3B8F" w:rsidRDefault="004F3B8F"/>
        </w:tc>
      </w:tr>
      <w:tr w:rsidR="004F3B8F" w14:paraId="6FDC1E81" w14:textId="77777777" w:rsidTr="003317B0">
        <w:trPr>
          <w:trHeight w:val="274"/>
        </w:trPr>
        <w:tc>
          <w:tcPr>
            <w:tcW w:w="5479" w:type="dxa"/>
            <w:gridSpan w:val="2"/>
          </w:tcPr>
          <w:p w14:paraId="6F0D64AC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ill tomorrow's sun has set, one day to walk the earth!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明日日落前，行于世一日。</w:t>
            </w:r>
          </w:p>
        </w:tc>
      </w:tr>
    </w:tbl>
    <w:p w14:paraId="6A8B3D29" w14:textId="77777777" w:rsidR="0091300D" w:rsidRDefault="0091300D" w:rsidP="00424DA8"/>
    <w:p w14:paraId="7AB6494C" w14:textId="76E18E5B" w:rsidR="00C12299" w:rsidRDefault="00C12299"/>
    <w:p w14:paraId="3E26EF08" w14:textId="77777777" w:rsidR="004F3B8F" w:rsidRDefault="004F3B8F"/>
    <w:p w14:paraId="76ACDAA6" w14:textId="77777777" w:rsidR="00416FEF" w:rsidRDefault="00416FEF"/>
    <w:p w14:paraId="604CFCDA" w14:textId="77777777" w:rsidR="004F3B8F" w:rsidRDefault="004F3B8F"/>
    <w:p w14:paraId="048D1C6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679B623" w14:textId="77777777" w:rsidTr="003317B0">
        <w:trPr>
          <w:trHeight w:val="528"/>
        </w:trPr>
        <w:tc>
          <w:tcPr>
            <w:tcW w:w="4633" w:type="dxa"/>
          </w:tcPr>
          <w:p w14:paraId="34884449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6AB0715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初十</w:t>
            </w:r>
          </w:p>
          <w:p w14:paraId="0DF8379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丙申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盲人节(白手杖节)</w:t>
            </w:r>
          </w:p>
        </w:tc>
      </w:tr>
      <w:tr w:rsidR="004F3B8F" w14:paraId="4B6B845B" w14:textId="77777777" w:rsidTr="003317B0">
        <w:trPr>
          <w:trHeight w:val="4071"/>
        </w:trPr>
        <w:tc>
          <w:tcPr>
            <w:tcW w:w="4633" w:type="dxa"/>
          </w:tcPr>
          <w:p w14:paraId="064D101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5</w:t>
            </w:r>
          </w:p>
          <w:p w14:paraId="5570199A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8930675" w14:textId="77777777" w:rsidR="004F3B8F" w:rsidRDefault="004F3B8F"/>
        </w:tc>
      </w:tr>
      <w:tr w:rsidR="004F3B8F" w14:paraId="747FAB75" w14:textId="77777777" w:rsidTr="003317B0">
        <w:trPr>
          <w:trHeight w:val="274"/>
        </w:trPr>
        <w:tc>
          <w:tcPr>
            <w:tcW w:w="5479" w:type="dxa"/>
            <w:gridSpan w:val="2"/>
          </w:tcPr>
          <w:p w14:paraId="76C1665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My interest is in the future because I am going to spend the rest of my life ther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只对将来感兴趣，因为我的余生将在那儿度过。</w:t>
            </w:r>
          </w:p>
        </w:tc>
      </w:tr>
    </w:tbl>
    <w:p w14:paraId="60E1ACF3" w14:textId="77777777" w:rsidR="0091300D" w:rsidRDefault="0091300D" w:rsidP="00424DA8"/>
    <w:p w14:paraId="4CB4D373" w14:textId="461F28A0" w:rsidR="00C12299" w:rsidRDefault="00C12299"/>
    <w:p w14:paraId="10EE4239" w14:textId="77777777" w:rsidR="00416FEF" w:rsidRDefault="00416FEF">
      <w:pPr>
        <w:rPr>
          <w:rFonts w:hint="eastAsia"/>
        </w:rPr>
      </w:pPr>
    </w:p>
    <w:p w14:paraId="1F6F4081" w14:textId="77777777" w:rsidR="004F3B8F" w:rsidRDefault="004F3B8F"/>
    <w:p w14:paraId="0A0A466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7DE7F22" w14:textId="77777777" w:rsidTr="003317B0">
        <w:trPr>
          <w:trHeight w:val="528"/>
        </w:trPr>
        <w:tc>
          <w:tcPr>
            <w:tcW w:w="4633" w:type="dxa"/>
          </w:tcPr>
          <w:p w14:paraId="473B46A4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4811D30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十一</w:t>
            </w:r>
          </w:p>
          <w:p w14:paraId="6ED9780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丁酉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粮食日</w:t>
            </w:r>
          </w:p>
        </w:tc>
      </w:tr>
      <w:tr w:rsidR="004F3B8F" w14:paraId="24A7A49A" w14:textId="77777777" w:rsidTr="003317B0">
        <w:trPr>
          <w:trHeight w:val="4071"/>
        </w:trPr>
        <w:tc>
          <w:tcPr>
            <w:tcW w:w="4633" w:type="dxa"/>
          </w:tcPr>
          <w:p w14:paraId="1DC0060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6</w:t>
            </w:r>
          </w:p>
          <w:p w14:paraId="6AB5249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4249CF6F" w14:textId="77777777" w:rsidR="004F3B8F" w:rsidRDefault="004F3B8F"/>
        </w:tc>
      </w:tr>
      <w:tr w:rsidR="004F3B8F" w14:paraId="2F5CC445" w14:textId="77777777" w:rsidTr="003317B0">
        <w:trPr>
          <w:trHeight w:val="274"/>
        </w:trPr>
        <w:tc>
          <w:tcPr>
            <w:tcW w:w="5479" w:type="dxa"/>
            <w:gridSpan w:val="2"/>
          </w:tcPr>
          <w:p w14:paraId="4E62622A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Fate makes relatives, but choice makes friends. 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亲戚是天生的，而朋友则是选择的。</w:t>
            </w:r>
          </w:p>
        </w:tc>
      </w:tr>
    </w:tbl>
    <w:p w14:paraId="14E24AD5" w14:textId="77777777" w:rsidR="0091300D" w:rsidRDefault="0091300D" w:rsidP="00424DA8"/>
    <w:p w14:paraId="485D96F5" w14:textId="34666DCC" w:rsidR="00C12299" w:rsidRDefault="00C12299"/>
    <w:p w14:paraId="49751D14" w14:textId="77777777" w:rsidR="004F3B8F" w:rsidRDefault="004F3B8F"/>
    <w:p w14:paraId="2CE96D92" w14:textId="77777777" w:rsidR="00416FEF" w:rsidRDefault="00416FEF"/>
    <w:p w14:paraId="121D43B2" w14:textId="77777777" w:rsidR="004F3B8F" w:rsidRDefault="004F3B8F"/>
    <w:p w14:paraId="07BACC59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9C16484" w14:textId="77777777" w:rsidTr="003317B0">
        <w:trPr>
          <w:trHeight w:val="528"/>
        </w:trPr>
        <w:tc>
          <w:tcPr>
            <w:tcW w:w="4633" w:type="dxa"/>
          </w:tcPr>
          <w:p w14:paraId="243E2D27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0056FB34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十二</w:t>
            </w:r>
          </w:p>
          <w:p w14:paraId="23EF98B0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戊戌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消除贫困日</w:t>
            </w:r>
          </w:p>
        </w:tc>
      </w:tr>
      <w:tr w:rsidR="004F3B8F" w14:paraId="447081C8" w14:textId="77777777" w:rsidTr="003317B0">
        <w:trPr>
          <w:trHeight w:val="4071"/>
        </w:trPr>
        <w:tc>
          <w:tcPr>
            <w:tcW w:w="4633" w:type="dxa"/>
          </w:tcPr>
          <w:p w14:paraId="4B39F63E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7</w:t>
            </w:r>
          </w:p>
          <w:p w14:paraId="09A87DA5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1FE8E39B" w14:textId="77777777" w:rsidR="004F3B8F" w:rsidRDefault="004F3B8F"/>
        </w:tc>
      </w:tr>
      <w:tr w:rsidR="004F3B8F" w14:paraId="5FE52760" w14:textId="77777777" w:rsidTr="003317B0">
        <w:trPr>
          <w:trHeight w:val="274"/>
        </w:trPr>
        <w:tc>
          <w:tcPr>
            <w:tcW w:w="5479" w:type="dxa"/>
            <w:gridSpan w:val="2"/>
          </w:tcPr>
          <w:p w14:paraId="2B2FB2A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Sometimes l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feel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I’m fighting for a life I just ain’t got the time to live. I want it all to mean something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常常觉得我在为一个没时间享受的人生奋斗，我希望它能有价值。</w:t>
            </w:r>
          </w:p>
        </w:tc>
      </w:tr>
    </w:tbl>
    <w:p w14:paraId="1369099A" w14:textId="588F059F" w:rsidR="00C12299" w:rsidRDefault="00C12299">
      <w:pPr>
        <w:rPr>
          <w:rFonts w:hint="eastAsia"/>
        </w:rPr>
      </w:pPr>
    </w:p>
    <w:p w14:paraId="3FA20408" w14:textId="77777777" w:rsidR="004F3B8F" w:rsidRDefault="004F3B8F"/>
    <w:p w14:paraId="1101B5EB" w14:textId="77777777" w:rsidR="004F3B8F" w:rsidRDefault="004F3B8F">
      <w:pPr>
        <w:rPr>
          <w:rFonts w:hint="eastAsia"/>
        </w:rPr>
      </w:pPr>
    </w:p>
    <w:p w14:paraId="09ACC301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F34DEF4" w14:textId="77777777" w:rsidTr="003317B0">
        <w:trPr>
          <w:trHeight w:val="528"/>
        </w:trPr>
        <w:tc>
          <w:tcPr>
            <w:tcW w:w="4633" w:type="dxa"/>
          </w:tcPr>
          <w:p w14:paraId="43C1AD8B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782B7F7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十三  钉鞋日</w:t>
            </w:r>
          </w:p>
          <w:p w14:paraId="37C5ED7E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己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8D526CC" w14:textId="77777777" w:rsidTr="003317B0">
        <w:trPr>
          <w:trHeight w:val="4071"/>
        </w:trPr>
        <w:tc>
          <w:tcPr>
            <w:tcW w:w="4633" w:type="dxa"/>
          </w:tcPr>
          <w:p w14:paraId="6A5A0ADC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8</w:t>
            </w:r>
          </w:p>
          <w:p w14:paraId="1B5F7A0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8DA46A6" w14:textId="77777777" w:rsidR="004F3B8F" w:rsidRDefault="004F3B8F"/>
        </w:tc>
      </w:tr>
      <w:tr w:rsidR="004F3B8F" w14:paraId="2F7BF0E5" w14:textId="77777777" w:rsidTr="003317B0">
        <w:trPr>
          <w:trHeight w:val="274"/>
        </w:trPr>
        <w:tc>
          <w:tcPr>
            <w:tcW w:w="5479" w:type="dxa"/>
            <w:gridSpan w:val="2"/>
          </w:tcPr>
          <w:p w14:paraId="143E277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greatest brilliance in life lies not in never falling, but fall can always rise again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命中最伟大的光辉不在于永不坠落，而是坠落后总能再度升起。</w:t>
            </w:r>
          </w:p>
        </w:tc>
      </w:tr>
    </w:tbl>
    <w:p w14:paraId="5151D343" w14:textId="01D78ECA" w:rsidR="00C12299" w:rsidRDefault="00C12299">
      <w:pPr>
        <w:rPr>
          <w:rFonts w:hint="eastAsia"/>
        </w:rPr>
      </w:pPr>
    </w:p>
    <w:p w14:paraId="09058115" w14:textId="77777777" w:rsidR="00416FEF" w:rsidRDefault="00416FEF">
      <w:pPr>
        <w:rPr>
          <w:rFonts w:hint="eastAsia"/>
        </w:rPr>
      </w:pPr>
    </w:p>
    <w:p w14:paraId="3335BAD4" w14:textId="77777777" w:rsidR="004F3B8F" w:rsidRDefault="004F3B8F"/>
    <w:p w14:paraId="2F4D135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A55D742" w14:textId="77777777" w:rsidTr="003317B0">
        <w:trPr>
          <w:trHeight w:val="528"/>
        </w:trPr>
        <w:tc>
          <w:tcPr>
            <w:tcW w:w="4633" w:type="dxa"/>
          </w:tcPr>
          <w:p w14:paraId="3AEB862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78879EE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十四</w:t>
            </w:r>
          </w:p>
          <w:p w14:paraId="05E7D7FE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庚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E3A488C" w14:textId="77777777" w:rsidTr="003317B0">
        <w:trPr>
          <w:trHeight w:val="4071"/>
        </w:trPr>
        <w:tc>
          <w:tcPr>
            <w:tcW w:w="4633" w:type="dxa"/>
          </w:tcPr>
          <w:p w14:paraId="3A2FCA5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9</w:t>
            </w:r>
          </w:p>
          <w:p w14:paraId="5672D48E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E514114" w14:textId="77777777" w:rsidR="004F3B8F" w:rsidRDefault="004F3B8F"/>
        </w:tc>
      </w:tr>
      <w:tr w:rsidR="004F3B8F" w14:paraId="38D6B98D" w14:textId="77777777" w:rsidTr="003317B0">
        <w:trPr>
          <w:trHeight w:val="274"/>
        </w:trPr>
        <w:tc>
          <w:tcPr>
            <w:tcW w:w="5479" w:type="dxa"/>
            <w:gridSpan w:val="2"/>
          </w:tcPr>
          <w:p w14:paraId="7CFE0A1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Having dreams is what makes life tolerabl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梦想使生活得以忍受。</w:t>
            </w:r>
          </w:p>
        </w:tc>
      </w:tr>
    </w:tbl>
    <w:p w14:paraId="209926EC" w14:textId="77777777" w:rsidR="0091300D" w:rsidRDefault="0091300D" w:rsidP="00424DA8"/>
    <w:p w14:paraId="2E76F743" w14:textId="458D8FAF" w:rsidR="00C12299" w:rsidRDefault="00C12299"/>
    <w:p w14:paraId="24F8A2C7" w14:textId="77777777" w:rsidR="004F3B8F" w:rsidRDefault="004F3B8F"/>
    <w:p w14:paraId="7189732C" w14:textId="77777777" w:rsidR="00416FEF" w:rsidRDefault="00416FEF"/>
    <w:p w14:paraId="411458BE" w14:textId="77777777" w:rsidR="004F3B8F" w:rsidRDefault="004F3B8F"/>
    <w:p w14:paraId="449D514E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A05B1DC" w14:textId="77777777" w:rsidTr="003317B0">
        <w:trPr>
          <w:trHeight w:val="528"/>
        </w:trPr>
        <w:tc>
          <w:tcPr>
            <w:tcW w:w="4633" w:type="dxa"/>
          </w:tcPr>
          <w:p w14:paraId="624506D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0D240FF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十五</w:t>
            </w:r>
          </w:p>
          <w:p w14:paraId="3B864B5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辛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52B8407" w14:textId="77777777" w:rsidTr="003317B0">
        <w:trPr>
          <w:trHeight w:val="4071"/>
        </w:trPr>
        <w:tc>
          <w:tcPr>
            <w:tcW w:w="4633" w:type="dxa"/>
          </w:tcPr>
          <w:p w14:paraId="3785098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0</w:t>
            </w:r>
          </w:p>
          <w:p w14:paraId="05CC751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FB59BED" w14:textId="77777777" w:rsidR="004F3B8F" w:rsidRDefault="004F3B8F"/>
        </w:tc>
      </w:tr>
      <w:tr w:rsidR="004F3B8F" w14:paraId="68AEAD02" w14:textId="77777777" w:rsidTr="003317B0">
        <w:trPr>
          <w:trHeight w:val="274"/>
        </w:trPr>
        <w:tc>
          <w:tcPr>
            <w:tcW w:w="5479" w:type="dxa"/>
            <w:gridSpan w:val="2"/>
          </w:tcPr>
          <w:p w14:paraId="3174CB7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Every strike brings me closer to the next home run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每一次挥棒落空都让我更接近下一个全垒打。</w:t>
            </w:r>
          </w:p>
        </w:tc>
      </w:tr>
    </w:tbl>
    <w:p w14:paraId="10300D95" w14:textId="77777777" w:rsidR="0091300D" w:rsidRDefault="0091300D" w:rsidP="00424DA8"/>
    <w:p w14:paraId="1E85B72B" w14:textId="62CDFE2C" w:rsidR="00C12299" w:rsidRDefault="00C12299"/>
    <w:p w14:paraId="0AD09C47" w14:textId="77777777" w:rsidR="004F3B8F" w:rsidRDefault="004F3B8F"/>
    <w:p w14:paraId="0008175B" w14:textId="77777777" w:rsidR="00416FEF" w:rsidRDefault="00416FEF"/>
    <w:p w14:paraId="51749D14" w14:textId="77777777" w:rsidR="004F3B8F" w:rsidRDefault="004F3B8F"/>
    <w:p w14:paraId="01BAE9C1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3891095" w14:textId="77777777" w:rsidTr="003317B0">
        <w:trPr>
          <w:trHeight w:val="528"/>
        </w:trPr>
        <w:tc>
          <w:tcPr>
            <w:tcW w:w="4633" w:type="dxa"/>
          </w:tcPr>
          <w:p w14:paraId="7AA637EC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55BC5C6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十六  伯余</w:t>
            </w:r>
            <w:proofErr w:type="gramStart"/>
            <w:r>
              <w:t>诞</w:t>
            </w:r>
            <w:proofErr w:type="gramEnd"/>
          </w:p>
          <w:p w14:paraId="363111E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壬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8877B10" w14:textId="77777777" w:rsidTr="003317B0">
        <w:trPr>
          <w:trHeight w:val="4071"/>
        </w:trPr>
        <w:tc>
          <w:tcPr>
            <w:tcW w:w="4633" w:type="dxa"/>
          </w:tcPr>
          <w:p w14:paraId="0C4DDE0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1</w:t>
            </w:r>
          </w:p>
          <w:p w14:paraId="224C5BD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66CD72B" w14:textId="77777777" w:rsidR="004F3B8F" w:rsidRDefault="004F3B8F"/>
        </w:tc>
      </w:tr>
      <w:tr w:rsidR="004F3B8F" w14:paraId="2476DD88" w14:textId="77777777" w:rsidTr="003317B0">
        <w:trPr>
          <w:trHeight w:val="274"/>
        </w:trPr>
        <w:tc>
          <w:tcPr>
            <w:tcW w:w="5479" w:type="dxa"/>
            <w:gridSpan w:val="2"/>
          </w:tcPr>
          <w:p w14:paraId="00890AF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ndependence is good, but isolation is too high a price to pay for i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独立自主是件好事，但是孤立却要付出很高的代价。</w:t>
            </w:r>
          </w:p>
        </w:tc>
      </w:tr>
    </w:tbl>
    <w:p w14:paraId="7F1D7389" w14:textId="77777777" w:rsidR="0091300D" w:rsidRDefault="0091300D" w:rsidP="00424DA8"/>
    <w:p w14:paraId="27E63EE7" w14:textId="139CC769" w:rsidR="00C12299" w:rsidRDefault="00C12299"/>
    <w:p w14:paraId="14C1F9A4" w14:textId="77777777" w:rsidR="00416FEF" w:rsidRDefault="00416FEF">
      <w:pPr>
        <w:rPr>
          <w:rFonts w:hint="eastAsia"/>
        </w:rPr>
      </w:pPr>
    </w:p>
    <w:p w14:paraId="7092B9CE" w14:textId="77777777" w:rsidR="004F3B8F" w:rsidRDefault="004F3B8F"/>
    <w:p w14:paraId="47EEFAA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AD67ED9" w14:textId="77777777" w:rsidTr="003317B0">
        <w:trPr>
          <w:trHeight w:val="528"/>
        </w:trPr>
        <w:tc>
          <w:tcPr>
            <w:tcW w:w="4633" w:type="dxa"/>
          </w:tcPr>
          <w:p w14:paraId="36122126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708E71C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十七</w:t>
            </w:r>
          </w:p>
          <w:p w14:paraId="23B03B0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癸卯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传统医药日</w:t>
            </w:r>
          </w:p>
        </w:tc>
      </w:tr>
      <w:tr w:rsidR="004F3B8F" w14:paraId="5565589E" w14:textId="77777777" w:rsidTr="003317B0">
        <w:trPr>
          <w:trHeight w:val="4071"/>
        </w:trPr>
        <w:tc>
          <w:tcPr>
            <w:tcW w:w="4633" w:type="dxa"/>
          </w:tcPr>
          <w:p w14:paraId="51CD20D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2</w:t>
            </w:r>
          </w:p>
          <w:p w14:paraId="457212C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4463B7F" w14:textId="77777777" w:rsidR="004F3B8F" w:rsidRDefault="004F3B8F"/>
        </w:tc>
      </w:tr>
      <w:tr w:rsidR="004F3B8F" w14:paraId="6BBDE402" w14:textId="77777777" w:rsidTr="003317B0">
        <w:trPr>
          <w:trHeight w:val="274"/>
        </w:trPr>
        <w:tc>
          <w:tcPr>
            <w:tcW w:w="5479" w:type="dxa"/>
            <w:gridSpan w:val="2"/>
          </w:tcPr>
          <w:p w14:paraId="2C058B4D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Maybe life has no meaning, and the best we can hope for is just being nic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可能生活本来就没什么意义，我们能做到最好的就是友善对待身边的一切。</w:t>
            </w:r>
          </w:p>
        </w:tc>
      </w:tr>
    </w:tbl>
    <w:p w14:paraId="6EE1152A" w14:textId="77777777" w:rsidR="0091300D" w:rsidRDefault="0091300D" w:rsidP="00424DA8"/>
    <w:p w14:paraId="05395412" w14:textId="77777777" w:rsidR="00416FEF" w:rsidRDefault="00416FEF">
      <w:pPr>
        <w:rPr>
          <w:rFonts w:hint="eastAsia"/>
        </w:rPr>
      </w:pPr>
    </w:p>
    <w:p w14:paraId="035AE85F" w14:textId="77777777" w:rsidR="004F3B8F" w:rsidRDefault="004F3B8F"/>
    <w:p w14:paraId="51912FF8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64FCAC5" w14:textId="77777777" w:rsidTr="003317B0">
        <w:trPr>
          <w:trHeight w:val="528"/>
        </w:trPr>
        <w:tc>
          <w:tcPr>
            <w:tcW w:w="4633" w:type="dxa"/>
          </w:tcPr>
          <w:p w14:paraId="49EA246B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3684093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十八 霜降</w:t>
            </w:r>
          </w:p>
          <w:p w14:paraId="026275D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甲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B2E629A" w14:textId="77777777" w:rsidTr="003317B0">
        <w:trPr>
          <w:trHeight w:val="4071"/>
        </w:trPr>
        <w:tc>
          <w:tcPr>
            <w:tcW w:w="4633" w:type="dxa"/>
          </w:tcPr>
          <w:p w14:paraId="0E229F3E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3</w:t>
            </w:r>
          </w:p>
          <w:p w14:paraId="6143D66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028609B0" w14:textId="77777777" w:rsidR="004F3B8F" w:rsidRDefault="004F3B8F"/>
        </w:tc>
      </w:tr>
      <w:tr w:rsidR="004F3B8F" w14:paraId="52FC924F" w14:textId="77777777" w:rsidTr="003317B0">
        <w:trPr>
          <w:trHeight w:val="274"/>
        </w:trPr>
        <w:tc>
          <w:tcPr>
            <w:tcW w:w="5479" w:type="dxa"/>
            <w:gridSpan w:val="2"/>
          </w:tcPr>
          <w:p w14:paraId="6D899A97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inners never quit and quitters never win. 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退缩者永无胜利，胜利者永不退缩。</w:t>
            </w:r>
          </w:p>
        </w:tc>
      </w:tr>
    </w:tbl>
    <w:p w14:paraId="3E85B97D" w14:textId="77777777" w:rsidR="0091300D" w:rsidRDefault="0091300D" w:rsidP="00424DA8"/>
    <w:p w14:paraId="2B29D39E" w14:textId="4E3AB1CD" w:rsidR="00C12299" w:rsidRDefault="00C12299"/>
    <w:p w14:paraId="7EA81AC1" w14:textId="77777777" w:rsidR="004F3B8F" w:rsidRDefault="004F3B8F"/>
    <w:p w14:paraId="12174D76" w14:textId="77777777" w:rsidR="00416FEF" w:rsidRDefault="00416FEF"/>
    <w:p w14:paraId="23035859" w14:textId="77777777" w:rsidR="004F3B8F" w:rsidRDefault="004F3B8F"/>
    <w:p w14:paraId="526115D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C61B137" w14:textId="77777777" w:rsidTr="003317B0">
        <w:trPr>
          <w:trHeight w:val="528"/>
        </w:trPr>
        <w:tc>
          <w:tcPr>
            <w:tcW w:w="4633" w:type="dxa"/>
          </w:tcPr>
          <w:p w14:paraId="718EB157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0A363C3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十九  观音</w:t>
            </w:r>
            <w:proofErr w:type="gramStart"/>
            <w:r>
              <w:t>逝</w:t>
            </w:r>
            <w:proofErr w:type="gramEnd"/>
          </w:p>
          <w:p w14:paraId="5DB0A2C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乙巳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联合国日 世界发展信息日</w:t>
            </w:r>
          </w:p>
        </w:tc>
      </w:tr>
      <w:tr w:rsidR="004F3B8F" w14:paraId="316E3BA1" w14:textId="77777777" w:rsidTr="003317B0">
        <w:trPr>
          <w:trHeight w:val="4071"/>
        </w:trPr>
        <w:tc>
          <w:tcPr>
            <w:tcW w:w="4633" w:type="dxa"/>
          </w:tcPr>
          <w:p w14:paraId="2AD86DA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4</w:t>
            </w:r>
          </w:p>
          <w:p w14:paraId="4BF3CEB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634D8EDA" w14:textId="77777777" w:rsidR="004F3B8F" w:rsidRDefault="004F3B8F"/>
        </w:tc>
      </w:tr>
      <w:tr w:rsidR="004F3B8F" w14:paraId="299A5A61" w14:textId="77777777" w:rsidTr="003317B0">
        <w:trPr>
          <w:trHeight w:val="274"/>
        </w:trPr>
        <w:tc>
          <w:tcPr>
            <w:tcW w:w="5479" w:type="dxa"/>
            <w:gridSpan w:val="2"/>
          </w:tcPr>
          <w:p w14:paraId="6CF261A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proofErr w:type="gramStart"/>
            <w:r>
              <w:rPr>
                <w:rFonts w:ascii="Arial" w:hAnsi="Arial" w:cs="Arial"/>
                <w:sz w:val="20"/>
                <w:szCs w:val="21"/>
              </w:rPr>
              <w:t>It's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> so easy to be careless, but it takes curse and courage to take cares.  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想要不在乎太容易了，但要有无穷的勇气才能学会在乎。</w:t>
            </w:r>
          </w:p>
        </w:tc>
      </w:tr>
    </w:tbl>
    <w:p w14:paraId="218A12FB" w14:textId="77777777" w:rsidR="0091300D" w:rsidRDefault="0091300D" w:rsidP="00424DA8"/>
    <w:p w14:paraId="4906F58F" w14:textId="3CC3D4E6" w:rsidR="00C12299" w:rsidRDefault="00C12299"/>
    <w:p w14:paraId="2B0748A4" w14:textId="77777777" w:rsidR="004F3B8F" w:rsidRDefault="004F3B8F"/>
    <w:p w14:paraId="637301B1" w14:textId="77777777" w:rsidR="004F3B8F" w:rsidRDefault="004F3B8F">
      <w:pPr>
        <w:rPr>
          <w:rFonts w:hint="eastAsia"/>
        </w:rPr>
      </w:pPr>
    </w:p>
    <w:p w14:paraId="4E14D72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9E02221" w14:textId="77777777" w:rsidTr="003317B0">
        <w:trPr>
          <w:trHeight w:val="528"/>
        </w:trPr>
        <w:tc>
          <w:tcPr>
            <w:tcW w:w="4633" w:type="dxa"/>
          </w:tcPr>
          <w:p w14:paraId="108E52E1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3F0E2A3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廿十</w:t>
            </w:r>
          </w:p>
          <w:p w14:paraId="1D75C3A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丙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C1B93FD" w14:textId="77777777" w:rsidTr="003317B0">
        <w:trPr>
          <w:trHeight w:val="4071"/>
        </w:trPr>
        <w:tc>
          <w:tcPr>
            <w:tcW w:w="4633" w:type="dxa"/>
          </w:tcPr>
          <w:p w14:paraId="368A2FDE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5</w:t>
            </w:r>
          </w:p>
          <w:p w14:paraId="6E5B365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C4131AD" w14:textId="77777777" w:rsidR="004F3B8F" w:rsidRDefault="004F3B8F"/>
        </w:tc>
      </w:tr>
      <w:tr w:rsidR="004F3B8F" w14:paraId="2CEE19A0" w14:textId="77777777" w:rsidTr="003317B0">
        <w:trPr>
          <w:trHeight w:val="274"/>
        </w:trPr>
        <w:tc>
          <w:tcPr>
            <w:tcW w:w="5479" w:type="dxa"/>
            <w:gridSpan w:val="2"/>
          </w:tcPr>
          <w:p w14:paraId="3909181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 count myself in nothing else so happy, as in a soul remembering my good friend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所唯一引为骄傲的事，就是我有一颗不忘友情的灵魂。</w:t>
            </w:r>
          </w:p>
        </w:tc>
      </w:tr>
    </w:tbl>
    <w:p w14:paraId="4559DED9" w14:textId="77777777" w:rsidR="0091300D" w:rsidRDefault="0091300D" w:rsidP="00424DA8"/>
    <w:p w14:paraId="23C70EDD" w14:textId="3FCB4F2D" w:rsidR="00C12299" w:rsidRDefault="00C12299"/>
    <w:p w14:paraId="4946750D" w14:textId="77777777" w:rsidR="00416FEF" w:rsidRDefault="00416FEF">
      <w:pPr>
        <w:rPr>
          <w:rFonts w:hint="eastAsia"/>
        </w:rPr>
      </w:pPr>
    </w:p>
    <w:p w14:paraId="2F054E89" w14:textId="77777777" w:rsidR="004F3B8F" w:rsidRDefault="004F3B8F"/>
    <w:p w14:paraId="79A2BD4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BDB9CC1" w14:textId="77777777" w:rsidTr="003317B0">
        <w:trPr>
          <w:trHeight w:val="528"/>
        </w:trPr>
        <w:tc>
          <w:tcPr>
            <w:tcW w:w="4633" w:type="dxa"/>
          </w:tcPr>
          <w:p w14:paraId="73452383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3E70523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廿一</w:t>
            </w:r>
          </w:p>
          <w:p w14:paraId="760E40D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丁未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24479C9" w14:textId="77777777" w:rsidTr="003317B0">
        <w:trPr>
          <w:trHeight w:val="4071"/>
        </w:trPr>
        <w:tc>
          <w:tcPr>
            <w:tcW w:w="4633" w:type="dxa"/>
          </w:tcPr>
          <w:p w14:paraId="531967C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6</w:t>
            </w:r>
          </w:p>
          <w:p w14:paraId="10AE80E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193E853" w14:textId="77777777" w:rsidR="004F3B8F" w:rsidRDefault="004F3B8F"/>
        </w:tc>
      </w:tr>
      <w:tr w:rsidR="004F3B8F" w14:paraId="6D1E18B1" w14:textId="77777777" w:rsidTr="003317B0">
        <w:trPr>
          <w:trHeight w:val="274"/>
        </w:trPr>
        <w:tc>
          <w:tcPr>
            <w:tcW w:w="5479" w:type="dxa"/>
            <w:gridSpan w:val="2"/>
          </w:tcPr>
          <w:p w14:paraId="480118B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Cease to inquire what the future has in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store, and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take as a gift whatever the day brings forth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要问未来会带来什么，把时日带给我们的东西当作礼物收下吧。</w:t>
            </w:r>
          </w:p>
        </w:tc>
      </w:tr>
    </w:tbl>
    <w:p w14:paraId="36A633F0" w14:textId="77777777" w:rsidR="0091300D" w:rsidRDefault="0091300D" w:rsidP="00424DA8"/>
    <w:p w14:paraId="64FD4A51" w14:textId="77777777" w:rsidR="004F3B8F" w:rsidRDefault="004F3B8F">
      <w:pPr>
        <w:rPr>
          <w:rFonts w:hint="eastAsia"/>
        </w:rPr>
      </w:pPr>
    </w:p>
    <w:p w14:paraId="29D53E65" w14:textId="77777777" w:rsidR="004F3B8F" w:rsidRDefault="004F3B8F">
      <w:pPr>
        <w:rPr>
          <w:rFonts w:hint="eastAsia"/>
        </w:rPr>
      </w:pPr>
    </w:p>
    <w:p w14:paraId="74C7635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8E97203" w14:textId="77777777" w:rsidTr="003317B0">
        <w:trPr>
          <w:trHeight w:val="528"/>
        </w:trPr>
        <w:tc>
          <w:tcPr>
            <w:tcW w:w="4633" w:type="dxa"/>
          </w:tcPr>
          <w:p w14:paraId="203BA2E1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2AE45F4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廿二</w:t>
            </w:r>
          </w:p>
          <w:p w14:paraId="162873A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戊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E22B05D" w14:textId="77777777" w:rsidTr="003317B0">
        <w:trPr>
          <w:trHeight w:val="4071"/>
        </w:trPr>
        <w:tc>
          <w:tcPr>
            <w:tcW w:w="4633" w:type="dxa"/>
          </w:tcPr>
          <w:p w14:paraId="1EC7943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7</w:t>
            </w:r>
          </w:p>
          <w:p w14:paraId="698EB60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2E9605E" w14:textId="77777777" w:rsidR="004F3B8F" w:rsidRDefault="004F3B8F"/>
        </w:tc>
      </w:tr>
      <w:tr w:rsidR="004F3B8F" w14:paraId="596815A8" w14:textId="77777777" w:rsidTr="003317B0">
        <w:trPr>
          <w:trHeight w:val="274"/>
        </w:trPr>
        <w:tc>
          <w:tcPr>
            <w:tcW w:w="5479" w:type="dxa"/>
            <w:gridSpan w:val="2"/>
          </w:tcPr>
          <w:p w14:paraId="43D4E52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Being surrounded by the wrong people is the loneliest thing in the worl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被错误的人围绕着才是世上最孤独的事。</w:t>
            </w:r>
          </w:p>
        </w:tc>
      </w:tr>
    </w:tbl>
    <w:p w14:paraId="0913BDFA" w14:textId="77777777" w:rsidR="0091300D" w:rsidRDefault="0091300D" w:rsidP="00424DA8"/>
    <w:p w14:paraId="556BE188" w14:textId="790CD53F" w:rsidR="00C12299" w:rsidRDefault="00C12299"/>
    <w:p w14:paraId="26B803B6" w14:textId="77777777" w:rsidR="004F3B8F" w:rsidRDefault="004F3B8F"/>
    <w:p w14:paraId="68A3429C" w14:textId="77777777" w:rsidR="004F3B8F" w:rsidRDefault="004F3B8F">
      <w:pPr>
        <w:rPr>
          <w:rFonts w:hint="eastAsia"/>
        </w:rPr>
      </w:pPr>
    </w:p>
    <w:p w14:paraId="5A3F3C01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CC3038B" w14:textId="77777777" w:rsidTr="003317B0">
        <w:trPr>
          <w:trHeight w:val="528"/>
        </w:trPr>
        <w:tc>
          <w:tcPr>
            <w:tcW w:w="4633" w:type="dxa"/>
          </w:tcPr>
          <w:p w14:paraId="46EDCA54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2B77DBC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廿三</w:t>
            </w:r>
          </w:p>
          <w:p w14:paraId="3037EE70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己酉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37AEA61" w14:textId="77777777" w:rsidTr="003317B0">
        <w:trPr>
          <w:trHeight w:val="4071"/>
        </w:trPr>
        <w:tc>
          <w:tcPr>
            <w:tcW w:w="4633" w:type="dxa"/>
          </w:tcPr>
          <w:p w14:paraId="106BE8EE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8</w:t>
            </w:r>
          </w:p>
          <w:p w14:paraId="16D3A8A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0F93534" w14:textId="77777777" w:rsidR="004F3B8F" w:rsidRDefault="004F3B8F"/>
        </w:tc>
      </w:tr>
      <w:tr w:rsidR="004F3B8F" w14:paraId="0F80A0EC" w14:textId="77777777" w:rsidTr="003317B0">
        <w:trPr>
          <w:trHeight w:val="274"/>
        </w:trPr>
        <w:tc>
          <w:tcPr>
            <w:tcW w:w="5479" w:type="dxa"/>
            <w:gridSpan w:val="2"/>
          </w:tcPr>
          <w:p w14:paraId="1D7E4097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Hope is like the sun, as we journey toward it, casts the shadow of our burden behind u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希望有如太阳，当我们向它行进时，便把我们负担的阴影投在身后。</w:t>
            </w:r>
          </w:p>
        </w:tc>
      </w:tr>
    </w:tbl>
    <w:p w14:paraId="54AA3CD3" w14:textId="77777777" w:rsidR="0091300D" w:rsidRDefault="0091300D" w:rsidP="00424DA8"/>
    <w:p w14:paraId="0AA8F116" w14:textId="77777777" w:rsidR="00416FEF" w:rsidRDefault="00416FEF">
      <w:pPr>
        <w:rPr>
          <w:rFonts w:hint="eastAsia"/>
        </w:rPr>
      </w:pPr>
    </w:p>
    <w:p w14:paraId="0E359C0E" w14:textId="77777777" w:rsidR="004F3B8F" w:rsidRDefault="004F3B8F"/>
    <w:p w14:paraId="39B08E5E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CBD7CA4" w14:textId="77777777" w:rsidTr="003317B0">
        <w:trPr>
          <w:trHeight w:val="528"/>
        </w:trPr>
        <w:tc>
          <w:tcPr>
            <w:tcW w:w="4633" w:type="dxa"/>
          </w:tcPr>
          <w:p w14:paraId="4552785A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07DFE42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廿四</w:t>
            </w:r>
          </w:p>
          <w:p w14:paraId="333F416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庚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7694E3B" w14:textId="77777777" w:rsidTr="003317B0">
        <w:trPr>
          <w:trHeight w:val="4071"/>
        </w:trPr>
        <w:tc>
          <w:tcPr>
            <w:tcW w:w="4633" w:type="dxa"/>
          </w:tcPr>
          <w:p w14:paraId="2C63601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9</w:t>
            </w:r>
          </w:p>
          <w:p w14:paraId="7B6A3B4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57011D8" w14:textId="77777777" w:rsidR="004F3B8F" w:rsidRDefault="004F3B8F"/>
        </w:tc>
      </w:tr>
      <w:tr w:rsidR="004F3B8F" w14:paraId="0B9A0495" w14:textId="77777777" w:rsidTr="003317B0">
        <w:trPr>
          <w:trHeight w:val="274"/>
        </w:trPr>
        <w:tc>
          <w:tcPr>
            <w:tcW w:w="5479" w:type="dxa"/>
            <w:gridSpan w:val="2"/>
          </w:tcPr>
          <w:p w14:paraId="0DEB013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You must practice being stupid, dumb, unthinking, empty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得学着痴一点，钝一些，少想一些，彻底放空自己。</w:t>
            </w:r>
          </w:p>
        </w:tc>
      </w:tr>
    </w:tbl>
    <w:p w14:paraId="2EAE6FB1" w14:textId="77777777" w:rsidR="0091300D" w:rsidRDefault="0091300D" w:rsidP="00424DA8"/>
    <w:p w14:paraId="74FFAF8A" w14:textId="35B09558" w:rsidR="00C12299" w:rsidRDefault="00C12299"/>
    <w:p w14:paraId="0FFE43F6" w14:textId="77777777" w:rsidR="004F3B8F" w:rsidRDefault="004F3B8F"/>
    <w:p w14:paraId="2881ED8A" w14:textId="77777777" w:rsidR="00416FEF" w:rsidRDefault="00416FEF"/>
    <w:p w14:paraId="1B829150" w14:textId="77777777" w:rsidR="004F3B8F" w:rsidRDefault="004F3B8F"/>
    <w:p w14:paraId="7B0D7D28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A433814" w14:textId="77777777" w:rsidTr="003317B0">
        <w:trPr>
          <w:trHeight w:val="528"/>
        </w:trPr>
        <w:tc>
          <w:tcPr>
            <w:tcW w:w="4633" w:type="dxa"/>
          </w:tcPr>
          <w:p w14:paraId="4F87523A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杨</w:t>
            </w:r>
            <w:proofErr w:type="gramEnd"/>
            <w:r>
              <w:t>公十三忌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杨</w:t>
            </w:r>
            <w:proofErr w:type="gramEnd"/>
            <w:r>
              <w:rPr>
                <w:strike/>
              </w:rPr>
              <w:t>公十三忌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156A6E1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廿五</w:t>
            </w:r>
          </w:p>
          <w:p w14:paraId="2F0E14D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辛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C7BD6E5" w14:textId="77777777" w:rsidTr="003317B0">
        <w:trPr>
          <w:trHeight w:val="4071"/>
        </w:trPr>
        <w:tc>
          <w:tcPr>
            <w:tcW w:w="4633" w:type="dxa"/>
          </w:tcPr>
          <w:p w14:paraId="0FCB304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0</w:t>
            </w:r>
          </w:p>
          <w:p w14:paraId="01080BE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2CBD7D47" w14:textId="77777777" w:rsidR="004F3B8F" w:rsidRDefault="004F3B8F"/>
        </w:tc>
      </w:tr>
      <w:tr w:rsidR="004F3B8F" w14:paraId="55369B37" w14:textId="77777777" w:rsidTr="003317B0">
        <w:trPr>
          <w:trHeight w:val="274"/>
        </w:trPr>
        <w:tc>
          <w:tcPr>
            <w:tcW w:w="5479" w:type="dxa"/>
            <w:gridSpan w:val="2"/>
          </w:tcPr>
          <w:p w14:paraId="35F00D2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t is the ultimate luxury to combine passion and contribution.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It’s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also a very clear path to happiness. 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将激情和贡献结合在一起是终极奢侈的。这也是一条通往幸福的大道。</w:t>
            </w:r>
          </w:p>
        </w:tc>
      </w:tr>
    </w:tbl>
    <w:p w14:paraId="2AED7056" w14:textId="77777777" w:rsidR="0091300D" w:rsidRDefault="0091300D" w:rsidP="00424DA8"/>
    <w:p w14:paraId="71FB6789" w14:textId="525E3200" w:rsidR="00C12299" w:rsidRDefault="00C12299"/>
    <w:p w14:paraId="6D8E9601" w14:textId="77777777" w:rsidR="004F3B8F" w:rsidRDefault="004F3B8F">
      <w:pPr>
        <w:rPr>
          <w:rFonts w:hint="eastAsia"/>
        </w:rPr>
      </w:pPr>
    </w:p>
    <w:p w14:paraId="121D8E8A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0F2F9CC" w14:textId="77777777" w:rsidTr="003317B0">
        <w:trPr>
          <w:trHeight w:val="528"/>
        </w:trPr>
        <w:tc>
          <w:tcPr>
            <w:tcW w:w="4633" w:type="dxa"/>
          </w:tcPr>
          <w:p w14:paraId="12F2067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69EE13B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廿六</w:t>
            </w:r>
          </w:p>
          <w:p w14:paraId="6D7808B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壬子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勤俭日 万圣节前夜</w:t>
            </w:r>
          </w:p>
        </w:tc>
      </w:tr>
      <w:tr w:rsidR="004F3B8F" w14:paraId="71F0C01F" w14:textId="77777777" w:rsidTr="003317B0">
        <w:trPr>
          <w:trHeight w:val="4071"/>
        </w:trPr>
        <w:tc>
          <w:tcPr>
            <w:tcW w:w="4633" w:type="dxa"/>
          </w:tcPr>
          <w:p w14:paraId="7465CC44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1</w:t>
            </w:r>
          </w:p>
          <w:p w14:paraId="005A3FA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Octo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214868FF" w14:textId="77777777" w:rsidR="004F3B8F" w:rsidRDefault="004F3B8F"/>
        </w:tc>
      </w:tr>
      <w:tr w:rsidR="004F3B8F" w14:paraId="038A0F72" w14:textId="77777777" w:rsidTr="003317B0">
        <w:trPr>
          <w:trHeight w:val="274"/>
        </w:trPr>
        <w:tc>
          <w:tcPr>
            <w:tcW w:w="5479" w:type="dxa"/>
            <w:gridSpan w:val="2"/>
          </w:tcPr>
          <w:p w14:paraId="3C076A6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Try to make sense of what you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see, and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wonder about what makes the universe exist. Be curiou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试着去理解你所看到的，思索宇宙为何存在，好奇一点。</w:t>
            </w:r>
          </w:p>
        </w:tc>
      </w:tr>
    </w:tbl>
    <w:p w14:paraId="627F3EF6" w14:textId="77777777" w:rsidR="0091300D" w:rsidRDefault="0091300D" w:rsidP="00424DA8"/>
    <w:p w14:paraId="469F4633" w14:textId="02B10C76" w:rsidR="00C12299" w:rsidRDefault="00C12299"/>
    <w:p w14:paraId="3D985F5E" w14:textId="77777777" w:rsidR="00416FEF" w:rsidRDefault="00416FEF">
      <w:pPr>
        <w:rPr>
          <w:rFonts w:hint="eastAsia"/>
        </w:rPr>
      </w:pPr>
    </w:p>
    <w:p w14:paraId="198F6DF8" w14:textId="77777777" w:rsidR="004F3B8F" w:rsidRDefault="004F3B8F"/>
    <w:p w14:paraId="2E7A8E4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1CDB27F" w14:textId="77777777" w:rsidTr="003317B0">
        <w:trPr>
          <w:trHeight w:val="528"/>
        </w:trPr>
        <w:tc>
          <w:tcPr>
            <w:tcW w:w="4633" w:type="dxa"/>
          </w:tcPr>
          <w:p w14:paraId="2EAFE7D8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2D5E24F5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廿七</w:t>
            </w:r>
          </w:p>
          <w:p w14:paraId="0FBC9C8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癸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6882E5B" w14:textId="77777777" w:rsidTr="003317B0">
        <w:trPr>
          <w:trHeight w:val="4071"/>
        </w:trPr>
        <w:tc>
          <w:tcPr>
            <w:tcW w:w="4633" w:type="dxa"/>
          </w:tcPr>
          <w:p w14:paraId="5B45889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</w:t>
            </w:r>
          </w:p>
          <w:p w14:paraId="15966D5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6EC6915" w14:textId="77777777" w:rsidR="004F3B8F" w:rsidRDefault="004F3B8F"/>
        </w:tc>
      </w:tr>
      <w:tr w:rsidR="004F3B8F" w14:paraId="537C60CF" w14:textId="77777777" w:rsidTr="003317B0">
        <w:trPr>
          <w:trHeight w:val="274"/>
        </w:trPr>
        <w:tc>
          <w:tcPr>
            <w:tcW w:w="5479" w:type="dxa"/>
            <w:gridSpan w:val="2"/>
          </w:tcPr>
          <w:p w14:paraId="6167503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successful warrior is the average man, with laser-like focu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成功的战士是普通的人，只是有着如镭射般的专注。</w:t>
            </w:r>
          </w:p>
        </w:tc>
      </w:tr>
    </w:tbl>
    <w:p w14:paraId="659ACC73" w14:textId="77777777" w:rsidR="0091300D" w:rsidRDefault="0091300D" w:rsidP="00424DA8"/>
    <w:p w14:paraId="7EA23D27" w14:textId="5D37B1E7" w:rsidR="00C12299" w:rsidRDefault="00C12299"/>
    <w:p w14:paraId="730CDB16" w14:textId="77777777" w:rsidR="00416FEF" w:rsidRDefault="00416FEF">
      <w:pPr>
        <w:rPr>
          <w:rFonts w:hint="eastAsia"/>
        </w:rPr>
      </w:pPr>
    </w:p>
    <w:p w14:paraId="4F3DE2E9" w14:textId="77777777" w:rsidR="004F3B8F" w:rsidRDefault="004F3B8F"/>
    <w:p w14:paraId="1436F1A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2FB3466" w14:textId="77777777" w:rsidTr="003317B0">
        <w:trPr>
          <w:trHeight w:val="528"/>
        </w:trPr>
        <w:tc>
          <w:tcPr>
            <w:tcW w:w="4633" w:type="dxa"/>
          </w:tcPr>
          <w:p w14:paraId="1AE1EB9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6818AC3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廿八</w:t>
            </w:r>
          </w:p>
          <w:p w14:paraId="1594A7E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甲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DB994F4" w14:textId="77777777" w:rsidTr="003317B0">
        <w:trPr>
          <w:trHeight w:val="4071"/>
        </w:trPr>
        <w:tc>
          <w:tcPr>
            <w:tcW w:w="4633" w:type="dxa"/>
          </w:tcPr>
          <w:p w14:paraId="7A15E5D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</w:t>
            </w:r>
          </w:p>
          <w:p w14:paraId="351FA9E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AC5B4E6" w14:textId="77777777" w:rsidR="004F3B8F" w:rsidRDefault="004F3B8F"/>
        </w:tc>
      </w:tr>
      <w:tr w:rsidR="004F3B8F" w14:paraId="21D16F85" w14:textId="77777777" w:rsidTr="003317B0">
        <w:trPr>
          <w:trHeight w:val="274"/>
        </w:trPr>
        <w:tc>
          <w:tcPr>
            <w:tcW w:w="5479" w:type="dxa"/>
            <w:gridSpan w:val="2"/>
          </w:tcPr>
          <w:p w14:paraId="43940D5D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most important love you can receive is from yourself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最重要的一种爱是自爱。</w:t>
            </w:r>
          </w:p>
        </w:tc>
      </w:tr>
    </w:tbl>
    <w:p w14:paraId="7AB006C6" w14:textId="77777777" w:rsidR="0091300D" w:rsidRDefault="0091300D" w:rsidP="00424DA8"/>
    <w:p w14:paraId="4E00C261" w14:textId="3CB0DD1D" w:rsidR="00C12299" w:rsidRDefault="00C12299"/>
    <w:p w14:paraId="0E2DE52C" w14:textId="77777777" w:rsidR="004F3B8F" w:rsidRDefault="004F3B8F"/>
    <w:p w14:paraId="11BD8BF9" w14:textId="77777777" w:rsidR="00416FEF" w:rsidRDefault="00416FEF"/>
    <w:p w14:paraId="2FAF91C5" w14:textId="77777777" w:rsidR="004F3B8F" w:rsidRDefault="004F3B8F"/>
    <w:p w14:paraId="7D7802E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1CFE74B" w14:textId="77777777" w:rsidTr="003317B0">
        <w:trPr>
          <w:trHeight w:val="528"/>
        </w:trPr>
        <w:tc>
          <w:tcPr>
            <w:tcW w:w="4633" w:type="dxa"/>
          </w:tcPr>
          <w:p w14:paraId="0013B3E2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0EE88A7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廿九</w:t>
            </w:r>
          </w:p>
          <w:p w14:paraId="0A15CFC1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乙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99C24FD" w14:textId="77777777" w:rsidTr="003317B0">
        <w:trPr>
          <w:trHeight w:val="4071"/>
        </w:trPr>
        <w:tc>
          <w:tcPr>
            <w:tcW w:w="4633" w:type="dxa"/>
          </w:tcPr>
          <w:p w14:paraId="1FE8D0CE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</w:t>
            </w:r>
          </w:p>
          <w:p w14:paraId="419F24B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150F38D" w14:textId="77777777" w:rsidR="004F3B8F" w:rsidRDefault="004F3B8F"/>
        </w:tc>
      </w:tr>
      <w:tr w:rsidR="004F3B8F" w14:paraId="1581BDDD" w14:textId="77777777" w:rsidTr="003317B0">
        <w:trPr>
          <w:trHeight w:val="274"/>
        </w:trPr>
        <w:tc>
          <w:tcPr>
            <w:tcW w:w="5479" w:type="dxa"/>
            <w:gridSpan w:val="2"/>
          </w:tcPr>
          <w:p w14:paraId="2643E3AA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 am simply I, and I cannot be labele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就是我，无法被贴上任何标签。</w:t>
            </w:r>
          </w:p>
        </w:tc>
      </w:tr>
    </w:tbl>
    <w:p w14:paraId="2D5D773E" w14:textId="77777777" w:rsidR="0091300D" w:rsidRDefault="0091300D" w:rsidP="00424DA8"/>
    <w:p w14:paraId="75B44296" w14:textId="681F651E" w:rsidR="00C12299" w:rsidRDefault="00C12299"/>
    <w:p w14:paraId="1F6B761F" w14:textId="77777777" w:rsidR="004F3B8F" w:rsidRDefault="004F3B8F"/>
    <w:p w14:paraId="789F4007" w14:textId="77777777" w:rsidR="00416FEF" w:rsidRDefault="00416FEF"/>
    <w:p w14:paraId="1068324D" w14:textId="77777777" w:rsidR="004F3B8F" w:rsidRDefault="004F3B8F"/>
    <w:p w14:paraId="085E5AD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758B299" w14:textId="77777777" w:rsidTr="003317B0">
        <w:trPr>
          <w:trHeight w:val="528"/>
        </w:trPr>
        <w:tc>
          <w:tcPr>
            <w:tcW w:w="4633" w:type="dxa"/>
          </w:tcPr>
          <w:p w14:paraId="26D08E2E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29EB2F8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季秋</w:t>
            </w:r>
            <w:r w:rsidR="006F19C4">
              <w:rPr>
                <w:noProof/>
              </w:rPr>
              <w:t xml:space="preserve"> </w:t>
            </w:r>
            <w:r>
              <w:t>九月三十  采参节</w:t>
            </w:r>
          </w:p>
          <w:p w14:paraId="3E8B76C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丙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FB9ED96" w14:textId="77777777" w:rsidTr="003317B0">
        <w:trPr>
          <w:trHeight w:val="4071"/>
        </w:trPr>
        <w:tc>
          <w:tcPr>
            <w:tcW w:w="4633" w:type="dxa"/>
          </w:tcPr>
          <w:p w14:paraId="70C8462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4</w:t>
            </w:r>
          </w:p>
          <w:p w14:paraId="4E39788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DD1ABD6" w14:textId="77777777" w:rsidR="004F3B8F" w:rsidRDefault="004F3B8F"/>
        </w:tc>
      </w:tr>
      <w:tr w:rsidR="004F3B8F" w14:paraId="526FC92D" w14:textId="77777777" w:rsidTr="003317B0">
        <w:trPr>
          <w:trHeight w:val="274"/>
        </w:trPr>
        <w:tc>
          <w:tcPr>
            <w:tcW w:w="5479" w:type="dxa"/>
            <w:gridSpan w:val="2"/>
          </w:tcPr>
          <w:p w14:paraId="5ADC59D9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Being born in a duck yard does not matter, if only you are hatched from a swan's egg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只要是从天鹅蛋孵出来的，即使生在养鸭场也没有关系。</w:t>
            </w:r>
          </w:p>
        </w:tc>
      </w:tr>
    </w:tbl>
    <w:p w14:paraId="25859A0B" w14:textId="77777777" w:rsidR="0091300D" w:rsidRDefault="0091300D" w:rsidP="00424DA8"/>
    <w:p w14:paraId="1173518B" w14:textId="177729F6" w:rsidR="00C12299" w:rsidRDefault="00C12299"/>
    <w:p w14:paraId="100C0828" w14:textId="77777777" w:rsidR="004F3B8F" w:rsidRDefault="004F3B8F"/>
    <w:p w14:paraId="2C449D64" w14:textId="77777777" w:rsidR="004F3B8F" w:rsidRDefault="004F3B8F">
      <w:pPr>
        <w:rPr>
          <w:rFonts w:hint="eastAsia"/>
        </w:rPr>
      </w:pPr>
    </w:p>
    <w:p w14:paraId="5F56C05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8B10925" w14:textId="77777777" w:rsidTr="003317B0">
        <w:trPr>
          <w:trHeight w:val="528"/>
        </w:trPr>
        <w:tc>
          <w:tcPr>
            <w:tcW w:w="4633" w:type="dxa"/>
          </w:tcPr>
          <w:p w14:paraId="1E1EDB7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20D5839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初一  送寒衣节 祭祖节</w:t>
            </w:r>
          </w:p>
          <w:p w14:paraId="3A256C1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丁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DC7778F" w14:textId="77777777" w:rsidTr="003317B0">
        <w:trPr>
          <w:trHeight w:val="4071"/>
        </w:trPr>
        <w:tc>
          <w:tcPr>
            <w:tcW w:w="4633" w:type="dxa"/>
          </w:tcPr>
          <w:p w14:paraId="4AB8B944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5</w:t>
            </w:r>
          </w:p>
          <w:p w14:paraId="2BA843F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1442189" w14:textId="77777777" w:rsidR="004F3B8F" w:rsidRDefault="004F3B8F"/>
        </w:tc>
      </w:tr>
      <w:tr w:rsidR="004F3B8F" w14:paraId="3C32BEF3" w14:textId="77777777" w:rsidTr="003317B0">
        <w:trPr>
          <w:trHeight w:val="274"/>
        </w:trPr>
        <w:tc>
          <w:tcPr>
            <w:tcW w:w="5479" w:type="dxa"/>
            <w:gridSpan w:val="2"/>
          </w:tcPr>
          <w:p w14:paraId="48428D47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Smile and maybe tomorrow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you'll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see sun come shinning through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微笑吧，或许明天你就会看到太阳照耀着你。</w:t>
            </w:r>
          </w:p>
        </w:tc>
      </w:tr>
    </w:tbl>
    <w:p w14:paraId="01D4482C" w14:textId="77777777" w:rsidR="0091300D" w:rsidRDefault="0091300D" w:rsidP="00424DA8"/>
    <w:p w14:paraId="47E175EF" w14:textId="519171B9" w:rsidR="00C12299" w:rsidRDefault="00C12299"/>
    <w:p w14:paraId="62340FEA" w14:textId="77777777" w:rsidR="00416FEF" w:rsidRDefault="00416FEF">
      <w:pPr>
        <w:rPr>
          <w:rFonts w:hint="eastAsia"/>
        </w:rPr>
      </w:pPr>
    </w:p>
    <w:p w14:paraId="02537BE6" w14:textId="77777777" w:rsidR="004F3B8F" w:rsidRDefault="004F3B8F"/>
    <w:p w14:paraId="57C4CBA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692FCD1" w14:textId="77777777" w:rsidTr="003317B0">
        <w:trPr>
          <w:trHeight w:val="528"/>
        </w:trPr>
        <w:tc>
          <w:tcPr>
            <w:tcW w:w="4633" w:type="dxa"/>
          </w:tcPr>
          <w:p w14:paraId="33C54F69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3384512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初二</w:t>
            </w:r>
          </w:p>
          <w:p w14:paraId="762A0F1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戊戌月 戊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8655A2C" w14:textId="77777777" w:rsidTr="003317B0">
        <w:trPr>
          <w:trHeight w:val="4071"/>
        </w:trPr>
        <w:tc>
          <w:tcPr>
            <w:tcW w:w="4633" w:type="dxa"/>
          </w:tcPr>
          <w:p w14:paraId="0FF9AEC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6</w:t>
            </w:r>
          </w:p>
          <w:p w14:paraId="78B2BB6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7BCBE6E2" w14:textId="77777777" w:rsidR="004F3B8F" w:rsidRDefault="004F3B8F"/>
        </w:tc>
      </w:tr>
      <w:tr w:rsidR="004F3B8F" w14:paraId="3410F272" w14:textId="77777777" w:rsidTr="003317B0">
        <w:trPr>
          <w:trHeight w:val="274"/>
        </w:trPr>
        <w:tc>
          <w:tcPr>
            <w:tcW w:w="5479" w:type="dxa"/>
            <w:gridSpan w:val="2"/>
          </w:tcPr>
          <w:p w14:paraId="43411D6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Success at anything will always come down to this: Focus &amp; Effort, and we control both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任何事物的成功都取决于两方面：专注和努力，而两者都由我们控制。</w:t>
            </w:r>
          </w:p>
        </w:tc>
      </w:tr>
    </w:tbl>
    <w:p w14:paraId="59B5D548" w14:textId="53C49841" w:rsidR="00C12299" w:rsidRDefault="00C12299">
      <w:pPr>
        <w:rPr>
          <w:rFonts w:hint="eastAsia"/>
        </w:rPr>
      </w:pPr>
    </w:p>
    <w:p w14:paraId="11089965" w14:textId="77777777" w:rsidR="00416FEF" w:rsidRDefault="00416FEF">
      <w:pPr>
        <w:rPr>
          <w:rFonts w:hint="eastAsia"/>
        </w:rPr>
      </w:pPr>
    </w:p>
    <w:p w14:paraId="11F16A92" w14:textId="77777777" w:rsidR="004F3B8F" w:rsidRDefault="004F3B8F"/>
    <w:p w14:paraId="7592235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1DE2972" w14:textId="77777777" w:rsidTr="003317B0">
        <w:trPr>
          <w:trHeight w:val="528"/>
        </w:trPr>
        <w:tc>
          <w:tcPr>
            <w:tcW w:w="4633" w:type="dxa"/>
          </w:tcPr>
          <w:p w14:paraId="02622184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09AC69E5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初三 立冬</w:t>
            </w:r>
          </w:p>
          <w:p w14:paraId="36673EB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己未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十月社会主义革命纪念日</w:t>
            </w:r>
          </w:p>
        </w:tc>
      </w:tr>
      <w:tr w:rsidR="004F3B8F" w14:paraId="53C21A4F" w14:textId="77777777" w:rsidTr="003317B0">
        <w:trPr>
          <w:trHeight w:val="4071"/>
        </w:trPr>
        <w:tc>
          <w:tcPr>
            <w:tcW w:w="4633" w:type="dxa"/>
          </w:tcPr>
          <w:p w14:paraId="32E8DAB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7</w:t>
            </w:r>
          </w:p>
          <w:p w14:paraId="2A1AC82A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607DC381" w14:textId="77777777" w:rsidR="004F3B8F" w:rsidRDefault="004F3B8F"/>
        </w:tc>
      </w:tr>
      <w:tr w:rsidR="004F3B8F" w14:paraId="1250AB23" w14:textId="77777777" w:rsidTr="003317B0">
        <w:trPr>
          <w:trHeight w:val="274"/>
        </w:trPr>
        <w:tc>
          <w:tcPr>
            <w:tcW w:w="5479" w:type="dxa"/>
            <w:gridSpan w:val="2"/>
          </w:tcPr>
          <w:p w14:paraId="5878187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Let life be beautiful like summer flowers and death like autumn leave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如夏花之绚烂，死如秋叶之静美。</w:t>
            </w:r>
          </w:p>
        </w:tc>
      </w:tr>
    </w:tbl>
    <w:p w14:paraId="3BC21FE1" w14:textId="77777777" w:rsidR="0091300D" w:rsidRDefault="0091300D" w:rsidP="00424DA8"/>
    <w:p w14:paraId="214DBD20" w14:textId="3811CB7B" w:rsidR="00C12299" w:rsidRDefault="00C12299"/>
    <w:p w14:paraId="1C36414D" w14:textId="77777777" w:rsidR="00416FEF" w:rsidRDefault="00416FEF">
      <w:pPr>
        <w:rPr>
          <w:rFonts w:hint="eastAsia"/>
        </w:rPr>
      </w:pPr>
    </w:p>
    <w:p w14:paraId="6873F306" w14:textId="77777777" w:rsidR="004F3B8F" w:rsidRDefault="004F3B8F"/>
    <w:p w14:paraId="433F1508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5395EC9" w14:textId="77777777" w:rsidTr="003317B0">
        <w:trPr>
          <w:trHeight w:val="528"/>
        </w:trPr>
        <w:tc>
          <w:tcPr>
            <w:tcW w:w="4633" w:type="dxa"/>
          </w:tcPr>
          <w:p w14:paraId="6616A44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0DAA1A5B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初四</w:t>
            </w:r>
          </w:p>
          <w:p w14:paraId="51C1DC9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庚申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中国记者日</w:t>
            </w:r>
          </w:p>
        </w:tc>
      </w:tr>
      <w:tr w:rsidR="004F3B8F" w14:paraId="3E3342D7" w14:textId="77777777" w:rsidTr="003317B0">
        <w:trPr>
          <w:trHeight w:val="4071"/>
        </w:trPr>
        <w:tc>
          <w:tcPr>
            <w:tcW w:w="4633" w:type="dxa"/>
          </w:tcPr>
          <w:p w14:paraId="54F6002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8</w:t>
            </w:r>
          </w:p>
          <w:p w14:paraId="7C70249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5399C6F" w14:textId="77777777" w:rsidR="004F3B8F" w:rsidRDefault="004F3B8F"/>
        </w:tc>
      </w:tr>
      <w:tr w:rsidR="004F3B8F" w14:paraId="13EA38CD" w14:textId="77777777" w:rsidTr="003317B0">
        <w:trPr>
          <w:trHeight w:val="274"/>
        </w:trPr>
        <w:tc>
          <w:tcPr>
            <w:tcW w:w="5479" w:type="dxa"/>
            <w:gridSpan w:val="2"/>
          </w:tcPr>
          <w:p w14:paraId="4F97F6F7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t is the quality of one's convictions that determines success, not the number of follower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决定胜负的是战斗者的意志，而非追随者的数量。</w:t>
            </w:r>
          </w:p>
        </w:tc>
      </w:tr>
    </w:tbl>
    <w:p w14:paraId="1B91C680" w14:textId="77777777" w:rsidR="0091300D" w:rsidRDefault="0091300D" w:rsidP="00424DA8"/>
    <w:p w14:paraId="2F98DDF3" w14:textId="77777777" w:rsidR="004F3B8F" w:rsidRDefault="004F3B8F">
      <w:pPr>
        <w:rPr>
          <w:rFonts w:hint="eastAsia"/>
        </w:rPr>
      </w:pPr>
    </w:p>
    <w:p w14:paraId="16878E3E" w14:textId="77777777" w:rsidR="00416FEF" w:rsidRDefault="00416FEF"/>
    <w:p w14:paraId="6968A7A1" w14:textId="77777777" w:rsidR="004F3B8F" w:rsidRDefault="004F3B8F"/>
    <w:p w14:paraId="6EF3B3C9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ECBDC88" w14:textId="77777777" w:rsidTr="003317B0">
        <w:trPr>
          <w:trHeight w:val="528"/>
        </w:trPr>
        <w:tc>
          <w:tcPr>
            <w:tcW w:w="4633" w:type="dxa"/>
          </w:tcPr>
          <w:p w14:paraId="1645203B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74F234C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初五</w:t>
            </w:r>
          </w:p>
          <w:p w14:paraId="0AE06D40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辛酉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全国消防安全宣传教育日</w:t>
            </w:r>
          </w:p>
        </w:tc>
      </w:tr>
      <w:tr w:rsidR="004F3B8F" w14:paraId="55584C20" w14:textId="77777777" w:rsidTr="003317B0">
        <w:trPr>
          <w:trHeight w:val="4071"/>
        </w:trPr>
        <w:tc>
          <w:tcPr>
            <w:tcW w:w="4633" w:type="dxa"/>
          </w:tcPr>
          <w:p w14:paraId="4DD834A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9</w:t>
            </w:r>
          </w:p>
          <w:p w14:paraId="7A68F66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7C1EAC5" w14:textId="77777777" w:rsidR="004F3B8F" w:rsidRDefault="004F3B8F"/>
        </w:tc>
      </w:tr>
      <w:tr w:rsidR="004F3B8F" w14:paraId="769D5694" w14:textId="77777777" w:rsidTr="003317B0">
        <w:trPr>
          <w:trHeight w:val="274"/>
        </w:trPr>
        <w:tc>
          <w:tcPr>
            <w:tcW w:w="5479" w:type="dxa"/>
            <w:gridSpan w:val="2"/>
          </w:tcPr>
          <w:p w14:paraId="376D492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is mountain is full of mysteries, like why is my head falling on your shoulder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这座山满是未解之谜，就像我的头为什么靠上你的肩。</w:t>
            </w:r>
          </w:p>
        </w:tc>
      </w:tr>
    </w:tbl>
    <w:p w14:paraId="0D0F690D" w14:textId="77777777" w:rsidR="0091300D" w:rsidRDefault="0091300D" w:rsidP="00424DA8"/>
    <w:p w14:paraId="12F448DC" w14:textId="77777777" w:rsidR="004F3B8F" w:rsidRDefault="004F3B8F">
      <w:pPr>
        <w:rPr>
          <w:rFonts w:hint="eastAsia"/>
        </w:rPr>
      </w:pPr>
    </w:p>
    <w:p w14:paraId="409BDF89" w14:textId="77777777" w:rsidR="00416FEF" w:rsidRDefault="00416FEF"/>
    <w:p w14:paraId="36DB6CC7" w14:textId="77777777" w:rsidR="004F3B8F" w:rsidRDefault="004F3B8F"/>
    <w:p w14:paraId="1AE8D84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5F0062D" w14:textId="77777777" w:rsidTr="003317B0">
        <w:trPr>
          <w:trHeight w:val="528"/>
        </w:trPr>
        <w:tc>
          <w:tcPr>
            <w:tcW w:w="4633" w:type="dxa"/>
          </w:tcPr>
          <w:p w14:paraId="71BCCD7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732238BF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初六</w:t>
            </w:r>
          </w:p>
          <w:p w14:paraId="02E7E95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壬戌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青年节</w:t>
            </w:r>
          </w:p>
        </w:tc>
      </w:tr>
      <w:tr w:rsidR="004F3B8F" w14:paraId="10BD3B61" w14:textId="77777777" w:rsidTr="003317B0">
        <w:trPr>
          <w:trHeight w:val="4071"/>
        </w:trPr>
        <w:tc>
          <w:tcPr>
            <w:tcW w:w="4633" w:type="dxa"/>
          </w:tcPr>
          <w:p w14:paraId="3429B615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0</w:t>
            </w:r>
          </w:p>
          <w:p w14:paraId="3F3B03E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612225D" w14:textId="77777777" w:rsidR="004F3B8F" w:rsidRDefault="004F3B8F"/>
        </w:tc>
      </w:tr>
      <w:tr w:rsidR="004F3B8F" w14:paraId="5F33C4D6" w14:textId="77777777" w:rsidTr="003317B0">
        <w:trPr>
          <w:trHeight w:val="274"/>
        </w:trPr>
        <w:tc>
          <w:tcPr>
            <w:tcW w:w="5479" w:type="dxa"/>
            <w:gridSpan w:val="2"/>
          </w:tcPr>
          <w:p w14:paraId="469BB9CD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Hope! Of all ills that man endure, the only cheap and universal cur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在人们患有的一切疾病中，希望是唯一廉价和普遍的治疗。</w:t>
            </w:r>
          </w:p>
        </w:tc>
      </w:tr>
    </w:tbl>
    <w:p w14:paraId="60133E00" w14:textId="77777777" w:rsidR="0091300D" w:rsidRDefault="0091300D" w:rsidP="00424DA8"/>
    <w:p w14:paraId="40004979" w14:textId="77777777" w:rsidR="004F3B8F" w:rsidRDefault="004F3B8F">
      <w:pPr>
        <w:rPr>
          <w:rFonts w:hint="eastAsia"/>
        </w:rPr>
      </w:pPr>
    </w:p>
    <w:p w14:paraId="660F73D5" w14:textId="77777777" w:rsidR="00416FEF" w:rsidRDefault="00416FEF"/>
    <w:p w14:paraId="79DB9A27" w14:textId="77777777" w:rsidR="004F3B8F" w:rsidRDefault="004F3B8F"/>
    <w:p w14:paraId="78B5B9F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73BCB34" w14:textId="77777777" w:rsidTr="003317B0">
        <w:trPr>
          <w:trHeight w:val="528"/>
        </w:trPr>
        <w:tc>
          <w:tcPr>
            <w:tcW w:w="4633" w:type="dxa"/>
          </w:tcPr>
          <w:p w14:paraId="6EABEC81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549CFE7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初七</w:t>
            </w:r>
          </w:p>
          <w:p w14:paraId="25DBAAFF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癸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16F0965" w14:textId="77777777" w:rsidTr="003317B0">
        <w:trPr>
          <w:trHeight w:val="4071"/>
        </w:trPr>
        <w:tc>
          <w:tcPr>
            <w:tcW w:w="4633" w:type="dxa"/>
          </w:tcPr>
          <w:p w14:paraId="4BEF908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1</w:t>
            </w:r>
          </w:p>
          <w:p w14:paraId="4088C15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96E242F" w14:textId="77777777" w:rsidR="004F3B8F" w:rsidRDefault="004F3B8F"/>
        </w:tc>
      </w:tr>
      <w:tr w:rsidR="004F3B8F" w14:paraId="60D3BEB2" w14:textId="77777777" w:rsidTr="003317B0">
        <w:trPr>
          <w:trHeight w:val="274"/>
        </w:trPr>
        <w:tc>
          <w:tcPr>
            <w:tcW w:w="5479" w:type="dxa"/>
            <w:gridSpan w:val="2"/>
          </w:tcPr>
          <w:p w14:paraId="4BC85E3A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hardships that I encountered in the past will help me succeed in the futur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过去遇到的困难会在未来帮助我成功。</w:t>
            </w:r>
          </w:p>
        </w:tc>
      </w:tr>
    </w:tbl>
    <w:p w14:paraId="36479485" w14:textId="77777777" w:rsidR="0091300D" w:rsidRDefault="0091300D" w:rsidP="00424DA8"/>
    <w:p w14:paraId="731994B2" w14:textId="3A89C1D8" w:rsidR="00C12299" w:rsidRDefault="00C12299"/>
    <w:p w14:paraId="376A5D76" w14:textId="77777777" w:rsidR="004F3B8F" w:rsidRDefault="004F3B8F"/>
    <w:p w14:paraId="069047D2" w14:textId="77777777" w:rsidR="00416FEF" w:rsidRDefault="00416FEF"/>
    <w:p w14:paraId="2C33BB6C" w14:textId="77777777" w:rsidR="00E725CF" w:rsidRDefault="00E725CF">
      <w:pPr>
        <w:rPr>
          <w:rFonts w:hint="eastAsia"/>
        </w:rPr>
      </w:pPr>
    </w:p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AA3FE88" w14:textId="77777777" w:rsidTr="003317B0">
        <w:trPr>
          <w:trHeight w:val="528"/>
        </w:trPr>
        <w:tc>
          <w:tcPr>
            <w:tcW w:w="4633" w:type="dxa"/>
          </w:tcPr>
          <w:p w14:paraId="57A9E15E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2B37C9C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初八</w:t>
            </w:r>
          </w:p>
          <w:p w14:paraId="164405E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甲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B61B844" w14:textId="77777777" w:rsidTr="003317B0">
        <w:trPr>
          <w:trHeight w:val="4071"/>
        </w:trPr>
        <w:tc>
          <w:tcPr>
            <w:tcW w:w="4633" w:type="dxa"/>
          </w:tcPr>
          <w:p w14:paraId="1068926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2</w:t>
            </w:r>
          </w:p>
          <w:p w14:paraId="16C561F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D4B434D" w14:textId="77777777" w:rsidR="004F3B8F" w:rsidRDefault="004F3B8F"/>
        </w:tc>
      </w:tr>
      <w:tr w:rsidR="004F3B8F" w14:paraId="6851B9E7" w14:textId="77777777" w:rsidTr="003317B0">
        <w:trPr>
          <w:trHeight w:val="274"/>
        </w:trPr>
        <w:tc>
          <w:tcPr>
            <w:tcW w:w="5479" w:type="dxa"/>
            <w:gridSpan w:val="2"/>
          </w:tcPr>
          <w:p w14:paraId="2EE6D3A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Every passing minute is another chance to turn it all aroun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过去的每一分钟都是改变现状的一次机会。</w:t>
            </w:r>
          </w:p>
        </w:tc>
      </w:tr>
    </w:tbl>
    <w:p w14:paraId="2255BAC5" w14:textId="77777777" w:rsidR="0091300D" w:rsidRDefault="0091300D" w:rsidP="00424DA8"/>
    <w:p w14:paraId="4DEAE7F7" w14:textId="51DE595A" w:rsidR="00C12299" w:rsidRDefault="00C12299"/>
    <w:p w14:paraId="5575C14E" w14:textId="77777777" w:rsidR="00416FEF" w:rsidRDefault="00416FEF">
      <w:pPr>
        <w:rPr>
          <w:rFonts w:hint="eastAsia"/>
        </w:rPr>
      </w:pPr>
    </w:p>
    <w:p w14:paraId="2185B916" w14:textId="77777777" w:rsidR="004F3B8F" w:rsidRDefault="004F3B8F"/>
    <w:p w14:paraId="221A3C1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1EB3C4E" w14:textId="77777777" w:rsidTr="003317B0">
        <w:trPr>
          <w:trHeight w:val="528"/>
        </w:trPr>
        <w:tc>
          <w:tcPr>
            <w:tcW w:w="4633" w:type="dxa"/>
          </w:tcPr>
          <w:p w14:paraId="6380E41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62BA87F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初九</w:t>
            </w:r>
          </w:p>
          <w:p w14:paraId="28FDF6A1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乙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7869345" w14:textId="77777777" w:rsidTr="003317B0">
        <w:trPr>
          <w:trHeight w:val="4071"/>
        </w:trPr>
        <w:tc>
          <w:tcPr>
            <w:tcW w:w="4633" w:type="dxa"/>
          </w:tcPr>
          <w:p w14:paraId="2875508F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3</w:t>
            </w:r>
          </w:p>
          <w:p w14:paraId="37A037B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18866969" w14:textId="77777777" w:rsidR="004F3B8F" w:rsidRDefault="004F3B8F"/>
        </w:tc>
      </w:tr>
      <w:tr w:rsidR="004F3B8F" w14:paraId="46E62EAE" w14:textId="77777777" w:rsidTr="003317B0">
        <w:trPr>
          <w:trHeight w:val="274"/>
        </w:trPr>
        <w:tc>
          <w:tcPr>
            <w:tcW w:w="5479" w:type="dxa"/>
            <w:gridSpan w:val="2"/>
          </w:tcPr>
          <w:p w14:paraId="00CCABC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You never really know a man until you stand in his shoes and walk around in them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果你不感同身受，你永远不会真正地了解一个人。</w:t>
            </w:r>
          </w:p>
        </w:tc>
      </w:tr>
    </w:tbl>
    <w:p w14:paraId="0799B710" w14:textId="77777777" w:rsidR="0091300D" w:rsidRDefault="0091300D" w:rsidP="00424DA8"/>
    <w:p w14:paraId="2F108454" w14:textId="5A16C263" w:rsidR="00C12299" w:rsidRDefault="00C12299"/>
    <w:p w14:paraId="5BF38243" w14:textId="77777777" w:rsidR="00416FEF" w:rsidRDefault="00416FEF">
      <w:pPr>
        <w:rPr>
          <w:rFonts w:hint="eastAsia"/>
        </w:rPr>
      </w:pPr>
    </w:p>
    <w:p w14:paraId="27D935DC" w14:textId="77777777" w:rsidR="004F3B8F" w:rsidRDefault="004F3B8F"/>
    <w:p w14:paraId="52F3F38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3054407" w14:textId="77777777" w:rsidTr="003317B0">
        <w:trPr>
          <w:trHeight w:val="528"/>
        </w:trPr>
        <w:tc>
          <w:tcPr>
            <w:tcW w:w="4633" w:type="dxa"/>
          </w:tcPr>
          <w:p w14:paraId="73D1EA7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571BC29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初十</w:t>
            </w:r>
          </w:p>
          <w:p w14:paraId="5F044CD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丙寅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糖尿病日</w:t>
            </w:r>
          </w:p>
        </w:tc>
      </w:tr>
      <w:tr w:rsidR="004F3B8F" w14:paraId="7CD7C75D" w14:textId="77777777" w:rsidTr="003317B0">
        <w:trPr>
          <w:trHeight w:val="4071"/>
        </w:trPr>
        <w:tc>
          <w:tcPr>
            <w:tcW w:w="4633" w:type="dxa"/>
          </w:tcPr>
          <w:p w14:paraId="3C0F8B8C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4</w:t>
            </w:r>
          </w:p>
          <w:p w14:paraId="3B694CE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51B73778" w14:textId="77777777" w:rsidR="004F3B8F" w:rsidRDefault="004F3B8F"/>
        </w:tc>
      </w:tr>
      <w:tr w:rsidR="004F3B8F" w14:paraId="3EB21A55" w14:textId="77777777" w:rsidTr="003317B0">
        <w:trPr>
          <w:trHeight w:val="274"/>
        </w:trPr>
        <w:tc>
          <w:tcPr>
            <w:tcW w:w="5479" w:type="dxa"/>
            <w:gridSpan w:val="2"/>
          </w:tcPr>
          <w:p w14:paraId="7D0833A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No amount of money ever bought a second of tim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再多的钱也无法买回逝去的光阴。</w:t>
            </w:r>
          </w:p>
        </w:tc>
      </w:tr>
    </w:tbl>
    <w:p w14:paraId="51A8FD2E" w14:textId="77777777" w:rsidR="0091300D" w:rsidRDefault="0091300D" w:rsidP="00424DA8"/>
    <w:p w14:paraId="5B05A06E" w14:textId="362C30FF" w:rsidR="00C12299" w:rsidRDefault="00C12299"/>
    <w:p w14:paraId="01E88A2F" w14:textId="77777777" w:rsidR="004F3B8F" w:rsidRDefault="004F3B8F"/>
    <w:p w14:paraId="5109E7F8" w14:textId="77777777" w:rsidR="00416FEF" w:rsidRDefault="00416FEF"/>
    <w:p w14:paraId="0414E619" w14:textId="77777777" w:rsidR="004F3B8F" w:rsidRDefault="004F3B8F"/>
    <w:p w14:paraId="30CBFEC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D661B97" w14:textId="77777777" w:rsidTr="003317B0">
        <w:trPr>
          <w:trHeight w:val="528"/>
        </w:trPr>
        <w:tc>
          <w:tcPr>
            <w:tcW w:w="4633" w:type="dxa"/>
          </w:tcPr>
          <w:p w14:paraId="1CF942BA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2181A2C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十一</w:t>
            </w:r>
          </w:p>
          <w:p w14:paraId="054E718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丁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8D13B35" w14:textId="77777777" w:rsidTr="003317B0">
        <w:trPr>
          <w:trHeight w:val="4071"/>
        </w:trPr>
        <w:tc>
          <w:tcPr>
            <w:tcW w:w="4633" w:type="dxa"/>
          </w:tcPr>
          <w:p w14:paraId="413D37A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5</w:t>
            </w:r>
          </w:p>
          <w:p w14:paraId="648C428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3E023FB" w14:textId="77777777" w:rsidR="004F3B8F" w:rsidRDefault="004F3B8F"/>
        </w:tc>
      </w:tr>
      <w:tr w:rsidR="004F3B8F" w14:paraId="65F1CA49" w14:textId="77777777" w:rsidTr="003317B0">
        <w:trPr>
          <w:trHeight w:val="274"/>
        </w:trPr>
        <w:tc>
          <w:tcPr>
            <w:tcW w:w="5479" w:type="dxa"/>
            <w:gridSpan w:val="2"/>
          </w:tcPr>
          <w:p w14:paraId="0DD9572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Success is stumbling from failure to failure with no loss of enthusiasm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成功是在失败中摸索，同时不失去热情。</w:t>
            </w:r>
          </w:p>
        </w:tc>
      </w:tr>
    </w:tbl>
    <w:p w14:paraId="07EA3F2B" w14:textId="77777777" w:rsidR="0091300D" w:rsidRDefault="0091300D" w:rsidP="00424DA8"/>
    <w:p w14:paraId="731F1FA9" w14:textId="77777777" w:rsidR="004F3B8F" w:rsidRDefault="004F3B8F">
      <w:pPr>
        <w:rPr>
          <w:rFonts w:hint="eastAsia"/>
        </w:rPr>
      </w:pPr>
    </w:p>
    <w:p w14:paraId="0C0E9C4B" w14:textId="77777777" w:rsidR="00416FEF" w:rsidRDefault="00416FEF"/>
    <w:p w14:paraId="278EB380" w14:textId="77777777" w:rsidR="004F3B8F" w:rsidRDefault="004F3B8F"/>
    <w:p w14:paraId="28890F91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FA85BD5" w14:textId="77777777" w:rsidTr="003317B0">
        <w:trPr>
          <w:trHeight w:val="528"/>
        </w:trPr>
        <w:tc>
          <w:tcPr>
            <w:tcW w:w="4633" w:type="dxa"/>
          </w:tcPr>
          <w:p w14:paraId="2D26EDE4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498110DB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十二</w:t>
            </w:r>
          </w:p>
          <w:p w14:paraId="777070E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戊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F1D23F0" w14:textId="77777777" w:rsidTr="003317B0">
        <w:trPr>
          <w:trHeight w:val="4071"/>
        </w:trPr>
        <w:tc>
          <w:tcPr>
            <w:tcW w:w="4633" w:type="dxa"/>
          </w:tcPr>
          <w:p w14:paraId="68D7D56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6</w:t>
            </w:r>
          </w:p>
          <w:p w14:paraId="3B2337F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1262318" w14:textId="77777777" w:rsidR="004F3B8F" w:rsidRDefault="004F3B8F"/>
        </w:tc>
      </w:tr>
      <w:tr w:rsidR="004F3B8F" w14:paraId="6978BB59" w14:textId="77777777" w:rsidTr="003317B0">
        <w:trPr>
          <w:trHeight w:val="274"/>
        </w:trPr>
        <w:tc>
          <w:tcPr>
            <w:tcW w:w="5479" w:type="dxa"/>
            <w:gridSpan w:val="2"/>
          </w:tcPr>
          <w:p w14:paraId="5BF88E5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 best way out is always through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最好的出路永远都是勇往直前。</w:t>
            </w:r>
          </w:p>
        </w:tc>
      </w:tr>
    </w:tbl>
    <w:p w14:paraId="57B8442F" w14:textId="77777777" w:rsidR="0091300D" w:rsidRDefault="0091300D" w:rsidP="00424DA8"/>
    <w:p w14:paraId="531CACC5" w14:textId="0A782B20" w:rsidR="00C12299" w:rsidRDefault="00C12299"/>
    <w:p w14:paraId="0E1CD869" w14:textId="77777777" w:rsidR="004F3B8F" w:rsidRDefault="004F3B8F"/>
    <w:p w14:paraId="03A6FBA1" w14:textId="77777777" w:rsidR="00416FEF" w:rsidRDefault="00416FEF"/>
    <w:p w14:paraId="38100DE8" w14:textId="77777777" w:rsidR="004F3B8F" w:rsidRDefault="004F3B8F"/>
    <w:p w14:paraId="5AF23C8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B904004" w14:textId="77777777" w:rsidTr="003317B0">
        <w:trPr>
          <w:trHeight w:val="528"/>
        </w:trPr>
        <w:tc>
          <w:tcPr>
            <w:tcW w:w="4633" w:type="dxa"/>
          </w:tcPr>
          <w:p w14:paraId="1A089FD9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57E9000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十三</w:t>
            </w:r>
          </w:p>
          <w:p w14:paraId="20B2EF3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己巳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大学生节 世界学生节</w:t>
            </w:r>
          </w:p>
        </w:tc>
      </w:tr>
      <w:tr w:rsidR="004F3B8F" w14:paraId="5BEA0CB1" w14:textId="77777777" w:rsidTr="003317B0">
        <w:trPr>
          <w:trHeight w:val="4071"/>
        </w:trPr>
        <w:tc>
          <w:tcPr>
            <w:tcW w:w="4633" w:type="dxa"/>
          </w:tcPr>
          <w:p w14:paraId="37F498E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7</w:t>
            </w:r>
          </w:p>
          <w:p w14:paraId="3D9B437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8771840" w14:textId="77777777" w:rsidR="004F3B8F" w:rsidRDefault="004F3B8F"/>
        </w:tc>
      </w:tr>
      <w:tr w:rsidR="004F3B8F" w14:paraId="39EF065F" w14:textId="77777777" w:rsidTr="003317B0">
        <w:trPr>
          <w:trHeight w:val="274"/>
        </w:trPr>
        <w:tc>
          <w:tcPr>
            <w:tcW w:w="5479" w:type="dxa"/>
            <w:gridSpan w:val="2"/>
          </w:tcPr>
          <w:p w14:paraId="3CF5BA0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ll over the place was six pence, but he looked up at the moon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满地都是六便士，他却抬头看见了月亮。</w:t>
            </w:r>
          </w:p>
        </w:tc>
      </w:tr>
    </w:tbl>
    <w:p w14:paraId="21D44434" w14:textId="77777777" w:rsidR="0091300D" w:rsidRDefault="0091300D" w:rsidP="00424DA8"/>
    <w:p w14:paraId="674942A0" w14:textId="3F1B1017" w:rsidR="00C12299" w:rsidRDefault="00C12299"/>
    <w:p w14:paraId="008DD5C3" w14:textId="77777777" w:rsidR="004F3B8F" w:rsidRDefault="004F3B8F"/>
    <w:p w14:paraId="411EA370" w14:textId="77777777" w:rsidR="004F3B8F" w:rsidRDefault="004F3B8F">
      <w:pPr>
        <w:rPr>
          <w:rFonts w:hint="eastAsia"/>
        </w:rPr>
      </w:pPr>
    </w:p>
    <w:p w14:paraId="4F70D9FA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7204321" w14:textId="77777777" w:rsidTr="003317B0">
        <w:trPr>
          <w:trHeight w:val="528"/>
        </w:trPr>
        <w:tc>
          <w:tcPr>
            <w:tcW w:w="4633" w:type="dxa"/>
          </w:tcPr>
          <w:p w14:paraId="376720F1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0A677E3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十四</w:t>
            </w:r>
          </w:p>
          <w:p w14:paraId="3F61D47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庚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6A9DD1E" w14:textId="77777777" w:rsidTr="003317B0">
        <w:trPr>
          <w:trHeight w:val="4071"/>
        </w:trPr>
        <w:tc>
          <w:tcPr>
            <w:tcW w:w="4633" w:type="dxa"/>
          </w:tcPr>
          <w:p w14:paraId="1BBC0C6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8</w:t>
            </w:r>
          </w:p>
          <w:p w14:paraId="1835775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630BC05" w14:textId="77777777" w:rsidR="004F3B8F" w:rsidRDefault="004F3B8F"/>
        </w:tc>
      </w:tr>
      <w:tr w:rsidR="004F3B8F" w14:paraId="24C3BE3F" w14:textId="77777777" w:rsidTr="003317B0">
        <w:trPr>
          <w:trHeight w:val="274"/>
        </w:trPr>
        <w:tc>
          <w:tcPr>
            <w:tcW w:w="5479" w:type="dxa"/>
            <w:gridSpan w:val="2"/>
          </w:tcPr>
          <w:p w14:paraId="5D947E7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Nothing in the world can take the place of persistenc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世界上没有什么可以取代坚持。</w:t>
            </w:r>
          </w:p>
        </w:tc>
      </w:tr>
    </w:tbl>
    <w:p w14:paraId="046640C5" w14:textId="77777777" w:rsidR="0091300D" w:rsidRDefault="0091300D" w:rsidP="00424DA8"/>
    <w:p w14:paraId="61CF7CC9" w14:textId="0C45154E" w:rsidR="00C12299" w:rsidRDefault="00C12299"/>
    <w:p w14:paraId="6FF32633" w14:textId="77777777" w:rsidR="004F3B8F" w:rsidRDefault="004F3B8F"/>
    <w:p w14:paraId="5E0D640B" w14:textId="77777777" w:rsidR="00416FEF" w:rsidRDefault="00416FEF"/>
    <w:p w14:paraId="42C3DB07" w14:textId="77777777" w:rsidR="004F3B8F" w:rsidRDefault="004F3B8F"/>
    <w:p w14:paraId="6EB67DF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24BBB07" w14:textId="77777777" w:rsidTr="003317B0">
        <w:trPr>
          <w:trHeight w:val="528"/>
        </w:trPr>
        <w:tc>
          <w:tcPr>
            <w:tcW w:w="4633" w:type="dxa"/>
          </w:tcPr>
          <w:p w14:paraId="6A0C9366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7F7FA251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十五  下元节 文成公主</w:t>
            </w:r>
            <w:proofErr w:type="gramStart"/>
            <w:r>
              <w:t>诞</w:t>
            </w:r>
            <w:proofErr w:type="gramEnd"/>
          </w:p>
          <w:p w14:paraId="5E82FDB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辛未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BB741F7" w14:textId="77777777" w:rsidTr="003317B0">
        <w:trPr>
          <w:trHeight w:val="4071"/>
        </w:trPr>
        <w:tc>
          <w:tcPr>
            <w:tcW w:w="4633" w:type="dxa"/>
          </w:tcPr>
          <w:p w14:paraId="0E52F72E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9</w:t>
            </w:r>
          </w:p>
          <w:p w14:paraId="1FE147F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091FD83" w14:textId="77777777" w:rsidR="004F3B8F" w:rsidRDefault="004F3B8F"/>
        </w:tc>
      </w:tr>
      <w:tr w:rsidR="004F3B8F" w14:paraId="6B835789" w14:textId="77777777" w:rsidTr="003317B0">
        <w:trPr>
          <w:trHeight w:val="274"/>
        </w:trPr>
        <w:tc>
          <w:tcPr>
            <w:tcW w:w="5479" w:type="dxa"/>
            <w:gridSpan w:val="2"/>
          </w:tcPr>
          <w:p w14:paraId="606A5D1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 tiny change today brings a dramatically different tomorrow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今天的微小改变，会带来全然不同的明天。</w:t>
            </w:r>
          </w:p>
        </w:tc>
      </w:tr>
    </w:tbl>
    <w:p w14:paraId="28C2047A" w14:textId="77777777" w:rsidR="0091300D" w:rsidRDefault="0091300D" w:rsidP="00424DA8"/>
    <w:p w14:paraId="363290C4" w14:textId="514F07BC" w:rsidR="00C12299" w:rsidRDefault="00C12299"/>
    <w:p w14:paraId="0E31EFF1" w14:textId="77777777" w:rsidR="00416FEF" w:rsidRDefault="00416FEF">
      <w:pPr>
        <w:rPr>
          <w:rFonts w:hint="eastAsia"/>
        </w:rPr>
      </w:pPr>
    </w:p>
    <w:p w14:paraId="2CCEA3CE" w14:textId="77777777" w:rsidR="004F3B8F" w:rsidRDefault="004F3B8F"/>
    <w:p w14:paraId="0E6ED29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3AE2AC5" w14:textId="77777777" w:rsidTr="003317B0">
        <w:trPr>
          <w:trHeight w:val="528"/>
        </w:trPr>
        <w:tc>
          <w:tcPr>
            <w:tcW w:w="4633" w:type="dxa"/>
          </w:tcPr>
          <w:p w14:paraId="4C9243B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223BF721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十六  盘古节</w:t>
            </w:r>
          </w:p>
          <w:p w14:paraId="7184834E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壬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8AE7EDE" w14:textId="77777777" w:rsidTr="003317B0">
        <w:trPr>
          <w:trHeight w:val="4071"/>
        </w:trPr>
        <w:tc>
          <w:tcPr>
            <w:tcW w:w="4633" w:type="dxa"/>
          </w:tcPr>
          <w:p w14:paraId="4BAB7C8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0</w:t>
            </w:r>
          </w:p>
          <w:p w14:paraId="0CD5A41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7B048D52" w14:textId="77777777" w:rsidR="004F3B8F" w:rsidRDefault="004F3B8F"/>
        </w:tc>
      </w:tr>
      <w:tr w:rsidR="004F3B8F" w14:paraId="6DF02C64" w14:textId="77777777" w:rsidTr="003317B0">
        <w:trPr>
          <w:trHeight w:val="274"/>
        </w:trPr>
        <w:tc>
          <w:tcPr>
            <w:tcW w:w="5479" w:type="dxa"/>
            <w:gridSpan w:val="2"/>
          </w:tcPr>
          <w:p w14:paraId="5946030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You should never judge something you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do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understan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不应该去评判你不了解的事物。</w:t>
            </w:r>
          </w:p>
        </w:tc>
      </w:tr>
    </w:tbl>
    <w:p w14:paraId="31E3DF48" w14:textId="77777777" w:rsidR="0091300D" w:rsidRDefault="0091300D" w:rsidP="00424DA8"/>
    <w:p w14:paraId="0DF996D0" w14:textId="5FE88C30" w:rsidR="00C12299" w:rsidRDefault="00C12299"/>
    <w:p w14:paraId="3B1B723E" w14:textId="77777777" w:rsidR="004F3B8F" w:rsidRDefault="004F3B8F"/>
    <w:p w14:paraId="26FA95B5" w14:textId="77777777" w:rsidR="00416FEF" w:rsidRDefault="00416FEF"/>
    <w:p w14:paraId="764E0AC8" w14:textId="77777777" w:rsidR="004F3B8F" w:rsidRDefault="004F3B8F"/>
    <w:p w14:paraId="2B00862E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1855EBE" w14:textId="77777777" w:rsidTr="003317B0">
        <w:trPr>
          <w:trHeight w:val="528"/>
        </w:trPr>
        <w:tc>
          <w:tcPr>
            <w:tcW w:w="4633" w:type="dxa"/>
          </w:tcPr>
          <w:p w14:paraId="4E285F5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7DDF45A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十七</w:t>
            </w:r>
          </w:p>
          <w:p w14:paraId="798013D2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癸酉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问候日 世界电视日</w:t>
            </w:r>
          </w:p>
        </w:tc>
      </w:tr>
      <w:tr w:rsidR="004F3B8F" w14:paraId="0766DD15" w14:textId="77777777" w:rsidTr="003317B0">
        <w:trPr>
          <w:trHeight w:val="4071"/>
        </w:trPr>
        <w:tc>
          <w:tcPr>
            <w:tcW w:w="4633" w:type="dxa"/>
          </w:tcPr>
          <w:p w14:paraId="349077D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1</w:t>
            </w:r>
          </w:p>
          <w:p w14:paraId="255149C5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3A87D0ED" w14:textId="77777777" w:rsidR="004F3B8F" w:rsidRDefault="004F3B8F"/>
        </w:tc>
      </w:tr>
      <w:tr w:rsidR="004F3B8F" w14:paraId="6D7C7CE9" w14:textId="77777777" w:rsidTr="003317B0">
        <w:trPr>
          <w:trHeight w:val="274"/>
        </w:trPr>
        <w:tc>
          <w:tcPr>
            <w:tcW w:w="5479" w:type="dxa"/>
            <w:gridSpan w:val="2"/>
          </w:tcPr>
          <w:p w14:paraId="103C1EF6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Keep a little fire burning; however small, however hidden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让胸中之火燃烧，不管多微弱，不管藏得有多深。</w:t>
            </w:r>
          </w:p>
        </w:tc>
      </w:tr>
    </w:tbl>
    <w:p w14:paraId="5BD0E3AA" w14:textId="77777777" w:rsidR="0091300D" w:rsidRDefault="0091300D" w:rsidP="00424DA8"/>
    <w:p w14:paraId="77BAD5AF" w14:textId="775705EB" w:rsidR="00C12299" w:rsidRDefault="00C12299"/>
    <w:p w14:paraId="55A48E1D" w14:textId="77777777" w:rsidR="004F3B8F" w:rsidRDefault="004F3B8F"/>
    <w:p w14:paraId="24ECCBF9" w14:textId="77777777" w:rsidR="00416FEF" w:rsidRDefault="00416FEF"/>
    <w:p w14:paraId="2B59D657" w14:textId="77777777" w:rsidR="004F3B8F" w:rsidRDefault="004F3B8F"/>
    <w:p w14:paraId="30809B0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784A109" w14:textId="77777777" w:rsidTr="003317B0">
        <w:trPr>
          <w:trHeight w:val="528"/>
        </w:trPr>
        <w:tc>
          <w:tcPr>
            <w:tcW w:w="4633" w:type="dxa"/>
          </w:tcPr>
          <w:p w14:paraId="50C72F3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046AE6C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十八 小雪</w:t>
            </w:r>
          </w:p>
          <w:p w14:paraId="1424816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甲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6954A82" w14:textId="77777777" w:rsidTr="003317B0">
        <w:trPr>
          <w:trHeight w:val="4071"/>
        </w:trPr>
        <w:tc>
          <w:tcPr>
            <w:tcW w:w="4633" w:type="dxa"/>
          </w:tcPr>
          <w:p w14:paraId="1622A99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2</w:t>
            </w:r>
          </w:p>
          <w:p w14:paraId="4AD0DF1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A0B825F" w14:textId="77777777" w:rsidR="004F3B8F" w:rsidRDefault="004F3B8F"/>
        </w:tc>
      </w:tr>
      <w:tr w:rsidR="004F3B8F" w14:paraId="0914D212" w14:textId="77777777" w:rsidTr="003317B0">
        <w:trPr>
          <w:trHeight w:val="274"/>
        </w:trPr>
        <w:tc>
          <w:tcPr>
            <w:tcW w:w="5479" w:type="dxa"/>
            <w:gridSpan w:val="2"/>
          </w:tcPr>
          <w:p w14:paraId="1858287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A major advantage of the remarkable people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is: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perseverance in the adverse and difficult encounter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卓越的人的一大优点是：在不利和艰难的遭遇里百折不挠。</w:t>
            </w:r>
          </w:p>
        </w:tc>
      </w:tr>
    </w:tbl>
    <w:p w14:paraId="7ECBAD8A" w14:textId="77777777" w:rsidR="0091300D" w:rsidRDefault="0091300D" w:rsidP="00424DA8"/>
    <w:p w14:paraId="749D0DB2" w14:textId="77777777" w:rsidR="004F3B8F" w:rsidRDefault="004F3B8F">
      <w:pPr>
        <w:rPr>
          <w:rFonts w:hint="eastAsia"/>
        </w:rPr>
      </w:pPr>
    </w:p>
    <w:p w14:paraId="482354DC" w14:textId="77777777" w:rsidR="00416FEF" w:rsidRDefault="00416FEF"/>
    <w:p w14:paraId="0E7B44AE" w14:textId="77777777" w:rsidR="004F3B8F" w:rsidRDefault="004F3B8F"/>
    <w:p w14:paraId="2A06890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AFBF7DD" w14:textId="77777777" w:rsidTr="003317B0">
        <w:trPr>
          <w:trHeight w:val="528"/>
        </w:trPr>
        <w:tc>
          <w:tcPr>
            <w:tcW w:w="4633" w:type="dxa"/>
          </w:tcPr>
          <w:p w14:paraId="57C28AE8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5D57D22D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十九</w:t>
            </w:r>
          </w:p>
          <w:p w14:paraId="0D26F7C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乙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821E07E" w14:textId="77777777" w:rsidTr="003317B0">
        <w:trPr>
          <w:trHeight w:val="4071"/>
        </w:trPr>
        <w:tc>
          <w:tcPr>
            <w:tcW w:w="4633" w:type="dxa"/>
          </w:tcPr>
          <w:p w14:paraId="1F60B51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3</w:t>
            </w:r>
          </w:p>
          <w:p w14:paraId="5C0F60E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5069228" w14:textId="77777777" w:rsidR="004F3B8F" w:rsidRDefault="004F3B8F"/>
        </w:tc>
      </w:tr>
      <w:tr w:rsidR="004F3B8F" w14:paraId="27901546" w14:textId="77777777" w:rsidTr="003317B0">
        <w:trPr>
          <w:trHeight w:val="274"/>
        </w:trPr>
        <w:tc>
          <w:tcPr>
            <w:tcW w:w="5479" w:type="dxa"/>
            <w:gridSpan w:val="2"/>
          </w:tcPr>
          <w:p w14:paraId="46AE4B6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Knowing trees, I understand the meaning of patience. Knowing grass, I can appreciate persistenc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因了解树，我懂得何谓耐心。因了解草，我才能欣赏坚持。</w:t>
            </w:r>
          </w:p>
        </w:tc>
      </w:tr>
    </w:tbl>
    <w:p w14:paraId="5D8CEA41" w14:textId="77777777" w:rsidR="0091300D" w:rsidRDefault="0091300D" w:rsidP="00424DA8"/>
    <w:p w14:paraId="0203B8ED" w14:textId="5147BBFA" w:rsidR="00C12299" w:rsidRDefault="00C12299"/>
    <w:p w14:paraId="40046708" w14:textId="77777777" w:rsidR="00416FEF" w:rsidRDefault="00416FEF">
      <w:pPr>
        <w:rPr>
          <w:rFonts w:hint="eastAsia"/>
        </w:rPr>
      </w:pPr>
    </w:p>
    <w:p w14:paraId="03F18709" w14:textId="77777777" w:rsidR="004F3B8F" w:rsidRDefault="004F3B8F"/>
    <w:p w14:paraId="63D611A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C2765BE" w14:textId="77777777" w:rsidTr="003317B0">
        <w:trPr>
          <w:trHeight w:val="528"/>
        </w:trPr>
        <w:tc>
          <w:tcPr>
            <w:tcW w:w="4633" w:type="dxa"/>
          </w:tcPr>
          <w:p w14:paraId="2670F689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56AEB3B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廿十</w:t>
            </w:r>
          </w:p>
          <w:p w14:paraId="073089E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丙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7018FCF" w14:textId="77777777" w:rsidTr="003317B0">
        <w:trPr>
          <w:trHeight w:val="4071"/>
        </w:trPr>
        <w:tc>
          <w:tcPr>
            <w:tcW w:w="4633" w:type="dxa"/>
          </w:tcPr>
          <w:p w14:paraId="3E77096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4</w:t>
            </w:r>
          </w:p>
          <w:p w14:paraId="77B0BD75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2613A2C" w14:textId="77777777" w:rsidR="004F3B8F" w:rsidRDefault="004F3B8F"/>
        </w:tc>
      </w:tr>
      <w:tr w:rsidR="004F3B8F" w14:paraId="49C70333" w14:textId="77777777" w:rsidTr="003317B0">
        <w:trPr>
          <w:trHeight w:val="274"/>
        </w:trPr>
        <w:tc>
          <w:tcPr>
            <w:tcW w:w="5479" w:type="dxa"/>
            <w:gridSpan w:val="2"/>
          </w:tcPr>
          <w:p w14:paraId="11F6F2A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 figure life is a gift and I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do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intend on wasting it. 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生命是上天的馈赠，我不想虚度年华。</w:t>
            </w:r>
          </w:p>
        </w:tc>
      </w:tr>
    </w:tbl>
    <w:p w14:paraId="72D286E7" w14:textId="77777777" w:rsidR="0091300D" w:rsidRDefault="0091300D" w:rsidP="00424DA8"/>
    <w:p w14:paraId="118E41C9" w14:textId="48033ACA" w:rsidR="00C12299" w:rsidRDefault="00C12299"/>
    <w:p w14:paraId="197E64DC" w14:textId="77777777" w:rsidR="004F3B8F" w:rsidRDefault="004F3B8F"/>
    <w:p w14:paraId="20EFFF2D" w14:textId="77777777" w:rsidR="00416FEF" w:rsidRDefault="00416FEF"/>
    <w:p w14:paraId="321D1E1E" w14:textId="77777777" w:rsidR="004F3B8F" w:rsidRDefault="004F3B8F"/>
    <w:p w14:paraId="2219244A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98598BE" w14:textId="77777777" w:rsidTr="003317B0">
        <w:trPr>
          <w:trHeight w:val="528"/>
        </w:trPr>
        <w:tc>
          <w:tcPr>
            <w:tcW w:w="4633" w:type="dxa"/>
          </w:tcPr>
          <w:p w14:paraId="3991F7FC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2FE354D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廿一</w:t>
            </w:r>
          </w:p>
          <w:p w14:paraId="3F3B85B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丁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776D2BB" w14:textId="77777777" w:rsidTr="003317B0">
        <w:trPr>
          <w:trHeight w:val="4071"/>
        </w:trPr>
        <w:tc>
          <w:tcPr>
            <w:tcW w:w="4633" w:type="dxa"/>
          </w:tcPr>
          <w:p w14:paraId="4541940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5</w:t>
            </w:r>
          </w:p>
          <w:p w14:paraId="7FD7C22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341340F" w14:textId="77777777" w:rsidR="004F3B8F" w:rsidRDefault="004F3B8F"/>
        </w:tc>
      </w:tr>
      <w:tr w:rsidR="004F3B8F" w14:paraId="0B3C1C15" w14:textId="77777777" w:rsidTr="003317B0">
        <w:trPr>
          <w:trHeight w:val="274"/>
        </w:trPr>
        <w:tc>
          <w:tcPr>
            <w:tcW w:w="5479" w:type="dxa"/>
            <w:gridSpan w:val="2"/>
          </w:tcPr>
          <w:p w14:paraId="347F1B0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You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ca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blame gravity for falling in lov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坠入爱河这事儿，你可不能怪地心引力。</w:t>
            </w:r>
          </w:p>
        </w:tc>
      </w:tr>
    </w:tbl>
    <w:p w14:paraId="1C0E0AE0" w14:textId="77777777" w:rsidR="0091300D" w:rsidRDefault="0091300D" w:rsidP="00424DA8"/>
    <w:p w14:paraId="61C40485" w14:textId="3EF33079" w:rsidR="00C12299" w:rsidRDefault="00C12299"/>
    <w:p w14:paraId="37EE57A8" w14:textId="77777777" w:rsidR="004F3B8F" w:rsidRDefault="004F3B8F"/>
    <w:p w14:paraId="4DA58CBD" w14:textId="77777777" w:rsidR="00416FEF" w:rsidRDefault="00416FEF"/>
    <w:p w14:paraId="63151E27" w14:textId="77777777" w:rsidR="004F3B8F" w:rsidRDefault="004F3B8F"/>
    <w:p w14:paraId="3C32A2C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C873B6A" w14:textId="77777777" w:rsidTr="003317B0">
        <w:trPr>
          <w:trHeight w:val="528"/>
        </w:trPr>
        <w:tc>
          <w:tcPr>
            <w:tcW w:w="4633" w:type="dxa"/>
          </w:tcPr>
          <w:p w14:paraId="7D9C43C6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6EE0F0B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廿二</w:t>
            </w:r>
          </w:p>
          <w:p w14:paraId="467EE0E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戊寅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4186AD9" w14:textId="77777777" w:rsidTr="003317B0">
        <w:trPr>
          <w:trHeight w:val="4071"/>
        </w:trPr>
        <w:tc>
          <w:tcPr>
            <w:tcW w:w="4633" w:type="dxa"/>
          </w:tcPr>
          <w:p w14:paraId="3AFF1325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6</w:t>
            </w:r>
          </w:p>
          <w:p w14:paraId="668E50C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CBDB011" w14:textId="77777777" w:rsidR="004F3B8F" w:rsidRDefault="004F3B8F"/>
        </w:tc>
      </w:tr>
      <w:tr w:rsidR="004F3B8F" w14:paraId="15E6E77E" w14:textId="77777777" w:rsidTr="003317B0">
        <w:trPr>
          <w:trHeight w:val="274"/>
        </w:trPr>
        <w:tc>
          <w:tcPr>
            <w:tcW w:w="5479" w:type="dxa"/>
            <w:gridSpan w:val="2"/>
          </w:tcPr>
          <w:p w14:paraId="07C7C540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proofErr w:type="gramStart"/>
            <w:r>
              <w:rPr>
                <w:rFonts w:ascii="Arial" w:hAnsi="Arial" w:cs="Arial"/>
                <w:sz w:val="20"/>
                <w:szCs w:val="21"/>
              </w:rPr>
              <w:t>It's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easy to find if you know what you're looking for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果你知道自己想追求什么，就很容易成功。</w:t>
            </w:r>
          </w:p>
        </w:tc>
      </w:tr>
    </w:tbl>
    <w:p w14:paraId="564B8BF0" w14:textId="77777777" w:rsidR="0091300D" w:rsidRDefault="0091300D" w:rsidP="00424DA8"/>
    <w:p w14:paraId="2B4454C0" w14:textId="12976AAD" w:rsidR="00C12299" w:rsidRDefault="00C12299"/>
    <w:p w14:paraId="77740610" w14:textId="77777777" w:rsidR="004F3B8F" w:rsidRDefault="004F3B8F"/>
    <w:p w14:paraId="39199C7C" w14:textId="77777777" w:rsidR="00416FEF" w:rsidRDefault="00416FEF"/>
    <w:p w14:paraId="26950083" w14:textId="77777777" w:rsidR="004F3B8F" w:rsidRDefault="004F3B8F"/>
    <w:p w14:paraId="3D4175A9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1D28E16" w14:textId="77777777" w:rsidTr="003317B0">
        <w:trPr>
          <w:trHeight w:val="528"/>
        </w:trPr>
        <w:tc>
          <w:tcPr>
            <w:tcW w:w="4633" w:type="dxa"/>
          </w:tcPr>
          <w:p w14:paraId="134BA698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杨</w:t>
            </w:r>
            <w:proofErr w:type="gramEnd"/>
            <w:r>
              <w:t>公十三忌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杨</w:t>
            </w:r>
            <w:proofErr w:type="gramEnd"/>
            <w:r>
              <w:rPr>
                <w:strike/>
              </w:rPr>
              <w:t>公十三忌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5842D2A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廿三</w:t>
            </w:r>
          </w:p>
          <w:p w14:paraId="1698752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己卯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09F18011" w14:textId="77777777" w:rsidTr="003317B0">
        <w:trPr>
          <w:trHeight w:val="4071"/>
        </w:trPr>
        <w:tc>
          <w:tcPr>
            <w:tcW w:w="4633" w:type="dxa"/>
          </w:tcPr>
          <w:p w14:paraId="35A1E20C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7</w:t>
            </w:r>
          </w:p>
          <w:p w14:paraId="1E69AA2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56B21C38" w14:textId="77777777" w:rsidR="004F3B8F" w:rsidRDefault="004F3B8F"/>
        </w:tc>
      </w:tr>
      <w:tr w:rsidR="004F3B8F" w14:paraId="4C2766D9" w14:textId="77777777" w:rsidTr="003317B0">
        <w:trPr>
          <w:trHeight w:val="274"/>
        </w:trPr>
        <w:tc>
          <w:tcPr>
            <w:tcW w:w="5479" w:type="dxa"/>
            <w:gridSpan w:val="2"/>
          </w:tcPr>
          <w:p w14:paraId="10CAB8FC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proofErr w:type="gramStart"/>
            <w:r>
              <w:rPr>
                <w:rFonts w:ascii="Arial" w:hAnsi="Arial" w:cs="Arial"/>
                <w:sz w:val="20"/>
                <w:szCs w:val="21"/>
              </w:rPr>
              <w:t>There's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no dishonor in losing the race, there's only dishonor in not race because you're afraid to lose. 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输掉比赛没什么丢脸的，但是因为怕输就放弃比赛，才是最丢脸的。</w:t>
            </w:r>
          </w:p>
        </w:tc>
      </w:tr>
    </w:tbl>
    <w:p w14:paraId="1EA181BA" w14:textId="77777777" w:rsidR="0091300D" w:rsidRDefault="0091300D" w:rsidP="00424DA8"/>
    <w:p w14:paraId="4CC2C3F0" w14:textId="77777777" w:rsidR="00416FEF" w:rsidRDefault="00416FEF">
      <w:pPr>
        <w:rPr>
          <w:rFonts w:hint="eastAsia"/>
        </w:rPr>
      </w:pPr>
    </w:p>
    <w:p w14:paraId="66E3A1CE" w14:textId="77777777" w:rsidR="004F3B8F" w:rsidRDefault="004F3B8F"/>
    <w:p w14:paraId="45C350F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020D632" w14:textId="77777777" w:rsidTr="003317B0">
        <w:trPr>
          <w:trHeight w:val="528"/>
        </w:trPr>
        <w:tc>
          <w:tcPr>
            <w:tcW w:w="4633" w:type="dxa"/>
          </w:tcPr>
          <w:p w14:paraId="71055071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73EBFAE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廿四</w:t>
            </w:r>
          </w:p>
          <w:p w14:paraId="3F0579D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庚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25C56EA" w14:textId="77777777" w:rsidTr="003317B0">
        <w:trPr>
          <w:trHeight w:val="4071"/>
        </w:trPr>
        <w:tc>
          <w:tcPr>
            <w:tcW w:w="4633" w:type="dxa"/>
          </w:tcPr>
          <w:p w14:paraId="16C61DE0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8</w:t>
            </w:r>
          </w:p>
          <w:p w14:paraId="4974C875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203AFF2E" w14:textId="77777777" w:rsidR="004F3B8F" w:rsidRDefault="004F3B8F"/>
        </w:tc>
      </w:tr>
      <w:tr w:rsidR="004F3B8F" w14:paraId="5286811B" w14:textId="77777777" w:rsidTr="003317B0">
        <w:trPr>
          <w:trHeight w:val="274"/>
        </w:trPr>
        <w:tc>
          <w:tcPr>
            <w:tcW w:w="5479" w:type="dxa"/>
            <w:gridSpan w:val="2"/>
          </w:tcPr>
          <w:p w14:paraId="7B7F0241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I have decided to stick with love. Hate is too great a burden to bear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决定去爱，恨是难以承受的负担。</w:t>
            </w:r>
          </w:p>
        </w:tc>
      </w:tr>
    </w:tbl>
    <w:p w14:paraId="0D13CEA4" w14:textId="77777777" w:rsidR="0091300D" w:rsidRDefault="0091300D" w:rsidP="00424DA8"/>
    <w:p w14:paraId="4BEB1749" w14:textId="2C6197B0" w:rsidR="00C12299" w:rsidRDefault="00C12299"/>
    <w:p w14:paraId="14E91DB8" w14:textId="77777777" w:rsidR="004F3B8F" w:rsidRDefault="004F3B8F"/>
    <w:p w14:paraId="1D0D9D43" w14:textId="77777777" w:rsidR="004F3B8F" w:rsidRDefault="004F3B8F">
      <w:pPr>
        <w:rPr>
          <w:rFonts w:hint="eastAsia"/>
        </w:rPr>
      </w:pPr>
    </w:p>
    <w:p w14:paraId="2E56E1B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558BBCD" w14:textId="77777777" w:rsidTr="003317B0">
        <w:trPr>
          <w:trHeight w:val="528"/>
        </w:trPr>
        <w:tc>
          <w:tcPr>
            <w:tcW w:w="4633" w:type="dxa"/>
          </w:tcPr>
          <w:p w14:paraId="561E032B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586C72B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廿五</w:t>
            </w:r>
          </w:p>
          <w:p w14:paraId="5379DE7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辛巳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声援巴勒斯坦人民国际日</w:t>
            </w:r>
          </w:p>
        </w:tc>
      </w:tr>
      <w:tr w:rsidR="004F3B8F" w14:paraId="624D6749" w14:textId="77777777" w:rsidTr="003317B0">
        <w:trPr>
          <w:trHeight w:val="4071"/>
        </w:trPr>
        <w:tc>
          <w:tcPr>
            <w:tcW w:w="4633" w:type="dxa"/>
          </w:tcPr>
          <w:p w14:paraId="382953E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9</w:t>
            </w:r>
          </w:p>
          <w:p w14:paraId="2484BA1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12E47AF3" w14:textId="77777777" w:rsidR="004F3B8F" w:rsidRDefault="004F3B8F"/>
        </w:tc>
      </w:tr>
      <w:tr w:rsidR="004F3B8F" w14:paraId="290D0AC4" w14:textId="77777777" w:rsidTr="003317B0">
        <w:trPr>
          <w:trHeight w:val="274"/>
        </w:trPr>
        <w:tc>
          <w:tcPr>
            <w:tcW w:w="5479" w:type="dxa"/>
            <w:gridSpan w:val="2"/>
          </w:tcPr>
          <w:p w14:paraId="4E803F66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Just because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it's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in print doesn't mean it's the gospel. 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印刷成文的不一定就是真理。</w:t>
            </w:r>
          </w:p>
        </w:tc>
      </w:tr>
    </w:tbl>
    <w:p w14:paraId="7462CB74" w14:textId="77777777" w:rsidR="0091300D" w:rsidRDefault="0091300D" w:rsidP="00424DA8"/>
    <w:p w14:paraId="0D242192" w14:textId="3705038B" w:rsidR="00C12299" w:rsidRDefault="00C12299"/>
    <w:p w14:paraId="3E289E67" w14:textId="77777777" w:rsidR="004F3B8F" w:rsidRDefault="004F3B8F"/>
    <w:p w14:paraId="3751B062" w14:textId="77777777" w:rsidR="00416FEF" w:rsidRDefault="00416FEF"/>
    <w:p w14:paraId="53E866B5" w14:textId="77777777" w:rsidR="004F3B8F" w:rsidRDefault="004F3B8F"/>
    <w:p w14:paraId="15B9160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CB9C7C0" w14:textId="77777777" w:rsidTr="003317B0">
        <w:trPr>
          <w:trHeight w:val="528"/>
        </w:trPr>
        <w:tc>
          <w:tcPr>
            <w:tcW w:w="4633" w:type="dxa"/>
          </w:tcPr>
          <w:p w14:paraId="788FEAE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经营 交易 求官 </w:t>
            </w:r>
            <w:proofErr w:type="gramStart"/>
            <w:r>
              <w:t>纳畜</w:t>
            </w:r>
            <w:proofErr w:type="gramEnd"/>
            <w:r>
              <w:t xml:space="preserve"> 动土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登高 行船 安床 入宅 博彩</w:t>
            </w:r>
          </w:p>
        </w:tc>
        <w:tc>
          <w:tcPr>
            <w:tcW w:w="846" w:type="dxa"/>
            <w:vMerge w:val="restart"/>
            <w:textDirection w:val="tbRlV"/>
          </w:tcPr>
          <w:p w14:paraId="4434901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廿六</w:t>
            </w:r>
          </w:p>
          <w:p w14:paraId="2F8998D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壬午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07E8FD0" w14:textId="77777777" w:rsidTr="003317B0">
        <w:trPr>
          <w:trHeight w:val="4071"/>
        </w:trPr>
        <w:tc>
          <w:tcPr>
            <w:tcW w:w="4633" w:type="dxa"/>
          </w:tcPr>
          <w:p w14:paraId="0E30E17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0</w:t>
            </w:r>
          </w:p>
          <w:p w14:paraId="0445C44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Nov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388C1C7" w14:textId="77777777" w:rsidR="004F3B8F" w:rsidRDefault="004F3B8F"/>
        </w:tc>
      </w:tr>
      <w:tr w:rsidR="004F3B8F" w14:paraId="35D22436" w14:textId="77777777" w:rsidTr="003317B0">
        <w:trPr>
          <w:trHeight w:val="274"/>
        </w:trPr>
        <w:tc>
          <w:tcPr>
            <w:tcW w:w="5479" w:type="dxa"/>
            <w:gridSpan w:val="2"/>
          </w:tcPr>
          <w:p w14:paraId="025FF1F6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Do not settle for what life gives you; make life better and build something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要安于现状；开创未来并让人生变得更好。</w:t>
            </w:r>
          </w:p>
        </w:tc>
      </w:tr>
    </w:tbl>
    <w:p w14:paraId="59C40E26" w14:textId="77777777" w:rsidR="0091300D" w:rsidRDefault="0091300D" w:rsidP="00424DA8"/>
    <w:p w14:paraId="515FB32D" w14:textId="5665C5B5" w:rsidR="00C12299" w:rsidRDefault="00C12299"/>
    <w:p w14:paraId="73B912D6" w14:textId="77777777" w:rsidR="00416FEF" w:rsidRDefault="00416FEF">
      <w:pPr>
        <w:rPr>
          <w:rFonts w:hint="eastAsia"/>
        </w:rPr>
      </w:pPr>
    </w:p>
    <w:p w14:paraId="1E149B46" w14:textId="77777777" w:rsidR="004F3B8F" w:rsidRDefault="004F3B8F"/>
    <w:p w14:paraId="179585E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B1B60A0" w14:textId="77777777" w:rsidTr="003317B0">
        <w:trPr>
          <w:trHeight w:val="528"/>
        </w:trPr>
        <w:tc>
          <w:tcPr>
            <w:tcW w:w="4633" w:type="dxa"/>
          </w:tcPr>
          <w:p w14:paraId="5E3EAE9B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25BD594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廿七</w:t>
            </w:r>
          </w:p>
          <w:p w14:paraId="6C170B5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癸未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爱滋病日</w:t>
            </w:r>
          </w:p>
        </w:tc>
      </w:tr>
      <w:tr w:rsidR="004F3B8F" w14:paraId="16FDD51B" w14:textId="77777777" w:rsidTr="003317B0">
        <w:trPr>
          <w:trHeight w:val="4071"/>
        </w:trPr>
        <w:tc>
          <w:tcPr>
            <w:tcW w:w="4633" w:type="dxa"/>
          </w:tcPr>
          <w:p w14:paraId="7456A760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</w:t>
            </w:r>
          </w:p>
          <w:p w14:paraId="3B5FF22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AD8B753" w14:textId="77777777" w:rsidR="004F3B8F" w:rsidRDefault="004F3B8F"/>
        </w:tc>
      </w:tr>
      <w:tr w:rsidR="004F3B8F" w14:paraId="4A2E6C8A" w14:textId="77777777" w:rsidTr="003317B0">
        <w:trPr>
          <w:trHeight w:val="274"/>
        </w:trPr>
        <w:tc>
          <w:tcPr>
            <w:tcW w:w="5479" w:type="dxa"/>
            <w:gridSpan w:val="2"/>
          </w:tcPr>
          <w:p w14:paraId="22E51A4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 will not say Do not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weep ,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for not all tears are an evil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不会说“别哭”，因为并非所有眼泪都是不幸。</w:t>
            </w:r>
          </w:p>
        </w:tc>
      </w:tr>
    </w:tbl>
    <w:p w14:paraId="7206B3EF" w14:textId="77777777" w:rsidR="0091300D" w:rsidRDefault="0091300D" w:rsidP="00424DA8"/>
    <w:p w14:paraId="0631D4CF" w14:textId="195EA545" w:rsidR="00C12299" w:rsidRDefault="00C12299"/>
    <w:p w14:paraId="40BDBBC7" w14:textId="77777777" w:rsidR="004F3B8F" w:rsidRDefault="004F3B8F"/>
    <w:p w14:paraId="49D98C12" w14:textId="77777777" w:rsidR="00416FEF" w:rsidRDefault="00416FEF"/>
    <w:p w14:paraId="39DF7305" w14:textId="77777777" w:rsidR="004F3B8F" w:rsidRDefault="004F3B8F"/>
    <w:p w14:paraId="4C4C508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D7DEF85" w14:textId="77777777" w:rsidTr="003317B0">
        <w:trPr>
          <w:trHeight w:val="528"/>
        </w:trPr>
        <w:tc>
          <w:tcPr>
            <w:tcW w:w="4633" w:type="dxa"/>
          </w:tcPr>
          <w:p w14:paraId="26BADA8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695D8A4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廿八</w:t>
            </w:r>
          </w:p>
          <w:p w14:paraId="448F034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甲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8044F8C" w14:textId="77777777" w:rsidTr="003317B0">
        <w:trPr>
          <w:trHeight w:val="4071"/>
        </w:trPr>
        <w:tc>
          <w:tcPr>
            <w:tcW w:w="4633" w:type="dxa"/>
          </w:tcPr>
          <w:p w14:paraId="235A9FA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</w:t>
            </w:r>
          </w:p>
          <w:p w14:paraId="66AB977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FDDB8B8" w14:textId="77777777" w:rsidR="004F3B8F" w:rsidRDefault="004F3B8F"/>
        </w:tc>
      </w:tr>
      <w:tr w:rsidR="004F3B8F" w14:paraId="3756A76C" w14:textId="77777777" w:rsidTr="003317B0">
        <w:trPr>
          <w:trHeight w:val="274"/>
        </w:trPr>
        <w:tc>
          <w:tcPr>
            <w:tcW w:w="5479" w:type="dxa"/>
            <w:gridSpan w:val="2"/>
          </w:tcPr>
          <w:p w14:paraId="386C8C7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e shall fight with growing confidence and growing strength in the air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要以高涨的信心和喷涌的力量去战斗。</w:t>
            </w:r>
          </w:p>
        </w:tc>
      </w:tr>
    </w:tbl>
    <w:p w14:paraId="1261B86C" w14:textId="77777777" w:rsidR="0091300D" w:rsidRDefault="0091300D" w:rsidP="00424DA8"/>
    <w:p w14:paraId="49ECC713" w14:textId="5EF70CD9" w:rsidR="00C12299" w:rsidRDefault="00C12299"/>
    <w:p w14:paraId="15B7C3BC" w14:textId="77777777" w:rsidR="00416FEF" w:rsidRDefault="00416FEF">
      <w:pPr>
        <w:rPr>
          <w:rFonts w:hint="eastAsia"/>
        </w:rPr>
      </w:pPr>
    </w:p>
    <w:p w14:paraId="45DCC29C" w14:textId="77777777" w:rsidR="004F3B8F" w:rsidRDefault="004F3B8F"/>
    <w:p w14:paraId="4122C72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0A19D45" w14:textId="77777777" w:rsidTr="003317B0">
        <w:trPr>
          <w:trHeight w:val="528"/>
        </w:trPr>
        <w:tc>
          <w:tcPr>
            <w:tcW w:w="4633" w:type="dxa"/>
          </w:tcPr>
          <w:p w14:paraId="6E3F970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1892FD8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孟冬</w:t>
            </w:r>
            <w:r w:rsidR="006F19C4">
              <w:rPr>
                <w:noProof/>
              </w:rPr>
              <w:t xml:space="preserve"> </w:t>
            </w:r>
            <w:r>
              <w:t>十月廿九</w:t>
            </w:r>
          </w:p>
          <w:p w14:paraId="5A141CCC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乙酉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残疾人日</w:t>
            </w:r>
          </w:p>
        </w:tc>
      </w:tr>
      <w:tr w:rsidR="004F3B8F" w14:paraId="0EDFDC49" w14:textId="77777777" w:rsidTr="003317B0">
        <w:trPr>
          <w:trHeight w:val="4071"/>
        </w:trPr>
        <w:tc>
          <w:tcPr>
            <w:tcW w:w="4633" w:type="dxa"/>
          </w:tcPr>
          <w:p w14:paraId="631B2DC4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</w:t>
            </w:r>
          </w:p>
          <w:p w14:paraId="24B79FE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37E49BE" w14:textId="77777777" w:rsidR="004F3B8F" w:rsidRDefault="004F3B8F"/>
        </w:tc>
      </w:tr>
      <w:tr w:rsidR="004F3B8F" w14:paraId="0F1099F2" w14:textId="77777777" w:rsidTr="003317B0">
        <w:trPr>
          <w:trHeight w:val="274"/>
        </w:trPr>
        <w:tc>
          <w:tcPr>
            <w:tcW w:w="5479" w:type="dxa"/>
            <w:gridSpan w:val="2"/>
          </w:tcPr>
          <w:p w14:paraId="3D12A35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Opportunities are like sunrises. If you wait too long, you miss them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机遇就像晨光，稍纵即逝。</w:t>
            </w:r>
          </w:p>
        </w:tc>
      </w:tr>
    </w:tbl>
    <w:p w14:paraId="0AEE96E2" w14:textId="77777777" w:rsidR="0091300D" w:rsidRDefault="0091300D" w:rsidP="00424DA8"/>
    <w:p w14:paraId="09E48416" w14:textId="77777777" w:rsidR="004F3B8F" w:rsidRDefault="004F3B8F">
      <w:pPr>
        <w:rPr>
          <w:rFonts w:hint="eastAsia"/>
        </w:rPr>
      </w:pPr>
    </w:p>
    <w:p w14:paraId="1EABF605" w14:textId="77777777" w:rsidR="00416FEF" w:rsidRDefault="00416FEF"/>
    <w:p w14:paraId="4609CFDE" w14:textId="77777777" w:rsidR="004F3B8F" w:rsidRDefault="004F3B8F"/>
    <w:p w14:paraId="01785E61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841F95C" w14:textId="77777777" w:rsidTr="003317B0">
        <w:trPr>
          <w:trHeight w:val="528"/>
        </w:trPr>
        <w:tc>
          <w:tcPr>
            <w:tcW w:w="4633" w:type="dxa"/>
          </w:tcPr>
          <w:p w14:paraId="01C963D8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2607F63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初一</w:t>
            </w:r>
          </w:p>
          <w:p w14:paraId="1A7D696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丙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2EEADCE" w14:textId="77777777" w:rsidTr="003317B0">
        <w:trPr>
          <w:trHeight w:val="4071"/>
        </w:trPr>
        <w:tc>
          <w:tcPr>
            <w:tcW w:w="4633" w:type="dxa"/>
          </w:tcPr>
          <w:p w14:paraId="76082B8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4</w:t>
            </w:r>
          </w:p>
          <w:p w14:paraId="327BC2C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50EB0369" w14:textId="77777777" w:rsidR="004F3B8F" w:rsidRDefault="004F3B8F"/>
        </w:tc>
      </w:tr>
      <w:tr w:rsidR="004F3B8F" w14:paraId="71FAF787" w14:textId="77777777" w:rsidTr="003317B0">
        <w:trPr>
          <w:trHeight w:val="274"/>
        </w:trPr>
        <w:tc>
          <w:tcPr>
            <w:tcW w:w="5479" w:type="dxa"/>
            <w:gridSpan w:val="2"/>
          </w:tcPr>
          <w:p w14:paraId="798EAFCB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f we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do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end war, war will end u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如果我们不结束战争，被终结的将是我们自己。</w:t>
            </w:r>
          </w:p>
        </w:tc>
      </w:tr>
    </w:tbl>
    <w:p w14:paraId="43F6EEC1" w14:textId="77777777" w:rsidR="0091300D" w:rsidRDefault="0091300D" w:rsidP="00424DA8"/>
    <w:p w14:paraId="73322D90" w14:textId="22B438C1" w:rsidR="00C12299" w:rsidRDefault="00C12299"/>
    <w:p w14:paraId="670AEA24" w14:textId="77777777" w:rsidR="004F3B8F" w:rsidRDefault="004F3B8F"/>
    <w:p w14:paraId="28C55899" w14:textId="77777777" w:rsidR="00416FEF" w:rsidRDefault="00416FEF"/>
    <w:p w14:paraId="35E4A02D" w14:textId="77777777" w:rsidR="004F3B8F" w:rsidRDefault="004F3B8F"/>
    <w:p w14:paraId="1EE1B9D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7898001" w14:textId="77777777" w:rsidTr="003317B0">
        <w:trPr>
          <w:trHeight w:val="528"/>
        </w:trPr>
        <w:tc>
          <w:tcPr>
            <w:tcW w:w="4633" w:type="dxa"/>
          </w:tcPr>
          <w:p w14:paraId="54A3184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0FE6B42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初二</w:t>
            </w:r>
          </w:p>
          <w:p w14:paraId="209A3900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丁亥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经济和社会发展志愿人员日</w:t>
            </w:r>
          </w:p>
        </w:tc>
      </w:tr>
      <w:tr w:rsidR="004F3B8F" w14:paraId="3E13DA2A" w14:textId="77777777" w:rsidTr="003317B0">
        <w:trPr>
          <w:trHeight w:val="4071"/>
        </w:trPr>
        <w:tc>
          <w:tcPr>
            <w:tcW w:w="4633" w:type="dxa"/>
          </w:tcPr>
          <w:p w14:paraId="51007962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5</w:t>
            </w:r>
          </w:p>
          <w:p w14:paraId="1A3D8855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45A3F5A7" w14:textId="77777777" w:rsidR="004F3B8F" w:rsidRDefault="004F3B8F"/>
        </w:tc>
      </w:tr>
      <w:tr w:rsidR="004F3B8F" w14:paraId="53F70CA9" w14:textId="77777777" w:rsidTr="003317B0">
        <w:trPr>
          <w:trHeight w:val="274"/>
        </w:trPr>
        <w:tc>
          <w:tcPr>
            <w:tcW w:w="5479" w:type="dxa"/>
            <w:gridSpan w:val="2"/>
          </w:tcPr>
          <w:p w14:paraId="1AA5569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Everyone has his disadvantages, like the apple bitten by God. 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每个人都会有缺陷，就像被上帝咬过的苹果。</w:t>
            </w:r>
          </w:p>
        </w:tc>
      </w:tr>
    </w:tbl>
    <w:p w14:paraId="47AD7F45" w14:textId="77777777" w:rsidR="0091300D" w:rsidRDefault="0091300D" w:rsidP="00424DA8"/>
    <w:p w14:paraId="00959587" w14:textId="77777777" w:rsidR="004F3B8F" w:rsidRDefault="004F3B8F">
      <w:pPr>
        <w:rPr>
          <w:rFonts w:hint="eastAsia"/>
        </w:rPr>
      </w:pPr>
    </w:p>
    <w:p w14:paraId="05961ECF" w14:textId="77777777" w:rsidR="00416FEF" w:rsidRDefault="00416FEF"/>
    <w:p w14:paraId="6B28989B" w14:textId="77777777" w:rsidR="004F3B8F" w:rsidRDefault="004F3B8F"/>
    <w:p w14:paraId="0F735A7F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A13FAB1" w14:textId="77777777" w:rsidTr="003317B0">
        <w:trPr>
          <w:trHeight w:val="528"/>
        </w:trPr>
        <w:tc>
          <w:tcPr>
            <w:tcW w:w="4633" w:type="dxa"/>
          </w:tcPr>
          <w:p w14:paraId="576368D1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1BB8F9FD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初三</w:t>
            </w:r>
          </w:p>
          <w:p w14:paraId="225B0D2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己亥月 戊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3806334" w14:textId="77777777" w:rsidTr="003317B0">
        <w:trPr>
          <w:trHeight w:val="4071"/>
        </w:trPr>
        <w:tc>
          <w:tcPr>
            <w:tcW w:w="4633" w:type="dxa"/>
          </w:tcPr>
          <w:p w14:paraId="0B851F4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6</w:t>
            </w:r>
          </w:p>
          <w:p w14:paraId="0D0D015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6F942B1" w14:textId="77777777" w:rsidR="004F3B8F" w:rsidRDefault="004F3B8F"/>
        </w:tc>
      </w:tr>
      <w:tr w:rsidR="004F3B8F" w14:paraId="4C4BF3E9" w14:textId="77777777" w:rsidTr="003317B0">
        <w:trPr>
          <w:trHeight w:val="274"/>
        </w:trPr>
        <w:tc>
          <w:tcPr>
            <w:tcW w:w="5479" w:type="dxa"/>
            <w:gridSpan w:val="2"/>
          </w:tcPr>
          <w:p w14:paraId="4F6AB91A" w14:textId="5E711179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ere are two kinds of pain: the sort of pain that makes you strong or useless pain, the sort of pain that's only suffering.</w:t>
            </w:r>
            <w:r>
              <w:rPr>
                <w:rFonts w:ascii="黑体" w:eastAsia="黑体" w:hAnsi="黑体" w:cs="Arial"/>
                <w:sz w:val="20"/>
                <w:szCs w:val="21"/>
              </w:rPr>
              <w:t>痛苦分两种，一种让你变得更强，另一种毫无价值，只是徒增折磨。</w:t>
            </w:r>
          </w:p>
        </w:tc>
      </w:tr>
    </w:tbl>
    <w:p w14:paraId="5E2F7803" w14:textId="77777777" w:rsidR="004F3B8F" w:rsidRDefault="004F3B8F">
      <w:pPr>
        <w:rPr>
          <w:rFonts w:hint="eastAsia"/>
        </w:rPr>
      </w:pPr>
    </w:p>
    <w:p w14:paraId="5E1BE873" w14:textId="77777777" w:rsidR="00416FEF" w:rsidRDefault="00416FEF"/>
    <w:p w14:paraId="6FB16A0D" w14:textId="77777777" w:rsidR="004F3B8F" w:rsidRDefault="004F3B8F"/>
    <w:p w14:paraId="043E729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7030AC0" w14:textId="77777777" w:rsidTr="003317B0">
        <w:trPr>
          <w:trHeight w:val="528"/>
        </w:trPr>
        <w:tc>
          <w:tcPr>
            <w:tcW w:w="4633" w:type="dxa"/>
          </w:tcPr>
          <w:p w14:paraId="6ABF5DC7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4A7D815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初四 大雪</w:t>
            </w:r>
          </w:p>
          <w:p w14:paraId="4BD7F5F1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己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21F71BE" w14:textId="77777777" w:rsidTr="003317B0">
        <w:trPr>
          <w:trHeight w:val="4071"/>
        </w:trPr>
        <w:tc>
          <w:tcPr>
            <w:tcW w:w="4633" w:type="dxa"/>
          </w:tcPr>
          <w:p w14:paraId="0AC02652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7</w:t>
            </w:r>
          </w:p>
          <w:p w14:paraId="088ABE9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4DBEF73B" w14:textId="77777777" w:rsidR="004F3B8F" w:rsidRDefault="004F3B8F"/>
        </w:tc>
      </w:tr>
      <w:tr w:rsidR="004F3B8F" w14:paraId="7BBE6FDA" w14:textId="77777777" w:rsidTr="003317B0">
        <w:trPr>
          <w:trHeight w:val="274"/>
        </w:trPr>
        <w:tc>
          <w:tcPr>
            <w:tcW w:w="5479" w:type="dxa"/>
            <w:gridSpan w:val="2"/>
          </w:tcPr>
          <w:p w14:paraId="7B5B61A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nd in the end, the greatest thief of all is time. 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在变幻的生命里，岁月，原来是最大的小偷。</w:t>
            </w:r>
          </w:p>
        </w:tc>
      </w:tr>
    </w:tbl>
    <w:p w14:paraId="53D5E7EB" w14:textId="77777777" w:rsidR="0091300D" w:rsidRDefault="0091300D" w:rsidP="00424DA8"/>
    <w:p w14:paraId="502F0799" w14:textId="407D483A" w:rsidR="00C12299" w:rsidRDefault="00C12299"/>
    <w:p w14:paraId="374361A2" w14:textId="77777777" w:rsidR="004F3B8F" w:rsidRDefault="004F3B8F"/>
    <w:p w14:paraId="2F0550A8" w14:textId="77777777" w:rsidR="00416FEF" w:rsidRDefault="00416FEF"/>
    <w:p w14:paraId="79F3F779" w14:textId="77777777" w:rsidR="004F3B8F" w:rsidRDefault="004F3B8F"/>
    <w:p w14:paraId="1F69D0E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339FB3DC" w14:textId="77777777" w:rsidTr="003317B0">
        <w:trPr>
          <w:trHeight w:val="528"/>
        </w:trPr>
        <w:tc>
          <w:tcPr>
            <w:tcW w:w="4633" w:type="dxa"/>
          </w:tcPr>
          <w:p w14:paraId="397ED4DA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51B880D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初五</w:t>
            </w:r>
          </w:p>
          <w:p w14:paraId="2E349E0A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庚寅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儿童电视日</w:t>
            </w:r>
          </w:p>
        </w:tc>
      </w:tr>
      <w:tr w:rsidR="004F3B8F" w14:paraId="0C06E94B" w14:textId="77777777" w:rsidTr="003317B0">
        <w:trPr>
          <w:trHeight w:val="4071"/>
        </w:trPr>
        <w:tc>
          <w:tcPr>
            <w:tcW w:w="4633" w:type="dxa"/>
          </w:tcPr>
          <w:p w14:paraId="10C3CAA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8</w:t>
            </w:r>
          </w:p>
          <w:p w14:paraId="42431AD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368F189" w14:textId="77777777" w:rsidR="004F3B8F" w:rsidRDefault="004F3B8F"/>
        </w:tc>
      </w:tr>
      <w:tr w:rsidR="004F3B8F" w14:paraId="624BB31F" w14:textId="77777777" w:rsidTr="003317B0">
        <w:trPr>
          <w:trHeight w:val="274"/>
        </w:trPr>
        <w:tc>
          <w:tcPr>
            <w:tcW w:w="5479" w:type="dxa"/>
            <w:gridSpan w:val="2"/>
          </w:tcPr>
          <w:p w14:paraId="0030918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o simply wake up every morning a better person than when I went to bed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只愿早上起来成为一个比入睡前更好的人。</w:t>
            </w:r>
          </w:p>
        </w:tc>
      </w:tr>
    </w:tbl>
    <w:p w14:paraId="26E2333F" w14:textId="2148AC3E" w:rsidR="00C12299" w:rsidRDefault="00C12299">
      <w:pPr>
        <w:rPr>
          <w:rFonts w:hint="eastAsia"/>
        </w:rPr>
      </w:pPr>
    </w:p>
    <w:p w14:paraId="4ED4C43D" w14:textId="77777777" w:rsidR="004F3B8F" w:rsidRDefault="004F3B8F"/>
    <w:p w14:paraId="53793585" w14:textId="77777777" w:rsidR="00416FEF" w:rsidRDefault="00416FEF"/>
    <w:p w14:paraId="6C071597" w14:textId="77777777" w:rsidR="004F3B8F" w:rsidRDefault="004F3B8F"/>
    <w:p w14:paraId="66D43FBC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E1DF13F" w14:textId="77777777" w:rsidTr="003317B0">
        <w:trPr>
          <w:trHeight w:val="528"/>
        </w:trPr>
        <w:tc>
          <w:tcPr>
            <w:tcW w:w="4633" w:type="dxa"/>
          </w:tcPr>
          <w:p w14:paraId="779DEF21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00EBAB0B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初六</w:t>
            </w:r>
          </w:p>
          <w:p w14:paraId="6C0D87C1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辛卯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纪念一二·九运动 世界足球日</w:t>
            </w:r>
          </w:p>
        </w:tc>
      </w:tr>
      <w:tr w:rsidR="004F3B8F" w14:paraId="12F0E92B" w14:textId="77777777" w:rsidTr="003317B0">
        <w:trPr>
          <w:trHeight w:val="4071"/>
        </w:trPr>
        <w:tc>
          <w:tcPr>
            <w:tcW w:w="4633" w:type="dxa"/>
          </w:tcPr>
          <w:p w14:paraId="3DBCE61D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9</w:t>
            </w:r>
          </w:p>
          <w:p w14:paraId="12D4B36A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4F3AAED" w14:textId="77777777" w:rsidR="004F3B8F" w:rsidRDefault="004F3B8F"/>
        </w:tc>
      </w:tr>
      <w:tr w:rsidR="004F3B8F" w14:paraId="5ABA723C" w14:textId="77777777" w:rsidTr="003317B0">
        <w:trPr>
          <w:trHeight w:val="274"/>
        </w:trPr>
        <w:tc>
          <w:tcPr>
            <w:tcW w:w="5479" w:type="dxa"/>
            <w:gridSpan w:val="2"/>
          </w:tcPr>
          <w:p w14:paraId="3F2DCA66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Pursue excellence and success will follow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追求卓越，成功自然来。</w:t>
            </w:r>
          </w:p>
        </w:tc>
      </w:tr>
    </w:tbl>
    <w:p w14:paraId="3DBD5711" w14:textId="77777777" w:rsidR="0091300D" w:rsidRDefault="0091300D" w:rsidP="00424DA8"/>
    <w:p w14:paraId="23C1F6E7" w14:textId="7C0491D3" w:rsidR="00C12299" w:rsidRDefault="00C12299"/>
    <w:p w14:paraId="6329B995" w14:textId="77777777" w:rsidR="004F3B8F" w:rsidRDefault="004F3B8F"/>
    <w:p w14:paraId="52C175C6" w14:textId="77777777" w:rsidR="00416FEF" w:rsidRDefault="00416FEF"/>
    <w:p w14:paraId="62D0154E" w14:textId="77777777" w:rsidR="004F3B8F" w:rsidRDefault="004F3B8F"/>
    <w:p w14:paraId="63CE2C2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95558FA" w14:textId="77777777" w:rsidTr="003317B0">
        <w:trPr>
          <w:trHeight w:val="528"/>
        </w:trPr>
        <w:tc>
          <w:tcPr>
            <w:tcW w:w="4633" w:type="dxa"/>
          </w:tcPr>
          <w:p w14:paraId="77808D56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19BB0CCA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初七</w:t>
            </w:r>
          </w:p>
          <w:p w14:paraId="37E64E4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壬辰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世界人权日</w:t>
            </w:r>
          </w:p>
        </w:tc>
      </w:tr>
      <w:tr w:rsidR="004F3B8F" w14:paraId="6A4B14FB" w14:textId="77777777" w:rsidTr="003317B0">
        <w:trPr>
          <w:trHeight w:val="4071"/>
        </w:trPr>
        <w:tc>
          <w:tcPr>
            <w:tcW w:w="4633" w:type="dxa"/>
          </w:tcPr>
          <w:p w14:paraId="7A43333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0</w:t>
            </w:r>
          </w:p>
          <w:p w14:paraId="7F11320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1BA11D6" w14:textId="77777777" w:rsidR="004F3B8F" w:rsidRDefault="004F3B8F"/>
        </w:tc>
      </w:tr>
      <w:tr w:rsidR="004F3B8F" w14:paraId="4EE8001C" w14:textId="77777777" w:rsidTr="003317B0">
        <w:trPr>
          <w:trHeight w:val="274"/>
        </w:trPr>
        <w:tc>
          <w:tcPr>
            <w:tcW w:w="5479" w:type="dxa"/>
            <w:gridSpan w:val="2"/>
          </w:tcPr>
          <w:p w14:paraId="5D70E40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Sometimes vulnerability can be our greatest weapon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有时，弱点反而是我们最强的武器。</w:t>
            </w:r>
          </w:p>
        </w:tc>
      </w:tr>
    </w:tbl>
    <w:p w14:paraId="355914C7" w14:textId="77777777" w:rsidR="0091300D" w:rsidRDefault="0091300D" w:rsidP="00424DA8"/>
    <w:p w14:paraId="357EF1A2" w14:textId="565B3A8C" w:rsidR="00C12299" w:rsidRDefault="00C12299"/>
    <w:p w14:paraId="7EA67761" w14:textId="32B849FE" w:rsidR="00416FEF" w:rsidRDefault="00416FEF"/>
    <w:p w14:paraId="62FB527D" w14:textId="77777777" w:rsidR="004D40C1" w:rsidRDefault="004D40C1">
      <w:pPr>
        <w:rPr>
          <w:rFonts w:hint="eastAsia"/>
        </w:rPr>
      </w:pPr>
    </w:p>
    <w:p w14:paraId="533EC052" w14:textId="77777777" w:rsidR="004F3B8F" w:rsidRDefault="004F3B8F"/>
    <w:p w14:paraId="2964DBD6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E906DC4" w14:textId="77777777" w:rsidTr="003317B0">
        <w:trPr>
          <w:trHeight w:val="528"/>
        </w:trPr>
        <w:tc>
          <w:tcPr>
            <w:tcW w:w="4633" w:type="dxa"/>
          </w:tcPr>
          <w:p w14:paraId="1D52769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7F9D1EA7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初八</w:t>
            </w:r>
          </w:p>
          <w:p w14:paraId="49ADE0A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癸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2CC4993" w14:textId="77777777" w:rsidTr="003317B0">
        <w:trPr>
          <w:trHeight w:val="4071"/>
        </w:trPr>
        <w:tc>
          <w:tcPr>
            <w:tcW w:w="4633" w:type="dxa"/>
          </w:tcPr>
          <w:p w14:paraId="75CFBEC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1</w:t>
            </w:r>
          </w:p>
          <w:p w14:paraId="3DD702E8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7C9748AF" w14:textId="77777777" w:rsidR="004F3B8F" w:rsidRDefault="004F3B8F"/>
        </w:tc>
      </w:tr>
      <w:tr w:rsidR="004F3B8F" w14:paraId="701EA26F" w14:textId="77777777" w:rsidTr="003317B0">
        <w:trPr>
          <w:trHeight w:val="274"/>
        </w:trPr>
        <w:tc>
          <w:tcPr>
            <w:tcW w:w="5479" w:type="dxa"/>
            <w:gridSpan w:val="2"/>
          </w:tcPr>
          <w:p w14:paraId="022F6ABE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e are the melodies and the notes of your opus. We are the music of your lif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就是您创作的旋律和音符。我们是您人生的乐章。</w:t>
            </w:r>
          </w:p>
        </w:tc>
      </w:tr>
    </w:tbl>
    <w:p w14:paraId="624A6AFE" w14:textId="77777777" w:rsidR="0091300D" w:rsidRDefault="0091300D" w:rsidP="00424DA8"/>
    <w:p w14:paraId="5BF78DFB" w14:textId="04E1E01C" w:rsidR="00C12299" w:rsidRDefault="00C12299"/>
    <w:p w14:paraId="430EABC0" w14:textId="77777777" w:rsidR="004F3B8F" w:rsidRDefault="004F3B8F"/>
    <w:p w14:paraId="391D9BD1" w14:textId="77777777" w:rsidR="004F3B8F" w:rsidRDefault="004F3B8F">
      <w:pPr>
        <w:rPr>
          <w:rFonts w:hint="eastAsia"/>
        </w:rPr>
      </w:pPr>
    </w:p>
    <w:p w14:paraId="3FEF8029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4F8F748" w14:textId="77777777" w:rsidTr="003317B0">
        <w:trPr>
          <w:trHeight w:val="528"/>
        </w:trPr>
        <w:tc>
          <w:tcPr>
            <w:tcW w:w="4633" w:type="dxa"/>
          </w:tcPr>
          <w:p w14:paraId="62147990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月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月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46886CE4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初九</w:t>
            </w:r>
          </w:p>
          <w:p w14:paraId="7AC6500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甲午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西安事变纪念日</w:t>
            </w:r>
          </w:p>
        </w:tc>
      </w:tr>
      <w:tr w:rsidR="004F3B8F" w14:paraId="7AD30B13" w14:textId="77777777" w:rsidTr="003317B0">
        <w:trPr>
          <w:trHeight w:val="4071"/>
        </w:trPr>
        <w:tc>
          <w:tcPr>
            <w:tcW w:w="4633" w:type="dxa"/>
          </w:tcPr>
          <w:p w14:paraId="7E335DCB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2</w:t>
            </w:r>
          </w:p>
          <w:p w14:paraId="13A23061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5026C7FD" w14:textId="77777777" w:rsidR="004F3B8F" w:rsidRDefault="004F3B8F"/>
        </w:tc>
      </w:tr>
      <w:tr w:rsidR="004F3B8F" w14:paraId="3D349D0F" w14:textId="77777777" w:rsidTr="003317B0">
        <w:trPr>
          <w:trHeight w:val="274"/>
        </w:trPr>
        <w:tc>
          <w:tcPr>
            <w:tcW w:w="5479" w:type="dxa"/>
            <w:gridSpan w:val="2"/>
          </w:tcPr>
          <w:p w14:paraId="0D5CD3C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Whatever tomorrow brings,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I'm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grateful to see it. 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管明天将带来什么，我都会感激。</w:t>
            </w:r>
          </w:p>
        </w:tc>
      </w:tr>
    </w:tbl>
    <w:p w14:paraId="267A0B4A" w14:textId="77777777" w:rsidR="0091300D" w:rsidRDefault="0091300D" w:rsidP="00424DA8"/>
    <w:p w14:paraId="330FCA42" w14:textId="685F3E14" w:rsidR="00C12299" w:rsidRDefault="00C12299"/>
    <w:p w14:paraId="7FCF1E8A" w14:textId="77777777" w:rsidR="004F3B8F" w:rsidRDefault="004F3B8F"/>
    <w:p w14:paraId="1933CCE8" w14:textId="5E986E9C" w:rsidR="004F3B8F" w:rsidRDefault="004F3B8F"/>
    <w:p w14:paraId="18D8316A" w14:textId="77777777" w:rsidR="004D40C1" w:rsidRDefault="004D40C1">
      <w:pPr>
        <w:rPr>
          <w:rFonts w:hint="eastAsia"/>
        </w:rPr>
      </w:pPr>
    </w:p>
    <w:p w14:paraId="7348AF1A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CE179A7" w14:textId="77777777" w:rsidTr="003317B0">
        <w:trPr>
          <w:trHeight w:val="528"/>
        </w:trPr>
        <w:tc>
          <w:tcPr>
            <w:tcW w:w="4633" w:type="dxa"/>
          </w:tcPr>
          <w:p w14:paraId="46727BF2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3109C45D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初十</w:t>
            </w:r>
          </w:p>
          <w:p w14:paraId="5EBEE84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乙未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南京大屠杀纪念日！紧记血泪史！</w:t>
            </w:r>
          </w:p>
        </w:tc>
      </w:tr>
      <w:tr w:rsidR="004F3B8F" w14:paraId="3F55C5CB" w14:textId="77777777" w:rsidTr="003317B0">
        <w:trPr>
          <w:trHeight w:val="4071"/>
        </w:trPr>
        <w:tc>
          <w:tcPr>
            <w:tcW w:w="4633" w:type="dxa"/>
          </w:tcPr>
          <w:p w14:paraId="5104ECA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3</w:t>
            </w:r>
          </w:p>
          <w:p w14:paraId="44F7E5F0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53CFA28" w14:textId="77777777" w:rsidR="004F3B8F" w:rsidRDefault="004F3B8F"/>
        </w:tc>
      </w:tr>
      <w:tr w:rsidR="004F3B8F" w14:paraId="6F6EB851" w14:textId="77777777" w:rsidTr="003317B0">
        <w:trPr>
          <w:trHeight w:val="274"/>
        </w:trPr>
        <w:tc>
          <w:tcPr>
            <w:tcW w:w="5479" w:type="dxa"/>
            <w:gridSpan w:val="2"/>
          </w:tcPr>
          <w:p w14:paraId="5891E0ED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Fire is the test of gold; adversity, of strong men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烈火见真金，逆境出英雄。</w:t>
            </w:r>
          </w:p>
        </w:tc>
      </w:tr>
    </w:tbl>
    <w:p w14:paraId="05A1DB90" w14:textId="77777777" w:rsidR="0091300D" w:rsidRDefault="0091300D" w:rsidP="00424DA8"/>
    <w:p w14:paraId="2D70D897" w14:textId="28DD700A" w:rsidR="00C12299" w:rsidRDefault="00C12299"/>
    <w:p w14:paraId="5D31D1F3" w14:textId="77777777" w:rsidR="004F3B8F" w:rsidRDefault="004F3B8F"/>
    <w:p w14:paraId="5B5040DA" w14:textId="77777777" w:rsidR="00416FEF" w:rsidRDefault="00416FEF"/>
    <w:p w14:paraId="30D4C26A" w14:textId="77777777" w:rsidR="004F3B8F" w:rsidRDefault="004F3B8F"/>
    <w:p w14:paraId="6D332077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EB8A864" w14:textId="77777777" w:rsidTr="003317B0">
        <w:trPr>
          <w:trHeight w:val="528"/>
        </w:trPr>
        <w:tc>
          <w:tcPr>
            <w:tcW w:w="4633" w:type="dxa"/>
          </w:tcPr>
          <w:p w14:paraId="5D716BC4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634025D4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十一</w:t>
            </w:r>
          </w:p>
          <w:p w14:paraId="2EF817E0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丙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93F6DBE" w14:textId="77777777" w:rsidTr="003317B0">
        <w:trPr>
          <w:trHeight w:val="4071"/>
        </w:trPr>
        <w:tc>
          <w:tcPr>
            <w:tcW w:w="4633" w:type="dxa"/>
          </w:tcPr>
          <w:p w14:paraId="0D20F12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4</w:t>
            </w:r>
          </w:p>
          <w:p w14:paraId="43CF289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D5461F8" w14:textId="77777777" w:rsidR="004F3B8F" w:rsidRDefault="004F3B8F"/>
        </w:tc>
      </w:tr>
      <w:tr w:rsidR="004F3B8F" w14:paraId="213E3604" w14:textId="77777777" w:rsidTr="003317B0">
        <w:trPr>
          <w:trHeight w:val="274"/>
        </w:trPr>
        <w:tc>
          <w:tcPr>
            <w:tcW w:w="5479" w:type="dxa"/>
            <w:gridSpan w:val="2"/>
          </w:tcPr>
          <w:p w14:paraId="0161D53D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If you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do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make a choice, the choice makes you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你不主导命运，就会被命运主导。</w:t>
            </w:r>
          </w:p>
        </w:tc>
      </w:tr>
    </w:tbl>
    <w:p w14:paraId="6AAAFB69" w14:textId="77777777" w:rsidR="0091300D" w:rsidRDefault="0091300D" w:rsidP="00424DA8"/>
    <w:p w14:paraId="3C7BED2F" w14:textId="52200341" w:rsidR="00C12299" w:rsidRDefault="00C12299"/>
    <w:p w14:paraId="7946F3CB" w14:textId="77777777" w:rsidR="004F3B8F" w:rsidRDefault="004F3B8F"/>
    <w:p w14:paraId="3203BD24" w14:textId="77777777" w:rsidR="00416FEF" w:rsidRDefault="00416FEF"/>
    <w:p w14:paraId="547BD46F" w14:textId="77777777" w:rsidR="004F3B8F" w:rsidRDefault="004F3B8F"/>
    <w:p w14:paraId="2D9195AB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74049E3" w14:textId="77777777" w:rsidTr="003317B0">
        <w:trPr>
          <w:trHeight w:val="528"/>
        </w:trPr>
        <w:tc>
          <w:tcPr>
            <w:tcW w:w="4633" w:type="dxa"/>
          </w:tcPr>
          <w:p w14:paraId="452797D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1AF7E67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十二</w:t>
            </w:r>
          </w:p>
          <w:p w14:paraId="3351769E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丁酉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F6F6ED1" w14:textId="77777777" w:rsidTr="003317B0">
        <w:trPr>
          <w:trHeight w:val="4071"/>
        </w:trPr>
        <w:tc>
          <w:tcPr>
            <w:tcW w:w="4633" w:type="dxa"/>
          </w:tcPr>
          <w:p w14:paraId="585F760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5</w:t>
            </w:r>
          </w:p>
          <w:p w14:paraId="614018A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2FF83C7" w14:textId="77777777" w:rsidR="004F3B8F" w:rsidRDefault="004F3B8F"/>
        </w:tc>
      </w:tr>
      <w:tr w:rsidR="004F3B8F" w14:paraId="3B7F4291" w14:textId="77777777" w:rsidTr="003317B0">
        <w:trPr>
          <w:trHeight w:val="274"/>
        </w:trPr>
        <w:tc>
          <w:tcPr>
            <w:tcW w:w="5479" w:type="dxa"/>
            <w:gridSpan w:val="2"/>
          </w:tcPr>
          <w:p w14:paraId="00FB15C8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Some of us may just have to find meaning in the little moments that make up lif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们中有些人注定要在日常生活的点滴中寻找生命存在的意义。</w:t>
            </w:r>
          </w:p>
        </w:tc>
      </w:tr>
    </w:tbl>
    <w:p w14:paraId="1C299543" w14:textId="77777777" w:rsidR="0091300D" w:rsidRDefault="0091300D" w:rsidP="00424DA8"/>
    <w:p w14:paraId="4FA1ECE3" w14:textId="77777777" w:rsidR="004F3B8F" w:rsidRDefault="004F3B8F">
      <w:pPr>
        <w:rPr>
          <w:rFonts w:hint="eastAsia"/>
        </w:rPr>
      </w:pPr>
    </w:p>
    <w:p w14:paraId="164081B4" w14:textId="77777777" w:rsidR="004F3B8F" w:rsidRDefault="004F3B8F">
      <w:pPr>
        <w:rPr>
          <w:rFonts w:hint="eastAsia"/>
        </w:rPr>
      </w:pPr>
    </w:p>
    <w:p w14:paraId="43BC8A8A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F20C142" w14:textId="77777777" w:rsidTr="003317B0">
        <w:trPr>
          <w:trHeight w:val="528"/>
        </w:trPr>
        <w:tc>
          <w:tcPr>
            <w:tcW w:w="4633" w:type="dxa"/>
          </w:tcPr>
          <w:p w14:paraId="331BBA28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49C16B32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十三</w:t>
            </w:r>
          </w:p>
          <w:p w14:paraId="1C3A2EC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戊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5A9471D" w14:textId="77777777" w:rsidTr="003317B0">
        <w:trPr>
          <w:trHeight w:val="4071"/>
        </w:trPr>
        <w:tc>
          <w:tcPr>
            <w:tcW w:w="4633" w:type="dxa"/>
          </w:tcPr>
          <w:p w14:paraId="26A2F9B0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6</w:t>
            </w:r>
          </w:p>
          <w:p w14:paraId="5551A064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782F2CC" w14:textId="77777777" w:rsidR="004F3B8F" w:rsidRDefault="004F3B8F"/>
        </w:tc>
      </w:tr>
      <w:tr w:rsidR="004F3B8F" w14:paraId="11148952" w14:textId="77777777" w:rsidTr="003317B0">
        <w:trPr>
          <w:trHeight w:val="274"/>
        </w:trPr>
        <w:tc>
          <w:tcPr>
            <w:tcW w:w="5479" w:type="dxa"/>
            <w:gridSpan w:val="2"/>
          </w:tcPr>
          <w:p w14:paraId="3A19F68E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My heart laments at the sight of the autumn moon above the mountain pas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何处最伤心，关山见秋月。</w:t>
            </w:r>
          </w:p>
        </w:tc>
      </w:tr>
    </w:tbl>
    <w:p w14:paraId="5BE4B932" w14:textId="77777777" w:rsidR="0091300D" w:rsidRDefault="0091300D" w:rsidP="00424DA8"/>
    <w:p w14:paraId="70A1AC05" w14:textId="256CFCF4" w:rsidR="00C12299" w:rsidRDefault="00C12299"/>
    <w:p w14:paraId="18643E65" w14:textId="77777777" w:rsidR="00416FEF" w:rsidRDefault="00416FEF">
      <w:pPr>
        <w:rPr>
          <w:rFonts w:hint="eastAsia"/>
        </w:rPr>
      </w:pPr>
    </w:p>
    <w:p w14:paraId="58BA7890" w14:textId="77777777" w:rsidR="004F3B8F" w:rsidRDefault="004F3B8F"/>
    <w:p w14:paraId="04B01E48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D34CA3A" w14:textId="77777777" w:rsidTr="003317B0">
        <w:trPr>
          <w:trHeight w:val="528"/>
        </w:trPr>
        <w:tc>
          <w:tcPr>
            <w:tcW w:w="4633" w:type="dxa"/>
          </w:tcPr>
          <w:p w14:paraId="73866E32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073E5D4B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十四</w:t>
            </w:r>
          </w:p>
          <w:p w14:paraId="7E8DB3B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己亥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656792A" w14:textId="77777777" w:rsidTr="003317B0">
        <w:trPr>
          <w:trHeight w:val="4071"/>
        </w:trPr>
        <w:tc>
          <w:tcPr>
            <w:tcW w:w="4633" w:type="dxa"/>
          </w:tcPr>
          <w:p w14:paraId="0D3EDD0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7</w:t>
            </w:r>
          </w:p>
          <w:p w14:paraId="3FB213BC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2DABE3FF" w14:textId="77777777" w:rsidR="004F3B8F" w:rsidRDefault="004F3B8F"/>
        </w:tc>
      </w:tr>
      <w:tr w:rsidR="004F3B8F" w14:paraId="1146FC8D" w14:textId="77777777" w:rsidTr="003317B0">
        <w:trPr>
          <w:trHeight w:val="274"/>
        </w:trPr>
        <w:tc>
          <w:tcPr>
            <w:tcW w:w="5479" w:type="dxa"/>
            <w:gridSpan w:val="2"/>
          </w:tcPr>
          <w:p w14:paraId="2E731DB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Everything has a purpose, even machine. 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万物皆有使命，即使机器也有。</w:t>
            </w:r>
          </w:p>
        </w:tc>
      </w:tr>
    </w:tbl>
    <w:p w14:paraId="6B535A41" w14:textId="77777777" w:rsidR="0091300D" w:rsidRDefault="0091300D" w:rsidP="00424DA8"/>
    <w:p w14:paraId="77BA4FD1" w14:textId="6130F222" w:rsidR="00C12299" w:rsidRDefault="00C12299"/>
    <w:p w14:paraId="41950DD2" w14:textId="77777777" w:rsidR="004F3B8F" w:rsidRDefault="004F3B8F"/>
    <w:p w14:paraId="0E4005BD" w14:textId="77777777" w:rsidR="00416FEF" w:rsidRDefault="00416FEF"/>
    <w:p w14:paraId="4928CBF9" w14:textId="77777777" w:rsidR="004F3B8F" w:rsidRDefault="004F3B8F"/>
    <w:p w14:paraId="3D25DEA8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F70C339" w14:textId="77777777" w:rsidTr="003317B0">
        <w:trPr>
          <w:trHeight w:val="528"/>
        </w:trPr>
        <w:tc>
          <w:tcPr>
            <w:tcW w:w="4633" w:type="dxa"/>
          </w:tcPr>
          <w:p w14:paraId="70DBACA5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367B1913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十五</w:t>
            </w:r>
          </w:p>
          <w:p w14:paraId="2B7DAD5E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庚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40568E8" w14:textId="77777777" w:rsidTr="003317B0">
        <w:trPr>
          <w:trHeight w:val="4071"/>
        </w:trPr>
        <w:tc>
          <w:tcPr>
            <w:tcW w:w="4633" w:type="dxa"/>
          </w:tcPr>
          <w:p w14:paraId="73FE0D8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8</w:t>
            </w:r>
          </w:p>
          <w:p w14:paraId="745A4AE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46F9B0EE" w14:textId="77777777" w:rsidR="004F3B8F" w:rsidRDefault="004F3B8F"/>
        </w:tc>
      </w:tr>
      <w:tr w:rsidR="004F3B8F" w14:paraId="419DD71A" w14:textId="77777777" w:rsidTr="003317B0">
        <w:trPr>
          <w:trHeight w:val="274"/>
        </w:trPr>
        <w:tc>
          <w:tcPr>
            <w:tcW w:w="5479" w:type="dxa"/>
            <w:gridSpan w:val="2"/>
          </w:tcPr>
          <w:p w14:paraId="0E96934E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 xml:space="preserve">Real strength 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doesn't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come from pushing other people down. </w:t>
            </w:r>
            <w:proofErr w:type="gramStart"/>
            <w:r>
              <w:rPr>
                <w:rFonts w:ascii="Arial" w:hAnsi="Arial" w:cs="Arial"/>
                <w:sz w:val="20"/>
                <w:szCs w:val="21"/>
              </w:rPr>
              <w:t>It's</w:t>
            </w:r>
            <w:proofErr w:type="gramEnd"/>
            <w:r>
              <w:rPr>
                <w:rFonts w:ascii="Arial" w:hAnsi="Arial" w:cs="Arial"/>
                <w:sz w:val="20"/>
                <w:szCs w:val="21"/>
              </w:rPr>
              <w:t xml:space="preserve"> from lifting them up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真正的力量不是推倒别人，而是将摔倒的人扶起来。</w:t>
            </w:r>
          </w:p>
        </w:tc>
      </w:tr>
    </w:tbl>
    <w:p w14:paraId="5F51CA06" w14:textId="77777777" w:rsidR="0091300D" w:rsidRDefault="0091300D" w:rsidP="00424DA8"/>
    <w:p w14:paraId="6B0812EA" w14:textId="77777777" w:rsidR="004F3B8F" w:rsidRDefault="004F3B8F">
      <w:pPr>
        <w:rPr>
          <w:rFonts w:hint="eastAsia"/>
        </w:rPr>
      </w:pPr>
    </w:p>
    <w:p w14:paraId="2FCA8B07" w14:textId="77777777" w:rsidR="00416FEF" w:rsidRDefault="00416FEF"/>
    <w:p w14:paraId="0844544D" w14:textId="77777777" w:rsidR="004F3B8F" w:rsidRDefault="004F3B8F"/>
    <w:p w14:paraId="4062CFC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0EAA3211" w14:textId="77777777" w:rsidTr="003317B0">
        <w:trPr>
          <w:trHeight w:val="528"/>
        </w:trPr>
        <w:tc>
          <w:tcPr>
            <w:tcW w:w="4633" w:type="dxa"/>
          </w:tcPr>
          <w:p w14:paraId="29C931C0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2686584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十六</w:t>
            </w:r>
          </w:p>
          <w:p w14:paraId="0AF5B19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辛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1AA9E923" w14:textId="77777777" w:rsidTr="003317B0">
        <w:trPr>
          <w:trHeight w:val="4071"/>
        </w:trPr>
        <w:tc>
          <w:tcPr>
            <w:tcW w:w="4633" w:type="dxa"/>
          </w:tcPr>
          <w:p w14:paraId="324F6B9A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19</w:t>
            </w:r>
          </w:p>
          <w:p w14:paraId="2BDFB9FB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40EE8D27" w14:textId="77777777" w:rsidR="004F3B8F" w:rsidRDefault="004F3B8F"/>
        </w:tc>
      </w:tr>
      <w:tr w:rsidR="004F3B8F" w14:paraId="535C342D" w14:textId="77777777" w:rsidTr="003317B0">
        <w:trPr>
          <w:trHeight w:val="274"/>
        </w:trPr>
        <w:tc>
          <w:tcPr>
            <w:tcW w:w="5479" w:type="dxa"/>
            <w:gridSpan w:val="2"/>
          </w:tcPr>
          <w:p w14:paraId="0361A0A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Those who can imagine anything, can create the impossibl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能够想象任何事的人，可以创造不可能。</w:t>
            </w:r>
          </w:p>
        </w:tc>
      </w:tr>
    </w:tbl>
    <w:p w14:paraId="134A8D93" w14:textId="77777777" w:rsidR="0091300D" w:rsidRDefault="0091300D" w:rsidP="00424DA8"/>
    <w:p w14:paraId="009F7533" w14:textId="77777777" w:rsidR="004F3B8F" w:rsidRDefault="004F3B8F">
      <w:pPr>
        <w:rPr>
          <w:rFonts w:hint="eastAsia"/>
        </w:rPr>
      </w:pPr>
    </w:p>
    <w:p w14:paraId="005FD795" w14:textId="77777777" w:rsidR="00416FEF" w:rsidRDefault="00416FEF"/>
    <w:p w14:paraId="77DE2F7E" w14:textId="77777777" w:rsidR="004F3B8F" w:rsidRDefault="004F3B8F"/>
    <w:p w14:paraId="21D0DB3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3AE1B4F" w14:textId="77777777" w:rsidTr="003317B0">
        <w:trPr>
          <w:trHeight w:val="528"/>
        </w:trPr>
        <w:tc>
          <w:tcPr>
            <w:tcW w:w="4633" w:type="dxa"/>
          </w:tcPr>
          <w:p w14:paraId="647774D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结亲 开市 交易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服药 求医 栽种 动土 迁移</w:t>
            </w:r>
          </w:p>
        </w:tc>
        <w:tc>
          <w:tcPr>
            <w:tcW w:w="846" w:type="dxa"/>
            <w:vMerge w:val="restart"/>
            <w:textDirection w:val="tbRlV"/>
          </w:tcPr>
          <w:p w14:paraId="55CB7450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十七</w:t>
            </w:r>
          </w:p>
          <w:p w14:paraId="793A111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壬寅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澳门回归纪念日</w:t>
            </w:r>
          </w:p>
        </w:tc>
      </w:tr>
      <w:tr w:rsidR="004F3B8F" w14:paraId="1922DDA6" w14:textId="77777777" w:rsidTr="003317B0">
        <w:trPr>
          <w:trHeight w:val="4071"/>
        </w:trPr>
        <w:tc>
          <w:tcPr>
            <w:tcW w:w="4633" w:type="dxa"/>
          </w:tcPr>
          <w:p w14:paraId="095A870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0</w:t>
            </w:r>
          </w:p>
          <w:p w14:paraId="70FB15DF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B82EF4A" w14:textId="77777777" w:rsidR="004F3B8F" w:rsidRDefault="004F3B8F"/>
        </w:tc>
      </w:tr>
      <w:tr w:rsidR="004F3B8F" w14:paraId="6BD4CC2A" w14:textId="77777777" w:rsidTr="003317B0">
        <w:trPr>
          <w:trHeight w:val="274"/>
        </w:trPr>
        <w:tc>
          <w:tcPr>
            <w:tcW w:w="5479" w:type="dxa"/>
            <w:gridSpan w:val="2"/>
          </w:tcPr>
          <w:p w14:paraId="699DF53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Do the thing that makes you happy. Life is about feeding your soul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去做能让你开心的事，人生最重要的是满足自己。</w:t>
            </w:r>
          </w:p>
        </w:tc>
      </w:tr>
    </w:tbl>
    <w:p w14:paraId="5DA96643" w14:textId="77777777" w:rsidR="0091300D" w:rsidRDefault="0091300D" w:rsidP="00424DA8"/>
    <w:p w14:paraId="46C4EDAF" w14:textId="28C8F83E" w:rsidR="00C12299" w:rsidRDefault="00C12299"/>
    <w:p w14:paraId="0B13D78E" w14:textId="77777777" w:rsidR="00416FEF" w:rsidRDefault="00416FEF">
      <w:pPr>
        <w:rPr>
          <w:rFonts w:hint="eastAsia"/>
        </w:rPr>
      </w:pPr>
    </w:p>
    <w:p w14:paraId="13411A56" w14:textId="77777777" w:rsidR="004F3B8F" w:rsidRDefault="004F3B8F"/>
    <w:p w14:paraId="439C0E1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A76077C" w14:textId="77777777" w:rsidTr="003317B0">
        <w:trPr>
          <w:trHeight w:val="528"/>
        </w:trPr>
        <w:tc>
          <w:tcPr>
            <w:tcW w:w="4633" w:type="dxa"/>
          </w:tcPr>
          <w:p w14:paraId="54D64334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</w:t>
            </w:r>
            <w:proofErr w:type="gramStart"/>
            <w:r>
              <w:t>修填</w:t>
            </w:r>
            <w:proofErr w:type="gramEnd"/>
            <w:r>
              <w:t xml:space="preserve"> 涂泥 </w:t>
            </w:r>
            <w:proofErr w:type="gramStart"/>
            <w:r>
              <w:t>馀</w:t>
            </w:r>
            <w:proofErr w:type="gramEnd"/>
            <w:r>
              <w:t>事勿取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移徙 入宅 嫁娶 开市 安葬</w:t>
            </w:r>
          </w:p>
        </w:tc>
        <w:tc>
          <w:tcPr>
            <w:tcW w:w="846" w:type="dxa"/>
            <w:vMerge w:val="restart"/>
            <w:textDirection w:val="tbRlV"/>
          </w:tcPr>
          <w:p w14:paraId="3ADD057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十八 冬至</w:t>
            </w:r>
          </w:p>
          <w:p w14:paraId="4C27B5CB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癸卯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篮球日</w:t>
            </w:r>
          </w:p>
        </w:tc>
      </w:tr>
      <w:tr w:rsidR="004F3B8F" w14:paraId="44A02196" w14:textId="77777777" w:rsidTr="003317B0">
        <w:trPr>
          <w:trHeight w:val="4071"/>
        </w:trPr>
        <w:tc>
          <w:tcPr>
            <w:tcW w:w="4633" w:type="dxa"/>
          </w:tcPr>
          <w:p w14:paraId="0D09F89E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1</w:t>
            </w:r>
          </w:p>
          <w:p w14:paraId="52936D5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7CD64EF6" w14:textId="77777777" w:rsidR="004F3B8F" w:rsidRDefault="004F3B8F"/>
        </w:tc>
      </w:tr>
      <w:tr w:rsidR="004F3B8F" w14:paraId="6F9D6E9E" w14:textId="77777777" w:rsidTr="003317B0">
        <w:trPr>
          <w:trHeight w:val="274"/>
        </w:trPr>
        <w:tc>
          <w:tcPr>
            <w:tcW w:w="5479" w:type="dxa"/>
            <w:gridSpan w:val="2"/>
          </w:tcPr>
          <w:p w14:paraId="4E3558D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n ounce of action is worth a ton of theory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一盎司的行动抵得上一吨的理论。</w:t>
            </w:r>
          </w:p>
        </w:tc>
      </w:tr>
    </w:tbl>
    <w:p w14:paraId="05A986AF" w14:textId="77777777" w:rsidR="0091300D" w:rsidRDefault="0091300D" w:rsidP="00424DA8"/>
    <w:p w14:paraId="53A08E9C" w14:textId="40E83AB7" w:rsidR="00C12299" w:rsidRDefault="00C12299"/>
    <w:p w14:paraId="518BE8DD" w14:textId="77777777" w:rsidR="004F3B8F" w:rsidRDefault="004F3B8F"/>
    <w:p w14:paraId="7F71393A" w14:textId="77777777" w:rsidR="00416FEF" w:rsidRDefault="00416FEF"/>
    <w:p w14:paraId="35AD6932" w14:textId="77777777" w:rsidR="004F3B8F" w:rsidRDefault="004F3B8F"/>
    <w:p w14:paraId="58A9783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46BCBC5" w14:textId="77777777" w:rsidTr="003317B0">
        <w:trPr>
          <w:trHeight w:val="528"/>
        </w:trPr>
        <w:tc>
          <w:tcPr>
            <w:tcW w:w="4633" w:type="dxa"/>
          </w:tcPr>
          <w:p w14:paraId="7875694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交易 立</w:t>
            </w:r>
            <w:proofErr w:type="gramStart"/>
            <w:r>
              <w:t>券</w:t>
            </w:r>
            <w:proofErr w:type="gramEnd"/>
            <w:r>
              <w:t xml:space="preserve"> 会友 签约 </w:t>
            </w:r>
            <w:proofErr w:type="gramStart"/>
            <w:r>
              <w:t>纳畜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种植 置业 卖田 掘井 造船</w:t>
            </w:r>
          </w:p>
        </w:tc>
        <w:tc>
          <w:tcPr>
            <w:tcW w:w="846" w:type="dxa"/>
            <w:vMerge w:val="restart"/>
            <w:textDirection w:val="tbRlV"/>
          </w:tcPr>
          <w:p w14:paraId="4B55F6A8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十九</w:t>
            </w:r>
          </w:p>
          <w:p w14:paraId="3BE467B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甲辰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7A6C9A3" w14:textId="77777777" w:rsidTr="003317B0">
        <w:trPr>
          <w:trHeight w:val="4071"/>
        </w:trPr>
        <w:tc>
          <w:tcPr>
            <w:tcW w:w="4633" w:type="dxa"/>
          </w:tcPr>
          <w:p w14:paraId="76751ACE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2</w:t>
            </w:r>
          </w:p>
          <w:p w14:paraId="059253AA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9A059ED" w14:textId="77777777" w:rsidR="004F3B8F" w:rsidRDefault="004F3B8F"/>
        </w:tc>
      </w:tr>
      <w:tr w:rsidR="004F3B8F" w14:paraId="10399043" w14:textId="77777777" w:rsidTr="003317B0">
        <w:trPr>
          <w:trHeight w:val="274"/>
        </w:trPr>
        <w:tc>
          <w:tcPr>
            <w:tcW w:w="5479" w:type="dxa"/>
            <w:gridSpan w:val="2"/>
          </w:tcPr>
          <w:p w14:paraId="54926BAC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hat is given can quickly be taken away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别人给的机会若不抓住，很快就会错失。</w:t>
            </w:r>
          </w:p>
        </w:tc>
      </w:tr>
    </w:tbl>
    <w:p w14:paraId="0B60079A" w14:textId="77777777" w:rsidR="0091300D" w:rsidRDefault="0091300D" w:rsidP="00424DA8"/>
    <w:p w14:paraId="7E104754" w14:textId="2821504E" w:rsidR="00C12299" w:rsidRDefault="00C12299"/>
    <w:p w14:paraId="518D5E0C" w14:textId="77777777" w:rsidR="004F3B8F" w:rsidRDefault="004F3B8F"/>
    <w:p w14:paraId="375DC801" w14:textId="77777777" w:rsidR="00416FEF" w:rsidRDefault="00416FEF"/>
    <w:p w14:paraId="23CE9972" w14:textId="77777777" w:rsidR="004F3B8F" w:rsidRDefault="004F3B8F"/>
    <w:p w14:paraId="47E15E0A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7DA6094" w14:textId="77777777" w:rsidTr="003317B0">
        <w:trPr>
          <w:trHeight w:val="528"/>
        </w:trPr>
        <w:tc>
          <w:tcPr>
            <w:tcW w:w="4633" w:type="dxa"/>
          </w:tcPr>
          <w:p w14:paraId="2BE1853E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祭祀 求子 结婚 立约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交易 搬家 远行</w:t>
            </w:r>
          </w:p>
        </w:tc>
        <w:tc>
          <w:tcPr>
            <w:tcW w:w="846" w:type="dxa"/>
            <w:vMerge w:val="restart"/>
            <w:textDirection w:val="tbRlV"/>
          </w:tcPr>
          <w:p w14:paraId="05C16CAD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廿十</w:t>
            </w:r>
          </w:p>
          <w:p w14:paraId="6872D175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乙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3AFCFC69" w14:textId="77777777" w:rsidTr="003317B0">
        <w:trPr>
          <w:trHeight w:val="4071"/>
        </w:trPr>
        <w:tc>
          <w:tcPr>
            <w:tcW w:w="4633" w:type="dxa"/>
          </w:tcPr>
          <w:p w14:paraId="2FB7D6E6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3</w:t>
            </w:r>
          </w:p>
          <w:p w14:paraId="3ABBF3D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78596F4" w14:textId="77777777" w:rsidR="004F3B8F" w:rsidRDefault="004F3B8F"/>
        </w:tc>
      </w:tr>
      <w:tr w:rsidR="004F3B8F" w14:paraId="4DF8EB5D" w14:textId="77777777" w:rsidTr="003317B0">
        <w:trPr>
          <w:trHeight w:val="274"/>
        </w:trPr>
        <w:tc>
          <w:tcPr>
            <w:tcW w:w="5479" w:type="dxa"/>
            <w:gridSpan w:val="2"/>
          </w:tcPr>
          <w:p w14:paraId="166C25F5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Season of mists and mellow fruitfulness, close bosom-friend of the maturing sun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雾气洋溢、果实圆熟的秋，你和成熟的太阳成为友伴。</w:t>
            </w:r>
          </w:p>
        </w:tc>
      </w:tr>
    </w:tbl>
    <w:p w14:paraId="616A33F0" w14:textId="77777777" w:rsidR="0091300D" w:rsidRDefault="0091300D" w:rsidP="00424DA8"/>
    <w:p w14:paraId="42576045" w14:textId="2112814D" w:rsidR="00C12299" w:rsidRDefault="00C12299"/>
    <w:p w14:paraId="2D1507FE" w14:textId="77777777" w:rsidR="004F3B8F" w:rsidRDefault="004F3B8F"/>
    <w:p w14:paraId="2B36E20B" w14:textId="77777777" w:rsidR="004F3B8F" w:rsidRDefault="004F3B8F">
      <w:pPr>
        <w:rPr>
          <w:rFonts w:hint="eastAsia"/>
        </w:rPr>
      </w:pPr>
    </w:p>
    <w:p w14:paraId="738A8800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498C696" w14:textId="77777777" w:rsidTr="003317B0">
        <w:trPr>
          <w:trHeight w:val="528"/>
        </w:trPr>
        <w:tc>
          <w:tcPr>
            <w:tcW w:w="4633" w:type="dxa"/>
          </w:tcPr>
          <w:p w14:paraId="24905732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杨</w:t>
            </w:r>
            <w:proofErr w:type="gramEnd"/>
            <w:r>
              <w:t>公十三忌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杨</w:t>
            </w:r>
            <w:proofErr w:type="gramEnd"/>
            <w:r>
              <w:rPr>
                <w:strike/>
              </w:rPr>
              <w:t>公十三忌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506DE1EB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廿一</w:t>
            </w:r>
          </w:p>
          <w:p w14:paraId="2280DC8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丙午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平安夜</w:t>
            </w:r>
          </w:p>
        </w:tc>
      </w:tr>
      <w:tr w:rsidR="004F3B8F" w14:paraId="490A7020" w14:textId="77777777" w:rsidTr="003317B0">
        <w:trPr>
          <w:trHeight w:val="4071"/>
        </w:trPr>
        <w:tc>
          <w:tcPr>
            <w:tcW w:w="4633" w:type="dxa"/>
          </w:tcPr>
          <w:p w14:paraId="34075464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4</w:t>
            </w:r>
          </w:p>
          <w:p w14:paraId="183D496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02351244" w14:textId="77777777" w:rsidR="004F3B8F" w:rsidRDefault="004F3B8F"/>
        </w:tc>
      </w:tr>
      <w:tr w:rsidR="004F3B8F" w14:paraId="2FD5DD27" w14:textId="77777777" w:rsidTr="003317B0">
        <w:trPr>
          <w:trHeight w:val="274"/>
        </w:trPr>
        <w:tc>
          <w:tcPr>
            <w:tcW w:w="5479" w:type="dxa"/>
            <w:gridSpan w:val="2"/>
          </w:tcPr>
          <w:p w14:paraId="307C6906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Live your life by a compass, not a clock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不要以时钟，而是以罗盘來指引你的人生。</w:t>
            </w:r>
          </w:p>
        </w:tc>
      </w:tr>
    </w:tbl>
    <w:p w14:paraId="3A91F011" w14:textId="77777777" w:rsidR="0091300D" w:rsidRDefault="0091300D" w:rsidP="00424DA8"/>
    <w:p w14:paraId="0BB3A049" w14:textId="5DF72CF4" w:rsidR="00C12299" w:rsidRDefault="00C12299"/>
    <w:p w14:paraId="0518B769" w14:textId="77777777" w:rsidR="004F3B8F" w:rsidRDefault="004F3B8F"/>
    <w:p w14:paraId="2040F50A" w14:textId="77777777" w:rsidR="00416FEF" w:rsidRDefault="00416FEF"/>
    <w:p w14:paraId="77053574" w14:textId="77777777" w:rsidR="004F3B8F" w:rsidRDefault="004F3B8F"/>
    <w:p w14:paraId="1DE0A585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7DAA773D" w14:textId="77777777" w:rsidTr="003317B0">
        <w:trPr>
          <w:trHeight w:val="528"/>
        </w:trPr>
        <w:tc>
          <w:tcPr>
            <w:tcW w:w="4633" w:type="dxa"/>
          </w:tcPr>
          <w:p w14:paraId="4E3A94E4" w14:textId="77777777" w:rsidR="004F3B8F" w:rsidRDefault="002165D1" w:rsidP="00050CBF">
            <w:r>
              <w:rPr>
                <w:rFonts w:hint="eastAsia"/>
              </w:rPr>
              <w:t>宜：</w:t>
            </w:r>
            <w:proofErr w:type="gramStart"/>
            <w:r>
              <w:t>日值岁破</w:t>
            </w:r>
            <w:proofErr w:type="gramEnd"/>
            <w:r>
              <w:t xml:space="preserve"> 大事不宜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proofErr w:type="gramStart"/>
            <w:r>
              <w:rPr>
                <w:strike/>
              </w:rPr>
              <w:t>日值岁破</w:t>
            </w:r>
            <w:proofErr w:type="gramEnd"/>
            <w:r>
              <w:rPr>
                <w:strike/>
              </w:rPr>
              <w:t xml:space="preserve"> 大事不宜</w:t>
            </w:r>
          </w:p>
        </w:tc>
        <w:tc>
          <w:tcPr>
            <w:tcW w:w="846" w:type="dxa"/>
            <w:vMerge w:val="restart"/>
            <w:textDirection w:val="tbRlV"/>
          </w:tcPr>
          <w:p w14:paraId="386EC3CC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廿二</w:t>
            </w:r>
          </w:p>
          <w:p w14:paraId="0C5A4234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丁未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圣诞节</w:t>
            </w:r>
          </w:p>
        </w:tc>
      </w:tr>
      <w:tr w:rsidR="004F3B8F" w14:paraId="648830CB" w14:textId="77777777" w:rsidTr="003317B0">
        <w:trPr>
          <w:trHeight w:val="4071"/>
        </w:trPr>
        <w:tc>
          <w:tcPr>
            <w:tcW w:w="4633" w:type="dxa"/>
          </w:tcPr>
          <w:p w14:paraId="0FAD61C3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5</w:t>
            </w:r>
          </w:p>
          <w:p w14:paraId="098C4066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六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648F3243" w14:textId="77777777" w:rsidR="004F3B8F" w:rsidRDefault="004F3B8F"/>
        </w:tc>
      </w:tr>
      <w:tr w:rsidR="004F3B8F" w14:paraId="3484BE7A" w14:textId="77777777" w:rsidTr="003317B0">
        <w:trPr>
          <w:trHeight w:val="274"/>
        </w:trPr>
        <w:tc>
          <w:tcPr>
            <w:tcW w:w="5479" w:type="dxa"/>
            <w:gridSpan w:val="2"/>
          </w:tcPr>
          <w:p w14:paraId="57C4D0A2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What I see here is nothing but a shell. What is most important is what is invisibl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我看到的都是表象，最重要的东西肉眼是看不见的。</w:t>
            </w:r>
          </w:p>
        </w:tc>
      </w:tr>
    </w:tbl>
    <w:p w14:paraId="638C302D" w14:textId="77777777" w:rsidR="0091300D" w:rsidRDefault="0091300D" w:rsidP="00424DA8"/>
    <w:p w14:paraId="142110BB" w14:textId="6E847F81" w:rsidR="00C12299" w:rsidRDefault="00C12299"/>
    <w:p w14:paraId="2DFA9219" w14:textId="77777777" w:rsidR="00416FEF" w:rsidRDefault="00416FEF">
      <w:pPr>
        <w:rPr>
          <w:rFonts w:hint="eastAsia"/>
        </w:rPr>
      </w:pPr>
    </w:p>
    <w:p w14:paraId="00C39BA8" w14:textId="77777777" w:rsidR="004F3B8F" w:rsidRDefault="004F3B8F"/>
    <w:p w14:paraId="6B3735F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4E2372BA" w14:textId="77777777" w:rsidTr="003317B0">
        <w:trPr>
          <w:trHeight w:val="528"/>
        </w:trPr>
        <w:tc>
          <w:tcPr>
            <w:tcW w:w="4633" w:type="dxa"/>
          </w:tcPr>
          <w:p w14:paraId="401D94C7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祈福 入学 开市 求医 成服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词讼 安门 移徙</w:t>
            </w:r>
          </w:p>
        </w:tc>
        <w:tc>
          <w:tcPr>
            <w:tcW w:w="846" w:type="dxa"/>
            <w:vMerge w:val="restart"/>
            <w:textDirection w:val="tbRlV"/>
          </w:tcPr>
          <w:p w14:paraId="49E17214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廿三</w:t>
            </w:r>
          </w:p>
          <w:p w14:paraId="68E256A9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戊申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67B81F94" w14:textId="77777777" w:rsidTr="003317B0">
        <w:trPr>
          <w:trHeight w:val="4071"/>
        </w:trPr>
        <w:tc>
          <w:tcPr>
            <w:tcW w:w="4633" w:type="dxa"/>
          </w:tcPr>
          <w:p w14:paraId="40F5218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6</w:t>
            </w:r>
          </w:p>
          <w:p w14:paraId="1714680D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日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双休日</w:t>
            </w:r>
          </w:p>
        </w:tc>
        <w:tc>
          <w:tcPr>
            <w:tcW w:w="846" w:type="dxa"/>
            <w:vMerge/>
          </w:tcPr>
          <w:p w14:paraId="04E8880D" w14:textId="77777777" w:rsidR="004F3B8F" w:rsidRDefault="004F3B8F"/>
        </w:tc>
      </w:tr>
      <w:tr w:rsidR="004F3B8F" w14:paraId="2EB0508D" w14:textId="77777777" w:rsidTr="003317B0">
        <w:trPr>
          <w:trHeight w:val="274"/>
        </w:trPr>
        <w:tc>
          <w:tcPr>
            <w:tcW w:w="5479" w:type="dxa"/>
            <w:gridSpan w:val="2"/>
          </w:tcPr>
          <w:p w14:paraId="1DA06E33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Calm, brave, discerning, not selfish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沉着、勇猛，有辨别，不自私。</w:t>
            </w:r>
          </w:p>
        </w:tc>
      </w:tr>
    </w:tbl>
    <w:p w14:paraId="3D0F09A3" w14:textId="77777777" w:rsidR="0091300D" w:rsidRDefault="0091300D" w:rsidP="00424DA8"/>
    <w:p w14:paraId="04F198F2" w14:textId="6C1C6329" w:rsidR="00C12299" w:rsidRDefault="00C12299"/>
    <w:p w14:paraId="43853084" w14:textId="77777777" w:rsidR="004F3B8F" w:rsidRDefault="004F3B8F"/>
    <w:p w14:paraId="67A2FF0F" w14:textId="77777777" w:rsidR="00416FEF" w:rsidRDefault="00416FEF"/>
    <w:p w14:paraId="731FCABF" w14:textId="77777777" w:rsidR="004F3B8F" w:rsidRDefault="004F3B8F"/>
    <w:p w14:paraId="25B1FB99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CB45EA9" w14:textId="77777777" w:rsidTr="003317B0">
        <w:trPr>
          <w:trHeight w:val="528"/>
        </w:trPr>
        <w:tc>
          <w:tcPr>
            <w:tcW w:w="4633" w:type="dxa"/>
          </w:tcPr>
          <w:p w14:paraId="380DD9F3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 xml:space="preserve">祭祀 求财 签约 嫁娶 </w:t>
            </w:r>
            <w:proofErr w:type="gramStart"/>
            <w:r>
              <w:t>订盟</w:t>
            </w:r>
            <w:proofErr w:type="gramEnd"/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开市 安床 安葬 入宅 破土</w:t>
            </w:r>
          </w:p>
        </w:tc>
        <w:tc>
          <w:tcPr>
            <w:tcW w:w="846" w:type="dxa"/>
            <w:vMerge w:val="restart"/>
            <w:textDirection w:val="tbRlV"/>
          </w:tcPr>
          <w:p w14:paraId="066F100E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廿四</w:t>
            </w:r>
          </w:p>
          <w:p w14:paraId="6DC79537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己酉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58DC098F" w14:textId="77777777" w:rsidTr="003317B0">
        <w:trPr>
          <w:trHeight w:val="4071"/>
        </w:trPr>
        <w:tc>
          <w:tcPr>
            <w:tcW w:w="4633" w:type="dxa"/>
          </w:tcPr>
          <w:p w14:paraId="4EA040A7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7</w:t>
            </w:r>
          </w:p>
          <w:p w14:paraId="74DD168A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一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0B69E19" w14:textId="77777777" w:rsidR="004F3B8F" w:rsidRDefault="004F3B8F"/>
        </w:tc>
      </w:tr>
      <w:tr w:rsidR="004F3B8F" w14:paraId="7EE6ACA4" w14:textId="77777777" w:rsidTr="003317B0">
        <w:trPr>
          <w:trHeight w:val="274"/>
        </w:trPr>
        <w:tc>
          <w:tcPr>
            <w:tcW w:w="5479" w:type="dxa"/>
            <w:gridSpan w:val="2"/>
          </w:tcPr>
          <w:p w14:paraId="0C67A30C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 mind troubled by doubt cannot focus on the course to victory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被不确定所困扰的人，是无法专注在成功的道路上的。</w:t>
            </w:r>
          </w:p>
        </w:tc>
      </w:tr>
    </w:tbl>
    <w:p w14:paraId="727A1300" w14:textId="77777777" w:rsidR="0091300D" w:rsidRDefault="0091300D" w:rsidP="00424DA8"/>
    <w:p w14:paraId="5037D7EB" w14:textId="1814F9EF" w:rsidR="00C12299" w:rsidRDefault="00C12299"/>
    <w:p w14:paraId="3B1CF6E1" w14:textId="77777777" w:rsidR="00416FEF" w:rsidRDefault="00416FEF">
      <w:pPr>
        <w:rPr>
          <w:rFonts w:hint="eastAsia"/>
        </w:rPr>
      </w:pPr>
    </w:p>
    <w:p w14:paraId="6137E024" w14:textId="77777777" w:rsidR="004F3B8F" w:rsidRDefault="004F3B8F"/>
    <w:p w14:paraId="379EAD14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1A639A4C" w14:textId="77777777" w:rsidTr="003317B0">
        <w:trPr>
          <w:trHeight w:val="528"/>
        </w:trPr>
        <w:tc>
          <w:tcPr>
            <w:tcW w:w="4633" w:type="dxa"/>
          </w:tcPr>
          <w:p w14:paraId="5D62B699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疗病 结婚 交易 入仓 求职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安葬 动土 针灸</w:t>
            </w:r>
          </w:p>
        </w:tc>
        <w:tc>
          <w:tcPr>
            <w:tcW w:w="846" w:type="dxa"/>
            <w:vMerge w:val="restart"/>
            <w:textDirection w:val="tbRlV"/>
          </w:tcPr>
          <w:p w14:paraId="2F03FFB9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廿五</w:t>
            </w:r>
          </w:p>
          <w:p w14:paraId="47762483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庚戌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703165BF" w14:textId="77777777" w:rsidTr="003317B0">
        <w:trPr>
          <w:trHeight w:val="4071"/>
        </w:trPr>
        <w:tc>
          <w:tcPr>
            <w:tcW w:w="4633" w:type="dxa"/>
          </w:tcPr>
          <w:p w14:paraId="7A230DE1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8</w:t>
            </w:r>
          </w:p>
          <w:p w14:paraId="2DD85A6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二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010664C" w14:textId="77777777" w:rsidR="004F3B8F" w:rsidRDefault="004F3B8F"/>
        </w:tc>
      </w:tr>
      <w:tr w:rsidR="004F3B8F" w14:paraId="0D94E0DE" w14:textId="77777777" w:rsidTr="003317B0">
        <w:trPr>
          <w:trHeight w:val="274"/>
        </w:trPr>
        <w:tc>
          <w:tcPr>
            <w:tcW w:w="5479" w:type="dxa"/>
            <w:gridSpan w:val="2"/>
          </w:tcPr>
          <w:p w14:paraId="32193F0F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Just take one deep breath, and all trouble will disappear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天大烦恼，一个深呼吸就什么都没了。</w:t>
            </w:r>
          </w:p>
        </w:tc>
      </w:tr>
    </w:tbl>
    <w:p w14:paraId="238363E4" w14:textId="77777777" w:rsidR="0091300D" w:rsidRDefault="0091300D" w:rsidP="00424DA8"/>
    <w:p w14:paraId="029BE0FF" w14:textId="77C4F7CC" w:rsidR="00C12299" w:rsidRDefault="00C12299"/>
    <w:p w14:paraId="31134ED6" w14:textId="77777777" w:rsidR="004F3B8F" w:rsidRDefault="004F3B8F"/>
    <w:p w14:paraId="4CC42410" w14:textId="77777777" w:rsidR="00416FEF" w:rsidRDefault="00416FEF"/>
    <w:p w14:paraId="1BA84CC3" w14:textId="77777777" w:rsidR="004F3B8F" w:rsidRDefault="004F3B8F"/>
    <w:p w14:paraId="22958B3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5361FF4B" w14:textId="77777777" w:rsidTr="003317B0">
        <w:trPr>
          <w:trHeight w:val="528"/>
        </w:trPr>
        <w:tc>
          <w:tcPr>
            <w:tcW w:w="4633" w:type="dxa"/>
          </w:tcPr>
          <w:p w14:paraId="5E0B780D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祭祀 交易 收财 安葬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宴会 安床 出行 嫁娶 移徙</w:t>
            </w:r>
          </w:p>
        </w:tc>
        <w:tc>
          <w:tcPr>
            <w:tcW w:w="846" w:type="dxa"/>
            <w:vMerge w:val="restart"/>
            <w:textDirection w:val="tbRlV"/>
          </w:tcPr>
          <w:p w14:paraId="79098334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廿六</w:t>
            </w:r>
          </w:p>
          <w:p w14:paraId="7CFB6516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辛亥日</w:t>
            </w:r>
            <w:r w:rsidR="00233832">
              <w:rPr>
                <w:noProof/>
              </w:rPr>
              <w:t xml:space="preserve"> </w:t>
            </w:r>
            <w:r>
              <w:rPr>
                <w:noProof/>
              </w:rPr>
              <w:t>国际生物多样性日</w:t>
            </w:r>
          </w:p>
        </w:tc>
      </w:tr>
      <w:tr w:rsidR="004F3B8F" w14:paraId="4C5CC0CB" w14:textId="77777777" w:rsidTr="003317B0">
        <w:trPr>
          <w:trHeight w:val="4071"/>
        </w:trPr>
        <w:tc>
          <w:tcPr>
            <w:tcW w:w="4633" w:type="dxa"/>
          </w:tcPr>
          <w:p w14:paraId="718BB549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29</w:t>
            </w:r>
          </w:p>
          <w:p w14:paraId="17B6B7F2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三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57BB6D4B" w14:textId="77777777" w:rsidR="004F3B8F" w:rsidRDefault="004F3B8F"/>
        </w:tc>
      </w:tr>
      <w:tr w:rsidR="004F3B8F" w14:paraId="165B49C5" w14:textId="77777777" w:rsidTr="003317B0">
        <w:trPr>
          <w:trHeight w:val="274"/>
        </w:trPr>
        <w:tc>
          <w:tcPr>
            <w:tcW w:w="5479" w:type="dxa"/>
            <w:gridSpan w:val="2"/>
          </w:tcPr>
          <w:p w14:paraId="1D5D10D4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 gentleman would be ashamed should his deeds not match his words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君子耻其言而过其行。</w:t>
            </w:r>
          </w:p>
        </w:tc>
      </w:tr>
    </w:tbl>
    <w:p w14:paraId="4729B93F" w14:textId="77777777" w:rsidR="0091300D" w:rsidRDefault="0091300D" w:rsidP="00424DA8"/>
    <w:p w14:paraId="26B485F2" w14:textId="5A63533B" w:rsidR="00C12299" w:rsidRDefault="00C12299"/>
    <w:p w14:paraId="76836981" w14:textId="77777777" w:rsidR="004F3B8F" w:rsidRDefault="004F3B8F"/>
    <w:p w14:paraId="2B890B10" w14:textId="77777777" w:rsidR="004F3B8F" w:rsidRDefault="004F3B8F">
      <w:pPr>
        <w:rPr>
          <w:rFonts w:hint="eastAsia"/>
        </w:rPr>
      </w:pPr>
    </w:p>
    <w:p w14:paraId="437A3F2D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651C899E" w14:textId="77777777" w:rsidTr="003317B0">
        <w:trPr>
          <w:trHeight w:val="528"/>
        </w:trPr>
        <w:tc>
          <w:tcPr>
            <w:tcW w:w="4633" w:type="dxa"/>
          </w:tcPr>
          <w:p w14:paraId="43D67D6F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出行 上任 会友 上书 见工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 xml:space="preserve">动土 开仓 嫁娶 </w:t>
            </w:r>
            <w:proofErr w:type="gramStart"/>
            <w:r>
              <w:rPr>
                <w:strike/>
              </w:rPr>
              <w:t>纳采</w:t>
            </w:r>
            <w:proofErr w:type="gramEnd"/>
          </w:p>
        </w:tc>
        <w:tc>
          <w:tcPr>
            <w:tcW w:w="846" w:type="dxa"/>
            <w:vMerge w:val="restart"/>
            <w:textDirection w:val="tbRlV"/>
          </w:tcPr>
          <w:p w14:paraId="1696EE3B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廿七</w:t>
            </w:r>
          </w:p>
          <w:p w14:paraId="373E1E48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壬子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2E625C0A" w14:textId="77777777" w:rsidTr="003317B0">
        <w:trPr>
          <w:trHeight w:val="4071"/>
        </w:trPr>
        <w:tc>
          <w:tcPr>
            <w:tcW w:w="4633" w:type="dxa"/>
          </w:tcPr>
          <w:p w14:paraId="12D86DF5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0</w:t>
            </w:r>
          </w:p>
          <w:p w14:paraId="13FF17A3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四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3C3A9491" w14:textId="77777777" w:rsidR="004F3B8F" w:rsidRDefault="004F3B8F"/>
        </w:tc>
      </w:tr>
      <w:tr w:rsidR="004F3B8F" w14:paraId="39CEF160" w14:textId="77777777" w:rsidTr="003317B0">
        <w:trPr>
          <w:trHeight w:val="274"/>
        </w:trPr>
        <w:tc>
          <w:tcPr>
            <w:tcW w:w="5479" w:type="dxa"/>
            <w:gridSpan w:val="2"/>
          </w:tcPr>
          <w:p w14:paraId="0E71AB8D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All that you do, do with your might; things done by halves are never done right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做每件事情都用尽你的全力，只使出一半力气绝对无法做到位。</w:t>
            </w:r>
          </w:p>
        </w:tc>
      </w:tr>
    </w:tbl>
    <w:p w14:paraId="530ECFB5" w14:textId="77777777" w:rsidR="0091300D" w:rsidRDefault="0091300D" w:rsidP="00424DA8"/>
    <w:p w14:paraId="60BC3478" w14:textId="77777777" w:rsidR="00416FEF" w:rsidRDefault="00416FEF">
      <w:pPr>
        <w:rPr>
          <w:rFonts w:hint="eastAsia"/>
        </w:rPr>
      </w:pPr>
    </w:p>
    <w:p w14:paraId="2F35CB91" w14:textId="77777777" w:rsidR="004F3B8F" w:rsidRDefault="004F3B8F"/>
    <w:p w14:paraId="3DCF49B3" w14:textId="77777777" w:rsidR="00E725CF" w:rsidRDefault="00E725CF"/>
    <w:tbl>
      <w:tblPr>
        <w:tblStyle w:val="a3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4627"/>
        <w:gridCol w:w="846"/>
      </w:tblGrid>
      <w:tr w:rsidR="004F3B8F" w14:paraId="2F636420" w14:textId="77777777" w:rsidTr="003317B0">
        <w:trPr>
          <w:trHeight w:val="528"/>
        </w:trPr>
        <w:tc>
          <w:tcPr>
            <w:tcW w:w="4633" w:type="dxa"/>
          </w:tcPr>
          <w:p w14:paraId="544B3191" w14:textId="77777777" w:rsidR="004F3B8F" w:rsidRDefault="002165D1" w:rsidP="00050CBF">
            <w:r>
              <w:rPr>
                <w:rFonts w:hint="eastAsia"/>
              </w:rPr>
              <w:t>宜：</w:t>
            </w:r>
            <w:r>
              <w:t>除服 疗病 出行 拆卸 入宅</w:t>
            </w:r>
            <w:r>
              <w:br/>
            </w:r>
            <w:r w:rsidRPr="00BF6DC8">
              <w:rPr>
                <w:rFonts w:hint="eastAsia"/>
                <w:strike/>
              </w:rPr>
              <w:t>忌：</w:t>
            </w:r>
            <w:r>
              <w:rPr>
                <w:strike/>
              </w:rPr>
              <w:t>求官 上任 开张 搬家 探病</w:t>
            </w:r>
          </w:p>
        </w:tc>
        <w:tc>
          <w:tcPr>
            <w:tcW w:w="846" w:type="dxa"/>
            <w:vMerge w:val="restart"/>
            <w:textDirection w:val="tbRlV"/>
          </w:tcPr>
          <w:p w14:paraId="63B963D6" w14:textId="77777777" w:rsidR="005B04C0" w:rsidRDefault="00233832" w:rsidP="008174A6">
            <w:pPr>
              <w:ind w:left="113" w:right="113"/>
            </w:pPr>
            <w:r>
              <w:rPr>
                <w:noProof/>
              </w:rPr>
              <w:t>仲冬</w:t>
            </w:r>
            <w:r w:rsidR="006F19C4">
              <w:rPr>
                <w:noProof/>
              </w:rPr>
              <w:t xml:space="preserve"> </w:t>
            </w:r>
            <w:r>
              <w:t>十一月廿八</w:t>
            </w:r>
          </w:p>
          <w:p w14:paraId="5A37F29D" w14:textId="77777777" w:rsidR="008D423B" w:rsidRDefault="006F19C4" w:rsidP="008174A6">
            <w:pPr>
              <w:ind w:left="113" w:right="113"/>
            </w:pPr>
            <w:r>
              <w:rPr>
                <w:noProof/>
              </w:rPr>
              <w:t>辛丑年 庚子月 癸丑日</w:t>
            </w:r>
            <w:r w:rsidR="00233832">
              <w:rPr>
                <w:noProof/>
              </w:rPr>
              <w:t xml:space="preserve"> </w:t>
            </w:r>
          </w:p>
        </w:tc>
      </w:tr>
      <w:tr w:rsidR="004F3B8F" w14:paraId="494012ED" w14:textId="77777777" w:rsidTr="003317B0">
        <w:trPr>
          <w:trHeight w:val="4071"/>
        </w:trPr>
        <w:tc>
          <w:tcPr>
            <w:tcW w:w="4633" w:type="dxa"/>
          </w:tcPr>
          <w:p w14:paraId="1304F978" w14:textId="77777777" w:rsidR="00424DA8" w:rsidRDefault="00605E1F" w:rsidP="00424DA8">
            <w:pPr>
              <w:jc w:val="center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  <w:sz w:val="300"/>
                <w:szCs w:val="320"/>
              </w:rPr>
              <w:t>31</w:t>
            </w:r>
          </w:p>
          <w:p w14:paraId="40E31BE7" w14:textId="77777777" w:rsidR="002165D1" w:rsidRPr="00424DA8" w:rsidRDefault="005E651A" w:rsidP="005E651A">
            <w:pPr>
              <w:jc w:val="left"/>
              <w:rPr>
                <w:rFonts w:ascii="Arial Black" w:hAnsi="Arial Black"/>
                <w:sz w:val="300"/>
                <w:szCs w:val="320"/>
              </w:rPr>
            </w:pPr>
            <w:r>
              <w:rPr>
                <w:rFonts w:ascii="Arial Black" w:hAnsi="Arial Black"/>
              </w:rPr>
              <w:t xml:space="preserve">December        </w:t>
            </w:r>
            <w:r w:rsidR="003C44E8">
              <w:rPr>
                <w:rFonts w:ascii="Arial Black" w:hAnsi="Arial Black"/>
              </w:rPr>
              <w:t xml:space="preserve">    </w:t>
            </w:r>
            <w:r>
              <w:rPr>
                <w:rFonts w:ascii="Arial Black" w:hAnsi="Arial Black"/>
              </w:rPr>
              <w:t xml:space="preserve">       </w:t>
            </w:r>
            <w:r>
              <w:rPr>
                <w:rFonts w:ascii="黑体" w:eastAsia="黑体" w:hAnsi="黑体"/>
                <w:sz w:val="15"/>
                <w:szCs w:val="15"/>
              </w:rPr>
              <w:t xml:space="preserve">星期五 </w:t>
            </w:r>
            <w:r w:rsidR="00A937E1">
              <w:rPr>
                <w:rFonts w:ascii="黑体" w:eastAsia="黑体" w:hAnsi="黑体"/>
              </w:rPr>
              <w:t xml:space="preserve"> </w:t>
            </w:r>
            <w:r>
              <w:rPr>
                <w:rFonts w:ascii="黑体" w:eastAsia="黑体" w:hAnsi="黑体"/>
                <w:sz w:val="15"/>
                <w:szCs w:val="15"/>
              </w:rPr>
              <w:t>工作日</w:t>
            </w:r>
          </w:p>
        </w:tc>
        <w:tc>
          <w:tcPr>
            <w:tcW w:w="846" w:type="dxa"/>
            <w:vMerge/>
          </w:tcPr>
          <w:p w14:paraId="63B2464E" w14:textId="77777777" w:rsidR="004F3B8F" w:rsidRDefault="004F3B8F"/>
        </w:tc>
      </w:tr>
      <w:tr w:rsidR="004F3B8F" w14:paraId="660C4C2C" w14:textId="77777777" w:rsidTr="003317B0">
        <w:trPr>
          <w:trHeight w:val="274"/>
        </w:trPr>
        <w:tc>
          <w:tcPr>
            <w:tcW w:w="5479" w:type="dxa"/>
            <w:gridSpan w:val="2"/>
          </w:tcPr>
          <w:p w14:paraId="3A22D9DA" w14:textId="77777777" w:rsidR="004F3B8F" w:rsidRPr="00B44332" w:rsidRDefault="001A721F" w:rsidP="00B44332">
            <w:pPr>
              <w:jc w:val="left"/>
              <w:rPr>
                <w:rFonts w:ascii="黑体" w:eastAsia="黑体" w:hAnsi="黑体" w:cs="Arial"/>
                <w:sz w:val="20"/>
                <w:szCs w:val="21"/>
              </w:rPr>
            </w:pPr>
            <w:r>
              <w:rPr>
                <w:rFonts w:ascii="Arial" w:hAnsi="Arial" w:cs="Arial"/>
                <w:sz w:val="20"/>
                <w:szCs w:val="21"/>
              </w:rPr>
              <w:t>He who has conquered doubt and fear has conquered failure.</w:t>
            </w:r>
            <w:r w:rsidRPr="001A721F">
              <w:rPr>
                <w:rFonts w:ascii="Arial" w:hAnsi="Arial" w:cs="Arial"/>
                <w:sz w:val="20"/>
                <w:szCs w:val="21"/>
              </w:rPr>
              <w:br/>
            </w:r>
            <w:r>
              <w:rPr>
                <w:rFonts w:ascii="黑体" w:eastAsia="黑体" w:hAnsi="黑体" w:cs="Arial"/>
                <w:sz w:val="20"/>
                <w:szCs w:val="21"/>
              </w:rPr>
              <w:t>战胜怀疑与恐惧的人，已经战胜了失败。</w:t>
            </w:r>
          </w:p>
        </w:tc>
      </w:tr>
    </w:tbl>
    <w:p w14:paraId="00D314DF" w14:textId="77777777" w:rsidR="0091300D" w:rsidRDefault="0091300D" w:rsidP="00424DA8"/>
    <w:sectPr w:rsidR="0091300D" w:rsidSect="00E725CF">
      <w:pgSz w:w="5954" w:h="8392" w:code="70"/>
      <w:pgMar w:top="227" w:right="227" w:bottom="227" w:left="23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D8EF3F" w14:textId="77777777" w:rsidR="00F51D64" w:rsidRDefault="00F51D64" w:rsidP="001A721F">
      <w:r>
        <w:separator/>
      </w:r>
    </w:p>
  </w:endnote>
  <w:endnote w:type="continuationSeparator" w:id="0">
    <w:p w14:paraId="0DCD9CB4" w14:textId="77777777" w:rsidR="00F51D64" w:rsidRDefault="00F51D64" w:rsidP="001A72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271A1F" w14:textId="77777777" w:rsidR="00F51D64" w:rsidRDefault="00F51D64" w:rsidP="001A721F">
      <w:r>
        <w:separator/>
      </w:r>
    </w:p>
  </w:footnote>
  <w:footnote w:type="continuationSeparator" w:id="0">
    <w:p w14:paraId="044B39B8" w14:textId="77777777" w:rsidR="00F51D64" w:rsidRDefault="00F51D64" w:rsidP="001A721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bordersDoNotSurroundHeader/>
  <w:bordersDoNotSurroundFooter/>
  <w:gutterAtTop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tDC2MDU2MTIytzRW0lEKTi0uzszPAykwNK8FAO5pMlEtAAAA"/>
  </w:docVars>
  <w:rsids>
    <w:rsidRoot w:val="00AC7F6C"/>
    <w:rsid w:val="00001120"/>
    <w:rsid w:val="00050CBF"/>
    <w:rsid w:val="000527C1"/>
    <w:rsid w:val="00066A18"/>
    <w:rsid w:val="0009256C"/>
    <w:rsid w:val="000F1BC1"/>
    <w:rsid w:val="000F22C8"/>
    <w:rsid w:val="00145FE8"/>
    <w:rsid w:val="00191C7C"/>
    <w:rsid w:val="001A721F"/>
    <w:rsid w:val="001D3DB5"/>
    <w:rsid w:val="002165D1"/>
    <w:rsid w:val="00227F18"/>
    <w:rsid w:val="00232580"/>
    <w:rsid w:val="00233832"/>
    <w:rsid w:val="00253E69"/>
    <w:rsid w:val="0027649D"/>
    <w:rsid w:val="002A5892"/>
    <w:rsid w:val="002B296B"/>
    <w:rsid w:val="003317B0"/>
    <w:rsid w:val="003C44E8"/>
    <w:rsid w:val="00416FEF"/>
    <w:rsid w:val="00424DA8"/>
    <w:rsid w:val="00461B0E"/>
    <w:rsid w:val="004629C9"/>
    <w:rsid w:val="004D40C1"/>
    <w:rsid w:val="004D7311"/>
    <w:rsid w:val="004F3B8F"/>
    <w:rsid w:val="00531548"/>
    <w:rsid w:val="005A3E43"/>
    <w:rsid w:val="005B04C0"/>
    <w:rsid w:val="005E651A"/>
    <w:rsid w:val="00605E1F"/>
    <w:rsid w:val="00612C4A"/>
    <w:rsid w:val="006261FC"/>
    <w:rsid w:val="006A22C5"/>
    <w:rsid w:val="006E345A"/>
    <w:rsid w:val="006E3C4E"/>
    <w:rsid w:val="006F19C4"/>
    <w:rsid w:val="007116E9"/>
    <w:rsid w:val="007270F1"/>
    <w:rsid w:val="00737BC9"/>
    <w:rsid w:val="00784B18"/>
    <w:rsid w:val="0079215C"/>
    <w:rsid w:val="007C6112"/>
    <w:rsid w:val="008174A6"/>
    <w:rsid w:val="0088566A"/>
    <w:rsid w:val="008B00B2"/>
    <w:rsid w:val="008B36C5"/>
    <w:rsid w:val="008D423B"/>
    <w:rsid w:val="008F1B59"/>
    <w:rsid w:val="008F7959"/>
    <w:rsid w:val="0091300D"/>
    <w:rsid w:val="0091366B"/>
    <w:rsid w:val="00A06207"/>
    <w:rsid w:val="00A937E1"/>
    <w:rsid w:val="00AC7F6C"/>
    <w:rsid w:val="00B076CE"/>
    <w:rsid w:val="00B44332"/>
    <w:rsid w:val="00B84A35"/>
    <w:rsid w:val="00BA39B7"/>
    <w:rsid w:val="00BC588F"/>
    <w:rsid w:val="00BD504A"/>
    <w:rsid w:val="00BF6DC8"/>
    <w:rsid w:val="00C12299"/>
    <w:rsid w:val="00C32B4C"/>
    <w:rsid w:val="00C6252F"/>
    <w:rsid w:val="00C95C7B"/>
    <w:rsid w:val="00D35DFF"/>
    <w:rsid w:val="00D4223A"/>
    <w:rsid w:val="00D94308"/>
    <w:rsid w:val="00DB0C02"/>
    <w:rsid w:val="00DB1575"/>
    <w:rsid w:val="00DF0039"/>
    <w:rsid w:val="00E0710B"/>
    <w:rsid w:val="00E55978"/>
    <w:rsid w:val="00E725CF"/>
    <w:rsid w:val="00EF0CF0"/>
    <w:rsid w:val="00F45B72"/>
    <w:rsid w:val="00F51D64"/>
    <w:rsid w:val="00FC537F"/>
    <w:rsid w:val="00FC6835"/>
    <w:rsid w:val="00FF0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BBFEBC"/>
  <w15:chartTrackingRefBased/>
  <w15:docId w15:val="{0F3BD446-4C5A-4C98-84ED-A12C9968E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F3B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1A72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1A721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1A72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1A721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552435-60F5-4C42-9A46-5E7A2FE073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365</Pages>
  <Words>10953</Words>
  <Characters>62435</Characters>
  <Application>Microsoft Office Word</Application>
  <DocSecurity>0</DocSecurity>
  <Lines>520</Lines>
  <Paragraphs>146</Paragraphs>
  <ScaleCrop>false</ScaleCrop>
  <Company/>
  <LinksUpToDate>false</LinksUpToDate>
  <CharactersWithSpaces>7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chong</dc:creator>
  <cp:keywords/>
  <dc:description/>
  <cp:lastModifiedBy>liuchong</cp:lastModifiedBy>
  <cp:revision>91</cp:revision>
  <cp:lastPrinted>2020-11-11T08:56:00Z</cp:lastPrinted>
  <dcterms:created xsi:type="dcterms:W3CDTF">2020-11-11T08:04:00Z</dcterms:created>
  <dcterms:modified xsi:type="dcterms:W3CDTF">2020-11-12T11:43:00Z</dcterms:modified>
</cp:coreProperties>
</file>